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4F098F35" w:rsidR="00823BA1" w:rsidRPr="008C36F6" w:rsidRDefault="009C36D3" w:rsidP="006A5584">
          <w:pPr>
            <w:pStyle w:val="NzevBP"/>
            <w:spacing w:before="2000"/>
            <w:rPr>
              <w:rFonts w:ascii="Open Sans" w:hAnsi="Open Sans" w:cs="Open Sans"/>
            </w:rPr>
          </w:pPr>
          <w:r w:rsidRPr="009C36D3">
            <w:rPr>
              <w:rFonts w:ascii="Open Sans" w:hAnsi="Open Sans" w:cs="Open Sans"/>
            </w:rPr>
            <w:t>Využití jazyka Kotlin pro vývoj serverových aplikací</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lastRenderedPageBreak/>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60D42389" w:rsidR="009B7EEF" w:rsidRPr="008C36F6" w:rsidRDefault="009B7EEF" w:rsidP="000117BB">
      <w:pPr>
        <w:spacing w:after="322"/>
      </w:pPr>
      <w:r w:rsidRPr="008C36F6">
        <w:t xml:space="preserve">Prohlašuji, že jsem </w:t>
      </w:r>
      <w:r w:rsidR="004D4CDE">
        <w:t>diplomovou</w:t>
      </w:r>
      <w:r w:rsidRPr="008C36F6">
        <w:t xml:space="preserve"> práci </w:t>
      </w:r>
      <w:r w:rsidR="009C36D3" w:rsidRPr="009C36D3">
        <w:t xml:space="preserve">Využití jazyka Kotlin pro vývoj serverových aplikací </w:t>
      </w:r>
      <w:r w:rsidRPr="008C36F6">
        <w:t>vypracoval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9A5A5B4" w14:textId="77777777" w:rsidR="003A52BB" w:rsidRPr="008C36F6" w:rsidRDefault="003A52BB" w:rsidP="003A52BB">
      <w:r w:rsidRPr="008C36F6">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02D2B9E5" w14:textId="77777777" w:rsidR="003A52BB" w:rsidRPr="008C36F6" w:rsidRDefault="003A52BB" w:rsidP="003A52BB">
      <w:r w:rsidRPr="008C36F6">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69322EF3" w14:textId="77777777" w:rsidR="003A52BB" w:rsidRPr="008C36F6" w:rsidRDefault="003A52BB" w:rsidP="003A52BB">
      <w:r w:rsidRPr="008C36F6">
        <w:t xml:space="preserve">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 </w:t>
      </w:r>
    </w:p>
    <w:p w14:paraId="4540194A" w14:textId="77777777" w:rsidR="00D12A51" w:rsidRPr="008C36F6" w:rsidRDefault="00D12A51" w:rsidP="00D12A51">
      <w:pPr>
        <w:pStyle w:val="Klovslova"/>
      </w:pPr>
      <w:r w:rsidRPr="008C36F6">
        <w:t>Klíčová slova</w:t>
      </w:r>
      <w:r w:rsidR="003A52BB" w:rsidRPr="008C36F6">
        <w:t xml:space="preserve"> </w:t>
      </w:r>
    </w:p>
    <w:p w14:paraId="4FC32F12" w14:textId="3AF226BF" w:rsidR="00823BA1" w:rsidRPr="008C36F6" w:rsidRDefault="003A52BB" w:rsidP="00823BA1">
      <w:r w:rsidRPr="008C36F6">
        <w:t xml:space="preserve">amet, consectetuer, dolor, Lorem ipsum, sit. </w:t>
      </w:r>
    </w:p>
    <w:p w14:paraId="76C5437A" w14:textId="58B5A9C6" w:rsidR="00B85579" w:rsidRPr="008C36F6" w:rsidRDefault="00B85579" w:rsidP="00B85579">
      <w:pPr>
        <w:pStyle w:val="Klovslova"/>
      </w:pPr>
      <w:r w:rsidRPr="008C36F6">
        <w:t>JEL klasifikace</w:t>
      </w:r>
    </w:p>
    <w:p w14:paraId="2556D284" w14:textId="77777777" w:rsidR="00B85579" w:rsidRPr="008C36F6" w:rsidRDefault="00B85579" w:rsidP="00B85579">
      <w:r w:rsidRPr="008C36F6">
        <w:t xml:space="preserve">amet, consectetuer, dolor, Lorem ipsum, sit. </w:t>
      </w:r>
    </w:p>
    <w:p w14:paraId="4C3EEEAA" w14:textId="77777777" w:rsidR="00B85579" w:rsidRPr="008C36F6" w:rsidRDefault="00B85579" w:rsidP="00B85579"/>
    <w:p w14:paraId="58F89F3D" w14:textId="77777777" w:rsidR="003A52BB" w:rsidRPr="008C36F6" w:rsidRDefault="003A52BB" w:rsidP="00900413">
      <w:pPr>
        <w:pStyle w:val="Nadpisnzvyjin"/>
      </w:pPr>
      <w:r w:rsidRPr="008C36F6">
        <w:lastRenderedPageBreak/>
        <w:t>Abstract</w:t>
      </w:r>
      <w:r w:rsidR="004D46DE" w:rsidRPr="008C36F6">
        <w:t xml:space="preserve"> </w:t>
      </w:r>
    </w:p>
    <w:p w14:paraId="5501DEF8" w14:textId="77777777" w:rsidR="003A52BB" w:rsidRPr="008C36F6" w:rsidRDefault="003A52BB" w:rsidP="003A52BB">
      <w:r w:rsidRPr="008C36F6">
        <w:t xml:space="preserve">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w:t>
      </w:r>
    </w:p>
    <w:p w14:paraId="43D3BAF1" w14:textId="77777777" w:rsidR="003A52BB" w:rsidRPr="008C36F6" w:rsidRDefault="003A52BB" w:rsidP="003A52BB">
      <w:r w:rsidRPr="008C36F6">
        <w:t xml:space="preserve">Nullam justo enim, consectetuer nec, ullamcorper ac, vestibulum in, elit. Integer vulputate sem a nibh rutrum consequat. Temporibus autem quibusdam et aut officiis debitis aut rerum necessitatibus saepe eveniet ut et voluptates repudiandae sint et molestiae non recusandae. Ut tempus purus at lorem. Neque porro quisquam est, qui dolorem ipsum quia dolor sit amet, consectetur, adipisci velit, sed quia non numquam. </w:t>
      </w:r>
    </w:p>
    <w:p w14:paraId="2CB78A24" w14:textId="77777777" w:rsidR="003A52BB" w:rsidRPr="008C36F6" w:rsidRDefault="003A52BB" w:rsidP="003A52BB">
      <w:r w:rsidRPr="008C36F6">
        <w:t>Maecenas fermentum, sem in pharetra pellentesque, velit turpis volutpat ante, in pharetra metus odio a lectus. Vivamus ac leo pretium faucibus. Lorem ipsum dolor sit amet, consectetuer adipiscing elit. Nullam dapibus fermentum ipsum. In sem justo, commodo ut, suscipit at, pharetra vitae, orci. Nemo enim ipsam voluptatem quia voluptas sit aspernatur aut odit aut fugit.</w:t>
      </w:r>
    </w:p>
    <w:p w14:paraId="183B51B6" w14:textId="71AADB72" w:rsidR="003A52BB" w:rsidRPr="008C36F6" w:rsidRDefault="003A52BB" w:rsidP="00481BA6">
      <w:pPr>
        <w:pStyle w:val="Klovslova"/>
      </w:pPr>
      <w:r w:rsidRPr="008C36F6">
        <w:t>Keywords</w:t>
      </w:r>
      <w:r w:rsidR="004D46DE" w:rsidRPr="008C36F6">
        <w:t xml:space="preserve"> </w:t>
      </w:r>
    </w:p>
    <w:p w14:paraId="36BA634C" w14:textId="3BF2FBB8" w:rsidR="003A52BB" w:rsidRPr="008C36F6" w:rsidRDefault="003A52BB" w:rsidP="003A52BB">
      <w:r w:rsidRPr="008C36F6">
        <w:t xml:space="preserve">amet, consectetuer, dolor, Lorem ipsum, sit. </w:t>
      </w:r>
    </w:p>
    <w:p w14:paraId="31480D84" w14:textId="63B7A883" w:rsidR="00B85579" w:rsidRPr="008C36F6" w:rsidRDefault="00B85579" w:rsidP="00B85579">
      <w:pPr>
        <w:pStyle w:val="Klovslova"/>
      </w:pPr>
      <w:r w:rsidRPr="008C36F6">
        <w:t xml:space="preserve">JEL </w:t>
      </w:r>
      <w:r w:rsidR="000C1326" w:rsidRPr="008C36F6">
        <w:t>C</w:t>
      </w:r>
      <w:r w:rsidRPr="008C36F6">
        <w:t>lassification</w:t>
      </w:r>
    </w:p>
    <w:p w14:paraId="343B5AA5" w14:textId="77777777" w:rsidR="00B85579" w:rsidRPr="008C36F6" w:rsidRDefault="00B85579" w:rsidP="00B85579">
      <w:r w:rsidRPr="008C36F6">
        <w:t xml:space="preserve">amet, consectetuer, dolor, Lorem ipsum, sit. </w:t>
      </w:r>
    </w:p>
    <w:p w14:paraId="73AF9084" w14:textId="77777777" w:rsidR="00B85579" w:rsidRPr="008C36F6"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1AEB1F7A" w14:textId="0D0FEE6D" w:rsidR="00C85957"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5004997" w:history="1">
            <w:r w:rsidR="00C85957" w:rsidRPr="0068241F">
              <w:rPr>
                <w:rStyle w:val="Hypertextovodkaz"/>
                <w:noProof/>
              </w:rPr>
              <w:t>Úvod</w:t>
            </w:r>
            <w:r w:rsidR="00C85957">
              <w:rPr>
                <w:noProof/>
                <w:webHidden/>
              </w:rPr>
              <w:tab/>
            </w:r>
            <w:r w:rsidR="00C85957">
              <w:rPr>
                <w:noProof/>
                <w:webHidden/>
              </w:rPr>
              <w:fldChar w:fldCharType="begin"/>
            </w:r>
            <w:r w:rsidR="00C85957">
              <w:rPr>
                <w:noProof/>
                <w:webHidden/>
              </w:rPr>
              <w:instrText xml:space="preserve"> PAGEREF _Toc25004997 \h </w:instrText>
            </w:r>
            <w:r w:rsidR="00C85957">
              <w:rPr>
                <w:noProof/>
                <w:webHidden/>
              </w:rPr>
            </w:r>
            <w:r w:rsidR="00C85957">
              <w:rPr>
                <w:noProof/>
                <w:webHidden/>
              </w:rPr>
              <w:fldChar w:fldCharType="separate"/>
            </w:r>
            <w:r w:rsidR="00C85957">
              <w:rPr>
                <w:noProof/>
                <w:webHidden/>
              </w:rPr>
              <w:t>13</w:t>
            </w:r>
            <w:r w:rsidR="00C85957">
              <w:rPr>
                <w:noProof/>
                <w:webHidden/>
              </w:rPr>
              <w:fldChar w:fldCharType="end"/>
            </w:r>
          </w:hyperlink>
        </w:p>
        <w:p w14:paraId="49233F52" w14:textId="7F485CF4" w:rsidR="00C85957" w:rsidRDefault="00C85957">
          <w:pPr>
            <w:pStyle w:val="Obsah1"/>
            <w:tabs>
              <w:tab w:val="right" w:leader="dot" w:pos="8776"/>
            </w:tabs>
            <w:rPr>
              <w:rFonts w:eastAsiaTheme="minorEastAsia"/>
              <w:noProof/>
              <w:lang w:eastAsia="cs-CZ"/>
              <w14:numForm w14:val="default"/>
            </w:rPr>
          </w:pPr>
          <w:hyperlink w:anchor="_Toc25004998" w:history="1">
            <w:r w:rsidRPr="0068241F">
              <w:rPr>
                <w:rStyle w:val="Hypertextovodkaz"/>
                <w:noProof/>
              </w:rPr>
              <w:t>1 Historie vývoje serverových aplikací</w:t>
            </w:r>
            <w:r>
              <w:rPr>
                <w:noProof/>
                <w:webHidden/>
              </w:rPr>
              <w:tab/>
            </w:r>
            <w:r>
              <w:rPr>
                <w:noProof/>
                <w:webHidden/>
              </w:rPr>
              <w:fldChar w:fldCharType="begin"/>
            </w:r>
            <w:r>
              <w:rPr>
                <w:noProof/>
                <w:webHidden/>
              </w:rPr>
              <w:instrText xml:space="preserve"> PAGEREF _Toc25004998 \h </w:instrText>
            </w:r>
            <w:r>
              <w:rPr>
                <w:noProof/>
                <w:webHidden/>
              </w:rPr>
            </w:r>
            <w:r>
              <w:rPr>
                <w:noProof/>
                <w:webHidden/>
              </w:rPr>
              <w:fldChar w:fldCharType="separate"/>
            </w:r>
            <w:r>
              <w:rPr>
                <w:noProof/>
                <w:webHidden/>
              </w:rPr>
              <w:t>14</w:t>
            </w:r>
            <w:r>
              <w:rPr>
                <w:noProof/>
                <w:webHidden/>
              </w:rPr>
              <w:fldChar w:fldCharType="end"/>
            </w:r>
          </w:hyperlink>
        </w:p>
        <w:p w14:paraId="684108E0" w14:textId="5486BF23" w:rsidR="00C85957" w:rsidRDefault="00C85957">
          <w:pPr>
            <w:pStyle w:val="Obsah1"/>
            <w:tabs>
              <w:tab w:val="right" w:leader="dot" w:pos="8776"/>
            </w:tabs>
            <w:rPr>
              <w:rFonts w:eastAsiaTheme="minorEastAsia"/>
              <w:noProof/>
              <w:lang w:eastAsia="cs-CZ"/>
              <w14:numForm w14:val="default"/>
            </w:rPr>
          </w:pPr>
          <w:hyperlink w:anchor="_Toc25004999" w:history="1">
            <w:r w:rsidRPr="0068241F">
              <w:rPr>
                <w:rStyle w:val="Hypertextovodkaz"/>
                <w:noProof/>
              </w:rPr>
              <w:t>2 Současnost ve vývoji serverových aplikací</w:t>
            </w:r>
            <w:r>
              <w:rPr>
                <w:noProof/>
                <w:webHidden/>
              </w:rPr>
              <w:tab/>
            </w:r>
            <w:r>
              <w:rPr>
                <w:noProof/>
                <w:webHidden/>
              </w:rPr>
              <w:fldChar w:fldCharType="begin"/>
            </w:r>
            <w:r>
              <w:rPr>
                <w:noProof/>
                <w:webHidden/>
              </w:rPr>
              <w:instrText xml:space="preserve"> PAGEREF _Toc25004999 \h </w:instrText>
            </w:r>
            <w:r>
              <w:rPr>
                <w:noProof/>
                <w:webHidden/>
              </w:rPr>
            </w:r>
            <w:r>
              <w:rPr>
                <w:noProof/>
                <w:webHidden/>
              </w:rPr>
              <w:fldChar w:fldCharType="separate"/>
            </w:r>
            <w:r>
              <w:rPr>
                <w:noProof/>
                <w:webHidden/>
              </w:rPr>
              <w:t>17</w:t>
            </w:r>
            <w:r>
              <w:rPr>
                <w:noProof/>
                <w:webHidden/>
              </w:rPr>
              <w:fldChar w:fldCharType="end"/>
            </w:r>
          </w:hyperlink>
        </w:p>
        <w:p w14:paraId="21FE5C48" w14:textId="38F6C74A" w:rsidR="00C85957" w:rsidRDefault="00C85957">
          <w:pPr>
            <w:pStyle w:val="Obsah1"/>
            <w:tabs>
              <w:tab w:val="right" w:leader="dot" w:pos="8776"/>
            </w:tabs>
            <w:rPr>
              <w:rFonts w:eastAsiaTheme="minorEastAsia"/>
              <w:noProof/>
              <w:lang w:eastAsia="cs-CZ"/>
              <w14:numForm w14:val="default"/>
            </w:rPr>
          </w:pPr>
          <w:hyperlink w:anchor="_Toc25005000" w:history="1">
            <w:r w:rsidRPr="0068241F">
              <w:rPr>
                <w:rStyle w:val="Hypertextovodkaz"/>
                <w:noProof/>
              </w:rPr>
              <w:t>3 Trendy ve vývoji serverových aplikací</w:t>
            </w:r>
            <w:r>
              <w:rPr>
                <w:noProof/>
                <w:webHidden/>
              </w:rPr>
              <w:tab/>
            </w:r>
            <w:r>
              <w:rPr>
                <w:noProof/>
                <w:webHidden/>
              </w:rPr>
              <w:fldChar w:fldCharType="begin"/>
            </w:r>
            <w:r>
              <w:rPr>
                <w:noProof/>
                <w:webHidden/>
              </w:rPr>
              <w:instrText xml:space="preserve"> PAGEREF _Toc25005000 \h </w:instrText>
            </w:r>
            <w:r>
              <w:rPr>
                <w:noProof/>
                <w:webHidden/>
              </w:rPr>
            </w:r>
            <w:r>
              <w:rPr>
                <w:noProof/>
                <w:webHidden/>
              </w:rPr>
              <w:fldChar w:fldCharType="separate"/>
            </w:r>
            <w:r>
              <w:rPr>
                <w:noProof/>
                <w:webHidden/>
              </w:rPr>
              <w:t>26</w:t>
            </w:r>
            <w:r>
              <w:rPr>
                <w:noProof/>
                <w:webHidden/>
              </w:rPr>
              <w:fldChar w:fldCharType="end"/>
            </w:r>
          </w:hyperlink>
        </w:p>
        <w:p w14:paraId="36270701" w14:textId="194B7BE7" w:rsidR="00C85957" w:rsidRDefault="00C85957">
          <w:pPr>
            <w:pStyle w:val="Obsah1"/>
            <w:tabs>
              <w:tab w:val="right" w:leader="dot" w:pos="8776"/>
            </w:tabs>
            <w:rPr>
              <w:rFonts w:eastAsiaTheme="minorEastAsia"/>
              <w:noProof/>
              <w:lang w:eastAsia="cs-CZ"/>
              <w14:numForm w14:val="default"/>
            </w:rPr>
          </w:pPr>
          <w:hyperlink w:anchor="_Toc25005001" w:history="1">
            <w:r w:rsidRPr="0068241F">
              <w:rPr>
                <w:rStyle w:val="Hypertextovodkaz"/>
                <w:noProof/>
              </w:rPr>
              <w:t>4 Webové frameworky</w:t>
            </w:r>
            <w:r>
              <w:rPr>
                <w:noProof/>
                <w:webHidden/>
              </w:rPr>
              <w:tab/>
            </w:r>
            <w:r>
              <w:rPr>
                <w:noProof/>
                <w:webHidden/>
              </w:rPr>
              <w:fldChar w:fldCharType="begin"/>
            </w:r>
            <w:r>
              <w:rPr>
                <w:noProof/>
                <w:webHidden/>
              </w:rPr>
              <w:instrText xml:space="preserve"> PAGEREF _Toc25005001 \h </w:instrText>
            </w:r>
            <w:r>
              <w:rPr>
                <w:noProof/>
                <w:webHidden/>
              </w:rPr>
            </w:r>
            <w:r>
              <w:rPr>
                <w:noProof/>
                <w:webHidden/>
              </w:rPr>
              <w:fldChar w:fldCharType="separate"/>
            </w:r>
            <w:r>
              <w:rPr>
                <w:noProof/>
                <w:webHidden/>
              </w:rPr>
              <w:t>29</w:t>
            </w:r>
            <w:r>
              <w:rPr>
                <w:noProof/>
                <w:webHidden/>
              </w:rPr>
              <w:fldChar w:fldCharType="end"/>
            </w:r>
          </w:hyperlink>
        </w:p>
        <w:p w14:paraId="12448AD5" w14:textId="1D5968CD" w:rsidR="00C85957" w:rsidRDefault="00C85957">
          <w:pPr>
            <w:pStyle w:val="Obsah1"/>
            <w:tabs>
              <w:tab w:val="right" w:leader="dot" w:pos="8776"/>
            </w:tabs>
            <w:rPr>
              <w:rFonts w:eastAsiaTheme="minorEastAsia"/>
              <w:noProof/>
              <w:lang w:eastAsia="cs-CZ"/>
              <w14:numForm w14:val="default"/>
            </w:rPr>
          </w:pPr>
          <w:hyperlink w:anchor="_Toc25005002" w:history="1">
            <w:r w:rsidRPr="0068241F">
              <w:rPr>
                <w:rStyle w:val="Hypertextovodkaz"/>
                <w:noProof/>
              </w:rPr>
              <w:t>5 Výběr webových frameworků</w:t>
            </w:r>
            <w:r>
              <w:rPr>
                <w:noProof/>
                <w:webHidden/>
              </w:rPr>
              <w:tab/>
            </w:r>
            <w:r>
              <w:rPr>
                <w:noProof/>
                <w:webHidden/>
              </w:rPr>
              <w:fldChar w:fldCharType="begin"/>
            </w:r>
            <w:r>
              <w:rPr>
                <w:noProof/>
                <w:webHidden/>
              </w:rPr>
              <w:instrText xml:space="preserve"> PAGEREF _Toc25005002 \h </w:instrText>
            </w:r>
            <w:r>
              <w:rPr>
                <w:noProof/>
                <w:webHidden/>
              </w:rPr>
            </w:r>
            <w:r>
              <w:rPr>
                <w:noProof/>
                <w:webHidden/>
              </w:rPr>
              <w:fldChar w:fldCharType="separate"/>
            </w:r>
            <w:r>
              <w:rPr>
                <w:noProof/>
                <w:webHidden/>
              </w:rPr>
              <w:t>38</w:t>
            </w:r>
            <w:r>
              <w:rPr>
                <w:noProof/>
                <w:webHidden/>
              </w:rPr>
              <w:fldChar w:fldCharType="end"/>
            </w:r>
          </w:hyperlink>
        </w:p>
        <w:p w14:paraId="6A8EBC35" w14:textId="27CEDE8D" w:rsidR="00C85957" w:rsidRDefault="00C85957">
          <w:pPr>
            <w:pStyle w:val="Obsah2"/>
            <w:tabs>
              <w:tab w:val="right" w:leader="dot" w:pos="8776"/>
            </w:tabs>
            <w:rPr>
              <w:rFonts w:eastAsiaTheme="minorEastAsia"/>
              <w:noProof/>
              <w:lang w:eastAsia="cs-CZ"/>
              <w14:numForm w14:val="default"/>
            </w:rPr>
          </w:pPr>
          <w:hyperlink w:anchor="_Toc25005003" w:history="1">
            <w:r w:rsidRPr="0068241F">
              <w:rPr>
                <w:rStyle w:val="Hypertextovodkaz"/>
                <w:noProof/>
              </w:rPr>
              <w:t>5.1 Kritéria pro hodnocení</w:t>
            </w:r>
            <w:r>
              <w:rPr>
                <w:noProof/>
                <w:webHidden/>
              </w:rPr>
              <w:tab/>
            </w:r>
            <w:r>
              <w:rPr>
                <w:noProof/>
                <w:webHidden/>
              </w:rPr>
              <w:fldChar w:fldCharType="begin"/>
            </w:r>
            <w:r>
              <w:rPr>
                <w:noProof/>
                <w:webHidden/>
              </w:rPr>
              <w:instrText xml:space="preserve"> PAGEREF _Toc25005003 \h </w:instrText>
            </w:r>
            <w:r>
              <w:rPr>
                <w:noProof/>
                <w:webHidden/>
              </w:rPr>
            </w:r>
            <w:r>
              <w:rPr>
                <w:noProof/>
                <w:webHidden/>
              </w:rPr>
              <w:fldChar w:fldCharType="separate"/>
            </w:r>
            <w:r>
              <w:rPr>
                <w:noProof/>
                <w:webHidden/>
              </w:rPr>
              <w:t>38</w:t>
            </w:r>
            <w:r>
              <w:rPr>
                <w:noProof/>
                <w:webHidden/>
              </w:rPr>
              <w:fldChar w:fldCharType="end"/>
            </w:r>
          </w:hyperlink>
        </w:p>
        <w:p w14:paraId="00D72B41" w14:textId="7C9DFF32" w:rsidR="00C85957" w:rsidRDefault="00C85957">
          <w:pPr>
            <w:pStyle w:val="Obsah3"/>
            <w:tabs>
              <w:tab w:val="right" w:leader="dot" w:pos="8776"/>
            </w:tabs>
            <w:rPr>
              <w:rFonts w:eastAsiaTheme="minorEastAsia"/>
              <w:noProof/>
              <w:lang w:eastAsia="cs-CZ"/>
              <w14:numForm w14:val="default"/>
            </w:rPr>
          </w:pPr>
          <w:hyperlink w:anchor="_Toc25005004" w:history="1">
            <w:r w:rsidRPr="0068241F">
              <w:rPr>
                <w:rStyle w:val="Hypertextovodkaz"/>
                <w:noProof/>
              </w:rPr>
              <w:t>5.1.1 Podpora Kotlinu</w:t>
            </w:r>
            <w:r>
              <w:rPr>
                <w:noProof/>
                <w:webHidden/>
              </w:rPr>
              <w:tab/>
            </w:r>
            <w:r>
              <w:rPr>
                <w:noProof/>
                <w:webHidden/>
              </w:rPr>
              <w:fldChar w:fldCharType="begin"/>
            </w:r>
            <w:r>
              <w:rPr>
                <w:noProof/>
                <w:webHidden/>
              </w:rPr>
              <w:instrText xml:space="preserve"> PAGEREF _Toc25005004 \h </w:instrText>
            </w:r>
            <w:r>
              <w:rPr>
                <w:noProof/>
                <w:webHidden/>
              </w:rPr>
            </w:r>
            <w:r>
              <w:rPr>
                <w:noProof/>
                <w:webHidden/>
              </w:rPr>
              <w:fldChar w:fldCharType="separate"/>
            </w:r>
            <w:r>
              <w:rPr>
                <w:noProof/>
                <w:webHidden/>
              </w:rPr>
              <w:t>39</w:t>
            </w:r>
            <w:r>
              <w:rPr>
                <w:noProof/>
                <w:webHidden/>
              </w:rPr>
              <w:fldChar w:fldCharType="end"/>
            </w:r>
          </w:hyperlink>
        </w:p>
        <w:p w14:paraId="59A3029A" w14:textId="6DB27FBA" w:rsidR="00C85957" w:rsidRDefault="00C85957">
          <w:pPr>
            <w:pStyle w:val="Obsah3"/>
            <w:tabs>
              <w:tab w:val="right" w:leader="dot" w:pos="8776"/>
            </w:tabs>
            <w:rPr>
              <w:rFonts w:eastAsiaTheme="minorEastAsia"/>
              <w:noProof/>
              <w:lang w:eastAsia="cs-CZ"/>
              <w14:numForm w14:val="default"/>
            </w:rPr>
          </w:pPr>
          <w:hyperlink w:anchor="_Toc25005005" w:history="1">
            <w:r w:rsidRPr="0068241F">
              <w:rPr>
                <w:rStyle w:val="Hypertextovodkaz"/>
                <w:noProof/>
              </w:rPr>
              <w:t>5.1.2 Moduly</w:t>
            </w:r>
            <w:r>
              <w:rPr>
                <w:noProof/>
                <w:webHidden/>
              </w:rPr>
              <w:tab/>
            </w:r>
            <w:r>
              <w:rPr>
                <w:noProof/>
                <w:webHidden/>
              </w:rPr>
              <w:fldChar w:fldCharType="begin"/>
            </w:r>
            <w:r>
              <w:rPr>
                <w:noProof/>
                <w:webHidden/>
              </w:rPr>
              <w:instrText xml:space="preserve"> PAGEREF _Toc25005005 \h </w:instrText>
            </w:r>
            <w:r>
              <w:rPr>
                <w:noProof/>
                <w:webHidden/>
              </w:rPr>
            </w:r>
            <w:r>
              <w:rPr>
                <w:noProof/>
                <w:webHidden/>
              </w:rPr>
              <w:fldChar w:fldCharType="separate"/>
            </w:r>
            <w:r>
              <w:rPr>
                <w:noProof/>
                <w:webHidden/>
              </w:rPr>
              <w:t>39</w:t>
            </w:r>
            <w:r>
              <w:rPr>
                <w:noProof/>
                <w:webHidden/>
              </w:rPr>
              <w:fldChar w:fldCharType="end"/>
            </w:r>
          </w:hyperlink>
        </w:p>
        <w:p w14:paraId="5DA7AB4E" w14:textId="4A47EDF8" w:rsidR="00C85957" w:rsidRDefault="00C85957">
          <w:pPr>
            <w:pStyle w:val="Obsah2"/>
            <w:tabs>
              <w:tab w:val="right" w:leader="dot" w:pos="8776"/>
            </w:tabs>
            <w:rPr>
              <w:rFonts w:eastAsiaTheme="minorEastAsia"/>
              <w:noProof/>
              <w:lang w:eastAsia="cs-CZ"/>
              <w14:numForm w14:val="default"/>
            </w:rPr>
          </w:pPr>
          <w:hyperlink w:anchor="_Toc25005006" w:history="1">
            <w:r w:rsidRPr="0068241F">
              <w:rPr>
                <w:rStyle w:val="Hypertextovodkaz"/>
                <w:noProof/>
              </w:rPr>
              <w:t>5.2 Testovatelnost</w:t>
            </w:r>
            <w:r>
              <w:rPr>
                <w:noProof/>
                <w:webHidden/>
              </w:rPr>
              <w:tab/>
            </w:r>
            <w:r>
              <w:rPr>
                <w:noProof/>
                <w:webHidden/>
              </w:rPr>
              <w:fldChar w:fldCharType="begin"/>
            </w:r>
            <w:r>
              <w:rPr>
                <w:noProof/>
                <w:webHidden/>
              </w:rPr>
              <w:instrText xml:space="preserve"> PAGEREF _Toc25005006 \h </w:instrText>
            </w:r>
            <w:r>
              <w:rPr>
                <w:noProof/>
                <w:webHidden/>
              </w:rPr>
            </w:r>
            <w:r>
              <w:rPr>
                <w:noProof/>
                <w:webHidden/>
              </w:rPr>
              <w:fldChar w:fldCharType="separate"/>
            </w:r>
            <w:r>
              <w:rPr>
                <w:noProof/>
                <w:webHidden/>
              </w:rPr>
              <w:t>42</w:t>
            </w:r>
            <w:r>
              <w:rPr>
                <w:noProof/>
                <w:webHidden/>
              </w:rPr>
              <w:fldChar w:fldCharType="end"/>
            </w:r>
          </w:hyperlink>
        </w:p>
        <w:p w14:paraId="0463C115" w14:textId="22948851" w:rsidR="00C85957" w:rsidRDefault="00C85957">
          <w:pPr>
            <w:pStyle w:val="Obsah2"/>
            <w:tabs>
              <w:tab w:val="right" w:leader="dot" w:pos="8776"/>
            </w:tabs>
            <w:rPr>
              <w:rFonts w:eastAsiaTheme="minorEastAsia"/>
              <w:noProof/>
              <w:lang w:eastAsia="cs-CZ"/>
              <w14:numForm w14:val="default"/>
            </w:rPr>
          </w:pPr>
          <w:hyperlink w:anchor="_Toc25005007" w:history="1">
            <w:r w:rsidRPr="0068241F">
              <w:rPr>
                <w:rStyle w:val="Hypertextovodkaz"/>
                <w:noProof/>
              </w:rPr>
              <w:t>5.3 Podpora a komunita</w:t>
            </w:r>
            <w:r>
              <w:rPr>
                <w:noProof/>
                <w:webHidden/>
              </w:rPr>
              <w:tab/>
            </w:r>
            <w:r>
              <w:rPr>
                <w:noProof/>
                <w:webHidden/>
              </w:rPr>
              <w:fldChar w:fldCharType="begin"/>
            </w:r>
            <w:r>
              <w:rPr>
                <w:noProof/>
                <w:webHidden/>
              </w:rPr>
              <w:instrText xml:space="preserve"> PAGEREF _Toc25005007 \h </w:instrText>
            </w:r>
            <w:r>
              <w:rPr>
                <w:noProof/>
                <w:webHidden/>
              </w:rPr>
            </w:r>
            <w:r>
              <w:rPr>
                <w:noProof/>
                <w:webHidden/>
              </w:rPr>
              <w:fldChar w:fldCharType="separate"/>
            </w:r>
            <w:r>
              <w:rPr>
                <w:noProof/>
                <w:webHidden/>
              </w:rPr>
              <w:t>42</w:t>
            </w:r>
            <w:r>
              <w:rPr>
                <w:noProof/>
                <w:webHidden/>
              </w:rPr>
              <w:fldChar w:fldCharType="end"/>
            </w:r>
          </w:hyperlink>
        </w:p>
        <w:p w14:paraId="01F2EBC5" w14:textId="02C4A843" w:rsidR="00C85957" w:rsidRDefault="00C85957">
          <w:pPr>
            <w:pStyle w:val="Obsah2"/>
            <w:tabs>
              <w:tab w:val="right" w:leader="dot" w:pos="8776"/>
            </w:tabs>
            <w:rPr>
              <w:rFonts w:eastAsiaTheme="minorEastAsia"/>
              <w:noProof/>
              <w:lang w:eastAsia="cs-CZ"/>
              <w14:numForm w14:val="default"/>
            </w:rPr>
          </w:pPr>
          <w:hyperlink w:anchor="_Toc25005008" w:history="1">
            <w:r w:rsidRPr="0068241F">
              <w:rPr>
                <w:rStyle w:val="Hypertextovodkaz"/>
                <w:noProof/>
              </w:rPr>
              <w:t>5.4 Praxe</w:t>
            </w:r>
            <w:r>
              <w:rPr>
                <w:noProof/>
                <w:webHidden/>
              </w:rPr>
              <w:tab/>
            </w:r>
            <w:r>
              <w:rPr>
                <w:noProof/>
                <w:webHidden/>
              </w:rPr>
              <w:fldChar w:fldCharType="begin"/>
            </w:r>
            <w:r>
              <w:rPr>
                <w:noProof/>
                <w:webHidden/>
              </w:rPr>
              <w:instrText xml:space="preserve"> PAGEREF _Toc25005008 \h </w:instrText>
            </w:r>
            <w:r>
              <w:rPr>
                <w:noProof/>
                <w:webHidden/>
              </w:rPr>
            </w:r>
            <w:r>
              <w:rPr>
                <w:noProof/>
                <w:webHidden/>
              </w:rPr>
              <w:fldChar w:fldCharType="separate"/>
            </w:r>
            <w:r>
              <w:rPr>
                <w:noProof/>
                <w:webHidden/>
              </w:rPr>
              <w:t>42</w:t>
            </w:r>
            <w:r>
              <w:rPr>
                <w:noProof/>
                <w:webHidden/>
              </w:rPr>
              <w:fldChar w:fldCharType="end"/>
            </w:r>
          </w:hyperlink>
        </w:p>
        <w:p w14:paraId="5F4B8D53" w14:textId="4BEEE241" w:rsidR="00C85957" w:rsidRDefault="00C85957">
          <w:pPr>
            <w:pStyle w:val="Obsah2"/>
            <w:tabs>
              <w:tab w:val="right" w:leader="dot" w:pos="8776"/>
            </w:tabs>
            <w:rPr>
              <w:rFonts w:eastAsiaTheme="minorEastAsia"/>
              <w:noProof/>
              <w:lang w:eastAsia="cs-CZ"/>
              <w14:numForm w14:val="default"/>
            </w:rPr>
          </w:pPr>
          <w:hyperlink w:anchor="_Toc25005009" w:history="1">
            <w:r w:rsidRPr="0068241F">
              <w:rPr>
                <w:rStyle w:val="Hypertextovodkaz"/>
                <w:noProof/>
              </w:rPr>
              <w:t>5.5 Výkon</w:t>
            </w:r>
            <w:r>
              <w:rPr>
                <w:noProof/>
                <w:webHidden/>
              </w:rPr>
              <w:tab/>
            </w:r>
            <w:r>
              <w:rPr>
                <w:noProof/>
                <w:webHidden/>
              </w:rPr>
              <w:fldChar w:fldCharType="begin"/>
            </w:r>
            <w:r>
              <w:rPr>
                <w:noProof/>
                <w:webHidden/>
              </w:rPr>
              <w:instrText xml:space="preserve"> PAGEREF _Toc25005009 \h </w:instrText>
            </w:r>
            <w:r>
              <w:rPr>
                <w:noProof/>
                <w:webHidden/>
              </w:rPr>
            </w:r>
            <w:r>
              <w:rPr>
                <w:noProof/>
                <w:webHidden/>
              </w:rPr>
              <w:fldChar w:fldCharType="separate"/>
            </w:r>
            <w:r>
              <w:rPr>
                <w:noProof/>
                <w:webHidden/>
              </w:rPr>
              <w:t>42</w:t>
            </w:r>
            <w:r>
              <w:rPr>
                <w:noProof/>
                <w:webHidden/>
              </w:rPr>
              <w:fldChar w:fldCharType="end"/>
            </w:r>
          </w:hyperlink>
        </w:p>
        <w:p w14:paraId="7079A229" w14:textId="2EC40706" w:rsidR="00C85957" w:rsidRDefault="00C85957">
          <w:pPr>
            <w:pStyle w:val="Obsah1"/>
            <w:tabs>
              <w:tab w:val="right" w:leader="dot" w:pos="8776"/>
            </w:tabs>
            <w:rPr>
              <w:rFonts w:eastAsiaTheme="minorEastAsia"/>
              <w:noProof/>
              <w:lang w:eastAsia="cs-CZ"/>
              <w14:numForm w14:val="default"/>
            </w:rPr>
          </w:pPr>
          <w:hyperlink w:anchor="_Toc25005010" w:history="1">
            <w:r w:rsidRPr="0068241F">
              <w:rPr>
                <w:rStyle w:val="Hypertextovodkaz"/>
                <w:noProof/>
              </w:rPr>
              <w:t>6 Hodnocení frameworků</w:t>
            </w:r>
            <w:r>
              <w:rPr>
                <w:noProof/>
                <w:webHidden/>
              </w:rPr>
              <w:tab/>
            </w:r>
            <w:r>
              <w:rPr>
                <w:noProof/>
                <w:webHidden/>
              </w:rPr>
              <w:fldChar w:fldCharType="begin"/>
            </w:r>
            <w:r>
              <w:rPr>
                <w:noProof/>
                <w:webHidden/>
              </w:rPr>
              <w:instrText xml:space="preserve"> PAGEREF _Toc25005010 \h </w:instrText>
            </w:r>
            <w:r>
              <w:rPr>
                <w:noProof/>
                <w:webHidden/>
              </w:rPr>
            </w:r>
            <w:r>
              <w:rPr>
                <w:noProof/>
                <w:webHidden/>
              </w:rPr>
              <w:fldChar w:fldCharType="separate"/>
            </w:r>
            <w:r>
              <w:rPr>
                <w:noProof/>
                <w:webHidden/>
              </w:rPr>
              <w:t>43</w:t>
            </w:r>
            <w:r>
              <w:rPr>
                <w:noProof/>
                <w:webHidden/>
              </w:rPr>
              <w:fldChar w:fldCharType="end"/>
            </w:r>
          </w:hyperlink>
        </w:p>
        <w:p w14:paraId="054EFD27" w14:textId="0763E0D0" w:rsidR="00C85957" w:rsidRDefault="00C85957">
          <w:pPr>
            <w:pStyle w:val="Obsah2"/>
            <w:tabs>
              <w:tab w:val="right" w:leader="dot" w:pos="8776"/>
            </w:tabs>
            <w:rPr>
              <w:rFonts w:eastAsiaTheme="minorEastAsia"/>
              <w:noProof/>
              <w:lang w:eastAsia="cs-CZ"/>
              <w14:numForm w14:val="default"/>
            </w:rPr>
          </w:pPr>
          <w:hyperlink w:anchor="_Toc25005011" w:history="1">
            <w:r w:rsidRPr="0068241F">
              <w:rPr>
                <w:rStyle w:val="Hypertextovodkaz"/>
                <w:noProof/>
              </w:rPr>
              <w:t>6.1 Vertx</w:t>
            </w:r>
            <w:r>
              <w:rPr>
                <w:noProof/>
                <w:webHidden/>
              </w:rPr>
              <w:tab/>
            </w:r>
            <w:r>
              <w:rPr>
                <w:noProof/>
                <w:webHidden/>
              </w:rPr>
              <w:fldChar w:fldCharType="begin"/>
            </w:r>
            <w:r>
              <w:rPr>
                <w:noProof/>
                <w:webHidden/>
              </w:rPr>
              <w:instrText xml:space="preserve"> PAGEREF _Toc25005011 \h </w:instrText>
            </w:r>
            <w:r>
              <w:rPr>
                <w:noProof/>
                <w:webHidden/>
              </w:rPr>
            </w:r>
            <w:r>
              <w:rPr>
                <w:noProof/>
                <w:webHidden/>
              </w:rPr>
              <w:fldChar w:fldCharType="separate"/>
            </w:r>
            <w:r>
              <w:rPr>
                <w:noProof/>
                <w:webHidden/>
              </w:rPr>
              <w:t>43</w:t>
            </w:r>
            <w:r>
              <w:rPr>
                <w:noProof/>
                <w:webHidden/>
              </w:rPr>
              <w:fldChar w:fldCharType="end"/>
            </w:r>
          </w:hyperlink>
        </w:p>
        <w:p w14:paraId="42527731" w14:textId="7DF06A26" w:rsidR="00C85957" w:rsidRDefault="00C85957">
          <w:pPr>
            <w:pStyle w:val="Obsah3"/>
            <w:tabs>
              <w:tab w:val="right" w:leader="dot" w:pos="8776"/>
            </w:tabs>
            <w:rPr>
              <w:rFonts w:eastAsiaTheme="minorEastAsia"/>
              <w:noProof/>
              <w:lang w:eastAsia="cs-CZ"/>
              <w14:numForm w14:val="default"/>
            </w:rPr>
          </w:pPr>
          <w:hyperlink w:anchor="_Toc25005012" w:history="1">
            <w:r w:rsidRPr="0068241F">
              <w:rPr>
                <w:rStyle w:val="Hypertextovodkaz"/>
                <w:noProof/>
              </w:rPr>
              <w:t>6.1.1 Podpora Kotlinu</w:t>
            </w:r>
            <w:r>
              <w:rPr>
                <w:noProof/>
                <w:webHidden/>
              </w:rPr>
              <w:tab/>
            </w:r>
            <w:r>
              <w:rPr>
                <w:noProof/>
                <w:webHidden/>
              </w:rPr>
              <w:fldChar w:fldCharType="begin"/>
            </w:r>
            <w:r>
              <w:rPr>
                <w:noProof/>
                <w:webHidden/>
              </w:rPr>
              <w:instrText xml:space="preserve"> PAGEREF _Toc25005012 \h </w:instrText>
            </w:r>
            <w:r>
              <w:rPr>
                <w:noProof/>
                <w:webHidden/>
              </w:rPr>
            </w:r>
            <w:r>
              <w:rPr>
                <w:noProof/>
                <w:webHidden/>
              </w:rPr>
              <w:fldChar w:fldCharType="separate"/>
            </w:r>
            <w:r>
              <w:rPr>
                <w:noProof/>
                <w:webHidden/>
              </w:rPr>
              <w:t>46</w:t>
            </w:r>
            <w:r>
              <w:rPr>
                <w:noProof/>
                <w:webHidden/>
              </w:rPr>
              <w:fldChar w:fldCharType="end"/>
            </w:r>
          </w:hyperlink>
        </w:p>
        <w:p w14:paraId="70B36B37" w14:textId="38DF5638" w:rsidR="00C85957" w:rsidRDefault="00C85957">
          <w:pPr>
            <w:pStyle w:val="Obsah3"/>
            <w:tabs>
              <w:tab w:val="right" w:leader="dot" w:pos="8776"/>
            </w:tabs>
            <w:rPr>
              <w:rFonts w:eastAsiaTheme="minorEastAsia"/>
              <w:noProof/>
              <w:lang w:eastAsia="cs-CZ"/>
              <w14:numForm w14:val="default"/>
            </w:rPr>
          </w:pPr>
          <w:hyperlink w:anchor="_Toc25005013" w:history="1">
            <w:r w:rsidRPr="0068241F">
              <w:rPr>
                <w:rStyle w:val="Hypertextovodkaz"/>
                <w:noProof/>
              </w:rPr>
              <w:t>6.1.2 Web</w:t>
            </w:r>
            <w:r>
              <w:rPr>
                <w:noProof/>
                <w:webHidden/>
              </w:rPr>
              <w:tab/>
            </w:r>
            <w:r>
              <w:rPr>
                <w:noProof/>
                <w:webHidden/>
              </w:rPr>
              <w:fldChar w:fldCharType="begin"/>
            </w:r>
            <w:r>
              <w:rPr>
                <w:noProof/>
                <w:webHidden/>
              </w:rPr>
              <w:instrText xml:space="preserve"> PAGEREF _Toc25005013 \h </w:instrText>
            </w:r>
            <w:r>
              <w:rPr>
                <w:noProof/>
                <w:webHidden/>
              </w:rPr>
            </w:r>
            <w:r>
              <w:rPr>
                <w:noProof/>
                <w:webHidden/>
              </w:rPr>
              <w:fldChar w:fldCharType="separate"/>
            </w:r>
            <w:r>
              <w:rPr>
                <w:noProof/>
                <w:webHidden/>
              </w:rPr>
              <w:t>46</w:t>
            </w:r>
            <w:r>
              <w:rPr>
                <w:noProof/>
                <w:webHidden/>
              </w:rPr>
              <w:fldChar w:fldCharType="end"/>
            </w:r>
          </w:hyperlink>
        </w:p>
        <w:p w14:paraId="2E2503B5" w14:textId="33262900" w:rsidR="00C85957" w:rsidRDefault="00C85957">
          <w:pPr>
            <w:pStyle w:val="Obsah3"/>
            <w:tabs>
              <w:tab w:val="right" w:leader="dot" w:pos="8776"/>
            </w:tabs>
            <w:rPr>
              <w:rFonts w:eastAsiaTheme="minorEastAsia"/>
              <w:noProof/>
              <w:lang w:eastAsia="cs-CZ"/>
              <w14:numForm w14:val="default"/>
            </w:rPr>
          </w:pPr>
          <w:hyperlink w:anchor="_Toc25005014" w:history="1">
            <w:r w:rsidRPr="0068241F">
              <w:rPr>
                <w:rStyle w:val="Hypertextovodkaz"/>
                <w:noProof/>
              </w:rPr>
              <w:t>6.1.3 Security</w:t>
            </w:r>
            <w:r>
              <w:rPr>
                <w:noProof/>
                <w:webHidden/>
              </w:rPr>
              <w:tab/>
            </w:r>
            <w:r>
              <w:rPr>
                <w:noProof/>
                <w:webHidden/>
              </w:rPr>
              <w:fldChar w:fldCharType="begin"/>
            </w:r>
            <w:r>
              <w:rPr>
                <w:noProof/>
                <w:webHidden/>
              </w:rPr>
              <w:instrText xml:space="preserve"> PAGEREF _Toc25005014 \h </w:instrText>
            </w:r>
            <w:r>
              <w:rPr>
                <w:noProof/>
                <w:webHidden/>
              </w:rPr>
            </w:r>
            <w:r>
              <w:rPr>
                <w:noProof/>
                <w:webHidden/>
              </w:rPr>
              <w:fldChar w:fldCharType="separate"/>
            </w:r>
            <w:r>
              <w:rPr>
                <w:noProof/>
                <w:webHidden/>
              </w:rPr>
              <w:t>47</w:t>
            </w:r>
            <w:r>
              <w:rPr>
                <w:noProof/>
                <w:webHidden/>
              </w:rPr>
              <w:fldChar w:fldCharType="end"/>
            </w:r>
          </w:hyperlink>
        </w:p>
        <w:p w14:paraId="5D0C11CA" w14:textId="402C6A41" w:rsidR="00C85957" w:rsidRDefault="00C85957">
          <w:pPr>
            <w:pStyle w:val="Obsah3"/>
            <w:tabs>
              <w:tab w:val="right" w:leader="dot" w:pos="8776"/>
            </w:tabs>
            <w:rPr>
              <w:rFonts w:eastAsiaTheme="minorEastAsia"/>
              <w:noProof/>
              <w:lang w:eastAsia="cs-CZ"/>
              <w14:numForm w14:val="default"/>
            </w:rPr>
          </w:pPr>
          <w:hyperlink w:anchor="_Toc25005015" w:history="1">
            <w:r w:rsidRPr="0068241F">
              <w:rPr>
                <w:rStyle w:val="Hypertextovodkaz"/>
                <w:noProof/>
              </w:rPr>
              <w:t>6.1.4 Templating</w:t>
            </w:r>
            <w:r>
              <w:rPr>
                <w:noProof/>
                <w:webHidden/>
              </w:rPr>
              <w:tab/>
            </w:r>
            <w:r>
              <w:rPr>
                <w:noProof/>
                <w:webHidden/>
              </w:rPr>
              <w:fldChar w:fldCharType="begin"/>
            </w:r>
            <w:r>
              <w:rPr>
                <w:noProof/>
                <w:webHidden/>
              </w:rPr>
              <w:instrText xml:space="preserve"> PAGEREF _Toc25005015 \h </w:instrText>
            </w:r>
            <w:r>
              <w:rPr>
                <w:noProof/>
                <w:webHidden/>
              </w:rPr>
            </w:r>
            <w:r>
              <w:rPr>
                <w:noProof/>
                <w:webHidden/>
              </w:rPr>
              <w:fldChar w:fldCharType="separate"/>
            </w:r>
            <w:r>
              <w:rPr>
                <w:noProof/>
                <w:webHidden/>
              </w:rPr>
              <w:t>48</w:t>
            </w:r>
            <w:r>
              <w:rPr>
                <w:noProof/>
                <w:webHidden/>
              </w:rPr>
              <w:fldChar w:fldCharType="end"/>
            </w:r>
          </w:hyperlink>
        </w:p>
        <w:p w14:paraId="331366D3" w14:textId="0B2FFD63" w:rsidR="00C85957" w:rsidRDefault="00C85957">
          <w:pPr>
            <w:pStyle w:val="Obsah3"/>
            <w:tabs>
              <w:tab w:val="right" w:leader="dot" w:pos="8776"/>
            </w:tabs>
            <w:rPr>
              <w:rFonts w:eastAsiaTheme="minorEastAsia"/>
              <w:noProof/>
              <w:lang w:eastAsia="cs-CZ"/>
              <w14:numForm w14:val="default"/>
            </w:rPr>
          </w:pPr>
          <w:hyperlink w:anchor="_Toc25005016" w:history="1">
            <w:r w:rsidRPr="0068241F">
              <w:rPr>
                <w:rStyle w:val="Hypertextovodkaz"/>
                <w:noProof/>
              </w:rPr>
              <w:t>6.1.5 Caching</w:t>
            </w:r>
            <w:r>
              <w:rPr>
                <w:noProof/>
                <w:webHidden/>
              </w:rPr>
              <w:tab/>
            </w:r>
            <w:r>
              <w:rPr>
                <w:noProof/>
                <w:webHidden/>
              </w:rPr>
              <w:fldChar w:fldCharType="begin"/>
            </w:r>
            <w:r>
              <w:rPr>
                <w:noProof/>
                <w:webHidden/>
              </w:rPr>
              <w:instrText xml:space="preserve"> PAGEREF _Toc25005016 \h </w:instrText>
            </w:r>
            <w:r>
              <w:rPr>
                <w:noProof/>
                <w:webHidden/>
              </w:rPr>
            </w:r>
            <w:r>
              <w:rPr>
                <w:noProof/>
                <w:webHidden/>
              </w:rPr>
              <w:fldChar w:fldCharType="separate"/>
            </w:r>
            <w:r>
              <w:rPr>
                <w:noProof/>
                <w:webHidden/>
              </w:rPr>
              <w:t>48</w:t>
            </w:r>
            <w:r>
              <w:rPr>
                <w:noProof/>
                <w:webHidden/>
              </w:rPr>
              <w:fldChar w:fldCharType="end"/>
            </w:r>
          </w:hyperlink>
        </w:p>
        <w:p w14:paraId="0A5C6A79" w14:textId="3CEDE086" w:rsidR="00C85957" w:rsidRDefault="00C85957">
          <w:pPr>
            <w:pStyle w:val="Obsah3"/>
            <w:tabs>
              <w:tab w:val="right" w:leader="dot" w:pos="8776"/>
            </w:tabs>
            <w:rPr>
              <w:rFonts w:eastAsiaTheme="minorEastAsia"/>
              <w:noProof/>
              <w:lang w:eastAsia="cs-CZ"/>
              <w14:numForm w14:val="default"/>
            </w:rPr>
          </w:pPr>
          <w:hyperlink w:anchor="_Toc25005017" w:history="1">
            <w:r w:rsidRPr="0068241F">
              <w:rPr>
                <w:rStyle w:val="Hypertextovodkaz"/>
                <w:noProof/>
              </w:rPr>
              <w:t>6.1.6 Dependency injection</w:t>
            </w:r>
            <w:r>
              <w:rPr>
                <w:noProof/>
                <w:webHidden/>
              </w:rPr>
              <w:tab/>
            </w:r>
            <w:r>
              <w:rPr>
                <w:noProof/>
                <w:webHidden/>
              </w:rPr>
              <w:fldChar w:fldCharType="begin"/>
            </w:r>
            <w:r>
              <w:rPr>
                <w:noProof/>
                <w:webHidden/>
              </w:rPr>
              <w:instrText xml:space="preserve"> PAGEREF _Toc25005017 \h </w:instrText>
            </w:r>
            <w:r>
              <w:rPr>
                <w:noProof/>
                <w:webHidden/>
              </w:rPr>
            </w:r>
            <w:r>
              <w:rPr>
                <w:noProof/>
                <w:webHidden/>
              </w:rPr>
              <w:fldChar w:fldCharType="separate"/>
            </w:r>
            <w:r>
              <w:rPr>
                <w:noProof/>
                <w:webHidden/>
              </w:rPr>
              <w:t>48</w:t>
            </w:r>
            <w:r>
              <w:rPr>
                <w:noProof/>
                <w:webHidden/>
              </w:rPr>
              <w:fldChar w:fldCharType="end"/>
            </w:r>
          </w:hyperlink>
        </w:p>
        <w:p w14:paraId="166D51D1" w14:textId="3F064EC3" w:rsidR="00C85957" w:rsidRDefault="00C85957">
          <w:pPr>
            <w:pStyle w:val="Obsah3"/>
            <w:tabs>
              <w:tab w:val="right" w:leader="dot" w:pos="8776"/>
            </w:tabs>
            <w:rPr>
              <w:rFonts w:eastAsiaTheme="minorEastAsia"/>
              <w:noProof/>
              <w:lang w:eastAsia="cs-CZ"/>
              <w14:numForm w14:val="default"/>
            </w:rPr>
          </w:pPr>
          <w:hyperlink w:anchor="_Toc25005018" w:history="1">
            <w:r w:rsidRPr="0068241F">
              <w:rPr>
                <w:rStyle w:val="Hypertextovodkaz"/>
                <w:noProof/>
              </w:rPr>
              <w:t>6.1.7 JSON</w:t>
            </w:r>
            <w:r>
              <w:rPr>
                <w:noProof/>
                <w:webHidden/>
              </w:rPr>
              <w:tab/>
            </w:r>
            <w:r>
              <w:rPr>
                <w:noProof/>
                <w:webHidden/>
              </w:rPr>
              <w:fldChar w:fldCharType="begin"/>
            </w:r>
            <w:r>
              <w:rPr>
                <w:noProof/>
                <w:webHidden/>
              </w:rPr>
              <w:instrText xml:space="preserve"> PAGEREF _Toc25005018 \h </w:instrText>
            </w:r>
            <w:r>
              <w:rPr>
                <w:noProof/>
                <w:webHidden/>
              </w:rPr>
            </w:r>
            <w:r>
              <w:rPr>
                <w:noProof/>
                <w:webHidden/>
              </w:rPr>
              <w:fldChar w:fldCharType="separate"/>
            </w:r>
            <w:r>
              <w:rPr>
                <w:noProof/>
                <w:webHidden/>
              </w:rPr>
              <w:t>48</w:t>
            </w:r>
            <w:r>
              <w:rPr>
                <w:noProof/>
                <w:webHidden/>
              </w:rPr>
              <w:fldChar w:fldCharType="end"/>
            </w:r>
          </w:hyperlink>
        </w:p>
        <w:p w14:paraId="7AE878B1" w14:textId="172D6DEB" w:rsidR="00C85957" w:rsidRDefault="00C85957">
          <w:pPr>
            <w:pStyle w:val="Obsah3"/>
            <w:tabs>
              <w:tab w:val="right" w:leader="dot" w:pos="8776"/>
            </w:tabs>
            <w:rPr>
              <w:rFonts w:eastAsiaTheme="minorEastAsia"/>
              <w:noProof/>
              <w:lang w:eastAsia="cs-CZ"/>
              <w14:numForm w14:val="default"/>
            </w:rPr>
          </w:pPr>
          <w:hyperlink w:anchor="_Toc25005019" w:history="1">
            <w:r w:rsidRPr="0068241F">
              <w:rPr>
                <w:rStyle w:val="Hypertextovodkaz"/>
                <w:noProof/>
              </w:rPr>
              <w:t>6.1.8 Integrace</w:t>
            </w:r>
            <w:r>
              <w:rPr>
                <w:noProof/>
                <w:webHidden/>
              </w:rPr>
              <w:tab/>
            </w:r>
            <w:r>
              <w:rPr>
                <w:noProof/>
                <w:webHidden/>
              </w:rPr>
              <w:fldChar w:fldCharType="begin"/>
            </w:r>
            <w:r>
              <w:rPr>
                <w:noProof/>
                <w:webHidden/>
              </w:rPr>
              <w:instrText xml:space="preserve"> PAGEREF _Toc25005019 \h </w:instrText>
            </w:r>
            <w:r>
              <w:rPr>
                <w:noProof/>
                <w:webHidden/>
              </w:rPr>
            </w:r>
            <w:r>
              <w:rPr>
                <w:noProof/>
                <w:webHidden/>
              </w:rPr>
              <w:fldChar w:fldCharType="separate"/>
            </w:r>
            <w:r>
              <w:rPr>
                <w:noProof/>
                <w:webHidden/>
              </w:rPr>
              <w:t>48</w:t>
            </w:r>
            <w:r>
              <w:rPr>
                <w:noProof/>
                <w:webHidden/>
              </w:rPr>
              <w:fldChar w:fldCharType="end"/>
            </w:r>
          </w:hyperlink>
        </w:p>
        <w:p w14:paraId="436B203A" w14:textId="03A614FF" w:rsidR="00C85957" w:rsidRDefault="00C85957">
          <w:pPr>
            <w:pStyle w:val="Obsah3"/>
            <w:tabs>
              <w:tab w:val="right" w:leader="dot" w:pos="8776"/>
            </w:tabs>
            <w:rPr>
              <w:rFonts w:eastAsiaTheme="minorEastAsia"/>
              <w:noProof/>
              <w:lang w:eastAsia="cs-CZ"/>
              <w14:numForm w14:val="default"/>
            </w:rPr>
          </w:pPr>
          <w:hyperlink w:anchor="_Toc25005020" w:history="1">
            <w:r w:rsidRPr="0068241F">
              <w:rPr>
                <w:rStyle w:val="Hypertextovodkaz"/>
                <w:noProof/>
              </w:rPr>
              <w:t>6.1.9 Přístup k datům</w:t>
            </w:r>
            <w:r>
              <w:rPr>
                <w:noProof/>
                <w:webHidden/>
              </w:rPr>
              <w:tab/>
            </w:r>
            <w:r>
              <w:rPr>
                <w:noProof/>
                <w:webHidden/>
              </w:rPr>
              <w:fldChar w:fldCharType="begin"/>
            </w:r>
            <w:r>
              <w:rPr>
                <w:noProof/>
                <w:webHidden/>
              </w:rPr>
              <w:instrText xml:space="preserve"> PAGEREF _Toc25005020 \h </w:instrText>
            </w:r>
            <w:r>
              <w:rPr>
                <w:noProof/>
                <w:webHidden/>
              </w:rPr>
            </w:r>
            <w:r>
              <w:rPr>
                <w:noProof/>
                <w:webHidden/>
              </w:rPr>
              <w:fldChar w:fldCharType="separate"/>
            </w:r>
            <w:r>
              <w:rPr>
                <w:noProof/>
                <w:webHidden/>
              </w:rPr>
              <w:t>49</w:t>
            </w:r>
            <w:r>
              <w:rPr>
                <w:noProof/>
                <w:webHidden/>
              </w:rPr>
              <w:fldChar w:fldCharType="end"/>
            </w:r>
          </w:hyperlink>
        </w:p>
        <w:p w14:paraId="7FC029B5" w14:textId="45381510" w:rsidR="00C85957" w:rsidRDefault="00C85957">
          <w:pPr>
            <w:pStyle w:val="Obsah3"/>
            <w:tabs>
              <w:tab w:val="right" w:leader="dot" w:pos="8776"/>
            </w:tabs>
            <w:rPr>
              <w:rFonts w:eastAsiaTheme="minorEastAsia"/>
              <w:noProof/>
              <w:lang w:eastAsia="cs-CZ"/>
              <w14:numForm w14:val="default"/>
            </w:rPr>
          </w:pPr>
          <w:hyperlink w:anchor="_Toc25005021" w:history="1">
            <w:r w:rsidRPr="0068241F">
              <w:rPr>
                <w:rStyle w:val="Hypertextovodkaz"/>
                <w:noProof/>
              </w:rPr>
              <w:t>6.1.10 AOP</w:t>
            </w:r>
            <w:r>
              <w:rPr>
                <w:noProof/>
                <w:webHidden/>
              </w:rPr>
              <w:tab/>
            </w:r>
            <w:r>
              <w:rPr>
                <w:noProof/>
                <w:webHidden/>
              </w:rPr>
              <w:fldChar w:fldCharType="begin"/>
            </w:r>
            <w:r>
              <w:rPr>
                <w:noProof/>
                <w:webHidden/>
              </w:rPr>
              <w:instrText xml:space="preserve"> PAGEREF _Toc25005021 \h </w:instrText>
            </w:r>
            <w:r>
              <w:rPr>
                <w:noProof/>
                <w:webHidden/>
              </w:rPr>
            </w:r>
            <w:r>
              <w:rPr>
                <w:noProof/>
                <w:webHidden/>
              </w:rPr>
              <w:fldChar w:fldCharType="separate"/>
            </w:r>
            <w:r>
              <w:rPr>
                <w:noProof/>
                <w:webHidden/>
              </w:rPr>
              <w:t>49</w:t>
            </w:r>
            <w:r>
              <w:rPr>
                <w:noProof/>
                <w:webHidden/>
              </w:rPr>
              <w:fldChar w:fldCharType="end"/>
            </w:r>
          </w:hyperlink>
        </w:p>
        <w:p w14:paraId="0A0D0064" w14:textId="31E95E96" w:rsidR="00C85957" w:rsidRDefault="00C85957">
          <w:pPr>
            <w:pStyle w:val="Obsah3"/>
            <w:tabs>
              <w:tab w:val="right" w:leader="dot" w:pos="8776"/>
            </w:tabs>
            <w:rPr>
              <w:rFonts w:eastAsiaTheme="minorEastAsia"/>
              <w:noProof/>
              <w:lang w:eastAsia="cs-CZ"/>
              <w14:numForm w14:val="default"/>
            </w:rPr>
          </w:pPr>
          <w:hyperlink w:anchor="_Toc25005022" w:history="1">
            <w:r w:rsidRPr="0068241F">
              <w:rPr>
                <w:rStyle w:val="Hypertextovodkaz"/>
                <w:noProof/>
              </w:rPr>
              <w:t>6.1.11 Scheduling</w:t>
            </w:r>
            <w:r>
              <w:rPr>
                <w:noProof/>
                <w:webHidden/>
              </w:rPr>
              <w:tab/>
            </w:r>
            <w:r>
              <w:rPr>
                <w:noProof/>
                <w:webHidden/>
              </w:rPr>
              <w:fldChar w:fldCharType="begin"/>
            </w:r>
            <w:r>
              <w:rPr>
                <w:noProof/>
                <w:webHidden/>
              </w:rPr>
              <w:instrText xml:space="preserve"> PAGEREF _Toc25005022 \h </w:instrText>
            </w:r>
            <w:r>
              <w:rPr>
                <w:noProof/>
                <w:webHidden/>
              </w:rPr>
            </w:r>
            <w:r>
              <w:rPr>
                <w:noProof/>
                <w:webHidden/>
              </w:rPr>
              <w:fldChar w:fldCharType="separate"/>
            </w:r>
            <w:r>
              <w:rPr>
                <w:noProof/>
                <w:webHidden/>
              </w:rPr>
              <w:t>49</w:t>
            </w:r>
            <w:r>
              <w:rPr>
                <w:noProof/>
                <w:webHidden/>
              </w:rPr>
              <w:fldChar w:fldCharType="end"/>
            </w:r>
          </w:hyperlink>
        </w:p>
        <w:p w14:paraId="2FD4A4B7" w14:textId="28AB3B77" w:rsidR="00C85957" w:rsidRDefault="00C85957">
          <w:pPr>
            <w:pStyle w:val="Obsah3"/>
            <w:tabs>
              <w:tab w:val="right" w:leader="dot" w:pos="8776"/>
            </w:tabs>
            <w:rPr>
              <w:rFonts w:eastAsiaTheme="minorEastAsia"/>
              <w:noProof/>
              <w:lang w:eastAsia="cs-CZ"/>
              <w14:numForm w14:val="default"/>
            </w:rPr>
          </w:pPr>
          <w:hyperlink w:anchor="_Toc25005023" w:history="1">
            <w:r w:rsidRPr="0068241F">
              <w:rPr>
                <w:rStyle w:val="Hypertextovodkaz"/>
                <w:noProof/>
              </w:rPr>
              <w:t>6.1.12 Testovatelnost</w:t>
            </w:r>
            <w:r>
              <w:rPr>
                <w:noProof/>
                <w:webHidden/>
              </w:rPr>
              <w:tab/>
            </w:r>
            <w:r>
              <w:rPr>
                <w:noProof/>
                <w:webHidden/>
              </w:rPr>
              <w:fldChar w:fldCharType="begin"/>
            </w:r>
            <w:r>
              <w:rPr>
                <w:noProof/>
                <w:webHidden/>
              </w:rPr>
              <w:instrText xml:space="preserve"> PAGEREF _Toc25005023 \h </w:instrText>
            </w:r>
            <w:r>
              <w:rPr>
                <w:noProof/>
                <w:webHidden/>
              </w:rPr>
            </w:r>
            <w:r>
              <w:rPr>
                <w:noProof/>
                <w:webHidden/>
              </w:rPr>
              <w:fldChar w:fldCharType="separate"/>
            </w:r>
            <w:r>
              <w:rPr>
                <w:noProof/>
                <w:webHidden/>
              </w:rPr>
              <w:t>49</w:t>
            </w:r>
            <w:r>
              <w:rPr>
                <w:noProof/>
                <w:webHidden/>
              </w:rPr>
              <w:fldChar w:fldCharType="end"/>
            </w:r>
          </w:hyperlink>
        </w:p>
        <w:p w14:paraId="0BBFD6A7" w14:textId="2FF7DFD2" w:rsidR="00C85957" w:rsidRDefault="00C85957">
          <w:pPr>
            <w:pStyle w:val="Obsah3"/>
            <w:tabs>
              <w:tab w:val="right" w:leader="dot" w:pos="8776"/>
            </w:tabs>
            <w:rPr>
              <w:rFonts w:eastAsiaTheme="minorEastAsia"/>
              <w:noProof/>
              <w:lang w:eastAsia="cs-CZ"/>
              <w14:numForm w14:val="default"/>
            </w:rPr>
          </w:pPr>
          <w:hyperlink w:anchor="_Toc25005024" w:history="1">
            <w:r w:rsidRPr="0068241F">
              <w:rPr>
                <w:rStyle w:val="Hypertextovodkaz"/>
                <w:noProof/>
              </w:rPr>
              <w:t>6.1.13 Podpora a komunita</w:t>
            </w:r>
            <w:r>
              <w:rPr>
                <w:noProof/>
                <w:webHidden/>
              </w:rPr>
              <w:tab/>
            </w:r>
            <w:r>
              <w:rPr>
                <w:noProof/>
                <w:webHidden/>
              </w:rPr>
              <w:fldChar w:fldCharType="begin"/>
            </w:r>
            <w:r>
              <w:rPr>
                <w:noProof/>
                <w:webHidden/>
              </w:rPr>
              <w:instrText xml:space="preserve"> PAGEREF _Toc25005024 \h </w:instrText>
            </w:r>
            <w:r>
              <w:rPr>
                <w:noProof/>
                <w:webHidden/>
              </w:rPr>
            </w:r>
            <w:r>
              <w:rPr>
                <w:noProof/>
                <w:webHidden/>
              </w:rPr>
              <w:fldChar w:fldCharType="separate"/>
            </w:r>
            <w:r>
              <w:rPr>
                <w:noProof/>
                <w:webHidden/>
              </w:rPr>
              <w:t>50</w:t>
            </w:r>
            <w:r>
              <w:rPr>
                <w:noProof/>
                <w:webHidden/>
              </w:rPr>
              <w:fldChar w:fldCharType="end"/>
            </w:r>
          </w:hyperlink>
        </w:p>
        <w:p w14:paraId="599A73CC" w14:textId="354DEC45" w:rsidR="00C85957" w:rsidRDefault="00C85957">
          <w:pPr>
            <w:pStyle w:val="Obsah3"/>
            <w:tabs>
              <w:tab w:val="right" w:leader="dot" w:pos="8776"/>
            </w:tabs>
            <w:rPr>
              <w:rFonts w:eastAsiaTheme="minorEastAsia"/>
              <w:noProof/>
              <w:lang w:eastAsia="cs-CZ"/>
              <w14:numForm w14:val="default"/>
            </w:rPr>
          </w:pPr>
          <w:hyperlink w:anchor="_Toc25005025" w:history="1">
            <w:r w:rsidRPr="0068241F">
              <w:rPr>
                <w:rStyle w:val="Hypertextovodkaz"/>
                <w:noProof/>
              </w:rPr>
              <w:t>6.1.14 Praxe</w:t>
            </w:r>
            <w:r>
              <w:rPr>
                <w:noProof/>
                <w:webHidden/>
              </w:rPr>
              <w:tab/>
            </w:r>
            <w:r>
              <w:rPr>
                <w:noProof/>
                <w:webHidden/>
              </w:rPr>
              <w:fldChar w:fldCharType="begin"/>
            </w:r>
            <w:r>
              <w:rPr>
                <w:noProof/>
                <w:webHidden/>
              </w:rPr>
              <w:instrText xml:space="preserve"> PAGEREF _Toc25005025 \h </w:instrText>
            </w:r>
            <w:r>
              <w:rPr>
                <w:noProof/>
                <w:webHidden/>
              </w:rPr>
            </w:r>
            <w:r>
              <w:rPr>
                <w:noProof/>
                <w:webHidden/>
              </w:rPr>
              <w:fldChar w:fldCharType="separate"/>
            </w:r>
            <w:r>
              <w:rPr>
                <w:noProof/>
                <w:webHidden/>
              </w:rPr>
              <w:t>50</w:t>
            </w:r>
            <w:r>
              <w:rPr>
                <w:noProof/>
                <w:webHidden/>
              </w:rPr>
              <w:fldChar w:fldCharType="end"/>
            </w:r>
          </w:hyperlink>
        </w:p>
        <w:p w14:paraId="15593C9E" w14:textId="449E5469" w:rsidR="00C85957" w:rsidRDefault="00C85957">
          <w:pPr>
            <w:pStyle w:val="Obsah2"/>
            <w:tabs>
              <w:tab w:val="right" w:leader="dot" w:pos="8776"/>
            </w:tabs>
            <w:rPr>
              <w:rFonts w:eastAsiaTheme="minorEastAsia"/>
              <w:noProof/>
              <w:lang w:eastAsia="cs-CZ"/>
              <w14:numForm w14:val="default"/>
            </w:rPr>
          </w:pPr>
          <w:hyperlink w:anchor="_Toc25005026" w:history="1">
            <w:r w:rsidRPr="0068241F">
              <w:rPr>
                <w:rStyle w:val="Hypertextovodkaz"/>
                <w:noProof/>
              </w:rPr>
              <w:t>6.2 Ktor</w:t>
            </w:r>
            <w:r>
              <w:rPr>
                <w:noProof/>
                <w:webHidden/>
              </w:rPr>
              <w:tab/>
            </w:r>
            <w:r>
              <w:rPr>
                <w:noProof/>
                <w:webHidden/>
              </w:rPr>
              <w:fldChar w:fldCharType="begin"/>
            </w:r>
            <w:r>
              <w:rPr>
                <w:noProof/>
                <w:webHidden/>
              </w:rPr>
              <w:instrText xml:space="preserve"> PAGEREF _Toc25005026 \h </w:instrText>
            </w:r>
            <w:r>
              <w:rPr>
                <w:noProof/>
                <w:webHidden/>
              </w:rPr>
            </w:r>
            <w:r>
              <w:rPr>
                <w:noProof/>
                <w:webHidden/>
              </w:rPr>
              <w:fldChar w:fldCharType="separate"/>
            </w:r>
            <w:r>
              <w:rPr>
                <w:noProof/>
                <w:webHidden/>
              </w:rPr>
              <w:t>51</w:t>
            </w:r>
            <w:r>
              <w:rPr>
                <w:noProof/>
                <w:webHidden/>
              </w:rPr>
              <w:fldChar w:fldCharType="end"/>
            </w:r>
          </w:hyperlink>
        </w:p>
        <w:p w14:paraId="1B773545" w14:textId="068A170B" w:rsidR="00C85957" w:rsidRDefault="00C85957">
          <w:pPr>
            <w:pStyle w:val="Obsah3"/>
            <w:tabs>
              <w:tab w:val="right" w:leader="dot" w:pos="8776"/>
            </w:tabs>
            <w:rPr>
              <w:rFonts w:eastAsiaTheme="minorEastAsia"/>
              <w:noProof/>
              <w:lang w:eastAsia="cs-CZ"/>
              <w14:numForm w14:val="default"/>
            </w:rPr>
          </w:pPr>
          <w:hyperlink w:anchor="_Toc25005027" w:history="1">
            <w:r w:rsidRPr="0068241F">
              <w:rPr>
                <w:rStyle w:val="Hypertextovodkaz"/>
                <w:noProof/>
              </w:rPr>
              <w:t>6.2.1 Podpora Kotlinu</w:t>
            </w:r>
            <w:r>
              <w:rPr>
                <w:noProof/>
                <w:webHidden/>
              </w:rPr>
              <w:tab/>
            </w:r>
            <w:r>
              <w:rPr>
                <w:noProof/>
                <w:webHidden/>
              </w:rPr>
              <w:fldChar w:fldCharType="begin"/>
            </w:r>
            <w:r>
              <w:rPr>
                <w:noProof/>
                <w:webHidden/>
              </w:rPr>
              <w:instrText xml:space="preserve"> PAGEREF _Toc25005027 \h </w:instrText>
            </w:r>
            <w:r>
              <w:rPr>
                <w:noProof/>
                <w:webHidden/>
              </w:rPr>
            </w:r>
            <w:r>
              <w:rPr>
                <w:noProof/>
                <w:webHidden/>
              </w:rPr>
              <w:fldChar w:fldCharType="separate"/>
            </w:r>
            <w:r>
              <w:rPr>
                <w:noProof/>
                <w:webHidden/>
              </w:rPr>
              <w:t>51</w:t>
            </w:r>
            <w:r>
              <w:rPr>
                <w:noProof/>
                <w:webHidden/>
              </w:rPr>
              <w:fldChar w:fldCharType="end"/>
            </w:r>
          </w:hyperlink>
        </w:p>
        <w:p w14:paraId="47435090" w14:textId="2B195CE9" w:rsidR="00C85957" w:rsidRDefault="00C85957">
          <w:pPr>
            <w:pStyle w:val="Obsah3"/>
            <w:tabs>
              <w:tab w:val="right" w:leader="dot" w:pos="8776"/>
            </w:tabs>
            <w:rPr>
              <w:rFonts w:eastAsiaTheme="minorEastAsia"/>
              <w:noProof/>
              <w:lang w:eastAsia="cs-CZ"/>
              <w14:numForm w14:val="default"/>
            </w:rPr>
          </w:pPr>
          <w:hyperlink w:anchor="_Toc25005028" w:history="1">
            <w:r w:rsidRPr="0068241F">
              <w:rPr>
                <w:rStyle w:val="Hypertextovodkaz"/>
                <w:noProof/>
              </w:rPr>
              <w:t>6.2.2 Web</w:t>
            </w:r>
            <w:r>
              <w:rPr>
                <w:noProof/>
                <w:webHidden/>
              </w:rPr>
              <w:tab/>
            </w:r>
            <w:r>
              <w:rPr>
                <w:noProof/>
                <w:webHidden/>
              </w:rPr>
              <w:fldChar w:fldCharType="begin"/>
            </w:r>
            <w:r>
              <w:rPr>
                <w:noProof/>
                <w:webHidden/>
              </w:rPr>
              <w:instrText xml:space="preserve"> PAGEREF _Toc25005028 \h </w:instrText>
            </w:r>
            <w:r>
              <w:rPr>
                <w:noProof/>
                <w:webHidden/>
              </w:rPr>
            </w:r>
            <w:r>
              <w:rPr>
                <w:noProof/>
                <w:webHidden/>
              </w:rPr>
              <w:fldChar w:fldCharType="separate"/>
            </w:r>
            <w:r>
              <w:rPr>
                <w:noProof/>
                <w:webHidden/>
              </w:rPr>
              <w:t>52</w:t>
            </w:r>
            <w:r>
              <w:rPr>
                <w:noProof/>
                <w:webHidden/>
              </w:rPr>
              <w:fldChar w:fldCharType="end"/>
            </w:r>
          </w:hyperlink>
        </w:p>
        <w:p w14:paraId="7C767C80" w14:textId="233CCB2F" w:rsidR="00C85957" w:rsidRDefault="00C85957">
          <w:pPr>
            <w:pStyle w:val="Obsah3"/>
            <w:tabs>
              <w:tab w:val="right" w:leader="dot" w:pos="8776"/>
            </w:tabs>
            <w:rPr>
              <w:rFonts w:eastAsiaTheme="minorEastAsia"/>
              <w:noProof/>
              <w:lang w:eastAsia="cs-CZ"/>
              <w14:numForm w14:val="default"/>
            </w:rPr>
          </w:pPr>
          <w:hyperlink w:anchor="_Toc25005029" w:history="1">
            <w:r w:rsidRPr="0068241F">
              <w:rPr>
                <w:rStyle w:val="Hypertextovodkaz"/>
                <w:noProof/>
              </w:rPr>
              <w:t>6.2.3 Security</w:t>
            </w:r>
            <w:r>
              <w:rPr>
                <w:noProof/>
                <w:webHidden/>
              </w:rPr>
              <w:tab/>
            </w:r>
            <w:r>
              <w:rPr>
                <w:noProof/>
                <w:webHidden/>
              </w:rPr>
              <w:fldChar w:fldCharType="begin"/>
            </w:r>
            <w:r>
              <w:rPr>
                <w:noProof/>
                <w:webHidden/>
              </w:rPr>
              <w:instrText xml:space="preserve"> PAGEREF _Toc25005029 \h </w:instrText>
            </w:r>
            <w:r>
              <w:rPr>
                <w:noProof/>
                <w:webHidden/>
              </w:rPr>
            </w:r>
            <w:r>
              <w:rPr>
                <w:noProof/>
                <w:webHidden/>
              </w:rPr>
              <w:fldChar w:fldCharType="separate"/>
            </w:r>
            <w:r>
              <w:rPr>
                <w:noProof/>
                <w:webHidden/>
              </w:rPr>
              <w:t>52</w:t>
            </w:r>
            <w:r>
              <w:rPr>
                <w:noProof/>
                <w:webHidden/>
              </w:rPr>
              <w:fldChar w:fldCharType="end"/>
            </w:r>
          </w:hyperlink>
        </w:p>
        <w:p w14:paraId="689332AF" w14:textId="66D9E83A" w:rsidR="00C85957" w:rsidRDefault="00C85957">
          <w:pPr>
            <w:pStyle w:val="Obsah3"/>
            <w:tabs>
              <w:tab w:val="right" w:leader="dot" w:pos="8776"/>
            </w:tabs>
            <w:rPr>
              <w:rFonts w:eastAsiaTheme="minorEastAsia"/>
              <w:noProof/>
              <w:lang w:eastAsia="cs-CZ"/>
              <w14:numForm w14:val="default"/>
            </w:rPr>
          </w:pPr>
          <w:hyperlink w:anchor="_Toc25005030" w:history="1">
            <w:r w:rsidRPr="0068241F">
              <w:rPr>
                <w:rStyle w:val="Hypertextovodkaz"/>
                <w:noProof/>
              </w:rPr>
              <w:t>6.2.4 Templating</w:t>
            </w:r>
            <w:r>
              <w:rPr>
                <w:noProof/>
                <w:webHidden/>
              </w:rPr>
              <w:tab/>
            </w:r>
            <w:r>
              <w:rPr>
                <w:noProof/>
                <w:webHidden/>
              </w:rPr>
              <w:fldChar w:fldCharType="begin"/>
            </w:r>
            <w:r>
              <w:rPr>
                <w:noProof/>
                <w:webHidden/>
              </w:rPr>
              <w:instrText xml:space="preserve"> PAGEREF _Toc25005030 \h </w:instrText>
            </w:r>
            <w:r>
              <w:rPr>
                <w:noProof/>
                <w:webHidden/>
              </w:rPr>
            </w:r>
            <w:r>
              <w:rPr>
                <w:noProof/>
                <w:webHidden/>
              </w:rPr>
              <w:fldChar w:fldCharType="separate"/>
            </w:r>
            <w:r>
              <w:rPr>
                <w:noProof/>
                <w:webHidden/>
              </w:rPr>
              <w:t>53</w:t>
            </w:r>
            <w:r>
              <w:rPr>
                <w:noProof/>
                <w:webHidden/>
              </w:rPr>
              <w:fldChar w:fldCharType="end"/>
            </w:r>
          </w:hyperlink>
        </w:p>
        <w:p w14:paraId="720C4AE6" w14:textId="3C843286" w:rsidR="00C85957" w:rsidRDefault="00C85957">
          <w:pPr>
            <w:pStyle w:val="Obsah3"/>
            <w:tabs>
              <w:tab w:val="right" w:leader="dot" w:pos="8776"/>
            </w:tabs>
            <w:rPr>
              <w:rFonts w:eastAsiaTheme="minorEastAsia"/>
              <w:noProof/>
              <w:lang w:eastAsia="cs-CZ"/>
              <w14:numForm w14:val="default"/>
            </w:rPr>
          </w:pPr>
          <w:hyperlink w:anchor="_Toc25005031" w:history="1">
            <w:r w:rsidRPr="0068241F">
              <w:rPr>
                <w:rStyle w:val="Hypertextovodkaz"/>
                <w:noProof/>
              </w:rPr>
              <w:t>6.2.5 Caching</w:t>
            </w:r>
            <w:r>
              <w:rPr>
                <w:noProof/>
                <w:webHidden/>
              </w:rPr>
              <w:tab/>
            </w:r>
            <w:r>
              <w:rPr>
                <w:noProof/>
                <w:webHidden/>
              </w:rPr>
              <w:fldChar w:fldCharType="begin"/>
            </w:r>
            <w:r>
              <w:rPr>
                <w:noProof/>
                <w:webHidden/>
              </w:rPr>
              <w:instrText xml:space="preserve"> PAGEREF _Toc25005031 \h </w:instrText>
            </w:r>
            <w:r>
              <w:rPr>
                <w:noProof/>
                <w:webHidden/>
              </w:rPr>
            </w:r>
            <w:r>
              <w:rPr>
                <w:noProof/>
                <w:webHidden/>
              </w:rPr>
              <w:fldChar w:fldCharType="separate"/>
            </w:r>
            <w:r>
              <w:rPr>
                <w:noProof/>
                <w:webHidden/>
              </w:rPr>
              <w:t>53</w:t>
            </w:r>
            <w:r>
              <w:rPr>
                <w:noProof/>
                <w:webHidden/>
              </w:rPr>
              <w:fldChar w:fldCharType="end"/>
            </w:r>
          </w:hyperlink>
        </w:p>
        <w:p w14:paraId="5CA245E6" w14:textId="6AFE1659" w:rsidR="00C85957" w:rsidRDefault="00C85957">
          <w:pPr>
            <w:pStyle w:val="Obsah3"/>
            <w:tabs>
              <w:tab w:val="right" w:leader="dot" w:pos="8776"/>
            </w:tabs>
            <w:rPr>
              <w:rFonts w:eastAsiaTheme="minorEastAsia"/>
              <w:noProof/>
              <w:lang w:eastAsia="cs-CZ"/>
              <w14:numForm w14:val="default"/>
            </w:rPr>
          </w:pPr>
          <w:hyperlink w:anchor="_Toc25005032" w:history="1">
            <w:r w:rsidRPr="0068241F">
              <w:rPr>
                <w:rStyle w:val="Hypertextovodkaz"/>
                <w:noProof/>
              </w:rPr>
              <w:t>6.2.6 Dependency injection</w:t>
            </w:r>
            <w:r>
              <w:rPr>
                <w:noProof/>
                <w:webHidden/>
              </w:rPr>
              <w:tab/>
            </w:r>
            <w:r>
              <w:rPr>
                <w:noProof/>
                <w:webHidden/>
              </w:rPr>
              <w:fldChar w:fldCharType="begin"/>
            </w:r>
            <w:r>
              <w:rPr>
                <w:noProof/>
                <w:webHidden/>
              </w:rPr>
              <w:instrText xml:space="preserve"> PAGEREF _Toc25005032 \h </w:instrText>
            </w:r>
            <w:r>
              <w:rPr>
                <w:noProof/>
                <w:webHidden/>
              </w:rPr>
            </w:r>
            <w:r>
              <w:rPr>
                <w:noProof/>
                <w:webHidden/>
              </w:rPr>
              <w:fldChar w:fldCharType="separate"/>
            </w:r>
            <w:r>
              <w:rPr>
                <w:noProof/>
                <w:webHidden/>
              </w:rPr>
              <w:t>53</w:t>
            </w:r>
            <w:r>
              <w:rPr>
                <w:noProof/>
                <w:webHidden/>
              </w:rPr>
              <w:fldChar w:fldCharType="end"/>
            </w:r>
          </w:hyperlink>
        </w:p>
        <w:p w14:paraId="58607B92" w14:textId="7A58173E" w:rsidR="00C85957" w:rsidRDefault="00C85957">
          <w:pPr>
            <w:pStyle w:val="Obsah3"/>
            <w:tabs>
              <w:tab w:val="right" w:leader="dot" w:pos="8776"/>
            </w:tabs>
            <w:rPr>
              <w:rFonts w:eastAsiaTheme="minorEastAsia"/>
              <w:noProof/>
              <w:lang w:eastAsia="cs-CZ"/>
              <w14:numForm w14:val="default"/>
            </w:rPr>
          </w:pPr>
          <w:hyperlink w:anchor="_Toc25005033" w:history="1">
            <w:r w:rsidRPr="0068241F">
              <w:rPr>
                <w:rStyle w:val="Hypertextovodkaz"/>
                <w:noProof/>
              </w:rPr>
              <w:t>6.2.7 JSON</w:t>
            </w:r>
            <w:r>
              <w:rPr>
                <w:noProof/>
                <w:webHidden/>
              </w:rPr>
              <w:tab/>
            </w:r>
            <w:r>
              <w:rPr>
                <w:noProof/>
                <w:webHidden/>
              </w:rPr>
              <w:fldChar w:fldCharType="begin"/>
            </w:r>
            <w:r>
              <w:rPr>
                <w:noProof/>
                <w:webHidden/>
              </w:rPr>
              <w:instrText xml:space="preserve"> PAGEREF _Toc25005033 \h </w:instrText>
            </w:r>
            <w:r>
              <w:rPr>
                <w:noProof/>
                <w:webHidden/>
              </w:rPr>
            </w:r>
            <w:r>
              <w:rPr>
                <w:noProof/>
                <w:webHidden/>
              </w:rPr>
              <w:fldChar w:fldCharType="separate"/>
            </w:r>
            <w:r>
              <w:rPr>
                <w:noProof/>
                <w:webHidden/>
              </w:rPr>
              <w:t>54</w:t>
            </w:r>
            <w:r>
              <w:rPr>
                <w:noProof/>
                <w:webHidden/>
              </w:rPr>
              <w:fldChar w:fldCharType="end"/>
            </w:r>
          </w:hyperlink>
        </w:p>
        <w:p w14:paraId="087162EA" w14:textId="59127B47" w:rsidR="00C85957" w:rsidRDefault="00C85957">
          <w:pPr>
            <w:pStyle w:val="Obsah3"/>
            <w:tabs>
              <w:tab w:val="right" w:leader="dot" w:pos="8776"/>
            </w:tabs>
            <w:rPr>
              <w:rFonts w:eastAsiaTheme="minorEastAsia"/>
              <w:noProof/>
              <w:lang w:eastAsia="cs-CZ"/>
              <w14:numForm w14:val="default"/>
            </w:rPr>
          </w:pPr>
          <w:hyperlink w:anchor="_Toc25005034" w:history="1">
            <w:r w:rsidRPr="0068241F">
              <w:rPr>
                <w:rStyle w:val="Hypertextovodkaz"/>
                <w:noProof/>
              </w:rPr>
              <w:t>6.2.8 Integrace</w:t>
            </w:r>
            <w:r>
              <w:rPr>
                <w:noProof/>
                <w:webHidden/>
              </w:rPr>
              <w:tab/>
            </w:r>
            <w:r>
              <w:rPr>
                <w:noProof/>
                <w:webHidden/>
              </w:rPr>
              <w:fldChar w:fldCharType="begin"/>
            </w:r>
            <w:r>
              <w:rPr>
                <w:noProof/>
                <w:webHidden/>
              </w:rPr>
              <w:instrText xml:space="preserve"> PAGEREF _Toc25005034 \h </w:instrText>
            </w:r>
            <w:r>
              <w:rPr>
                <w:noProof/>
                <w:webHidden/>
              </w:rPr>
            </w:r>
            <w:r>
              <w:rPr>
                <w:noProof/>
                <w:webHidden/>
              </w:rPr>
              <w:fldChar w:fldCharType="separate"/>
            </w:r>
            <w:r>
              <w:rPr>
                <w:noProof/>
                <w:webHidden/>
              </w:rPr>
              <w:t>54</w:t>
            </w:r>
            <w:r>
              <w:rPr>
                <w:noProof/>
                <w:webHidden/>
              </w:rPr>
              <w:fldChar w:fldCharType="end"/>
            </w:r>
          </w:hyperlink>
        </w:p>
        <w:p w14:paraId="00EC5A71" w14:textId="1F63A0AC" w:rsidR="00C85957" w:rsidRDefault="00C85957">
          <w:pPr>
            <w:pStyle w:val="Obsah3"/>
            <w:tabs>
              <w:tab w:val="right" w:leader="dot" w:pos="8776"/>
            </w:tabs>
            <w:rPr>
              <w:rFonts w:eastAsiaTheme="minorEastAsia"/>
              <w:noProof/>
              <w:lang w:eastAsia="cs-CZ"/>
              <w14:numForm w14:val="default"/>
            </w:rPr>
          </w:pPr>
          <w:hyperlink w:anchor="_Toc25005035" w:history="1">
            <w:r w:rsidRPr="0068241F">
              <w:rPr>
                <w:rStyle w:val="Hypertextovodkaz"/>
                <w:noProof/>
              </w:rPr>
              <w:t>6.2.9 Přístup k datům</w:t>
            </w:r>
            <w:r>
              <w:rPr>
                <w:noProof/>
                <w:webHidden/>
              </w:rPr>
              <w:tab/>
            </w:r>
            <w:r>
              <w:rPr>
                <w:noProof/>
                <w:webHidden/>
              </w:rPr>
              <w:fldChar w:fldCharType="begin"/>
            </w:r>
            <w:r>
              <w:rPr>
                <w:noProof/>
                <w:webHidden/>
              </w:rPr>
              <w:instrText xml:space="preserve"> PAGEREF _Toc25005035 \h </w:instrText>
            </w:r>
            <w:r>
              <w:rPr>
                <w:noProof/>
                <w:webHidden/>
              </w:rPr>
            </w:r>
            <w:r>
              <w:rPr>
                <w:noProof/>
                <w:webHidden/>
              </w:rPr>
              <w:fldChar w:fldCharType="separate"/>
            </w:r>
            <w:r>
              <w:rPr>
                <w:noProof/>
                <w:webHidden/>
              </w:rPr>
              <w:t>54</w:t>
            </w:r>
            <w:r>
              <w:rPr>
                <w:noProof/>
                <w:webHidden/>
              </w:rPr>
              <w:fldChar w:fldCharType="end"/>
            </w:r>
          </w:hyperlink>
        </w:p>
        <w:p w14:paraId="065653B5" w14:textId="2000B23D" w:rsidR="00C85957" w:rsidRDefault="00C85957">
          <w:pPr>
            <w:pStyle w:val="Obsah3"/>
            <w:tabs>
              <w:tab w:val="right" w:leader="dot" w:pos="8776"/>
            </w:tabs>
            <w:rPr>
              <w:rFonts w:eastAsiaTheme="minorEastAsia"/>
              <w:noProof/>
              <w:lang w:eastAsia="cs-CZ"/>
              <w14:numForm w14:val="default"/>
            </w:rPr>
          </w:pPr>
          <w:hyperlink w:anchor="_Toc25005036" w:history="1">
            <w:r w:rsidRPr="0068241F">
              <w:rPr>
                <w:rStyle w:val="Hypertextovodkaz"/>
                <w:noProof/>
              </w:rPr>
              <w:t>6.2.10 AOP</w:t>
            </w:r>
            <w:r>
              <w:rPr>
                <w:noProof/>
                <w:webHidden/>
              </w:rPr>
              <w:tab/>
            </w:r>
            <w:r>
              <w:rPr>
                <w:noProof/>
                <w:webHidden/>
              </w:rPr>
              <w:fldChar w:fldCharType="begin"/>
            </w:r>
            <w:r>
              <w:rPr>
                <w:noProof/>
                <w:webHidden/>
              </w:rPr>
              <w:instrText xml:space="preserve"> PAGEREF _Toc25005036 \h </w:instrText>
            </w:r>
            <w:r>
              <w:rPr>
                <w:noProof/>
                <w:webHidden/>
              </w:rPr>
            </w:r>
            <w:r>
              <w:rPr>
                <w:noProof/>
                <w:webHidden/>
              </w:rPr>
              <w:fldChar w:fldCharType="separate"/>
            </w:r>
            <w:r>
              <w:rPr>
                <w:noProof/>
                <w:webHidden/>
              </w:rPr>
              <w:t>54</w:t>
            </w:r>
            <w:r>
              <w:rPr>
                <w:noProof/>
                <w:webHidden/>
              </w:rPr>
              <w:fldChar w:fldCharType="end"/>
            </w:r>
          </w:hyperlink>
        </w:p>
        <w:p w14:paraId="38D5F224" w14:textId="7D35EFD9" w:rsidR="00C85957" w:rsidRDefault="00C85957">
          <w:pPr>
            <w:pStyle w:val="Obsah3"/>
            <w:tabs>
              <w:tab w:val="right" w:leader="dot" w:pos="8776"/>
            </w:tabs>
            <w:rPr>
              <w:rFonts w:eastAsiaTheme="minorEastAsia"/>
              <w:noProof/>
              <w:lang w:eastAsia="cs-CZ"/>
              <w14:numForm w14:val="default"/>
            </w:rPr>
          </w:pPr>
          <w:hyperlink w:anchor="_Toc25005037" w:history="1">
            <w:r w:rsidRPr="0068241F">
              <w:rPr>
                <w:rStyle w:val="Hypertextovodkaz"/>
                <w:noProof/>
              </w:rPr>
              <w:t>6.2.11 Scheduling</w:t>
            </w:r>
            <w:r>
              <w:rPr>
                <w:noProof/>
                <w:webHidden/>
              </w:rPr>
              <w:tab/>
            </w:r>
            <w:r>
              <w:rPr>
                <w:noProof/>
                <w:webHidden/>
              </w:rPr>
              <w:fldChar w:fldCharType="begin"/>
            </w:r>
            <w:r>
              <w:rPr>
                <w:noProof/>
                <w:webHidden/>
              </w:rPr>
              <w:instrText xml:space="preserve"> PAGEREF _Toc25005037 \h </w:instrText>
            </w:r>
            <w:r>
              <w:rPr>
                <w:noProof/>
                <w:webHidden/>
              </w:rPr>
            </w:r>
            <w:r>
              <w:rPr>
                <w:noProof/>
                <w:webHidden/>
              </w:rPr>
              <w:fldChar w:fldCharType="separate"/>
            </w:r>
            <w:r>
              <w:rPr>
                <w:noProof/>
                <w:webHidden/>
              </w:rPr>
              <w:t>54</w:t>
            </w:r>
            <w:r>
              <w:rPr>
                <w:noProof/>
                <w:webHidden/>
              </w:rPr>
              <w:fldChar w:fldCharType="end"/>
            </w:r>
          </w:hyperlink>
        </w:p>
        <w:p w14:paraId="02B71493" w14:textId="7BA9A1CD" w:rsidR="00C85957" w:rsidRDefault="00C85957">
          <w:pPr>
            <w:pStyle w:val="Obsah3"/>
            <w:tabs>
              <w:tab w:val="right" w:leader="dot" w:pos="8776"/>
            </w:tabs>
            <w:rPr>
              <w:rFonts w:eastAsiaTheme="minorEastAsia"/>
              <w:noProof/>
              <w:lang w:eastAsia="cs-CZ"/>
              <w14:numForm w14:val="default"/>
            </w:rPr>
          </w:pPr>
          <w:hyperlink w:anchor="_Toc25005038" w:history="1">
            <w:r w:rsidRPr="0068241F">
              <w:rPr>
                <w:rStyle w:val="Hypertextovodkaz"/>
                <w:noProof/>
              </w:rPr>
              <w:t>6.2.12 Testovatelnost</w:t>
            </w:r>
            <w:r>
              <w:rPr>
                <w:noProof/>
                <w:webHidden/>
              </w:rPr>
              <w:tab/>
            </w:r>
            <w:r>
              <w:rPr>
                <w:noProof/>
                <w:webHidden/>
              </w:rPr>
              <w:fldChar w:fldCharType="begin"/>
            </w:r>
            <w:r>
              <w:rPr>
                <w:noProof/>
                <w:webHidden/>
              </w:rPr>
              <w:instrText xml:space="preserve"> PAGEREF _Toc25005038 \h </w:instrText>
            </w:r>
            <w:r>
              <w:rPr>
                <w:noProof/>
                <w:webHidden/>
              </w:rPr>
            </w:r>
            <w:r>
              <w:rPr>
                <w:noProof/>
                <w:webHidden/>
              </w:rPr>
              <w:fldChar w:fldCharType="separate"/>
            </w:r>
            <w:r>
              <w:rPr>
                <w:noProof/>
                <w:webHidden/>
              </w:rPr>
              <w:t>55</w:t>
            </w:r>
            <w:r>
              <w:rPr>
                <w:noProof/>
                <w:webHidden/>
              </w:rPr>
              <w:fldChar w:fldCharType="end"/>
            </w:r>
          </w:hyperlink>
        </w:p>
        <w:p w14:paraId="449CF630" w14:textId="2F971F58" w:rsidR="00C85957" w:rsidRDefault="00C85957">
          <w:pPr>
            <w:pStyle w:val="Obsah3"/>
            <w:tabs>
              <w:tab w:val="right" w:leader="dot" w:pos="8776"/>
            </w:tabs>
            <w:rPr>
              <w:rFonts w:eastAsiaTheme="minorEastAsia"/>
              <w:noProof/>
              <w:lang w:eastAsia="cs-CZ"/>
              <w14:numForm w14:val="default"/>
            </w:rPr>
          </w:pPr>
          <w:hyperlink w:anchor="_Toc25005039" w:history="1">
            <w:r w:rsidRPr="0068241F">
              <w:rPr>
                <w:rStyle w:val="Hypertextovodkaz"/>
                <w:noProof/>
              </w:rPr>
              <w:t>6.2.13 Podpora a komunita</w:t>
            </w:r>
            <w:r>
              <w:rPr>
                <w:noProof/>
                <w:webHidden/>
              </w:rPr>
              <w:tab/>
            </w:r>
            <w:r>
              <w:rPr>
                <w:noProof/>
                <w:webHidden/>
              </w:rPr>
              <w:fldChar w:fldCharType="begin"/>
            </w:r>
            <w:r>
              <w:rPr>
                <w:noProof/>
                <w:webHidden/>
              </w:rPr>
              <w:instrText xml:space="preserve"> PAGEREF _Toc25005039 \h </w:instrText>
            </w:r>
            <w:r>
              <w:rPr>
                <w:noProof/>
                <w:webHidden/>
              </w:rPr>
            </w:r>
            <w:r>
              <w:rPr>
                <w:noProof/>
                <w:webHidden/>
              </w:rPr>
              <w:fldChar w:fldCharType="separate"/>
            </w:r>
            <w:r>
              <w:rPr>
                <w:noProof/>
                <w:webHidden/>
              </w:rPr>
              <w:t>55</w:t>
            </w:r>
            <w:r>
              <w:rPr>
                <w:noProof/>
                <w:webHidden/>
              </w:rPr>
              <w:fldChar w:fldCharType="end"/>
            </w:r>
          </w:hyperlink>
        </w:p>
        <w:p w14:paraId="549D5E6A" w14:textId="033950EF" w:rsidR="00C85957" w:rsidRDefault="00C85957">
          <w:pPr>
            <w:pStyle w:val="Obsah3"/>
            <w:tabs>
              <w:tab w:val="right" w:leader="dot" w:pos="8776"/>
            </w:tabs>
            <w:rPr>
              <w:rFonts w:eastAsiaTheme="minorEastAsia"/>
              <w:noProof/>
              <w:lang w:eastAsia="cs-CZ"/>
              <w14:numForm w14:val="default"/>
            </w:rPr>
          </w:pPr>
          <w:hyperlink w:anchor="_Toc25005040" w:history="1">
            <w:r w:rsidRPr="0068241F">
              <w:rPr>
                <w:rStyle w:val="Hypertextovodkaz"/>
                <w:noProof/>
              </w:rPr>
              <w:t>6.2.14 Praxe</w:t>
            </w:r>
            <w:r>
              <w:rPr>
                <w:noProof/>
                <w:webHidden/>
              </w:rPr>
              <w:tab/>
            </w:r>
            <w:r>
              <w:rPr>
                <w:noProof/>
                <w:webHidden/>
              </w:rPr>
              <w:fldChar w:fldCharType="begin"/>
            </w:r>
            <w:r>
              <w:rPr>
                <w:noProof/>
                <w:webHidden/>
              </w:rPr>
              <w:instrText xml:space="preserve"> PAGEREF _Toc25005040 \h </w:instrText>
            </w:r>
            <w:r>
              <w:rPr>
                <w:noProof/>
                <w:webHidden/>
              </w:rPr>
            </w:r>
            <w:r>
              <w:rPr>
                <w:noProof/>
                <w:webHidden/>
              </w:rPr>
              <w:fldChar w:fldCharType="separate"/>
            </w:r>
            <w:r>
              <w:rPr>
                <w:noProof/>
                <w:webHidden/>
              </w:rPr>
              <w:t>55</w:t>
            </w:r>
            <w:r>
              <w:rPr>
                <w:noProof/>
                <w:webHidden/>
              </w:rPr>
              <w:fldChar w:fldCharType="end"/>
            </w:r>
          </w:hyperlink>
        </w:p>
        <w:p w14:paraId="343BE439" w14:textId="056DDF1B" w:rsidR="00C85957" w:rsidRDefault="00C85957">
          <w:pPr>
            <w:pStyle w:val="Obsah2"/>
            <w:tabs>
              <w:tab w:val="right" w:leader="dot" w:pos="8776"/>
            </w:tabs>
            <w:rPr>
              <w:rFonts w:eastAsiaTheme="minorEastAsia"/>
              <w:noProof/>
              <w:lang w:eastAsia="cs-CZ"/>
              <w14:numForm w14:val="default"/>
            </w:rPr>
          </w:pPr>
          <w:hyperlink w:anchor="_Toc25005041" w:history="1">
            <w:r w:rsidRPr="0068241F">
              <w:rPr>
                <w:rStyle w:val="Hypertextovodkaz"/>
                <w:noProof/>
              </w:rPr>
              <w:t>6.3 Spark/Javalin</w:t>
            </w:r>
            <w:r>
              <w:rPr>
                <w:noProof/>
                <w:webHidden/>
              </w:rPr>
              <w:tab/>
            </w:r>
            <w:r>
              <w:rPr>
                <w:noProof/>
                <w:webHidden/>
              </w:rPr>
              <w:fldChar w:fldCharType="begin"/>
            </w:r>
            <w:r>
              <w:rPr>
                <w:noProof/>
                <w:webHidden/>
              </w:rPr>
              <w:instrText xml:space="preserve"> PAGEREF _Toc25005041 \h </w:instrText>
            </w:r>
            <w:r>
              <w:rPr>
                <w:noProof/>
                <w:webHidden/>
              </w:rPr>
            </w:r>
            <w:r>
              <w:rPr>
                <w:noProof/>
                <w:webHidden/>
              </w:rPr>
              <w:fldChar w:fldCharType="separate"/>
            </w:r>
            <w:r>
              <w:rPr>
                <w:noProof/>
                <w:webHidden/>
              </w:rPr>
              <w:t>57</w:t>
            </w:r>
            <w:r>
              <w:rPr>
                <w:noProof/>
                <w:webHidden/>
              </w:rPr>
              <w:fldChar w:fldCharType="end"/>
            </w:r>
          </w:hyperlink>
        </w:p>
        <w:p w14:paraId="78AF1EC5" w14:textId="7A3D3B2A" w:rsidR="00C85957" w:rsidRDefault="00C85957">
          <w:pPr>
            <w:pStyle w:val="Obsah3"/>
            <w:tabs>
              <w:tab w:val="right" w:leader="dot" w:pos="8776"/>
            </w:tabs>
            <w:rPr>
              <w:rFonts w:eastAsiaTheme="minorEastAsia"/>
              <w:noProof/>
              <w:lang w:eastAsia="cs-CZ"/>
              <w14:numForm w14:val="default"/>
            </w:rPr>
          </w:pPr>
          <w:hyperlink w:anchor="_Toc25005042" w:history="1">
            <w:r w:rsidRPr="0068241F">
              <w:rPr>
                <w:rStyle w:val="Hypertextovodkaz"/>
                <w:noProof/>
              </w:rPr>
              <w:t>6.3.1 Podpora Kotlinu</w:t>
            </w:r>
            <w:r>
              <w:rPr>
                <w:noProof/>
                <w:webHidden/>
              </w:rPr>
              <w:tab/>
            </w:r>
            <w:r>
              <w:rPr>
                <w:noProof/>
                <w:webHidden/>
              </w:rPr>
              <w:fldChar w:fldCharType="begin"/>
            </w:r>
            <w:r>
              <w:rPr>
                <w:noProof/>
                <w:webHidden/>
              </w:rPr>
              <w:instrText xml:space="preserve"> PAGEREF _Toc25005042 \h </w:instrText>
            </w:r>
            <w:r>
              <w:rPr>
                <w:noProof/>
                <w:webHidden/>
              </w:rPr>
            </w:r>
            <w:r>
              <w:rPr>
                <w:noProof/>
                <w:webHidden/>
              </w:rPr>
              <w:fldChar w:fldCharType="separate"/>
            </w:r>
            <w:r>
              <w:rPr>
                <w:noProof/>
                <w:webHidden/>
              </w:rPr>
              <w:t>57</w:t>
            </w:r>
            <w:r>
              <w:rPr>
                <w:noProof/>
                <w:webHidden/>
              </w:rPr>
              <w:fldChar w:fldCharType="end"/>
            </w:r>
          </w:hyperlink>
        </w:p>
        <w:p w14:paraId="713C5104" w14:textId="4E0F3AE8" w:rsidR="00C85957" w:rsidRDefault="00C85957">
          <w:pPr>
            <w:pStyle w:val="Obsah3"/>
            <w:tabs>
              <w:tab w:val="right" w:leader="dot" w:pos="8776"/>
            </w:tabs>
            <w:rPr>
              <w:rFonts w:eastAsiaTheme="minorEastAsia"/>
              <w:noProof/>
              <w:lang w:eastAsia="cs-CZ"/>
              <w14:numForm w14:val="default"/>
            </w:rPr>
          </w:pPr>
          <w:hyperlink w:anchor="_Toc25005043" w:history="1">
            <w:r w:rsidRPr="0068241F">
              <w:rPr>
                <w:rStyle w:val="Hypertextovodkaz"/>
                <w:noProof/>
              </w:rPr>
              <w:t>6.3.2 Web</w:t>
            </w:r>
            <w:r>
              <w:rPr>
                <w:noProof/>
                <w:webHidden/>
              </w:rPr>
              <w:tab/>
            </w:r>
            <w:r>
              <w:rPr>
                <w:noProof/>
                <w:webHidden/>
              </w:rPr>
              <w:fldChar w:fldCharType="begin"/>
            </w:r>
            <w:r>
              <w:rPr>
                <w:noProof/>
                <w:webHidden/>
              </w:rPr>
              <w:instrText xml:space="preserve"> PAGEREF _Toc25005043 \h </w:instrText>
            </w:r>
            <w:r>
              <w:rPr>
                <w:noProof/>
                <w:webHidden/>
              </w:rPr>
            </w:r>
            <w:r>
              <w:rPr>
                <w:noProof/>
                <w:webHidden/>
              </w:rPr>
              <w:fldChar w:fldCharType="separate"/>
            </w:r>
            <w:r>
              <w:rPr>
                <w:noProof/>
                <w:webHidden/>
              </w:rPr>
              <w:t>57</w:t>
            </w:r>
            <w:r>
              <w:rPr>
                <w:noProof/>
                <w:webHidden/>
              </w:rPr>
              <w:fldChar w:fldCharType="end"/>
            </w:r>
          </w:hyperlink>
        </w:p>
        <w:p w14:paraId="31FD048F" w14:textId="07C5D74B" w:rsidR="00C85957" w:rsidRDefault="00C85957">
          <w:pPr>
            <w:pStyle w:val="Obsah3"/>
            <w:tabs>
              <w:tab w:val="right" w:leader="dot" w:pos="8776"/>
            </w:tabs>
            <w:rPr>
              <w:rFonts w:eastAsiaTheme="minorEastAsia"/>
              <w:noProof/>
              <w:lang w:eastAsia="cs-CZ"/>
              <w14:numForm w14:val="default"/>
            </w:rPr>
          </w:pPr>
          <w:hyperlink w:anchor="_Toc25005044" w:history="1">
            <w:r w:rsidRPr="0068241F">
              <w:rPr>
                <w:rStyle w:val="Hypertextovodkaz"/>
                <w:noProof/>
              </w:rPr>
              <w:t>6.3.3 Security</w:t>
            </w:r>
            <w:r>
              <w:rPr>
                <w:noProof/>
                <w:webHidden/>
              </w:rPr>
              <w:tab/>
            </w:r>
            <w:r>
              <w:rPr>
                <w:noProof/>
                <w:webHidden/>
              </w:rPr>
              <w:fldChar w:fldCharType="begin"/>
            </w:r>
            <w:r>
              <w:rPr>
                <w:noProof/>
                <w:webHidden/>
              </w:rPr>
              <w:instrText xml:space="preserve"> PAGEREF _Toc25005044 \h </w:instrText>
            </w:r>
            <w:r>
              <w:rPr>
                <w:noProof/>
                <w:webHidden/>
              </w:rPr>
            </w:r>
            <w:r>
              <w:rPr>
                <w:noProof/>
                <w:webHidden/>
              </w:rPr>
              <w:fldChar w:fldCharType="separate"/>
            </w:r>
            <w:r>
              <w:rPr>
                <w:noProof/>
                <w:webHidden/>
              </w:rPr>
              <w:t>58</w:t>
            </w:r>
            <w:r>
              <w:rPr>
                <w:noProof/>
                <w:webHidden/>
              </w:rPr>
              <w:fldChar w:fldCharType="end"/>
            </w:r>
          </w:hyperlink>
        </w:p>
        <w:p w14:paraId="52A4B066" w14:textId="6CB8F1E9" w:rsidR="00C85957" w:rsidRDefault="00C85957">
          <w:pPr>
            <w:pStyle w:val="Obsah3"/>
            <w:tabs>
              <w:tab w:val="right" w:leader="dot" w:pos="8776"/>
            </w:tabs>
            <w:rPr>
              <w:rFonts w:eastAsiaTheme="minorEastAsia"/>
              <w:noProof/>
              <w:lang w:eastAsia="cs-CZ"/>
              <w14:numForm w14:val="default"/>
            </w:rPr>
          </w:pPr>
          <w:hyperlink w:anchor="_Toc25005045" w:history="1">
            <w:r w:rsidRPr="0068241F">
              <w:rPr>
                <w:rStyle w:val="Hypertextovodkaz"/>
                <w:noProof/>
              </w:rPr>
              <w:t>6.3.4 Templating</w:t>
            </w:r>
            <w:r>
              <w:rPr>
                <w:noProof/>
                <w:webHidden/>
              </w:rPr>
              <w:tab/>
            </w:r>
            <w:r>
              <w:rPr>
                <w:noProof/>
                <w:webHidden/>
              </w:rPr>
              <w:fldChar w:fldCharType="begin"/>
            </w:r>
            <w:r>
              <w:rPr>
                <w:noProof/>
                <w:webHidden/>
              </w:rPr>
              <w:instrText xml:space="preserve"> PAGEREF _Toc25005045 \h </w:instrText>
            </w:r>
            <w:r>
              <w:rPr>
                <w:noProof/>
                <w:webHidden/>
              </w:rPr>
            </w:r>
            <w:r>
              <w:rPr>
                <w:noProof/>
                <w:webHidden/>
              </w:rPr>
              <w:fldChar w:fldCharType="separate"/>
            </w:r>
            <w:r>
              <w:rPr>
                <w:noProof/>
                <w:webHidden/>
              </w:rPr>
              <w:t>58</w:t>
            </w:r>
            <w:r>
              <w:rPr>
                <w:noProof/>
                <w:webHidden/>
              </w:rPr>
              <w:fldChar w:fldCharType="end"/>
            </w:r>
          </w:hyperlink>
        </w:p>
        <w:p w14:paraId="131019B7" w14:textId="38713680" w:rsidR="00C85957" w:rsidRDefault="00C85957">
          <w:pPr>
            <w:pStyle w:val="Obsah3"/>
            <w:tabs>
              <w:tab w:val="right" w:leader="dot" w:pos="8776"/>
            </w:tabs>
            <w:rPr>
              <w:rFonts w:eastAsiaTheme="minorEastAsia"/>
              <w:noProof/>
              <w:lang w:eastAsia="cs-CZ"/>
              <w14:numForm w14:val="default"/>
            </w:rPr>
          </w:pPr>
          <w:hyperlink w:anchor="_Toc25005046" w:history="1">
            <w:r w:rsidRPr="0068241F">
              <w:rPr>
                <w:rStyle w:val="Hypertextovodkaz"/>
                <w:noProof/>
              </w:rPr>
              <w:t>6.3.5 Caching</w:t>
            </w:r>
            <w:r>
              <w:rPr>
                <w:noProof/>
                <w:webHidden/>
              </w:rPr>
              <w:tab/>
            </w:r>
            <w:r>
              <w:rPr>
                <w:noProof/>
                <w:webHidden/>
              </w:rPr>
              <w:fldChar w:fldCharType="begin"/>
            </w:r>
            <w:r>
              <w:rPr>
                <w:noProof/>
                <w:webHidden/>
              </w:rPr>
              <w:instrText xml:space="preserve"> PAGEREF _Toc25005046 \h </w:instrText>
            </w:r>
            <w:r>
              <w:rPr>
                <w:noProof/>
                <w:webHidden/>
              </w:rPr>
            </w:r>
            <w:r>
              <w:rPr>
                <w:noProof/>
                <w:webHidden/>
              </w:rPr>
              <w:fldChar w:fldCharType="separate"/>
            </w:r>
            <w:r>
              <w:rPr>
                <w:noProof/>
                <w:webHidden/>
              </w:rPr>
              <w:t>59</w:t>
            </w:r>
            <w:r>
              <w:rPr>
                <w:noProof/>
                <w:webHidden/>
              </w:rPr>
              <w:fldChar w:fldCharType="end"/>
            </w:r>
          </w:hyperlink>
        </w:p>
        <w:p w14:paraId="6BB74118" w14:textId="315BA9D3" w:rsidR="00C85957" w:rsidRDefault="00C85957">
          <w:pPr>
            <w:pStyle w:val="Obsah3"/>
            <w:tabs>
              <w:tab w:val="right" w:leader="dot" w:pos="8776"/>
            </w:tabs>
            <w:rPr>
              <w:rFonts w:eastAsiaTheme="minorEastAsia"/>
              <w:noProof/>
              <w:lang w:eastAsia="cs-CZ"/>
              <w14:numForm w14:val="default"/>
            </w:rPr>
          </w:pPr>
          <w:hyperlink w:anchor="_Toc25005047" w:history="1">
            <w:r w:rsidRPr="0068241F">
              <w:rPr>
                <w:rStyle w:val="Hypertextovodkaz"/>
                <w:noProof/>
              </w:rPr>
              <w:t>6.3.6 Dependency injection</w:t>
            </w:r>
            <w:r>
              <w:rPr>
                <w:noProof/>
                <w:webHidden/>
              </w:rPr>
              <w:tab/>
            </w:r>
            <w:r>
              <w:rPr>
                <w:noProof/>
                <w:webHidden/>
              </w:rPr>
              <w:fldChar w:fldCharType="begin"/>
            </w:r>
            <w:r>
              <w:rPr>
                <w:noProof/>
                <w:webHidden/>
              </w:rPr>
              <w:instrText xml:space="preserve"> PAGEREF _Toc25005047 \h </w:instrText>
            </w:r>
            <w:r>
              <w:rPr>
                <w:noProof/>
                <w:webHidden/>
              </w:rPr>
            </w:r>
            <w:r>
              <w:rPr>
                <w:noProof/>
                <w:webHidden/>
              </w:rPr>
              <w:fldChar w:fldCharType="separate"/>
            </w:r>
            <w:r>
              <w:rPr>
                <w:noProof/>
                <w:webHidden/>
              </w:rPr>
              <w:t>59</w:t>
            </w:r>
            <w:r>
              <w:rPr>
                <w:noProof/>
                <w:webHidden/>
              </w:rPr>
              <w:fldChar w:fldCharType="end"/>
            </w:r>
          </w:hyperlink>
        </w:p>
        <w:p w14:paraId="704917B9" w14:textId="66F9F8B6" w:rsidR="00C85957" w:rsidRDefault="00C85957">
          <w:pPr>
            <w:pStyle w:val="Obsah3"/>
            <w:tabs>
              <w:tab w:val="right" w:leader="dot" w:pos="8776"/>
            </w:tabs>
            <w:rPr>
              <w:rFonts w:eastAsiaTheme="minorEastAsia"/>
              <w:noProof/>
              <w:lang w:eastAsia="cs-CZ"/>
              <w14:numForm w14:val="default"/>
            </w:rPr>
          </w:pPr>
          <w:hyperlink w:anchor="_Toc25005048" w:history="1">
            <w:r w:rsidRPr="0068241F">
              <w:rPr>
                <w:rStyle w:val="Hypertextovodkaz"/>
                <w:noProof/>
              </w:rPr>
              <w:t>6.3.7 JSON</w:t>
            </w:r>
            <w:r>
              <w:rPr>
                <w:noProof/>
                <w:webHidden/>
              </w:rPr>
              <w:tab/>
            </w:r>
            <w:r>
              <w:rPr>
                <w:noProof/>
                <w:webHidden/>
              </w:rPr>
              <w:fldChar w:fldCharType="begin"/>
            </w:r>
            <w:r>
              <w:rPr>
                <w:noProof/>
                <w:webHidden/>
              </w:rPr>
              <w:instrText xml:space="preserve"> PAGEREF _Toc25005048 \h </w:instrText>
            </w:r>
            <w:r>
              <w:rPr>
                <w:noProof/>
                <w:webHidden/>
              </w:rPr>
            </w:r>
            <w:r>
              <w:rPr>
                <w:noProof/>
                <w:webHidden/>
              </w:rPr>
              <w:fldChar w:fldCharType="separate"/>
            </w:r>
            <w:r>
              <w:rPr>
                <w:noProof/>
                <w:webHidden/>
              </w:rPr>
              <w:t>59</w:t>
            </w:r>
            <w:r>
              <w:rPr>
                <w:noProof/>
                <w:webHidden/>
              </w:rPr>
              <w:fldChar w:fldCharType="end"/>
            </w:r>
          </w:hyperlink>
        </w:p>
        <w:p w14:paraId="3F200486" w14:textId="6B9307DA" w:rsidR="00C85957" w:rsidRDefault="00C85957">
          <w:pPr>
            <w:pStyle w:val="Obsah3"/>
            <w:tabs>
              <w:tab w:val="right" w:leader="dot" w:pos="8776"/>
            </w:tabs>
            <w:rPr>
              <w:rFonts w:eastAsiaTheme="minorEastAsia"/>
              <w:noProof/>
              <w:lang w:eastAsia="cs-CZ"/>
              <w14:numForm w14:val="default"/>
            </w:rPr>
          </w:pPr>
          <w:hyperlink w:anchor="_Toc25005049" w:history="1">
            <w:r w:rsidRPr="0068241F">
              <w:rPr>
                <w:rStyle w:val="Hypertextovodkaz"/>
                <w:noProof/>
              </w:rPr>
              <w:t>6.3.8 Integrace</w:t>
            </w:r>
            <w:r>
              <w:rPr>
                <w:noProof/>
                <w:webHidden/>
              </w:rPr>
              <w:tab/>
            </w:r>
            <w:r>
              <w:rPr>
                <w:noProof/>
                <w:webHidden/>
              </w:rPr>
              <w:fldChar w:fldCharType="begin"/>
            </w:r>
            <w:r>
              <w:rPr>
                <w:noProof/>
                <w:webHidden/>
              </w:rPr>
              <w:instrText xml:space="preserve"> PAGEREF _Toc25005049 \h </w:instrText>
            </w:r>
            <w:r>
              <w:rPr>
                <w:noProof/>
                <w:webHidden/>
              </w:rPr>
            </w:r>
            <w:r>
              <w:rPr>
                <w:noProof/>
                <w:webHidden/>
              </w:rPr>
              <w:fldChar w:fldCharType="separate"/>
            </w:r>
            <w:r>
              <w:rPr>
                <w:noProof/>
                <w:webHidden/>
              </w:rPr>
              <w:t>59</w:t>
            </w:r>
            <w:r>
              <w:rPr>
                <w:noProof/>
                <w:webHidden/>
              </w:rPr>
              <w:fldChar w:fldCharType="end"/>
            </w:r>
          </w:hyperlink>
        </w:p>
        <w:p w14:paraId="4A5A6D4F" w14:textId="5C19D7D9" w:rsidR="00C85957" w:rsidRDefault="00C85957">
          <w:pPr>
            <w:pStyle w:val="Obsah3"/>
            <w:tabs>
              <w:tab w:val="right" w:leader="dot" w:pos="8776"/>
            </w:tabs>
            <w:rPr>
              <w:rFonts w:eastAsiaTheme="minorEastAsia"/>
              <w:noProof/>
              <w:lang w:eastAsia="cs-CZ"/>
              <w14:numForm w14:val="default"/>
            </w:rPr>
          </w:pPr>
          <w:hyperlink w:anchor="_Toc25005050" w:history="1">
            <w:r w:rsidRPr="0068241F">
              <w:rPr>
                <w:rStyle w:val="Hypertextovodkaz"/>
                <w:noProof/>
              </w:rPr>
              <w:t>6.3.9 Přístup k datům</w:t>
            </w:r>
            <w:r>
              <w:rPr>
                <w:noProof/>
                <w:webHidden/>
              </w:rPr>
              <w:tab/>
            </w:r>
            <w:r>
              <w:rPr>
                <w:noProof/>
                <w:webHidden/>
              </w:rPr>
              <w:fldChar w:fldCharType="begin"/>
            </w:r>
            <w:r>
              <w:rPr>
                <w:noProof/>
                <w:webHidden/>
              </w:rPr>
              <w:instrText xml:space="preserve"> PAGEREF _Toc25005050 \h </w:instrText>
            </w:r>
            <w:r>
              <w:rPr>
                <w:noProof/>
                <w:webHidden/>
              </w:rPr>
            </w:r>
            <w:r>
              <w:rPr>
                <w:noProof/>
                <w:webHidden/>
              </w:rPr>
              <w:fldChar w:fldCharType="separate"/>
            </w:r>
            <w:r>
              <w:rPr>
                <w:noProof/>
                <w:webHidden/>
              </w:rPr>
              <w:t>59</w:t>
            </w:r>
            <w:r>
              <w:rPr>
                <w:noProof/>
                <w:webHidden/>
              </w:rPr>
              <w:fldChar w:fldCharType="end"/>
            </w:r>
          </w:hyperlink>
        </w:p>
        <w:p w14:paraId="0A20475E" w14:textId="6E8E21E5" w:rsidR="00C85957" w:rsidRDefault="00C85957">
          <w:pPr>
            <w:pStyle w:val="Obsah3"/>
            <w:tabs>
              <w:tab w:val="right" w:leader="dot" w:pos="8776"/>
            </w:tabs>
            <w:rPr>
              <w:rFonts w:eastAsiaTheme="minorEastAsia"/>
              <w:noProof/>
              <w:lang w:eastAsia="cs-CZ"/>
              <w14:numForm w14:val="default"/>
            </w:rPr>
          </w:pPr>
          <w:hyperlink w:anchor="_Toc25005051" w:history="1">
            <w:r w:rsidRPr="0068241F">
              <w:rPr>
                <w:rStyle w:val="Hypertextovodkaz"/>
                <w:noProof/>
              </w:rPr>
              <w:t>6.3.10 AOP</w:t>
            </w:r>
            <w:r>
              <w:rPr>
                <w:noProof/>
                <w:webHidden/>
              </w:rPr>
              <w:tab/>
            </w:r>
            <w:r>
              <w:rPr>
                <w:noProof/>
                <w:webHidden/>
              </w:rPr>
              <w:fldChar w:fldCharType="begin"/>
            </w:r>
            <w:r>
              <w:rPr>
                <w:noProof/>
                <w:webHidden/>
              </w:rPr>
              <w:instrText xml:space="preserve"> PAGEREF _Toc25005051 \h </w:instrText>
            </w:r>
            <w:r>
              <w:rPr>
                <w:noProof/>
                <w:webHidden/>
              </w:rPr>
            </w:r>
            <w:r>
              <w:rPr>
                <w:noProof/>
                <w:webHidden/>
              </w:rPr>
              <w:fldChar w:fldCharType="separate"/>
            </w:r>
            <w:r>
              <w:rPr>
                <w:noProof/>
                <w:webHidden/>
              </w:rPr>
              <w:t>59</w:t>
            </w:r>
            <w:r>
              <w:rPr>
                <w:noProof/>
                <w:webHidden/>
              </w:rPr>
              <w:fldChar w:fldCharType="end"/>
            </w:r>
          </w:hyperlink>
        </w:p>
        <w:p w14:paraId="135EA88F" w14:textId="72926A3F" w:rsidR="00C85957" w:rsidRDefault="00C85957">
          <w:pPr>
            <w:pStyle w:val="Obsah3"/>
            <w:tabs>
              <w:tab w:val="right" w:leader="dot" w:pos="8776"/>
            </w:tabs>
            <w:rPr>
              <w:rFonts w:eastAsiaTheme="minorEastAsia"/>
              <w:noProof/>
              <w:lang w:eastAsia="cs-CZ"/>
              <w14:numForm w14:val="default"/>
            </w:rPr>
          </w:pPr>
          <w:hyperlink w:anchor="_Toc25005052" w:history="1">
            <w:r w:rsidRPr="0068241F">
              <w:rPr>
                <w:rStyle w:val="Hypertextovodkaz"/>
                <w:noProof/>
              </w:rPr>
              <w:t>6.3.11 Scheduling</w:t>
            </w:r>
            <w:r>
              <w:rPr>
                <w:noProof/>
                <w:webHidden/>
              </w:rPr>
              <w:tab/>
            </w:r>
            <w:r>
              <w:rPr>
                <w:noProof/>
                <w:webHidden/>
              </w:rPr>
              <w:fldChar w:fldCharType="begin"/>
            </w:r>
            <w:r>
              <w:rPr>
                <w:noProof/>
                <w:webHidden/>
              </w:rPr>
              <w:instrText xml:space="preserve"> PAGEREF _Toc25005052 \h </w:instrText>
            </w:r>
            <w:r>
              <w:rPr>
                <w:noProof/>
                <w:webHidden/>
              </w:rPr>
            </w:r>
            <w:r>
              <w:rPr>
                <w:noProof/>
                <w:webHidden/>
              </w:rPr>
              <w:fldChar w:fldCharType="separate"/>
            </w:r>
            <w:r>
              <w:rPr>
                <w:noProof/>
                <w:webHidden/>
              </w:rPr>
              <w:t>60</w:t>
            </w:r>
            <w:r>
              <w:rPr>
                <w:noProof/>
                <w:webHidden/>
              </w:rPr>
              <w:fldChar w:fldCharType="end"/>
            </w:r>
          </w:hyperlink>
        </w:p>
        <w:p w14:paraId="31752D66" w14:textId="5B10718E" w:rsidR="00C85957" w:rsidRDefault="00C85957">
          <w:pPr>
            <w:pStyle w:val="Obsah3"/>
            <w:tabs>
              <w:tab w:val="right" w:leader="dot" w:pos="8776"/>
            </w:tabs>
            <w:rPr>
              <w:rFonts w:eastAsiaTheme="minorEastAsia"/>
              <w:noProof/>
              <w:lang w:eastAsia="cs-CZ"/>
              <w14:numForm w14:val="default"/>
            </w:rPr>
          </w:pPr>
          <w:hyperlink w:anchor="_Toc25005053" w:history="1">
            <w:r w:rsidRPr="0068241F">
              <w:rPr>
                <w:rStyle w:val="Hypertextovodkaz"/>
                <w:noProof/>
              </w:rPr>
              <w:t>6.3.12 Testovatelnost</w:t>
            </w:r>
            <w:r>
              <w:rPr>
                <w:noProof/>
                <w:webHidden/>
              </w:rPr>
              <w:tab/>
            </w:r>
            <w:r>
              <w:rPr>
                <w:noProof/>
                <w:webHidden/>
              </w:rPr>
              <w:fldChar w:fldCharType="begin"/>
            </w:r>
            <w:r>
              <w:rPr>
                <w:noProof/>
                <w:webHidden/>
              </w:rPr>
              <w:instrText xml:space="preserve"> PAGEREF _Toc25005053 \h </w:instrText>
            </w:r>
            <w:r>
              <w:rPr>
                <w:noProof/>
                <w:webHidden/>
              </w:rPr>
            </w:r>
            <w:r>
              <w:rPr>
                <w:noProof/>
                <w:webHidden/>
              </w:rPr>
              <w:fldChar w:fldCharType="separate"/>
            </w:r>
            <w:r>
              <w:rPr>
                <w:noProof/>
                <w:webHidden/>
              </w:rPr>
              <w:t>60</w:t>
            </w:r>
            <w:r>
              <w:rPr>
                <w:noProof/>
                <w:webHidden/>
              </w:rPr>
              <w:fldChar w:fldCharType="end"/>
            </w:r>
          </w:hyperlink>
        </w:p>
        <w:p w14:paraId="775B656A" w14:textId="78AFB7B1" w:rsidR="00C85957" w:rsidRDefault="00C85957">
          <w:pPr>
            <w:pStyle w:val="Obsah3"/>
            <w:tabs>
              <w:tab w:val="right" w:leader="dot" w:pos="8776"/>
            </w:tabs>
            <w:rPr>
              <w:rFonts w:eastAsiaTheme="minorEastAsia"/>
              <w:noProof/>
              <w:lang w:eastAsia="cs-CZ"/>
              <w14:numForm w14:val="default"/>
            </w:rPr>
          </w:pPr>
          <w:hyperlink w:anchor="_Toc25005054" w:history="1">
            <w:r w:rsidRPr="0068241F">
              <w:rPr>
                <w:rStyle w:val="Hypertextovodkaz"/>
                <w:noProof/>
              </w:rPr>
              <w:t>6.3.13 Podpora a komunita</w:t>
            </w:r>
            <w:r>
              <w:rPr>
                <w:noProof/>
                <w:webHidden/>
              </w:rPr>
              <w:tab/>
            </w:r>
            <w:r>
              <w:rPr>
                <w:noProof/>
                <w:webHidden/>
              </w:rPr>
              <w:fldChar w:fldCharType="begin"/>
            </w:r>
            <w:r>
              <w:rPr>
                <w:noProof/>
                <w:webHidden/>
              </w:rPr>
              <w:instrText xml:space="preserve"> PAGEREF _Toc25005054 \h </w:instrText>
            </w:r>
            <w:r>
              <w:rPr>
                <w:noProof/>
                <w:webHidden/>
              </w:rPr>
            </w:r>
            <w:r>
              <w:rPr>
                <w:noProof/>
                <w:webHidden/>
              </w:rPr>
              <w:fldChar w:fldCharType="separate"/>
            </w:r>
            <w:r>
              <w:rPr>
                <w:noProof/>
                <w:webHidden/>
              </w:rPr>
              <w:t>60</w:t>
            </w:r>
            <w:r>
              <w:rPr>
                <w:noProof/>
                <w:webHidden/>
              </w:rPr>
              <w:fldChar w:fldCharType="end"/>
            </w:r>
          </w:hyperlink>
        </w:p>
        <w:p w14:paraId="084E78AA" w14:textId="75CD4D11" w:rsidR="00C85957" w:rsidRDefault="00C85957">
          <w:pPr>
            <w:pStyle w:val="Obsah3"/>
            <w:tabs>
              <w:tab w:val="right" w:leader="dot" w:pos="8776"/>
            </w:tabs>
            <w:rPr>
              <w:rFonts w:eastAsiaTheme="minorEastAsia"/>
              <w:noProof/>
              <w:lang w:eastAsia="cs-CZ"/>
              <w14:numForm w14:val="default"/>
            </w:rPr>
          </w:pPr>
          <w:hyperlink w:anchor="_Toc25005055" w:history="1">
            <w:r w:rsidRPr="0068241F">
              <w:rPr>
                <w:rStyle w:val="Hypertextovodkaz"/>
                <w:noProof/>
              </w:rPr>
              <w:t>6.3.14 Praxe</w:t>
            </w:r>
            <w:r>
              <w:rPr>
                <w:noProof/>
                <w:webHidden/>
              </w:rPr>
              <w:tab/>
            </w:r>
            <w:r>
              <w:rPr>
                <w:noProof/>
                <w:webHidden/>
              </w:rPr>
              <w:fldChar w:fldCharType="begin"/>
            </w:r>
            <w:r>
              <w:rPr>
                <w:noProof/>
                <w:webHidden/>
              </w:rPr>
              <w:instrText xml:space="preserve"> PAGEREF _Toc25005055 \h </w:instrText>
            </w:r>
            <w:r>
              <w:rPr>
                <w:noProof/>
                <w:webHidden/>
              </w:rPr>
            </w:r>
            <w:r>
              <w:rPr>
                <w:noProof/>
                <w:webHidden/>
              </w:rPr>
              <w:fldChar w:fldCharType="separate"/>
            </w:r>
            <w:r>
              <w:rPr>
                <w:noProof/>
                <w:webHidden/>
              </w:rPr>
              <w:t>60</w:t>
            </w:r>
            <w:r>
              <w:rPr>
                <w:noProof/>
                <w:webHidden/>
              </w:rPr>
              <w:fldChar w:fldCharType="end"/>
            </w:r>
          </w:hyperlink>
        </w:p>
        <w:p w14:paraId="4577CDA0" w14:textId="51815045" w:rsidR="00C85957" w:rsidRDefault="00C85957">
          <w:pPr>
            <w:pStyle w:val="Obsah2"/>
            <w:tabs>
              <w:tab w:val="right" w:leader="dot" w:pos="8776"/>
            </w:tabs>
            <w:rPr>
              <w:rFonts w:eastAsiaTheme="minorEastAsia"/>
              <w:noProof/>
              <w:lang w:eastAsia="cs-CZ"/>
              <w14:numForm w14:val="default"/>
            </w:rPr>
          </w:pPr>
          <w:hyperlink w:anchor="_Toc25005056" w:history="1">
            <w:r w:rsidRPr="0068241F">
              <w:rPr>
                <w:rStyle w:val="Hypertextovodkaz"/>
                <w:noProof/>
              </w:rPr>
              <w:t>6.4 Micronaut</w:t>
            </w:r>
            <w:r>
              <w:rPr>
                <w:noProof/>
                <w:webHidden/>
              </w:rPr>
              <w:tab/>
            </w:r>
            <w:r>
              <w:rPr>
                <w:noProof/>
                <w:webHidden/>
              </w:rPr>
              <w:fldChar w:fldCharType="begin"/>
            </w:r>
            <w:r>
              <w:rPr>
                <w:noProof/>
                <w:webHidden/>
              </w:rPr>
              <w:instrText xml:space="preserve"> PAGEREF _Toc25005056 \h </w:instrText>
            </w:r>
            <w:r>
              <w:rPr>
                <w:noProof/>
                <w:webHidden/>
              </w:rPr>
            </w:r>
            <w:r>
              <w:rPr>
                <w:noProof/>
                <w:webHidden/>
              </w:rPr>
              <w:fldChar w:fldCharType="separate"/>
            </w:r>
            <w:r>
              <w:rPr>
                <w:noProof/>
                <w:webHidden/>
              </w:rPr>
              <w:t>61</w:t>
            </w:r>
            <w:r>
              <w:rPr>
                <w:noProof/>
                <w:webHidden/>
              </w:rPr>
              <w:fldChar w:fldCharType="end"/>
            </w:r>
          </w:hyperlink>
        </w:p>
        <w:p w14:paraId="201851FD" w14:textId="354AD9B1" w:rsidR="00C85957" w:rsidRDefault="00C85957">
          <w:pPr>
            <w:pStyle w:val="Obsah3"/>
            <w:tabs>
              <w:tab w:val="right" w:leader="dot" w:pos="8776"/>
            </w:tabs>
            <w:rPr>
              <w:rFonts w:eastAsiaTheme="minorEastAsia"/>
              <w:noProof/>
              <w:lang w:eastAsia="cs-CZ"/>
              <w14:numForm w14:val="default"/>
            </w:rPr>
          </w:pPr>
          <w:hyperlink w:anchor="_Toc25005057" w:history="1">
            <w:r w:rsidRPr="0068241F">
              <w:rPr>
                <w:rStyle w:val="Hypertextovodkaz"/>
                <w:noProof/>
              </w:rPr>
              <w:t>6.4.1 Podpora Kotlinu</w:t>
            </w:r>
            <w:r>
              <w:rPr>
                <w:noProof/>
                <w:webHidden/>
              </w:rPr>
              <w:tab/>
            </w:r>
            <w:r>
              <w:rPr>
                <w:noProof/>
                <w:webHidden/>
              </w:rPr>
              <w:fldChar w:fldCharType="begin"/>
            </w:r>
            <w:r>
              <w:rPr>
                <w:noProof/>
                <w:webHidden/>
              </w:rPr>
              <w:instrText xml:space="preserve"> PAGEREF _Toc25005057 \h </w:instrText>
            </w:r>
            <w:r>
              <w:rPr>
                <w:noProof/>
                <w:webHidden/>
              </w:rPr>
            </w:r>
            <w:r>
              <w:rPr>
                <w:noProof/>
                <w:webHidden/>
              </w:rPr>
              <w:fldChar w:fldCharType="separate"/>
            </w:r>
            <w:r>
              <w:rPr>
                <w:noProof/>
                <w:webHidden/>
              </w:rPr>
              <w:t>61</w:t>
            </w:r>
            <w:r>
              <w:rPr>
                <w:noProof/>
                <w:webHidden/>
              </w:rPr>
              <w:fldChar w:fldCharType="end"/>
            </w:r>
          </w:hyperlink>
        </w:p>
        <w:p w14:paraId="600E08BC" w14:textId="76FDBA2F" w:rsidR="00C85957" w:rsidRDefault="00C85957">
          <w:pPr>
            <w:pStyle w:val="Obsah3"/>
            <w:tabs>
              <w:tab w:val="right" w:leader="dot" w:pos="8776"/>
            </w:tabs>
            <w:rPr>
              <w:rFonts w:eastAsiaTheme="minorEastAsia"/>
              <w:noProof/>
              <w:lang w:eastAsia="cs-CZ"/>
              <w14:numForm w14:val="default"/>
            </w:rPr>
          </w:pPr>
          <w:hyperlink w:anchor="_Toc25005058" w:history="1">
            <w:r w:rsidRPr="0068241F">
              <w:rPr>
                <w:rStyle w:val="Hypertextovodkaz"/>
                <w:noProof/>
              </w:rPr>
              <w:t>6.4.2 Web</w:t>
            </w:r>
            <w:r>
              <w:rPr>
                <w:noProof/>
                <w:webHidden/>
              </w:rPr>
              <w:tab/>
            </w:r>
            <w:r>
              <w:rPr>
                <w:noProof/>
                <w:webHidden/>
              </w:rPr>
              <w:fldChar w:fldCharType="begin"/>
            </w:r>
            <w:r>
              <w:rPr>
                <w:noProof/>
                <w:webHidden/>
              </w:rPr>
              <w:instrText xml:space="preserve"> PAGEREF _Toc25005058 \h </w:instrText>
            </w:r>
            <w:r>
              <w:rPr>
                <w:noProof/>
                <w:webHidden/>
              </w:rPr>
            </w:r>
            <w:r>
              <w:rPr>
                <w:noProof/>
                <w:webHidden/>
              </w:rPr>
              <w:fldChar w:fldCharType="separate"/>
            </w:r>
            <w:r>
              <w:rPr>
                <w:noProof/>
                <w:webHidden/>
              </w:rPr>
              <w:t>62</w:t>
            </w:r>
            <w:r>
              <w:rPr>
                <w:noProof/>
                <w:webHidden/>
              </w:rPr>
              <w:fldChar w:fldCharType="end"/>
            </w:r>
          </w:hyperlink>
        </w:p>
        <w:p w14:paraId="15720C7C" w14:textId="0FD304C7" w:rsidR="00C85957" w:rsidRDefault="00C85957">
          <w:pPr>
            <w:pStyle w:val="Obsah3"/>
            <w:tabs>
              <w:tab w:val="right" w:leader="dot" w:pos="8776"/>
            </w:tabs>
            <w:rPr>
              <w:rFonts w:eastAsiaTheme="minorEastAsia"/>
              <w:noProof/>
              <w:lang w:eastAsia="cs-CZ"/>
              <w14:numForm w14:val="default"/>
            </w:rPr>
          </w:pPr>
          <w:hyperlink w:anchor="_Toc25005059" w:history="1">
            <w:r w:rsidRPr="0068241F">
              <w:rPr>
                <w:rStyle w:val="Hypertextovodkaz"/>
                <w:noProof/>
              </w:rPr>
              <w:t>6.4.3 Security</w:t>
            </w:r>
            <w:r>
              <w:rPr>
                <w:noProof/>
                <w:webHidden/>
              </w:rPr>
              <w:tab/>
            </w:r>
            <w:r>
              <w:rPr>
                <w:noProof/>
                <w:webHidden/>
              </w:rPr>
              <w:fldChar w:fldCharType="begin"/>
            </w:r>
            <w:r>
              <w:rPr>
                <w:noProof/>
                <w:webHidden/>
              </w:rPr>
              <w:instrText xml:space="preserve"> PAGEREF _Toc25005059 \h </w:instrText>
            </w:r>
            <w:r>
              <w:rPr>
                <w:noProof/>
                <w:webHidden/>
              </w:rPr>
            </w:r>
            <w:r>
              <w:rPr>
                <w:noProof/>
                <w:webHidden/>
              </w:rPr>
              <w:fldChar w:fldCharType="separate"/>
            </w:r>
            <w:r>
              <w:rPr>
                <w:noProof/>
                <w:webHidden/>
              </w:rPr>
              <w:t>62</w:t>
            </w:r>
            <w:r>
              <w:rPr>
                <w:noProof/>
                <w:webHidden/>
              </w:rPr>
              <w:fldChar w:fldCharType="end"/>
            </w:r>
          </w:hyperlink>
        </w:p>
        <w:p w14:paraId="5355B202" w14:textId="615037D2" w:rsidR="00C85957" w:rsidRDefault="00C85957">
          <w:pPr>
            <w:pStyle w:val="Obsah3"/>
            <w:tabs>
              <w:tab w:val="right" w:leader="dot" w:pos="8776"/>
            </w:tabs>
            <w:rPr>
              <w:rFonts w:eastAsiaTheme="minorEastAsia"/>
              <w:noProof/>
              <w:lang w:eastAsia="cs-CZ"/>
              <w14:numForm w14:val="default"/>
            </w:rPr>
          </w:pPr>
          <w:hyperlink w:anchor="_Toc25005060" w:history="1">
            <w:r w:rsidRPr="0068241F">
              <w:rPr>
                <w:rStyle w:val="Hypertextovodkaz"/>
                <w:noProof/>
              </w:rPr>
              <w:t>6.4.4 Templating</w:t>
            </w:r>
            <w:r>
              <w:rPr>
                <w:noProof/>
                <w:webHidden/>
              </w:rPr>
              <w:tab/>
            </w:r>
            <w:r>
              <w:rPr>
                <w:noProof/>
                <w:webHidden/>
              </w:rPr>
              <w:fldChar w:fldCharType="begin"/>
            </w:r>
            <w:r>
              <w:rPr>
                <w:noProof/>
                <w:webHidden/>
              </w:rPr>
              <w:instrText xml:space="preserve"> PAGEREF _Toc25005060 \h </w:instrText>
            </w:r>
            <w:r>
              <w:rPr>
                <w:noProof/>
                <w:webHidden/>
              </w:rPr>
            </w:r>
            <w:r>
              <w:rPr>
                <w:noProof/>
                <w:webHidden/>
              </w:rPr>
              <w:fldChar w:fldCharType="separate"/>
            </w:r>
            <w:r>
              <w:rPr>
                <w:noProof/>
                <w:webHidden/>
              </w:rPr>
              <w:t>63</w:t>
            </w:r>
            <w:r>
              <w:rPr>
                <w:noProof/>
                <w:webHidden/>
              </w:rPr>
              <w:fldChar w:fldCharType="end"/>
            </w:r>
          </w:hyperlink>
        </w:p>
        <w:p w14:paraId="199AE313" w14:textId="56422C2C" w:rsidR="00C85957" w:rsidRDefault="00C85957">
          <w:pPr>
            <w:pStyle w:val="Obsah3"/>
            <w:tabs>
              <w:tab w:val="right" w:leader="dot" w:pos="8776"/>
            </w:tabs>
            <w:rPr>
              <w:rFonts w:eastAsiaTheme="minorEastAsia"/>
              <w:noProof/>
              <w:lang w:eastAsia="cs-CZ"/>
              <w14:numForm w14:val="default"/>
            </w:rPr>
          </w:pPr>
          <w:hyperlink w:anchor="_Toc25005061" w:history="1">
            <w:r w:rsidRPr="0068241F">
              <w:rPr>
                <w:rStyle w:val="Hypertextovodkaz"/>
                <w:noProof/>
              </w:rPr>
              <w:t>6.4.5 Caching</w:t>
            </w:r>
            <w:r>
              <w:rPr>
                <w:noProof/>
                <w:webHidden/>
              </w:rPr>
              <w:tab/>
            </w:r>
            <w:r>
              <w:rPr>
                <w:noProof/>
                <w:webHidden/>
              </w:rPr>
              <w:fldChar w:fldCharType="begin"/>
            </w:r>
            <w:r>
              <w:rPr>
                <w:noProof/>
                <w:webHidden/>
              </w:rPr>
              <w:instrText xml:space="preserve"> PAGEREF _Toc25005061 \h </w:instrText>
            </w:r>
            <w:r>
              <w:rPr>
                <w:noProof/>
                <w:webHidden/>
              </w:rPr>
            </w:r>
            <w:r>
              <w:rPr>
                <w:noProof/>
                <w:webHidden/>
              </w:rPr>
              <w:fldChar w:fldCharType="separate"/>
            </w:r>
            <w:r>
              <w:rPr>
                <w:noProof/>
                <w:webHidden/>
              </w:rPr>
              <w:t>63</w:t>
            </w:r>
            <w:r>
              <w:rPr>
                <w:noProof/>
                <w:webHidden/>
              </w:rPr>
              <w:fldChar w:fldCharType="end"/>
            </w:r>
          </w:hyperlink>
        </w:p>
        <w:p w14:paraId="66061C67" w14:textId="0CAD90ED" w:rsidR="00C85957" w:rsidRDefault="00C85957">
          <w:pPr>
            <w:pStyle w:val="Obsah3"/>
            <w:tabs>
              <w:tab w:val="right" w:leader="dot" w:pos="8776"/>
            </w:tabs>
            <w:rPr>
              <w:rFonts w:eastAsiaTheme="minorEastAsia"/>
              <w:noProof/>
              <w:lang w:eastAsia="cs-CZ"/>
              <w14:numForm w14:val="default"/>
            </w:rPr>
          </w:pPr>
          <w:hyperlink w:anchor="_Toc25005062" w:history="1">
            <w:r w:rsidRPr="0068241F">
              <w:rPr>
                <w:rStyle w:val="Hypertextovodkaz"/>
                <w:noProof/>
              </w:rPr>
              <w:t>6.4.6 Dependency injection</w:t>
            </w:r>
            <w:r>
              <w:rPr>
                <w:noProof/>
                <w:webHidden/>
              </w:rPr>
              <w:tab/>
            </w:r>
            <w:r>
              <w:rPr>
                <w:noProof/>
                <w:webHidden/>
              </w:rPr>
              <w:fldChar w:fldCharType="begin"/>
            </w:r>
            <w:r>
              <w:rPr>
                <w:noProof/>
                <w:webHidden/>
              </w:rPr>
              <w:instrText xml:space="preserve"> PAGEREF _Toc25005062 \h </w:instrText>
            </w:r>
            <w:r>
              <w:rPr>
                <w:noProof/>
                <w:webHidden/>
              </w:rPr>
            </w:r>
            <w:r>
              <w:rPr>
                <w:noProof/>
                <w:webHidden/>
              </w:rPr>
              <w:fldChar w:fldCharType="separate"/>
            </w:r>
            <w:r>
              <w:rPr>
                <w:noProof/>
                <w:webHidden/>
              </w:rPr>
              <w:t>63</w:t>
            </w:r>
            <w:r>
              <w:rPr>
                <w:noProof/>
                <w:webHidden/>
              </w:rPr>
              <w:fldChar w:fldCharType="end"/>
            </w:r>
          </w:hyperlink>
        </w:p>
        <w:p w14:paraId="137C86B8" w14:textId="0DB65C71" w:rsidR="00C85957" w:rsidRDefault="00C85957">
          <w:pPr>
            <w:pStyle w:val="Obsah3"/>
            <w:tabs>
              <w:tab w:val="right" w:leader="dot" w:pos="8776"/>
            </w:tabs>
            <w:rPr>
              <w:rFonts w:eastAsiaTheme="minorEastAsia"/>
              <w:noProof/>
              <w:lang w:eastAsia="cs-CZ"/>
              <w14:numForm w14:val="default"/>
            </w:rPr>
          </w:pPr>
          <w:hyperlink w:anchor="_Toc25005063" w:history="1">
            <w:r w:rsidRPr="0068241F">
              <w:rPr>
                <w:rStyle w:val="Hypertextovodkaz"/>
                <w:noProof/>
              </w:rPr>
              <w:t>6.4.7 JSON</w:t>
            </w:r>
            <w:r>
              <w:rPr>
                <w:noProof/>
                <w:webHidden/>
              </w:rPr>
              <w:tab/>
            </w:r>
            <w:r>
              <w:rPr>
                <w:noProof/>
                <w:webHidden/>
              </w:rPr>
              <w:fldChar w:fldCharType="begin"/>
            </w:r>
            <w:r>
              <w:rPr>
                <w:noProof/>
                <w:webHidden/>
              </w:rPr>
              <w:instrText xml:space="preserve"> PAGEREF _Toc25005063 \h </w:instrText>
            </w:r>
            <w:r>
              <w:rPr>
                <w:noProof/>
                <w:webHidden/>
              </w:rPr>
            </w:r>
            <w:r>
              <w:rPr>
                <w:noProof/>
                <w:webHidden/>
              </w:rPr>
              <w:fldChar w:fldCharType="separate"/>
            </w:r>
            <w:r>
              <w:rPr>
                <w:noProof/>
                <w:webHidden/>
              </w:rPr>
              <w:t>63</w:t>
            </w:r>
            <w:r>
              <w:rPr>
                <w:noProof/>
                <w:webHidden/>
              </w:rPr>
              <w:fldChar w:fldCharType="end"/>
            </w:r>
          </w:hyperlink>
        </w:p>
        <w:p w14:paraId="2B48F884" w14:textId="4E36A509" w:rsidR="00C85957" w:rsidRDefault="00C85957">
          <w:pPr>
            <w:pStyle w:val="Obsah3"/>
            <w:tabs>
              <w:tab w:val="right" w:leader="dot" w:pos="8776"/>
            </w:tabs>
            <w:rPr>
              <w:rFonts w:eastAsiaTheme="minorEastAsia"/>
              <w:noProof/>
              <w:lang w:eastAsia="cs-CZ"/>
              <w14:numForm w14:val="default"/>
            </w:rPr>
          </w:pPr>
          <w:hyperlink w:anchor="_Toc25005064" w:history="1">
            <w:r w:rsidRPr="0068241F">
              <w:rPr>
                <w:rStyle w:val="Hypertextovodkaz"/>
                <w:noProof/>
              </w:rPr>
              <w:t>6.4.8 Integrace</w:t>
            </w:r>
            <w:r>
              <w:rPr>
                <w:noProof/>
                <w:webHidden/>
              </w:rPr>
              <w:tab/>
            </w:r>
            <w:r>
              <w:rPr>
                <w:noProof/>
                <w:webHidden/>
              </w:rPr>
              <w:fldChar w:fldCharType="begin"/>
            </w:r>
            <w:r>
              <w:rPr>
                <w:noProof/>
                <w:webHidden/>
              </w:rPr>
              <w:instrText xml:space="preserve"> PAGEREF _Toc25005064 \h </w:instrText>
            </w:r>
            <w:r>
              <w:rPr>
                <w:noProof/>
                <w:webHidden/>
              </w:rPr>
            </w:r>
            <w:r>
              <w:rPr>
                <w:noProof/>
                <w:webHidden/>
              </w:rPr>
              <w:fldChar w:fldCharType="separate"/>
            </w:r>
            <w:r>
              <w:rPr>
                <w:noProof/>
                <w:webHidden/>
              </w:rPr>
              <w:t>64</w:t>
            </w:r>
            <w:r>
              <w:rPr>
                <w:noProof/>
                <w:webHidden/>
              </w:rPr>
              <w:fldChar w:fldCharType="end"/>
            </w:r>
          </w:hyperlink>
        </w:p>
        <w:p w14:paraId="2972B838" w14:textId="4F966C05" w:rsidR="00C85957" w:rsidRDefault="00C85957">
          <w:pPr>
            <w:pStyle w:val="Obsah3"/>
            <w:tabs>
              <w:tab w:val="right" w:leader="dot" w:pos="8776"/>
            </w:tabs>
            <w:rPr>
              <w:rFonts w:eastAsiaTheme="minorEastAsia"/>
              <w:noProof/>
              <w:lang w:eastAsia="cs-CZ"/>
              <w14:numForm w14:val="default"/>
            </w:rPr>
          </w:pPr>
          <w:hyperlink w:anchor="_Toc25005065" w:history="1">
            <w:r w:rsidRPr="0068241F">
              <w:rPr>
                <w:rStyle w:val="Hypertextovodkaz"/>
                <w:noProof/>
              </w:rPr>
              <w:t>6.4.9 Přístup k datům</w:t>
            </w:r>
            <w:r>
              <w:rPr>
                <w:noProof/>
                <w:webHidden/>
              </w:rPr>
              <w:tab/>
            </w:r>
            <w:r>
              <w:rPr>
                <w:noProof/>
                <w:webHidden/>
              </w:rPr>
              <w:fldChar w:fldCharType="begin"/>
            </w:r>
            <w:r>
              <w:rPr>
                <w:noProof/>
                <w:webHidden/>
              </w:rPr>
              <w:instrText xml:space="preserve"> PAGEREF _Toc25005065 \h </w:instrText>
            </w:r>
            <w:r>
              <w:rPr>
                <w:noProof/>
                <w:webHidden/>
              </w:rPr>
            </w:r>
            <w:r>
              <w:rPr>
                <w:noProof/>
                <w:webHidden/>
              </w:rPr>
              <w:fldChar w:fldCharType="separate"/>
            </w:r>
            <w:r>
              <w:rPr>
                <w:noProof/>
                <w:webHidden/>
              </w:rPr>
              <w:t>64</w:t>
            </w:r>
            <w:r>
              <w:rPr>
                <w:noProof/>
                <w:webHidden/>
              </w:rPr>
              <w:fldChar w:fldCharType="end"/>
            </w:r>
          </w:hyperlink>
        </w:p>
        <w:p w14:paraId="31121523" w14:textId="5C6F100D" w:rsidR="00C85957" w:rsidRDefault="00C85957">
          <w:pPr>
            <w:pStyle w:val="Obsah3"/>
            <w:tabs>
              <w:tab w:val="right" w:leader="dot" w:pos="8776"/>
            </w:tabs>
            <w:rPr>
              <w:rFonts w:eastAsiaTheme="minorEastAsia"/>
              <w:noProof/>
              <w:lang w:eastAsia="cs-CZ"/>
              <w14:numForm w14:val="default"/>
            </w:rPr>
          </w:pPr>
          <w:hyperlink w:anchor="_Toc25005066" w:history="1">
            <w:r w:rsidRPr="0068241F">
              <w:rPr>
                <w:rStyle w:val="Hypertextovodkaz"/>
                <w:noProof/>
              </w:rPr>
              <w:t>6.4.10 AOP</w:t>
            </w:r>
            <w:r>
              <w:rPr>
                <w:noProof/>
                <w:webHidden/>
              </w:rPr>
              <w:tab/>
            </w:r>
            <w:r>
              <w:rPr>
                <w:noProof/>
                <w:webHidden/>
              </w:rPr>
              <w:fldChar w:fldCharType="begin"/>
            </w:r>
            <w:r>
              <w:rPr>
                <w:noProof/>
                <w:webHidden/>
              </w:rPr>
              <w:instrText xml:space="preserve"> PAGEREF _Toc25005066 \h </w:instrText>
            </w:r>
            <w:r>
              <w:rPr>
                <w:noProof/>
                <w:webHidden/>
              </w:rPr>
            </w:r>
            <w:r>
              <w:rPr>
                <w:noProof/>
                <w:webHidden/>
              </w:rPr>
              <w:fldChar w:fldCharType="separate"/>
            </w:r>
            <w:r>
              <w:rPr>
                <w:noProof/>
                <w:webHidden/>
              </w:rPr>
              <w:t>64</w:t>
            </w:r>
            <w:r>
              <w:rPr>
                <w:noProof/>
                <w:webHidden/>
              </w:rPr>
              <w:fldChar w:fldCharType="end"/>
            </w:r>
          </w:hyperlink>
        </w:p>
        <w:p w14:paraId="1DC19C8F" w14:textId="43A3CC33" w:rsidR="00C85957" w:rsidRDefault="00C85957">
          <w:pPr>
            <w:pStyle w:val="Obsah3"/>
            <w:tabs>
              <w:tab w:val="right" w:leader="dot" w:pos="8776"/>
            </w:tabs>
            <w:rPr>
              <w:rFonts w:eastAsiaTheme="minorEastAsia"/>
              <w:noProof/>
              <w:lang w:eastAsia="cs-CZ"/>
              <w14:numForm w14:val="default"/>
            </w:rPr>
          </w:pPr>
          <w:hyperlink w:anchor="_Toc25005067" w:history="1">
            <w:r w:rsidRPr="0068241F">
              <w:rPr>
                <w:rStyle w:val="Hypertextovodkaz"/>
                <w:noProof/>
              </w:rPr>
              <w:t>6.4.11 Scheduling</w:t>
            </w:r>
            <w:r>
              <w:rPr>
                <w:noProof/>
                <w:webHidden/>
              </w:rPr>
              <w:tab/>
            </w:r>
            <w:r>
              <w:rPr>
                <w:noProof/>
                <w:webHidden/>
              </w:rPr>
              <w:fldChar w:fldCharType="begin"/>
            </w:r>
            <w:r>
              <w:rPr>
                <w:noProof/>
                <w:webHidden/>
              </w:rPr>
              <w:instrText xml:space="preserve"> PAGEREF _Toc25005067 \h </w:instrText>
            </w:r>
            <w:r>
              <w:rPr>
                <w:noProof/>
                <w:webHidden/>
              </w:rPr>
            </w:r>
            <w:r>
              <w:rPr>
                <w:noProof/>
                <w:webHidden/>
              </w:rPr>
              <w:fldChar w:fldCharType="separate"/>
            </w:r>
            <w:r>
              <w:rPr>
                <w:noProof/>
                <w:webHidden/>
              </w:rPr>
              <w:t>64</w:t>
            </w:r>
            <w:r>
              <w:rPr>
                <w:noProof/>
                <w:webHidden/>
              </w:rPr>
              <w:fldChar w:fldCharType="end"/>
            </w:r>
          </w:hyperlink>
        </w:p>
        <w:p w14:paraId="279FE04F" w14:textId="233D5C7D" w:rsidR="00C85957" w:rsidRDefault="00C85957">
          <w:pPr>
            <w:pStyle w:val="Obsah3"/>
            <w:tabs>
              <w:tab w:val="right" w:leader="dot" w:pos="8776"/>
            </w:tabs>
            <w:rPr>
              <w:rFonts w:eastAsiaTheme="minorEastAsia"/>
              <w:noProof/>
              <w:lang w:eastAsia="cs-CZ"/>
              <w14:numForm w14:val="default"/>
            </w:rPr>
          </w:pPr>
          <w:hyperlink w:anchor="_Toc25005068" w:history="1">
            <w:r w:rsidRPr="0068241F">
              <w:rPr>
                <w:rStyle w:val="Hypertextovodkaz"/>
                <w:noProof/>
              </w:rPr>
              <w:t>6.4.12 Testovatelnost</w:t>
            </w:r>
            <w:r>
              <w:rPr>
                <w:noProof/>
                <w:webHidden/>
              </w:rPr>
              <w:tab/>
            </w:r>
            <w:r>
              <w:rPr>
                <w:noProof/>
                <w:webHidden/>
              </w:rPr>
              <w:fldChar w:fldCharType="begin"/>
            </w:r>
            <w:r>
              <w:rPr>
                <w:noProof/>
                <w:webHidden/>
              </w:rPr>
              <w:instrText xml:space="preserve"> PAGEREF _Toc25005068 \h </w:instrText>
            </w:r>
            <w:r>
              <w:rPr>
                <w:noProof/>
                <w:webHidden/>
              </w:rPr>
            </w:r>
            <w:r>
              <w:rPr>
                <w:noProof/>
                <w:webHidden/>
              </w:rPr>
              <w:fldChar w:fldCharType="separate"/>
            </w:r>
            <w:r>
              <w:rPr>
                <w:noProof/>
                <w:webHidden/>
              </w:rPr>
              <w:t>65</w:t>
            </w:r>
            <w:r>
              <w:rPr>
                <w:noProof/>
                <w:webHidden/>
              </w:rPr>
              <w:fldChar w:fldCharType="end"/>
            </w:r>
          </w:hyperlink>
        </w:p>
        <w:p w14:paraId="3B6CFFAE" w14:textId="2BEA0A7E" w:rsidR="00C85957" w:rsidRDefault="00C85957">
          <w:pPr>
            <w:pStyle w:val="Obsah3"/>
            <w:tabs>
              <w:tab w:val="right" w:leader="dot" w:pos="8776"/>
            </w:tabs>
            <w:rPr>
              <w:rFonts w:eastAsiaTheme="minorEastAsia"/>
              <w:noProof/>
              <w:lang w:eastAsia="cs-CZ"/>
              <w14:numForm w14:val="default"/>
            </w:rPr>
          </w:pPr>
          <w:hyperlink w:anchor="_Toc25005069" w:history="1">
            <w:r w:rsidRPr="0068241F">
              <w:rPr>
                <w:rStyle w:val="Hypertextovodkaz"/>
                <w:noProof/>
              </w:rPr>
              <w:t>6.4.13 Podpora a komunita</w:t>
            </w:r>
            <w:r>
              <w:rPr>
                <w:noProof/>
                <w:webHidden/>
              </w:rPr>
              <w:tab/>
            </w:r>
            <w:r>
              <w:rPr>
                <w:noProof/>
                <w:webHidden/>
              </w:rPr>
              <w:fldChar w:fldCharType="begin"/>
            </w:r>
            <w:r>
              <w:rPr>
                <w:noProof/>
                <w:webHidden/>
              </w:rPr>
              <w:instrText xml:space="preserve"> PAGEREF _Toc25005069 \h </w:instrText>
            </w:r>
            <w:r>
              <w:rPr>
                <w:noProof/>
                <w:webHidden/>
              </w:rPr>
            </w:r>
            <w:r>
              <w:rPr>
                <w:noProof/>
                <w:webHidden/>
              </w:rPr>
              <w:fldChar w:fldCharType="separate"/>
            </w:r>
            <w:r>
              <w:rPr>
                <w:noProof/>
                <w:webHidden/>
              </w:rPr>
              <w:t>65</w:t>
            </w:r>
            <w:r>
              <w:rPr>
                <w:noProof/>
                <w:webHidden/>
              </w:rPr>
              <w:fldChar w:fldCharType="end"/>
            </w:r>
          </w:hyperlink>
        </w:p>
        <w:p w14:paraId="5F998CE7" w14:textId="797B5F5C" w:rsidR="00C85957" w:rsidRDefault="00C85957">
          <w:pPr>
            <w:pStyle w:val="Obsah3"/>
            <w:tabs>
              <w:tab w:val="right" w:leader="dot" w:pos="8776"/>
            </w:tabs>
            <w:rPr>
              <w:rFonts w:eastAsiaTheme="minorEastAsia"/>
              <w:noProof/>
              <w:lang w:eastAsia="cs-CZ"/>
              <w14:numForm w14:val="default"/>
            </w:rPr>
          </w:pPr>
          <w:hyperlink w:anchor="_Toc25005070" w:history="1">
            <w:r w:rsidRPr="0068241F">
              <w:rPr>
                <w:rStyle w:val="Hypertextovodkaz"/>
                <w:noProof/>
              </w:rPr>
              <w:t>6.4.14 Praxe</w:t>
            </w:r>
            <w:r>
              <w:rPr>
                <w:noProof/>
                <w:webHidden/>
              </w:rPr>
              <w:tab/>
            </w:r>
            <w:r>
              <w:rPr>
                <w:noProof/>
                <w:webHidden/>
              </w:rPr>
              <w:fldChar w:fldCharType="begin"/>
            </w:r>
            <w:r>
              <w:rPr>
                <w:noProof/>
                <w:webHidden/>
              </w:rPr>
              <w:instrText xml:space="preserve"> PAGEREF _Toc25005070 \h </w:instrText>
            </w:r>
            <w:r>
              <w:rPr>
                <w:noProof/>
                <w:webHidden/>
              </w:rPr>
            </w:r>
            <w:r>
              <w:rPr>
                <w:noProof/>
                <w:webHidden/>
              </w:rPr>
              <w:fldChar w:fldCharType="separate"/>
            </w:r>
            <w:r>
              <w:rPr>
                <w:noProof/>
                <w:webHidden/>
              </w:rPr>
              <w:t>65</w:t>
            </w:r>
            <w:r>
              <w:rPr>
                <w:noProof/>
                <w:webHidden/>
              </w:rPr>
              <w:fldChar w:fldCharType="end"/>
            </w:r>
          </w:hyperlink>
        </w:p>
        <w:p w14:paraId="20BF59D4" w14:textId="7B14B28F" w:rsidR="00C85957" w:rsidRDefault="00C85957">
          <w:pPr>
            <w:pStyle w:val="Obsah1"/>
            <w:tabs>
              <w:tab w:val="right" w:leader="dot" w:pos="8776"/>
            </w:tabs>
            <w:rPr>
              <w:rFonts w:eastAsiaTheme="minorEastAsia"/>
              <w:noProof/>
              <w:lang w:eastAsia="cs-CZ"/>
              <w14:numForm w14:val="default"/>
            </w:rPr>
          </w:pPr>
          <w:hyperlink w:anchor="_Toc25005071" w:history="1">
            <w:r w:rsidRPr="0068241F">
              <w:rPr>
                <w:rStyle w:val="Hypertextovodkaz"/>
                <w:noProof/>
              </w:rPr>
              <w:t>7 Měření výkonu frameworků</w:t>
            </w:r>
            <w:r>
              <w:rPr>
                <w:noProof/>
                <w:webHidden/>
              </w:rPr>
              <w:tab/>
            </w:r>
            <w:r>
              <w:rPr>
                <w:noProof/>
                <w:webHidden/>
              </w:rPr>
              <w:fldChar w:fldCharType="begin"/>
            </w:r>
            <w:r>
              <w:rPr>
                <w:noProof/>
                <w:webHidden/>
              </w:rPr>
              <w:instrText xml:space="preserve"> PAGEREF _Toc25005071 \h </w:instrText>
            </w:r>
            <w:r>
              <w:rPr>
                <w:noProof/>
                <w:webHidden/>
              </w:rPr>
            </w:r>
            <w:r>
              <w:rPr>
                <w:noProof/>
                <w:webHidden/>
              </w:rPr>
              <w:fldChar w:fldCharType="separate"/>
            </w:r>
            <w:r>
              <w:rPr>
                <w:noProof/>
                <w:webHidden/>
              </w:rPr>
              <w:t>67</w:t>
            </w:r>
            <w:r>
              <w:rPr>
                <w:noProof/>
                <w:webHidden/>
              </w:rPr>
              <w:fldChar w:fldCharType="end"/>
            </w:r>
          </w:hyperlink>
        </w:p>
        <w:p w14:paraId="67E5E0AC" w14:textId="30CD490C" w:rsidR="00C85957" w:rsidRDefault="00C85957">
          <w:pPr>
            <w:pStyle w:val="Obsah2"/>
            <w:tabs>
              <w:tab w:val="right" w:leader="dot" w:pos="8776"/>
            </w:tabs>
            <w:rPr>
              <w:rFonts w:eastAsiaTheme="minorEastAsia"/>
              <w:noProof/>
              <w:lang w:eastAsia="cs-CZ"/>
              <w14:numForm w14:val="default"/>
            </w:rPr>
          </w:pPr>
          <w:hyperlink w:anchor="_Toc25005072" w:history="1">
            <w:r w:rsidRPr="0068241F">
              <w:rPr>
                <w:rStyle w:val="Hypertextovodkaz"/>
                <w:noProof/>
              </w:rPr>
              <w:t>7.1 Test JSON serializace</w:t>
            </w:r>
            <w:r>
              <w:rPr>
                <w:noProof/>
                <w:webHidden/>
              </w:rPr>
              <w:tab/>
            </w:r>
            <w:r>
              <w:rPr>
                <w:noProof/>
                <w:webHidden/>
              </w:rPr>
              <w:fldChar w:fldCharType="begin"/>
            </w:r>
            <w:r>
              <w:rPr>
                <w:noProof/>
                <w:webHidden/>
              </w:rPr>
              <w:instrText xml:space="preserve"> PAGEREF _Toc25005072 \h </w:instrText>
            </w:r>
            <w:r>
              <w:rPr>
                <w:noProof/>
                <w:webHidden/>
              </w:rPr>
            </w:r>
            <w:r>
              <w:rPr>
                <w:noProof/>
                <w:webHidden/>
              </w:rPr>
              <w:fldChar w:fldCharType="separate"/>
            </w:r>
            <w:r>
              <w:rPr>
                <w:noProof/>
                <w:webHidden/>
              </w:rPr>
              <w:t>70</w:t>
            </w:r>
            <w:r>
              <w:rPr>
                <w:noProof/>
                <w:webHidden/>
              </w:rPr>
              <w:fldChar w:fldCharType="end"/>
            </w:r>
          </w:hyperlink>
        </w:p>
        <w:p w14:paraId="78E90B56" w14:textId="2D9E28A5" w:rsidR="00C85957" w:rsidRDefault="00C85957">
          <w:pPr>
            <w:pStyle w:val="Obsah2"/>
            <w:tabs>
              <w:tab w:val="right" w:leader="dot" w:pos="8776"/>
            </w:tabs>
            <w:rPr>
              <w:rFonts w:eastAsiaTheme="minorEastAsia"/>
              <w:noProof/>
              <w:lang w:eastAsia="cs-CZ"/>
              <w14:numForm w14:val="default"/>
            </w:rPr>
          </w:pPr>
          <w:hyperlink w:anchor="_Toc25005073" w:history="1">
            <w:r w:rsidRPr="0068241F">
              <w:rPr>
                <w:rStyle w:val="Hypertextovodkaz"/>
                <w:noProof/>
              </w:rPr>
              <w:t>7.2 Test single query</w:t>
            </w:r>
            <w:r>
              <w:rPr>
                <w:noProof/>
                <w:webHidden/>
              </w:rPr>
              <w:tab/>
            </w:r>
            <w:r>
              <w:rPr>
                <w:noProof/>
                <w:webHidden/>
              </w:rPr>
              <w:fldChar w:fldCharType="begin"/>
            </w:r>
            <w:r>
              <w:rPr>
                <w:noProof/>
                <w:webHidden/>
              </w:rPr>
              <w:instrText xml:space="preserve"> PAGEREF _Toc25005073 \h </w:instrText>
            </w:r>
            <w:r>
              <w:rPr>
                <w:noProof/>
                <w:webHidden/>
              </w:rPr>
            </w:r>
            <w:r>
              <w:rPr>
                <w:noProof/>
                <w:webHidden/>
              </w:rPr>
              <w:fldChar w:fldCharType="separate"/>
            </w:r>
            <w:r>
              <w:rPr>
                <w:noProof/>
                <w:webHidden/>
              </w:rPr>
              <w:t>72</w:t>
            </w:r>
            <w:r>
              <w:rPr>
                <w:noProof/>
                <w:webHidden/>
              </w:rPr>
              <w:fldChar w:fldCharType="end"/>
            </w:r>
          </w:hyperlink>
        </w:p>
        <w:p w14:paraId="1F64CED1" w14:textId="756DF662" w:rsidR="00C85957" w:rsidRDefault="00C85957">
          <w:pPr>
            <w:pStyle w:val="Obsah2"/>
            <w:tabs>
              <w:tab w:val="right" w:leader="dot" w:pos="8776"/>
            </w:tabs>
            <w:rPr>
              <w:rFonts w:eastAsiaTheme="minorEastAsia"/>
              <w:noProof/>
              <w:lang w:eastAsia="cs-CZ"/>
              <w14:numForm w14:val="default"/>
            </w:rPr>
          </w:pPr>
          <w:hyperlink w:anchor="_Toc25005074" w:history="1">
            <w:r w:rsidRPr="0068241F">
              <w:rPr>
                <w:rStyle w:val="Hypertextovodkaz"/>
                <w:noProof/>
              </w:rPr>
              <w:t>7.3 Test multiple query</w:t>
            </w:r>
            <w:r>
              <w:rPr>
                <w:noProof/>
                <w:webHidden/>
              </w:rPr>
              <w:tab/>
            </w:r>
            <w:r>
              <w:rPr>
                <w:noProof/>
                <w:webHidden/>
              </w:rPr>
              <w:fldChar w:fldCharType="begin"/>
            </w:r>
            <w:r>
              <w:rPr>
                <w:noProof/>
                <w:webHidden/>
              </w:rPr>
              <w:instrText xml:space="preserve"> PAGEREF _Toc25005074 \h </w:instrText>
            </w:r>
            <w:r>
              <w:rPr>
                <w:noProof/>
                <w:webHidden/>
              </w:rPr>
            </w:r>
            <w:r>
              <w:rPr>
                <w:noProof/>
                <w:webHidden/>
              </w:rPr>
              <w:fldChar w:fldCharType="separate"/>
            </w:r>
            <w:r>
              <w:rPr>
                <w:noProof/>
                <w:webHidden/>
              </w:rPr>
              <w:t>74</w:t>
            </w:r>
            <w:r>
              <w:rPr>
                <w:noProof/>
                <w:webHidden/>
              </w:rPr>
              <w:fldChar w:fldCharType="end"/>
            </w:r>
          </w:hyperlink>
        </w:p>
        <w:p w14:paraId="795EE30B" w14:textId="2F3EFBBA" w:rsidR="00C85957" w:rsidRDefault="00C85957">
          <w:pPr>
            <w:pStyle w:val="Obsah2"/>
            <w:tabs>
              <w:tab w:val="right" w:leader="dot" w:pos="8776"/>
            </w:tabs>
            <w:rPr>
              <w:rFonts w:eastAsiaTheme="minorEastAsia"/>
              <w:noProof/>
              <w:lang w:eastAsia="cs-CZ"/>
              <w14:numForm w14:val="default"/>
            </w:rPr>
          </w:pPr>
          <w:hyperlink w:anchor="_Toc25005075" w:history="1">
            <w:r w:rsidRPr="0068241F">
              <w:rPr>
                <w:rStyle w:val="Hypertextovodkaz"/>
                <w:noProof/>
              </w:rPr>
              <w:t>7.4 Test complex task</w:t>
            </w:r>
            <w:r>
              <w:rPr>
                <w:noProof/>
                <w:webHidden/>
              </w:rPr>
              <w:tab/>
            </w:r>
            <w:r>
              <w:rPr>
                <w:noProof/>
                <w:webHidden/>
              </w:rPr>
              <w:fldChar w:fldCharType="begin"/>
            </w:r>
            <w:r>
              <w:rPr>
                <w:noProof/>
                <w:webHidden/>
              </w:rPr>
              <w:instrText xml:space="preserve"> PAGEREF _Toc25005075 \h </w:instrText>
            </w:r>
            <w:r>
              <w:rPr>
                <w:noProof/>
                <w:webHidden/>
              </w:rPr>
            </w:r>
            <w:r>
              <w:rPr>
                <w:noProof/>
                <w:webHidden/>
              </w:rPr>
              <w:fldChar w:fldCharType="separate"/>
            </w:r>
            <w:r>
              <w:rPr>
                <w:noProof/>
                <w:webHidden/>
              </w:rPr>
              <w:t>76</w:t>
            </w:r>
            <w:r>
              <w:rPr>
                <w:noProof/>
                <w:webHidden/>
              </w:rPr>
              <w:fldChar w:fldCharType="end"/>
            </w:r>
          </w:hyperlink>
        </w:p>
        <w:p w14:paraId="483902E6" w14:textId="083E8FFB" w:rsidR="00C85957" w:rsidRDefault="00C85957">
          <w:pPr>
            <w:pStyle w:val="Obsah2"/>
            <w:tabs>
              <w:tab w:val="right" w:leader="dot" w:pos="8776"/>
            </w:tabs>
            <w:rPr>
              <w:rFonts w:eastAsiaTheme="minorEastAsia"/>
              <w:noProof/>
              <w:lang w:eastAsia="cs-CZ"/>
              <w14:numForm w14:val="default"/>
            </w:rPr>
          </w:pPr>
          <w:hyperlink w:anchor="_Toc25005076" w:history="1">
            <w:r w:rsidRPr="0068241F">
              <w:rPr>
                <w:rStyle w:val="Hypertextovodkaz"/>
                <w:noProof/>
              </w:rPr>
              <w:t>7.5 Test database update</w:t>
            </w:r>
            <w:r>
              <w:rPr>
                <w:noProof/>
                <w:webHidden/>
              </w:rPr>
              <w:tab/>
            </w:r>
            <w:r>
              <w:rPr>
                <w:noProof/>
                <w:webHidden/>
              </w:rPr>
              <w:fldChar w:fldCharType="begin"/>
            </w:r>
            <w:r>
              <w:rPr>
                <w:noProof/>
                <w:webHidden/>
              </w:rPr>
              <w:instrText xml:space="preserve"> PAGEREF _Toc25005076 \h </w:instrText>
            </w:r>
            <w:r>
              <w:rPr>
                <w:noProof/>
                <w:webHidden/>
              </w:rPr>
            </w:r>
            <w:r>
              <w:rPr>
                <w:noProof/>
                <w:webHidden/>
              </w:rPr>
              <w:fldChar w:fldCharType="separate"/>
            </w:r>
            <w:r>
              <w:rPr>
                <w:noProof/>
                <w:webHidden/>
              </w:rPr>
              <w:t>78</w:t>
            </w:r>
            <w:r>
              <w:rPr>
                <w:noProof/>
                <w:webHidden/>
              </w:rPr>
              <w:fldChar w:fldCharType="end"/>
            </w:r>
          </w:hyperlink>
        </w:p>
        <w:p w14:paraId="4E310C98" w14:textId="7903F7C2" w:rsidR="00C85957" w:rsidRDefault="00C85957">
          <w:pPr>
            <w:pStyle w:val="Obsah2"/>
            <w:tabs>
              <w:tab w:val="right" w:leader="dot" w:pos="8776"/>
            </w:tabs>
            <w:rPr>
              <w:rFonts w:eastAsiaTheme="minorEastAsia"/>
              <w:noProof/>
              <w:lang w:eastAsia="cs-CZ"/>
              <w14:numForm w14:val="default"/>
            </w:rPr>
          </w:pPr>
          <w:hyperlink w:anchor="_Toc25005077" w:history="1">
            <w:r w:rsidRPr="0068241F">
              <w:rPr>
                <w:rStyle w:val="Hypertextovodkaz"/>
                <w:noProof/>
              </w:rPr>
              <w:t>7.6 Test simple response</w:t>
            </w:r>
            <w:r>
              <w:rPr>
                <w:noProof/>
                <w:webHidden/>
              </w:rPr>
              <w:tab/>
            </w:r>
            <w:r>
              <w:rPr>
                <w:noProof/>
                <w:webHidden/>
              </w:rPr>
              <w:fldChar w:fldCharType="begin"/>
            </w:r>
            <w:r>
              <w:rPr>
                <w:noProof/>
                <w:webHidden/>
              </w:rPr>
              <w:instrText xml:space="preserve"> PAGEREF _Toc25005077 \h </w:instrText>
            </w:r>
            <w:r>
              <w:rPr>
                <w:noProof/>
                <w:webHidden/>
              </w:rPr>
            </w:r>
            <w:r>
              <w:rPr>
                <w:noProof/>
                <w:webHidden/>
              </w:rPr>
              <w:fldChar w:fldCharType="separate"/>
            </w:r>
            <w:r>
              <w:rPr>
                <w:noProof/>
                <w:webHidden/>
              </w:rPr>
              <w:t>80</w:t>
            </w:r>
            <w:r>
              <w:rPr>
                <w:noProof/>
                <w:webHidden/>
              </w:rPr>
              <w:fldChar w:fldCharType="end"/>
            </w:r>
          </w:hyperlink>
        </w:p>
        <w:p w14:paraId="4ABCF14B" w14:textId="73677605" w:rsidR="00C85957" w:rsidRDefault="00C85957">
          <w:pPr>
            <w:pStyle w:val="Obsah2"/>
            <w:tabs>
              <w:tab w:val="right" w:leader="dot" w:pos="8776"/>
            </w:tabs>
            <w:rPr>
              <w:rFonts w:eastAsiaTheme="minorEastAsia"/>
              <w:noProof/>
              <w:lang w:eastAsia="cs-CZ"/>
              <w14:numForm w14:val="default"/>
            </w:rPr>
          </w:pPr>
          <w:hyperlink w:anchor="_Toc25005078" w:history="1">
            <w:r w:rsidRPr="0068241F">
              <w:rPr>
                <w:rStyle w:val="Hypertextovodkaz"/>
                <w:noProof/>
              </w:rPr>
              <w:t>7.7 Výsledky testování</w:t>
            </w:r>
            <w:r>
              <w:rPr>
                <w:noProof/>
                <w:webHidden/>
              </w:rPr>
              <w:tab/>
            </w:r>
            <w:r>
              <w:rPr>
                <w:noProof/>
                <w:webHidden/>
              </w:rPr>
              <w:fldChar w:fldCharType="begin"/>
            </w:r>
            <w:r>
              <w:rPr>
                <w:noProof/>
                <w:webHidden/>
              </w:rPr>
              <w:instrText xml:space="preserve"> PAGEREF _Toc25005078 \h </w:instrText>
            </w:r>
            <w:r>
              <w:rPr>
                <w:noProof/>
                <w:webHidden/>
              </w:rPr>
            </w:r>
            <w:r>
              <w:rPr>
                <w:noProof/>
                <w:webHidden/>
              </w:rPr>
              <w:fldChar w:fldCharType="separate"/>
            </w:r>
            <w:r>
              <w:rPr>
                <w:noProof/>
                <w:webHidden/>
              </w:rPr>
              <w:t>82</w:t>
            </w:r>
            <w:r>
              <w:rPr>
                <w:noProof/>
                <w:webHidden/>
              </w:rPr>
              <w:fldChar w:fldCharType="end"/>
            </w:r>
          </w:hyperlink>
        </w:p>
        <w:p w14:paraId="4D81AE6D" w14:textId="0E16CB70" w:rsidR="00C85957" w:rsidRDefault="00C85957">
          <w:pPr>
            <w:pStyle w:val="Obsah1"/>
            <w:tabs>
              <w:tab w:val="right" w:leader="dot" w:pos="8776"/>
            </w:tabs>
            <w:rPr>
              <w:rFonts w:eastAsiaTheme="minorEastAsia"/>
              <w:noProof/>
              <w:lang w:eastAsia="cs-CZ"/>
              <w14:numForm w14:val="default"/>
            </w:rPr>
          </w:pPr>
          <w:hyperlink w:anchor="_Toc25005079" w:history="1">
            <w:r w:rsidRPr="0068241F">
              <w:rPr>
                <w:rStyle w:val="Hypertextovodkaz"/>
                <w:noProof/>
              </w:rPr>
              <w:t>8 Vyhodnocení</w:t>
            </w:r>
            <w:r>
              <w:rPr>
                <w:noProof/>
                <w:webHidden/>
              </w:rPr>
              <w:tab/>
            </w:r>
            <w:r>
              <w:rPr>
                <w:noProof/>
                <w:webHidden/>
              </w:rPr>
              <w:fldChar w:fldCharType="begin"/>
            </w:r>
            <w:r>
              <w:rPr>
                <w:noProof/>
                <w:webHidden/>
              </w:rPr>
              <w:instrText xml:space="preserve"> PAGEREF _Toc25005079 \h </w:instrText>
            </w:r>
            <w:r>
              <w:rPr>
                <w:noProof/>
                <w:webHidden/>
              </w:rPr>
            </w:r>
            <w:r>
              <w:rPr>
                <w:noProof/>
                <w:webHidden/>
              </w:rPr>
              <w:fldChar w:fldCharType="separate"/>
            </w:r>
            <w:r>
              <w:rPr>
                <w:noProof/>
                <w:webHidden/>
              </w:rPr>
              <w:t>83</w:t>
            </w:r>
            <w:r>
              <w:rPr>
                <w:noProof/>
                <w:webHidden/>
              </w:rPr>
              <w:fldChar w:fldCharType="end"/>
            </w:r>
          </w:hyperlink>
        </w:p>
        <w:p w14:paraId="030D5FD2" w14:textId="752D86F6" w:rsidR="00C85957" w:rsidRDefault="00C85957">
          <w:pPr>
            <w:pStyle w:val="Obsah1"/>
            <w:tabs>
              <w:tab w:val="right" w:leader="dot" w:pos="8776"/>
            </w:tabs>
            <w:rPr>
              <w:rFonts w:eastAsiaTheme="minorEastAsia"/>
              <w:noProof/>
              <w:lang w:eastAsia="cs-CZ"/>
              <w14:numForm w14:val="default"/>
            </w:rPr>
          </w:pPr>
          <w:hyperlink w:anchor="_Toc25005080" w:history="1">
            <w:r w:rsidRPr="0068241F">
              <w:rPr>
                <w:rStyle w:val="Hypertextovodkaz"/>
                <w:noProof/>
              </w:rPr>
              <w:t>Závěr</w:t>
            </w:r>
            <w:r>
              <w:rPr>
                <w:noProof/>
                <w:webHidden/>
              </w:rPr>
              <w:tab/>
            </w:r>
            <w:r>
              <w:rPr>
                <w:noProof/>
                <w:webHidden/>
              </w:rPr>
              <w:fldChar w:fldCharType="begin"/>
            </w:r>
            <w:r>
              <w:rPr>
                <w:noProof/>
                <w:webHidden/>
              </w:rPr>
              <w:instrText xml:space="preserve"> PAGEREF _Toc25005080 \h </w:instrText>
            </w:r>
            <w:r>
              <w:rPr>
                <w:noProof/>
                <w:webHidden/>
              </w:rPr>
            </w:r>
            <w:r>
              <w:rPr>
                <w:noProof/>
                <w:webHidden/>
              </w:rPr>
              <w:fldChar w:fldCharType="separate"/>
            </w:r>
            <w:r>
              <w:rPr>
                <w:noProof/>
                <w:webHidden/>
              </w:rPr>
              <w:t>86</w:t>
            </w:r>
            <w:r>
              <w:rPr>
                <w:noProof/>
                <w:webHidden/>
              </w:rPr>
              <w:fldChar w:fldCharType="end"/>
            </w:r>
          </w:hyperlink>
        </w:p>
        <w:p w14:paraId="3321B50F" w14:textId="4337DCFE" w:rsidR="00C85957" w:rsidRDefault="00C85957">
          <w:pPr>
            <w:pStyle w:val="Obsah1"/>
            <w:tabs>
              <w:tab w:val="right" w:leader="dot" w:pos="8776"/>
            </w:tabs>
            <w:rPr>
              <w:rFonts w:eastAsiaTheme="minorEastAsia"/>
              <w:noProof/>
              <w:lang w:eastAsia="cs-CZ"/>
              <w14:numForm w14:val="default"/>
            </w:rPr>
          </w:pPr>
          <w:hyperlink w:anchor="_Toc25005081" w:history="1">
            <w:r w:rsidRPr="0068241F">
              <w:rPr>
                <w:rStyle w:val="Hypertextovodkaz"/>
                <w:noProof/>
              </w:rPr>
              <w:t>Použitá literatura</w:t>
            </w:r>
            <w:r>
              <w:rPr>
                <w:noProof/>
                <w:webHidden/>
              </w:rPr>
              <w:tab/>
            </w:r>
            <w:r>
              <w:rPr>
                <w:noProof/>
                <w:webHidden/>
              </w:rPr>
              <w:fldChar w:fldCharType="begin"/>
            </w:r>
            <w:r>
              <w:rPr>
                <w:noProof/>
                <w:webHidden/>
              </w:rPr>
              <w:instrText xml:space="preserve"> PAGEREF _Toc25005081 \h </w:instrText>
            </w:r>
            <w:r>
              <w:rPr>
                <w:noProof/>
                <w:webHidden/>
              </w:rPr>
            </w:r>
            <w:r>
              <w:rPr>
                <w:noProof/>
                <w:webHidden/>
              </w:rPr>
              <w:fldChar w:fldCharType="separate"/>
            </w:r>
            <w:r>
              <w:rPr>
                <w:noProof/>
                <w:webHidden/>
              </w:rPr>
              <w:t>87</w:t>
            </w:r>
            <w:r>
              <w:rPr>
                <w:noProof/>
                <w:webHidden/>
              </w:rPr>
              <w:fldChar w:fldCharType="end"/>
            </w:r>
          </w:hyperlink>
        </w:p>
        <w:p w14:paraId="2F2BDC04" w14:textId="57561524" w:rsidR="00C85957" w:rsidRDefault="00C85957">
          <w:pPr>
            <w:pStyle w:val="Obsah1"/>
            <w:tabs>
              <w:tab w:val="right" w:leader="dot" w:pos="8776"/>
            </w:tabs>
            <w:rPr>
              <w:rFonts w:eastAsiaTheme="minorEastAsia"/>
              <w:noProof/>
              <w:lang w:eastAsia="cs-CZ"/>
              <w14:numForm w14:val="default"/>
            </w:rPr>
          </w:pPr>
          <w:hyperlink w:anchor="_Toc25005082" w:history="1">
            <w:r w:rsidRPr="0068241F">
              <w:rPr>
                <w:rStyle w:val="Hypertextovodkaz"/>
                <w:noProof/>
              </w:rPr>
              <w:t>Přílohy</w:t>
            </w:r>
            <w:r>
              <w:rPr>
                <w:noProof/>
                <w:webHidden/>
              </w:rPr>
              <w:tab/>
            </w:r>
            <w:r>
              <w:rPr>
                <w:noProof/>
                <w:webHidden/>
              </w:rPr>
              <w:fldChar w:fldCharType="begin"/>
            </w:r>
            <w:r>
              <w:rPr>
                <w:noProof/>
                <w:webHidden/>
              </w:rPr>
              <w:instrText xml:space="preserve"> PAGEREF _Toc25005082 \h </w:instrText>
            </w:r>
            <w:r>
              <w:rPr>
                <w:noProof/>
                <w:webHidden/>
              </w:rPr>
            </w:r>
            <w:r>
              <w:rPr>
                <w:noProof/>
                <w:webHidden/>
              </w:rPr>
              <w:fldChar w:fldCharType="separate"/>
            </w:r>
            <w:r>
              <w:rPr>
                <w:noProof/>
                <w:webHidden/>
              </w:rPr>
              <w:t>I</w:t>
            </w:r>
            <w:r>
              <w:rPr>
                <w:noProof/>
                <w:webHidden/>
              </w:rPr>
              <w:fldChar w:fldCharType="end"/>
            </w:r>
          </w:hyperlink>
        </w:p>
        <w:p w14:paraId="40A44E95" w14:textId="0A8230B2" w:rsidR="00C85957" w:rsidRDefault="00C85957">
          <w:pPr>
            <w:pStyle w:val="Obsah2"/>
            <w:tabs>
              <w:tab w:val="right" w:leader="dot" w:pos="8776"/>
            </w:tabs>
            <w:rPr>
              <w:rFonts w:eastAsiaTheme="minorEastAsia"/>
              <w:noProof/>
              <w:lang w:eastAsia="cs-CZ"/>
              <w14:numForm w14:val="default"/>
            </w:rPr>
          </w:pPr>
          <w:hyperlink w:anchor="_Toc25005083" w:history="1">
            <w:r w:rsidRPr="0068241F">
              <w:rPr>
                <w:rStyle w:val="Hypertextovodkaz"/>
                <w:noProof/>
              </w:rPr>
              <w:t>Příloha A: Fullerův trojúhelník se stanovením vah kritérií hodnocení</w:t>
            </w:r>
            <w:r>
              <w:rPr>
                <w:noProof/>
                <w:webHidden/>
              </w:rPr>
              <w:tab/>
            </w:r>
            <w:r>
              <w:rPr>
                <w:noProof/>
                <w:webHidden/>
              </w:rPr>
              <w:fldChar w:fldCharType="begin"/>
            </w:r>
            <w:r>
              <w:rPr>
                <w:noProof/>
                <w:webHidden/>
              </w:rPr>
              <w:instrText xml:space="preserve"> PAGEREF _Toc25005083 \h </w:instrText>
            </w:r>
            <w:r>
              <w:rPr>
                <w:noProof/>
                <w:webHidden/>
              </w:rPr>
            </w:r>
            <w:r>
              <w:rPr>
                <w:noProof/>
                <w:webHidden/>
              </w:rPr>
              <w:fldChar w:fldCharType="separate"/>
            </w:r>
            <w:r>
              <w:rPr>
                <w:noProof/>
                <w:webHidden/>
              </w:rPr>
              <w:t>I</w:t>
            </w:r>
            <w:r>
              <w:rPr>
                <w:noProof/>
                <w:webHidden/>
              </w:rPr>
              <w:fldChar w:fldCharType="end"/>
            </w:r>
          </w:hyperlink>
        </w:p>
        <w:p w14:paraId="6C279EF4" w14:textId="7A678EC1"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7D4E713F" w14:textId="07114349"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5005084" w:history="1">
        <w:r w:rsidR="00C85957" w:rsidRPr="001D3697">
          <w:rPr>
            <w:rStyle w:val="Hypertextovodkaz"/>
            <w:noProof/>
          </w:rPr>
          <w:t>Obr. 2.1: TIOBE index</w:t>
        </w:r>
        <w:r w:rsidR="00C85957">
          <w:rPr>
            <w:noProof/>
            <w:webHidden/>
          </w:rPr>
          <w:tab/>
        </w:r>
        <w:r w:rsidR="00C85957">
          <w:rPr>
            <w:noProof/>
            <w:webHidden/>
          </w:rPr>
          <w:fldChar w:fldCharType="begin"/>
        </w:r>
        <w:r w:rsidR="00C85957">
          <w:rPr>
            <w:noProof/>
            <w:webHidden/>
          </w:rPr>
          <w:instrText xml:space="preserve"> PAGEREF _Toc25005084 \h </w:instrText>
        </w:r>
        <w:r w:rsidR="00C85957">
          <w:rPr>
            <w:noProof/>
            <w:webHidden/>
          </w:rPr>
        </w:r>
        <w:r w:rsidR="00C85957">
          <w:rPr>
            <w:noProof/>
            <w:webHidden/>
          </w:rPr>
          <w:fldChar w:fldCharType="separate"/>
        </w:r>
        <w:r w:rsidR="00C85957">
          <w:rPr>
            <w:noProof/>
            <w:webHidden/>
          </w:rPr>
          <w:t>17</w:t>
        </w:r>
        <w:r w:rsidR="00C85957">
          <w:rPr>
            <w:noProof/>
            <w:webHidden/>
          </w:rPr>
          <w:fldChar w:fldCharType="end"/>
        </w:r>
      </w:hyperlink>
    </w:p>
    <w:p w14:paraId="455B740C" w14:textId="1AE417AC" w:rsidR="00C85957" w:rsidRDefault="00C85957">
      <w:pPr>
        <w:pStyle w:val="Seznamobrzk"/>
        <w:tabs>
          <w:tab w:val="right" w:leader="dot" w:pos="8776"/>
        </w:tabs>
        <w:rPr>
          <w:rFonts w:eastAsiaTheme="minorEastAsia"/>
          <w:noProof/>
          <w:lang w:eastAsia="cs-CZ"/>
          <w14:numForm w14:val="default"/>
        </w:rPr>
      </w:pPr>
      <w:hyperlink w:anchor="_Toc25005085" w:history="1">
        <w:r w:rsidRPr="001D3697">
          <w:rPr>
            <w:rStyle w:val="Hypertextovodkaz"/>
            <w:noProof/>
          </w:rPr>
          <w:t>Obr. 2.2: Celkový počet aktivních uživatelů na serveru</w:t>
        </w:r>
        <w:r>
          <w:rPr>
            <w:noProof/>
            <w:webHidden/>
          </w:rPr>
          <w:tab/>
        </w:r>
        <w:r>
          <w:rPr>
            <w:noProof/>
            <w:webHidden/>
          </w:rPr>
          <w:fldChar w:fldCharType="begin"/>
        </w:r>
        <w:r>
          <w:rPr>
            <w:noProof/>
            <w:webHidden/>
          </w:rPr>
          <w:instrText xml:space="preserve"> PAGEREF _Toc25005085 \h </w:instrText>
        </w:r>
        <w:r>
          <w:rPr>
            <w:noProof/>
            <w:webHidden/>
          </w:rPr>
        </w:r>
        <w:r>
          <w:rPr>
            <w:noProof/>
            <w:webHidden/>
          </w:rPr>
          <w:fldChar w:fldCharType="separate"/>
        </w:r>
        <w:r>
          <w:rPr>
            <w:noProof/>
            <w:webHidden/>
          </w:rPr>
          <w:t>18</w:t>
        </w:r>
        <w:r>
          <w:rPr>
            <w:noProof/>
            <w:webHidden/>
          </w:rPr>
          <w:fldChar w:fldCharType="end"/>
        </w:r>
      </w:hyperlink>
    </w:p>
    <w:p w14:paraId="607FDB6E" w14:textId="2F52DD3D" w:rsidR="00C85957" w:rsidRDefault="00C85957">
      <w:pPr>
        <w:pStyle w:val="Seznamobrzk"/>
        <w:tabs>
          <w:tab w:val="right" w:leader="dot" w:pos="8776"/>
        </w:tabs>
        <w:rPr>
          <w:rFonts w:eastAsiaTheme="minorEastAsia"/>
          <w:noProof/>
          <w:lang w:eastAsia="cs-CZ"/>
          <w14:numForm w14:val="default"/>
        </w:rPr>
      </w:pPr>
      <w:hyperlink w:anchor="_Toc25005086" w:history="1">
        <w:r w:rsidRPr="001D3697">
          <w:rPr>
            <w:rStyle w:val="Hypertextovodkaz"/>
            <w:noProof/>
          </w:rPr>
          <w:t>Obr. 2.3: Počet aktivních uživatelů dle jazyku</w:t>
        </w:r>
        <w:r>
          <w:rPr>
            <w:noProof/>
            <w:webHidden/>
          </w:rPr>
          <w:tab/>
        </w:r>
        <w:r>
          <w:rPr>
            <w:noProof/>
            <w:webHidden/>
          </w:rPr>
          <w:fldChar w:fldCharType="begin"/>
        </w:r>
        <w:r>
          <w:rPr>
            <w:noProof/>
            <w:webHidden/>
          </w:rPr>
          <w:instrText xml:space="preserve"> PAGEREF _Toc25005086 \h </w:instrText>
        </w:r>
        <w:r>
          <w:rPr>
            <w:noProof/>
            <w:webHidden/>
          </w:rPr>
        </w:r>
        <w:r>
          <w:rPr>
            <w:noProof/>
            <w:webHidden/>
          </w:rPr>
          <w:fldChar w:fldCharType="separate"/>
        </w:r>
        <w:r>
          <w:rPr>
            <w:noProof/>
            <w:webHidden/>
          </w:rPr>
          <w:t>19</w:t>
        </w:r>
        <w:r>
          <w:rPr>
            <w:noProof/>
            <w:webHidden/>
          </w:rPr>
          <w:fldChar w:fldCharType="end"/>
        </w:r>
      </w:hyperlink>
    </w:p>
    <w:p w14:paraId="2411FA75" w14:textId="373AE77C" w:rsidR="00C85957" w:rsidRDefault="00C85957">
      <w:pPr>
        <w:pStyle w:val="Seznamobrzk"/>
        <w:tabs>
          <w:tab w:val="right" w:leader="dot" w:pos="8776"/>
        </w:tabs>
        <w:rPr>
          <w:rFonts w:eastAsiaTheme="minorEastAsia"/>
          <w:noProof/>
          <w:lang w:eastAsia="cs-CZ"/>
          <w14:numForm w14:val="default"/>
        </w:rPr>
      </w:pPr>
      <w:hyperlink w:anchor="_Toc25005087" w:history="1">
        <w:r w:rsidRPr="001D3697">
          <w:rPr>
            <w:rStyle w:val="Hypertextovodkaz"/>
            <w:noProof/>
          </w:rPr>
          <w:t>Obr. 2.4: Nejvyšší relativní přírůstek aktivních uživatelů</w:t>
        </w:r>
        <w:r>
          <w:rPr>
            <w:noProof/>
            <w:webHidden/>
          </w:rPr>
          <w:tab/>
        </w:r>
        <w:r>
          <w:rPr>
            <w:noProof/>
            <w:webHidden/>
          </w:rPr>
          <w:fldChar w:fldCharType="begin"/>
        </w:r>
        <w:r>
          <w:rPr>
            <w:noProof/>
            <w:webHidden/>
          </w:rPr>
          <w:instrText xml:space="preserve"> PAGEREF _Toc25005087 \h </w:instrText>
        </w:r>
        <w:r>
          <w:rPr>
            <w:noProof/>
            <w:webHidden/>
          </w:rPr>
        </w:r>
        <w:r>
          <w:rPr>
            <w:noProof/>
            <w:webHidden/>
          </w:rPr>
          <w:fldChar w:fldCharType="separate"/>
        </w:r>
        <w:r>
          <w:rPr>
            <w:noProof/>
            <w:webHidden/>
          </w:rPr>
          <w:t>20</w:t>
        </w:r>
        <w:r>
          <w:rPr>
            <w:noProof/>
            <w:webHidden/>
          </w:rPr>
          <w:fldChar w:fldCharType="end"/>
        </w:r>
      </w:hyperlink>
    </w:p>
    <w:p w14:paraId="60C218C5" w14:textId="153E062C" w:rsidR="00C85957" w:rsidRDefault="00C85957">
      <w:pPr>
        <w:pStyle w:val="Seznamobrzk"/>
        <w:tabs>
          <w:tab w:val="right" w:leader="dot" w:pos="8776"/>
        </w:tabs>
        <w:rPr>
          <w:rFonts w:eastAsiaTheme="minorEastAsia"/>
          <w:noProof/>
          <w:lang w:eastAsia="cs-CZ"/>
          <w14:numForm w14:val="default"/>
        </w:rPr>
      </w:pPr>
      <w:hyperlink w:anchor="_Toc25005088" w:history="1">
        <w:r w:rsidRPr="001D3697">
          <w:rPr>
            <w:rStyle w:val="Hypertextovodkaz"/>
            <w:noProof/>
          </w:rPr>
          <w:t>Obr. 2.5: Nejvyšší relativní úbytek aktivních uživatelů</w:t>
        </w:r>
        <w:r>
          <w:rPr>
            <w:noProof/>
            <w:webHidden/>
          </w:rPr>
          <w:tab/>
        </w:r>
        <w:r>
          <w:rPr>
            <w:noProof/>
            <w:webHidden/>
          </w:rPr>
          <w:fldChar w:fldCharType="begin"/>
        </w:r>
        <w:r>
          <w:rPr>
            <w:noProof/>
            <w:webHidden/>
          </w:rPr>
          <w:instrText xml:space="preserve"> PAGEREF _Toc25005088 \h </w:instrText>
        </w:r>
        <w:r>
          <w:rPr>
            <w:noProof/>
            <w:webHidden/>
          </w:rPr>
        </w:r>
        <w:r>
          <w:rPr>
            <w:noProof/>
            <w:webHidden/>
          </w:rPr>
          <w:fldChar w:fldCharType="separate"/>
        </w:r>
        <w:r>
          <w:rPr>
            <w:noProof/>
            <w:webHidden/>
          </w:rPr>
          <w:t>21</w:t>
        </w:r>
        <w:r>
          <w:rPr>
            <w:noProof/>
            <w:webHidden/>
          </w:rPr>
          <w:fldChar w:fldCharType="end"/>
        </w:r>
      </w:hyperlink>
    </w:p>
    <w:p w14:paraId="113D153C" w14:textId="59C4A240" w:rsidR="00C85957" w:rsidRDefault="00C85957">
      <w:pPr>
        <w:pStyle w:val="Seznamobrzk"/>
        <w:tabs>
          <w:tab w:val="right" w:leader="dot" w:pos="8776"/>
        </w:tabs>
        <w:rPr>
          <w:rFonts w:eastAsiaTheme="minorEastAsia"/>
          <w:noProof/>
          <w:lang w:eastAsia="cs-CZ"/>
          <w14:numForm w14:val="default"/>
        </w:rPr>
      </w:pPr>
      <w:hyperlink w:anchor="_Toc25005089" w:history="1">
        <w:r w:rsidRPr="001D3697">
          <w:rPr>
            <w:rStyle w:val="Hypertextovodkaz"/>
            <w:noProof/>
          </w:rPr>
          <w:t>Obr. 2.6: Výsledky průzkumu společnosti W3Techs  (Usage of server-side programming languages for websites., 2019)</w:t>
        </w:r>
        <w:r>
          <w:rPr>
            <w:noProof/>
            <w:webHidden/>
          </w:rPr>
          <w:tab/>
        </w:r>
        <w:r>
          <w:rPr>
            <w:noProof/>
            <w:webHidden/>
          </w:rPr>
          <w:fldChar w:fldCharType="begin"/>
        </w:r>
        <w:r>
          <w:rPr>
            <w:noProof/>
            <w:webHidden/>
          </w:rPr>
          <w:instrText xml:space="preserve"> PAGEREF _Toc25005089 \h </w:instrText>
        </w:r>
        <w:r>
          <w:rPr>
            <w:noProof/>
            <w:webHidden/>
          </w:rPr>
        </w:r>
        <w:r>
          <w:rPr>
            <w:noProof/>
            <w:webHidden/>
          </w:rPr>
          <w:fldChar w:fldCharType="separate"/>
        </w:r>
        <w:r>
          <w:rPr>
            <w:noProof/>
            <w:webHidden/>
          </w:rPr>
          <w:t>22</w:t>
        </w:r>
        <w:r>
          <w:rPr>
            <w:noProof/>
            <w:webHidden/>
          </w:rPr>
          <w:fldChar w:fldCharType="end"/>
        </w:r>
      </w:hyperlink>
    </w:p>
    <w:p w14:paraId="6F646633" w14:textId="585037F3" w:rsidR="00C85957" w:rsidRDefault="00C85957">
      <w:pPr>
        <w:pStyle w:val="Seznamobrzk"/>
        <w:tabs>
          <w:tab w:val="right" w:leader="dot" w:pos="8776"/>
        </w:tabs>
        <w:rPr>
          <w:rFonts w:eastAsiaTheme="minorEastAsia"/>
          <w:noProof/>
          <w:lang w:eastAsia="cs-CZ"/>
          <w14:numForm w14:val="default"/>
        </w:rPr>
      </w:pPr>
      <w:hyperlink w:anchor="_Toc25005090" w:history="1">
        <w:r w:rsidRPr="001D3697">
          <w:rPr>
            <w:rStyle w:val="Hypertextovodkaz"/>
            <w:noProof/>
          </w:rPr>
          <w:t>Obr. 2.7: Počet aktivních uživatelů funkcionálních JVM jazyků</w:t>
        </w:r>
        <w:r>
          <w:rPr>
            <w:noProof/>
            <w:webHidden/>
          </w:rPr>
          <w:tab/>
        </w:r>
        <w:r>
          <w:rPr>
            <w:noProof/>
            <w:webHidden/>
          </w:rPr>
          <w:fldChar w:fldCharType="begin"/>
        </w:r>
        <w:r>
          <w:rPr>
            <w:noProof/>
            <w:webHidden/>
          </w:rPr>
          <w:instrText xml:space="preserve"> PAGEREF _Toc25005090 \h </w:instrText>
        </w:r>
        <w:r>
          <w:rPr>
            <w:noProof/>
            <w:webHidden/>
          </w:rPr>
        </w:r>
        <w:r>
          <w:rPr>
            <w:noProof/>
            <w:webHidden/>
          </w:rPr>
          <w:fldChar w:fldCharType="separate"/>
        </w:r>
        <w:r>
          <w:rPr>
            <w:noProof/>
            <w:webHidden/>
          </w:rPr>
          <w:t>23</w:t>
        </w:r>
        <w:r>
          <w:rPr>
            <w:noProof/>
            <w:webHidden/>
          </w:rPr>
          <w:fldChar w:fldCharType="end"/>
        </w:r>
      </w:hyperlink>
    </w:p>
    <w:p w14:paraId="79B1B6B3" w14:textId="33FF4DA5" w:rsidR="00C85957" w:rsidRDefault="00C85957">
      <w:pPr>
        <w:pStyle w:val="Seznamobrzk"/>
        <w:tabs>
          <w:tab w:val="right" w:leader="dot" w:pos="8776"/>
        </w:tabs>
        <w:rPr>
          <w:rFonts w:eastAsiaTheme="minorEastAsia"/>
          <w:noProof/>
          <w:lang w:eastAsia="cs-CZ"/>
          <w14:numForm w14:val="default"/>
        </w:rPr>
      </w:pPr>
      <w:hyperlink w:anchor="_Toc25005091" w:history="1">
        <w:r w:rsidRPr="001D3697">
          <w:rPr>
            <w:rStyle w:val="Hypertextovodkaz"/>
            <w:noProof/>
          </w:rPr>
          <w:t>Obr. 2.8: Zájem o osvojení nového programovacího jazyka  (The State of Developer Ecosystem in 2018, 2018)</w:t>
        </w:r>
        <w:r>
          <w:rPr>
            <w:noProof/>
            <w:webHidden/>
          </w:rPr>
          <w:tab/>
        </w:r>
        <w:r>
          <w:rPr>
            <w:noProof/>
            <w:webHidden/>
          </w:rPr>
          <w:fldChar w:fldCharType="begin"/>
        </w:r>
        <w:r>
          <w:rPr>
            <w:noProof/>
            <w:webHidden/>
          </w:rPr>
          <w:instrText xml:space="preserve"> PAGEREF _Toc25005091 \h </w:instrText>
        </w:r>
        <w:r>
          <w:rPr>
            <w:noProof/>
            <w:webHidden/>
          </w:rPr>
        </w:r>
        <w:r>
          <w:rPr>
            <w:noProof/>
            <w:webHidden/>
          </w:rPr>
          <w:fldChar w:fldCharType="separate"/>
        </w:r>
        <w:r>
          <w:rPr>
            <w:noProof/>
            <w:webHidden/>
          </w:rPr>
          <w:t>24</w:t>
        </w:r>
        <w:r>
          <w:rPr>
            <w:noProof/>
            <w:webHidden/>
          </w:rPr>
          <w:fldChar w:fldCharType="end"/>
        </w:r>
      </w:hyperlink>
    </w:p>
    <w:p w14:paraId="31BADAC1" w14:textId="2952CE29" w:rsidR="00C85957" w:rsidRDefault="00C85957">
      <w:pPr>
        <w:pStyle w:val="Seznamobrzk"/>
        <w:tabs>
          <w:tab w:val="right" w:leader="dot" w:pos="8776"/>
        </w:tabs>
        <w:rPr>
          <w:rFonts w:eastAsiaTheme="minorEastAsia"/>
          <w:noProof/>
          <w:lang w:eastAsia="cs-CZ"/>
          <w14:numForm w14:val="default"/>
        </w:rPr>
      </w:pPr>
      <w:hyperlink w:anchor="_Toc25005092" w:history="1">
        <w:r w:rsidRPr="001D3697">
          <w:rPr>
            <w:rStyle w:val="Hypertextovodkaz"/>
            <w:noProof/>
          </w:rPr>
          <w:t>Obr. 2.9: Využití Kotlinu a Javy v nových projektech</w:t>
        </w:r>
        <w:r>
          <w:rPr>
            <w:noProof/>
            <w:webHidden/>
          </w:rPr>
          <w:tab/>
        </w:r>
        <w:r>
          <w:rPr>
            <w:noProof/>
            <w:webHidden/>
          </w:rPr>
          <w:fldChar w:fldCharType="begin"/>
        </w:r>
        <w:r>
          <w:rPr>
            <w:noProof/>
            <w:webHidden/>
          </w:rPr>
          <w:instrText xml:space="preserve"> PAGEREF _Toc25005092 \h </w:instrText>
        </w:r>
        <w:r>
          <w:rPr>
            <w:noProof/>
            <w:webHidden/>
          </w:rPr>
        </w:r>
        <w:r>
          <w:rPr>
            <w:noProof/>
            <w:webHidden/>
          </w:rPr>
          <w:fldChar w:fldCharType="separate"/>
        </w:r>
        <w:r>
          <w:rPr>
            <w:noProof/>
            <w:webHidden/>
          </w:rPr>
          <w:t>25</w:t>
        </w:r>
        <w:r>
          <w:rPr>
            <w:noProof/>
            <w:webHidden/>
          </w:rPr>
          <w:fldChar w:fldCharType="end"/>
        </w:r>
      </w:hyperlink>
    </w:p>
    <w:p w14:paraId="6866DCFA" w14:textId="33D21616" w:rsidR="00C85957" w:rsidRDefault="00C85957">
      <w:pPr>
        <w:pStyle w:val="Seznamobrzk"/>
        <w:tabs>
          <w:tab w:val="right" w:leader="dot" w:pos="8776"/>
        </w:tabs>
        <w:rPr>
          <w:rFonts w:eastAsiaTheme="minorEastAsia"/>
          <w:noProof/>
          <w:lang w:eastAsia="cs-CZ"/>
          <w14:numForm w14:val="default"/>
        </w:rPr>
      </w:pPr>
      <w:hyperlink w:anchor="_Toc25005093" w:history="1">
        <w:r w:rsidRPr="001D3697">
          <w:rPr>
            <w:rStyle w:val="Hypertextovodkaz"/>
            <w:noProof/>
          </w:rPr>
          <w:t>Obr. 3.1: Evoluce prostředí pro serverové aplikace (</w:t>
        </w:r>
        <w:r w:rsidRPr="001D3697">
          <w:rPr>
            <w:rStyle w:val="Hypertextovodkaz"/>
            <w:noProof/>
            <w:lang w:eastAsia="cs-CZ"/>
          </w:rPr>
          <w:t>Buchholz, 2017)</w:t>
        </w:r>
        <w:r>
          <w:rPr>
            <w:noProof/>
            <w:webHidden/>
          </w:rPr>
          <w:tab/>
        </w:r>
        <w:r>
          <w:rPr>
            <w:noProof/>
            <w:webHidden/>
          </w:rPr>
          <w:fldChar w:fldCharType="begin"/>
        </w:r>
        <w:r>
          <w:rPr>
            <w:noProof/>
            <w:webHidden/>
          </w:rPr>
          <w:instrText xml:space="preserve"> PAGEREF _Toc25005093 \h </w:instrText>
        </w:r>
        <w:r>
          <w:rPr>
            <w:noProof/>
            <w:webHidden/>
          </w:rPr>
        </w:r>
        <w:r>
          <w:rPr>
            <w:noProof/>
            <w:webHidden/>
          </w:rPr>
          <w:fldChar w:fldCharType="separate"/>
        </w:r>
        <w:r>
          <w:rPr>
            <w:noProof/>
            <w:webHidden/>
          </w:rPr>
          <w:t>27</w:t>
        </w:r>
        <w:r>
          <w:rPr>
            <w:noProof/>
            <w:webHidden/>
          </w:rPr>
          <w:fldChar w:fldCharType="end"/>
        </w:r>
      </w:hyperlink>
    </w:p>
    <w:p w14:paraId="4D384BDF" w14:textId="29967373" w:rsidR="00C85957" w:rsidRDefault="00C85957">
      <w:pPr>
        <w:pStyle w:val="Seznamobrzk"/>
        <w:tabs>
          <w:tab w:val="right" w:leader="dot" w:pos="8776"/>
        </w:tabs>
        <w:rPr>
          <w:rFonts w:eastAsiaTheme="minorEastAsia"/>
          <w:noProof/>
          <w:lang w:eastAsia="cs-CZ"/>
          <w14:numForm w14:val="default"/>
        </w:rPr>
      </w:pPr>
      <w:hyperlink w:anchor="_Toc25005094" w:history="1">
        <w:r w:rsidRPr="001D3697">
          <w:rPr>
            <w:rStyle w:val="Hypertextovodkaz"/>
            <w:noProof/>
          </w:rPr>
          <w:t>Obr. 3.2: Ukázka architektury pomocí microservices (Richardson, 2018)</w:t>
        </w:r>
        <w:r>
          <w:rPr>
            <w:noProof/>
            <w:webHidden/>
          </w:rPr>
          <w:tab/>
        </w:r>
        <w:r>
          <w:rPr>
            <w:noProof/>
            <w:webHidden/>
          </w:rPr>
          <w:fldChar w:fldCharType="begin"/>
        </w:r>
        <w:r>
          <w:rPr>
            <w:noProof/>
            <w:webHidden/>
          </w:rPr>
          <w:instrText xml:space="preserve"> PAGEREF _Toc25005094 \h </w:instrText>
        </w:r>
        <w:r>
          <w:rPr>
            <w:noProof/>
            <w:webHidden/>
          </w:rPr>
        </w:r>
        <w:r>
          <w:rPr>
            <w:noProof/>
            <w:webHidden/>
          </w:rPr>
          <w:fldChar w:fldCharType="separate"/>
        </w:r>
        <w:r>
          <w:rPr>
            <w:noProof/>
            <w:webHidden/>
          </w:rPr>
          <w:t>28</w:t>
        </w:r>
        <w:r>
          <w:rPr>
            <w:noProof/>
            <w:webHidden/>
          </w:rPr>
          <w:fldChar w:fldCharType="end"/>
        </w:r>
      </w:hyperlink>
    </w:p>
    <w:p w14:paraId="03C376D1" w14:textId="7A790A2A" w:rsidR="00C85957" w:rsidRDefault="00C85957">
      <w:pPr>
        <w:pStyle w:val="Seznamobrzk"/>
        <w:tabs>
          <w:tab w:val="right" w:leader="dot" w:pos="8776"/>
        </w:tabs>
        <w:rPr>
          <w:rFonts w:eastAsiaTheme="minorEastAsia"/>
          <w:noProof/>
          <w:lang w:eastAsia="cs-CZ"/>
          <w14:numForm w14:val="default"/>
        </w:rPr>
      </w:pPr>
      <w:hyperlink w:anchor="_Toc25005095" w:history="1">
        <w:r w:rsidRPr="001D3697">
          <w:rPr>
            <w:rStyle w:val="Hypertextovodkaz"/>
            <w:noProof/>
          </w:rPr>
          <w:t>Obr. 4.1: Ukázka architektury MVC v Java EE  (Spring MVC Interview Questions, 2018)</w:t>
        </w:r>
        <w:r>
          <w:rPr>
            <w:noProof/>
            <w:webHidden/>
          </w:rPr>
          <w:tab/>
        </w:r>
        <w:r>
          <w:rPr>
            <w:noProof/>
            <w:webHidden/>
          </w:rPr>
          <w:fldChar w:fldCharType="begin"/>
        </w:r>
        <w:r>
          <w:rPr>
            <w:noProof/>
            <w:webHidden/>
          </w:rPr>
          <w:instrText xml:space="preserve"> PAGEREF _Toc25005095 \h </w:instrText>
        </w:r>
        <w:r>
          <w:rPr>
            <w:noProof/>
            <w:webHidden/>
          </w:rPr>
        </w:r>
        <w:r>
          <w:rPr>
            <w:noProof/>
            <w:webHidden/>
          </w:rPr>
          <w:fldChar w:fldCharType="separate"/>
        </w:r>
        <w:r>
          <w:rPr>
            <w:noProof/>
            <w:webHidden/>
          </w:rPr>
          <w:t>30</w:t>
        </w:r>
        <w:r>
          <w:rPr>
            <w:noProof/>
            <w:webHidden/>
          </w:rPr>
          <w:fldChar w:fldCharType="end"/>
        </w:r>
      </w:hyperlink>
    </w:p>
    <w:p w14:paraId="7CB1EA5E" w14:textId="302C9FD4" w:rsidR="00C85957" w:rsidRDefault="00C85957">
      <w:pPr>
        <w:pStyle w:val="Seznamobrzk"/>
        <w:tabs>
          <w:tab w:val="right" w:leader="dot" w:pos="8776"/>
        </w:tabs>
        <w:rPr>
          <w:rFonts w:eastAsiaTheme="minorEastAsia"/>
          <w:noProof/>
          <w:lang w:eastAsia="cs-CZ"/>
          <w14:numForm w14:val="default"/>
        </w:rPr>
      </w:pPr>
      <w:hyperlink w:anchor="_Toc25005096" w:history="1">
        <w:r w:rsidRPr="001D3697">
          <w:rPr>
            <w:rStyle w:val="Hypertextovodkaz"/>
            <w:noProof/>
          </w:rPr>
          <w:t>Obr. 4.2: Třívrstvá aplikace v Java EE</w:t>
        </w:r>
        <w:r>
          <w:rPr>
            <w:noProof/>
            <w:webHidden/>
          </w:rPr>
          <w:tab/>
        </w:r>
        <w:r>
          <w:rPr>
            <w:noProof/>
            <w:webHidden/>
          </w:rPr>
          <w:fldChar w:fldCharType="begin"/>
        </w:r>
        <w:r>
          <w:rPr>
            <w:noProof/>
            <w:webHidden/>
          </w:rPr>
          <w:instrText xml:space="preserve"> PAGEREF _Toc25005096 \h </w:instrText>
        </w:r>
        <w:r>
          <w:rPr>
            <w:noProof/>
            <w:webHidden/>
          </w:rPr>
        </w:r>
        <w:r>
          <w:rPr>
            <w:noProof/>
            <w:webHidden/>
          </w:rPr>
          <w:fldChar w:fldCharType="separate"/>
        </w:r>
        <w:r>
          <w:rPr>
            <w:noProof/>
            <w:webHidden/>
          </w:rPr>
          <w:t>31</w:t>
        </w:r>
        <w:r>
          <w:rPr>
            <w:noProof/>
            <w:webHidden/>
          </w:rPr>
          <w:fldChar w:fldCharType="end"/>
        </w:r>
      </w:hyperlink>
    </w:p>
    <w:p w14:paraId="50790C10" w14:textId="3A63AC3A" w:rsidR="00C85957" w:rsidRDefault="00C85957">
      <w:pPr>
        <w:pStyle w:val="Seznamobrzk"/>
        <w:tabs>
          <w:tab w:val="right" w:leader="dot" w:pos="8776"/>
        </w:tabs>
        <w:rPr>
          <w:rFonts w:eastAsiaTheme="minorEastAsia"/>
          <w:noProof/>
          <w:lang w:eastAsia="cs-CZ"/>
          <w14:numForm w14:val="default"/>
        </w:rPr>
      </w:pPr>
      <w:hyperlink w:anchor="_Toc25005097" w:history="1">
        <w:r w:rsidRPr="001D3697">
          <w:rPr>
            <w:rStyle w:val="Hypertextovodkaz"/>
            <w:noProof/>
          </w:rPr>
          <w:t>Obr. 4.3: Výsledek Spring testu  (Modern Type-Safe Template Engines, 2018)</w:t>
        </w:r>
        <w:r>
          <w:rPr>
            <w:noProof/>
            <w:webHidden/>
          </w:rPr>
          <w:tab/>
        </w:r>
        <w:r>
          <w:rPr>
            <w:noProof/>
            <w:webHidden/>
          </w:rPr>
          <w:fldChar w:fldCharType="begin"/>
        </w:r>
        <w:r>
          <w:rPr>
            <w:noProof/>
            <w:webHidden/>
          </w:rPr>
          <w:instrText xml:space="preserve"> PAGEREF _Toc25005097 \h </w:instrText>
        </w:r>
        <w:r>
          <w:rPr>
            <w:noProof/>
            <w:webHidden/>
          </w:rPr>
        </w:r>
        <w:r>
          <w:rPr>
            <w:noProof/>
            <w:webHidden/>
          </w:rPr>
          <w:fldChar w:fldCharType="separate"/>
        </w:r>
        <w:r>
          <w:rPr>
            <w:noProof/>
            <w:webHidden/>
          </w:rPr>
          <w:t>33</w:t>
        </w:r>
        <w:r>
          <w:rPr>
            <w:noProof/>
            <w:webHidden/>
          </w:rPr>
          <w:fldChar w:fldCharType="end"/>
        </w:r>
      </w:hyperlink>
    </w:p>
    <w:p w14:paraId="4ED09BA7" w14:textId="474660A9" w:rsidR="00C85957" w:rsidRDefault="00C85957">
      <w:pPr>
        <w:pStyle w:val="Seznamobrzk"/>
        <w:tabs>
          <w:tab w:val="right" w:leader="dot" w:pos="8776"/>
        </w:tabs>
        <w:rPr>
          <w:rFonts w:eastAsiaTheme="minorEastAsia"/>
          <w:noProof/>
          <w:lang w:eastAsia="cs-CZ"/>
          <w14:numForm w14:val="default"/>
        </w:rPr>
      </w:pPr>
      <w:hyperlink w:anchor="_Toc25005098" w:history="1">
        <w:r w:rsidRPr="001D3697">
          <w:rPr>
            <w:rStyle w:val="Hypertextovodkaz"/>
            <w:noProof/>
          </w:rPr>
          <w:t>Obr. 4.4: Výsledky testu vykreslování  (Modern Type-Safe Template Engines, 2018)</w:t>
        </w:r>
        <w:r>
          <w:rPr>
            <w:noProof/>
            <w:webHidden/>
          </w:rPr>
          <w:tab/>
        </w:r>
        <w:r>
          <w:rPr>
            <w:noProof/>
            <w:webHidden/>
          </w:rPr>
          <w:fldChar w:fldCharType="begin"/>
        </w:r>
        <w:r>
          <w:rPr>
            <w:noProof/>
            <w:webHidden/>
          </w:rPr>
          <w:instrText xml:space="preserve"> PAGEREF _Toc25005098 \h </w:instrText>
        </w:r>
        <w:r>
          <w:rPr>
            <w:noProof/>
            <w:webHidden/>
          </w:rPr>
        </w:r>
        <w:r>
          <w:rPr>
            <w:noProof/>
            <w:webHidden/>
          </w:rPr>
          <w:fldChar w:fldCharType="separate"/>
        </w:r>
        <w:r>
          <w:rPr>
            <w:noProof/>
            <w:webHidden/>
          </w:rPr>
          <w:t>34</w:t>
        </w:r>
        <w:r>
          <w:rPr>
            <w:noProof/>
            <w:webHidden/>
          </w:rPr>
          <w:fldChar w:fldCharType="end"/>
        </w:r>
      </w:hyperlink>
    </w:p>
    <w:p w14:paraId="33F02757" w14:textId="1F040F4A" w:rsidR="00C85957" w:rsidRDefault="00C85957">
      <w:pPr>
        <w:pStyle w:val="Seznamobrzk"/>
        <w:tabs>
          <w:tab w:val="right" w:leader="dot" w:pos="8776"/>
        </w:tabs>
        <w:rPr>
          <w:rFonts w:eastAsiaTheme="minorEastAsia"/>
          <w:noProof/>
          <w:lang w:eastAsia="cs-CZ"/>
          <w14:numForm w14:val="default"/>
        </w:rPr>
      </w:pPr>
      <w:hyperlink w:anchor="_Toc25005099" w:history="1">
        <w:r w:rsidRPr="001D3697">
          <w:rPr>
            <w:rStyle w:val="Hypertextovodkaz"/>
            <w:noProof/>
          </w:rPr>
          <w:t>Obr. 7.1: Synchronní a asynchronní (reaktivní) zpracování HTTP reqestů</w:t>
        </w:r>
        <w:r>
          <w:rPr>
            <w:noProof/>
            <w:webHidden/>
          </w:rPr>
          <w:tab/>
        </w:r>
        <w:r>
          <w:rPr>
            <w:noProof/>
            <w:webHidden/>
          </w:rPr>
          <w:fldChar w:fldCharType="begin"/>
        </w:r>
        <w:r>
          <w:rPr>
            <w:noProof/>
            <w:webHidden/>
          </w:rPr>
          <w:instrText xml:space="preserve"> PAGEREF _Toc25005099 \h </w:instrText>
        </w:r>
        <w:r>
          <w:rPr>
            <w:noProof/>
            <w:webHidden/>
          </w:rPr>
        </w:r>
        <w:r>
          <w:rPr>
            <w:noProof/>
            <w:webHidden/>
          </w:rPr>
          <w:fldChar w:fldCharType="separate"/>
        </w:r>
        <w:r>
          <w:rPr>
            <w:noProof/>
            <w:webHidden/>
          </w:rPr>
          <w:t>43</w:t>
        </w:r>
        <w:r>
          <w:rPr>
            <w:noProof/>
            <w:webHidden/>
          </w:rPr>
          <w:fldChar w:fldCharType="end"/>
        </w:r>
      </w:hyperlink>
    </w:p>
    <w:p w14:paraId="1F220DFF" w14:textId="7368D165" w:rsidR="00C85957" w:rsidRDefault="00C85957">
      <w:pPr>
        <w:pStyle w:val="Seznamobrzk"/>
        <w:tabs>
          <w:tab w:val="right" w:leader="dot" w:pos="8776"/>
        </w:tabs>
        <w:rPr>
          <w:rFonts w:eastAsiaTheme="minorEastAsia"/>
          <w:noProof/>
          <w:lang w:eastAsia="cs-CZ"/>
          <w14:numForm w14:val="default"/>
        </w:rPr>
      </w:pPr>
      <w:hyperlink w:anchor="_Toc25005100" w:history="1">
        <w:r w:rsidRPr="001D3697">
          <w:rPr>
            <w:rStyle w:val="Hypertextovodkaz"/>
            <w:noProof/>
          </w:rPr>
          <w:t>Obr. 7.2: Architektura Reactor  (The Reactor pattern and non-blocking IO, nedatováno)</w:t>
        </w:r>
        <w:r>
          <w:rPr>
            <w:noProof/>
            <w:webHidden/>
          </w:rPr>
          <w:tab/>
        </w:r>
        <w:r>
          <w:rPr>
            <w:noProof/>
            <w:webHidden/>
          </w:rPr>
          <w:fldChar w:fldCharType="begin"/>
        </w:r>
        <w:r>
          <w:rPr>
            <w:noProof/>
            <w:webHidden/>
          </w:rPr>
          <w:instrText xml:space="preserve"> PAGEREF _Toc25005100 \h </w:instrText>
        </w:r>
        <w:r>
          <w:rPr>
            <w:noProof/>
            <w:webHidden/>
          </w:rPr>
        </w:r>
        <w:r>
          <w:rPr>
            <w:noProof/>
            <w:webHidden/>
          </w:rPr>
          <w:fldChar w:fldCharType="separate"/>
        </w:r>
        <w:r>
          <w:rPr>
            <w:noProof/>
            <w:webHidden/>
          </w:rPr>
          <w:t>44</w:t>
        </w:r>
        <w:r>
          <w:rPr>
            <w:noProof/>
            <w:webHidden/>
          </w:rPr>
          <w:fldChar w:fldCharType="end"/>
        </w:r>
      </w:hyperlink>
    </w:p>
    <w:p w14:paraId="787FBDDC" w14:textId="174F3089" w:rsidR="00C85957" w:rsidRDefault="00C85957">
      <w:pPr>
        <w:pStyle w:val="Seznamobrzk"/>
        <w:tabs>
          <w:tab w:val="right" w:leader="dot" w:pos="8776"/>
        </w:tabs>
        <w:rPr>
          <w:rFonts w:eastAsiaTheme="minorEastAsia"/>
          <w:noProof/>
          <w:lang w:eastAsia="cs-CZ"/>
          <w14:numForm w14:val="default"/>
        </w:rPr>
      </w:pPr>
      <w:hyperlink w:anchor="_Toc25005101" w:history="1">
        <w:r w:rsidRPr="001D3697">
          <w:rPr>
            <w:rStyle w:val="Hypertextovodkaz"/>
            <w:noProof/>
          </w:rPr>
          <w:t>Obr. 7.3: Možná topologie frameworku Vert.x (Jacobs, 2016)</w:t>
        </w:r>
        <w:r>
          <w:rPr>
            <w:noProof/>
            <w:webHidden/>
          </w:rPr>
          <w:tab/>
        </w:r>
        <w:r>
          <w:rPr>
            <w:noProof/>
            <w:webHidden/>
          </w:rPr>
          <w:fldChar w:fldCharType="begin"/>
        </w:r>
        <w:r>
          <w:rPr>
            <w:noProof/>
            <w:webHidden/>
          </w:rPr>
          <w:instrText xml:space="preserve"> PAGEREF _Toc25005101 \h </w:instrText>
        </w:r>
        <w:r>
          <w:rPr>
            <w:noProof/>
            <w:webHidden/>
          </w:rPr>
        </w:r>
        <w:r>
          <w:rPr>
            <w:noProof/>
            <w:webHidden/>
          </w:rPr>
          <w:fldChar w:fldCharType="separate"/>
        </w:r>
        <w:r>
          <w:rPr>
            <w:noProof/>
            <w:webHidden/>
          </w:rPr>
          <w:t>45</w:t>
        </w:r>
        <w:r>
          <w:rPr>
            <w:noProof/>
            <w:webHidden/>
          </w:rPr>
          <w:fldChar w:fldCharType="end"/>
        </w:r>
      </w:hyperlink>
    </w:p>
    <w:p w14:paraId="57A39309" w14:textId="600DEC57" w:rsidR="00C85957" w:rsidRDefault="00C85957">
      <w:pPr>
        <w:pStyle w:val="Seznamobrzk"/>
        <w:tabs>
          <w:tab w:val="right" w:leader="dot" w:pos="8776"/>
        </w:tabs>
        <w:rPr>
          <w:rFonts w:eastAsiaTheme="minorEastAsia"/>
          <w:noProof/>
          <w:lang w:eastAsia="cs-CZ"/>
          <w14:numForm w14:val="default"/>
        </w:rPr>
      </w:pPr>
      <w:hyperlink w:anchor="_Toc25005102" w:history="1">
        <w:r w:rsidRPr="001D3697">
          <w:rPr>
            <w:rStyle w:val="Hypertextovodkaz"/>
            <w:noProof/>
          </w:rPr>
          <w:t>Obr. 8.1: HTTP pipelining (Singala, 2018)</w:t>
        </w:r>
        <w:r>
          <w:rPr>
            <w:noProof/>
            <w:webHidden/>
          </w:rPr>
          <w:tab/>
        </w:r>
        <w:r>
          <w:rPr>
            <w:noProof/>
            <w:webHidden/>
          </w:rPr>
          <w:fldChar w:fldCharType="begin"/>
        </w:r>
        <w:r>
          <w:rPr>
            <w:noProof/>
            <w:webHidden/>
          </w:rPr>
          <w:instrText xml:space="preserve"> PAGEREF _Toc25005102 \h </w:instrText>
        </w:r>
        <w:r>
          <w:rPr>
            <w:noProof/>
            <w:webHidden/>
          </w:rPr>
        </w:r>
        <w:r>
          <w:rPr>
            <w:noProof/>
            <w:webHidden/>
          </w:rPr>
          <w:fldChar w:fldCharType="separate"/>
        </w:r>
        <w:r>
          <w:rPr>
            <w:noProof/>
            <w:webHidden/>
          </w:rPr>
          <w:t>68</w:t>
        </w:r>
        <w:r>
          <w:rPr>
            <w:noProof/>
            <w:webHidden/>
          </w:rPr>
          <w:fldChar w:fldCharType="end"/>
        </w:r>
      </w:hyperlink>
    </w:p>
    <w:p w14:paraId="394CB2B0" w14:textId="7CAEC7AD" w:rsidR="00C85957" w:rsidRDefault="00C85957">
      <w:pPr>
        <w:pStyle w:val="Seznamobrzk"/>
        <w:tabs>
          <w:tab w:val="right" w:leader="dot" w:pos="8776"/>
        </w:tabs>
        <w:rPr>
          <w:rFonts w:eastAsiaTheme="minorEastAsia"/>
          <w:noProof/>
          <w:lang w:eastAsia="cs-CZ"/>
          <w14:numForm w14:val="default"/>
        </w:rPr>
      </w:pPr>
      <w:hyperlink w:anchor="_Toc25005103" w:history="1">
        <w:r w:rsidRPr="001D3697">
          <w:rPr>
            <w:rStyle w:val="Hypertextovodkaz"/>
            <w:noProof/>
          </w:rPr>
          <w:t>Obr. 8.2: Ukázka filtrování (autor)</w:t>
        </w:r>
        <w:r>
          <w:rPr>
            <w:noProof/>
            <w:webHidden/>
          </w:rPr>
          <w:tab/>
        </w:r>
        <w:r>
          <w:rPr>
            <w:noProof/>
            <w:webHidden/>
          </w:rPr>
          <w:fldChar w:fldCharType="begin"/>
        </w:r>
        <w:r>
          <w:rPr>
            <w:noProof/>
            <w:webHidden/>
          </w:rPr>
          <w:instrText xml:space="preserve"> PAGEREF _Toc25005103 \h </w:instrText>
        </w:r>
        <w:r>
          <w:rPr>
            <w:noProof/>
            <w:webHidden/>
          </w:rPr>
        </w:r>
        <w:r>
          <w:rPr>
            <w:noProof/>
            <w:webHidden/>
          </w:rPr>
          <w:fldChar w:fldCharType="separate"/>
        </w:r>
        <w:r>
          <w:rPr>
            <w:noProof/>
            <w:webHidden/>
          </w:rPr>
          <w:t>69</w:t>
        </w:r>
        <w:r>
          <w:rPr>
            <w:noProof/>
            <w:webHidden/>
          </w:rPr>
          <w:fldChar w:fldCharType="end"/>
        </w:r>
      </w:hyperlink>
    </w:p>
    <w:p w14:paraId="4E6FCB6D" w14:textId="1FA848E5" w:rsidR="00C85957" w:rsidRDefault="00C85957">
      <w:pPr>
        <w:pStyle w:val="Seznamobrzk"/>
        <w:tabs>
          <w:tab w:val="right" w:leader="dot" w:pos="8776"/>
        </w:tabs>
        <w:rPr>
          <w:rFonts w:eastAsiaTheme="minorEastAsia"/>
          <w:noProof/>
          <w:lang w:eastAsia="cs-CZ"/>
          <w14:numForm w14:val="default"/>
        </w:rPr>
      </w:pPr>
      <w:hyperlink w:anchor="_Toc25005104" w:history="1">
        <w:r w:rsidRPr="001D3697">
          <w:rPr>
            <w:rStyle w:val="Hypertextovodkaz"/>
            <w:noProof/>
          </w:rPr>
          <w:t>Obr. 8.3: Graf HTTP responses (TechEmpower, 2019)</w:t>
        </w:r>
        <w:r>
          <w:rPr>
            <w:noProof/>
            <w:webHidden/>
          </w:rPr>
          <w:tab/>
        </w:r>
        <w:r>
          <w:rPr>
            <w:noProof/>
            <w:webHidden/>
          </w:rPr>
          <w:fldChar w:fldCharType="begin"/>
        </w:r>
        <w:r>
          <w:rPr>
            <w:noProof/>
            <w:webHidden/>
          </w:rPr>
          <w:instrText xml:space="preserve"> PAGEREF _Toc25005104 \h </w:instrText>
        </w:r>
        <w:r>
          <w:rPr>
            <w:noProof/>
            <w:webHidden/>
          </w:rPr>
        </w:r>
        <w:r>
          <w:rPr>
            <w:noProof/>
            <w:webHidden/>
          </w:rPr>
          <w:fldChar w:fldCharType="separate"/>
        </w:r>
        <w:r>
          <w:rPr>
            <w:noProof/>
            <w:webHidden/>
          </w:rPr>
          <w:t>71</w:t>
        </w:r>
        <w:r>
          <w:rPr>
            <w:noProof/>
            <w:webHidden/>
          </w:rPr>
          <w:fldChar w:fldCharType="end"/>
        </w:r>
      </w:hyperlink>
    </w:p>
    <w:p w14:paraId="31DBE4FF" w14:textId="35A87EDE" w:rsidR="00C85957" w:rsidRDefault="00C85957">
      <w:pPr>
        <w:pStyle w:val="Seznamobrzk"/>
        <w:tabs>
          <w:tab w:val="right" w:leader="dot" w:pos="8776"/>
        </w:tabs>
        <w:rPr>
          <w:rFonts w:eastAsiaTheme="minorEastAsia"/>
          <w:noProof/>
          <w:lang w:eastAsia="cs-CZ"/>
          <w14:numForm w14:val="default"/>
        </w:rPr>
      </w:pPr>
      <w:hyperlink w:anchor="_Toc25005105" w:history="1">
        <w:r w:rsidRPr="001D3697">
          <w:rPr>
            <w:rStyle w:val="Hypertextovodkaz"/>
            <w:noProof/>
          </w:rPr>
          <w:t>Obr. 8.4: Graf průměrné doby odpovědi (TechEmpower, 2019)</w:t>
        </w:r>
        <w:r>
          <w:rPr>
            <w:noProof/>
            <w:webHidden/>
          </w:rPr>
          <w:tab/>
        </w:r>
        <w:r>
          <w:rPr>
            <w:noProof/>
            <w:webHidden/>
          </w:rPr>
          <w:fldChar w:fldCharType="begin"/>
        </w:r>
        <w:r>
          <w:rPr>
            <w:noProof/>
            <w:webHidden/>
          </w:rPr>
          <w:instrText xml:space="preserve"> PAGEREF _Toc25005105 \h </w:instrText>
        </w:r>
        <w:r>
          <w:rPr>
            <w:noProof/>
            <w:webHidden/>
          </w:rPr>
        </w:r>
        <w:r>
          <w:rPr>
            <w:noProof/>
            <w:webHidden/>
          </w:rPr>
          <w:fldChar w:fldCharType="separate"/>
        </w:r>
        <w:r>
          <w:rPr>
            <w:noProof/>
            <w:webHidden/>
          </w:rPr>
          <w:t>71</w:t>
        </w:r>
        <w:r>
          <w:rPr>
            <w:noProof/>
            <w:webHidden/>
          </w:rPr>
          <w:fldChar w:fldCharType="end"/>
        </w:r>
      </w:hyperlink>
    </w:p>
    <w:p w14:paraId="5BECE0A7" w14:textId="4631E96F" w:rsidR="00C85957" w:rsidRDefault="00C85957">
      <w:pPr>
        <w:pStyle w:val="Seznamobrzk"/>
        <w:tabs>
          <w:tab w:val="right" w:leader="dot" w:pos="8776"/>
        </w:tabs>
        <w:rPr>
          <w:rFonts w:eastAsiaTheme="minorEastAsia"/>
          <w:noProof/>
          <w:lang w:eastAsia="cs-CZ"/>
          <w14:numForm w14:val="default"/>
        </w:rPr>
      </w:pPr>
      <w:hyperlink w:anchor="_Toc25005106" w:history="1">
        <w:r w:rsidRPr="001D3697">
          <w:rPr>
            <w:rStyle w:val="Hypertextovodkaz"/>
            <w:noProof/>
          </w:rPr>
          <w:t>Obr. 8.5: Graf HTTP responses (TechEmpower, 2019)</w:t>
        </w:r>
        <w:r>
          <w:rPr>
            <w:noProof/>
            <w:webHidden/>
          </w:rPr>
          <w:tab/>
        </w:r>
        <w:r>
          <w:rPr>
            <w:noProof/>
            <w:webHidden/>
          </w:rPr>
          <w:fldChar w:fldCharType="begin"/>
        </w:r>
        <w:r>
          <w:rPr>
            <w:noProof/>
            <w:webHidden/>
          </w:rPr>
          <w:instrText xml:space="preserve"> PAGEREF _Toc25005106 \h </w:instrText>
        </w:r>
        <w:r>
          <w:rPr>
            <w:noProof/>
            <w:webHidden/>
          </w:rPr>
        </w:r>
        <w:r>
          <w:rPr>
            <w:noProof/>
            <w:webHidden/>
          </w:rPr>
          <w:fldChar w:fldCharType="separate"/>
        </w:r>
        <w:r>
          <w:rPr>
            <w:noProof/>
            <w:webHidden/>
          </w:rPr>
          <w:t>73</w:t>
        </w:r>
        <w:r>
          <w:rPr>
            <w:noProof/>
            <w:webHidden/>
          </w:rPr>
          <w:fldChar w:fldCharType="end"/>
        </w:r>
      </w:hyperlink>
    </w:p>
    <w:p w14:paraId="29735497" w14:textId="1D0B60AA" w:rsidR="00C85957" w:rsidRDefault="00C85957">
      <w:pPr>
        <w:pStyle w:val="Seznamobrzk"/>
        <w:tabs>
          <w:tab w:val="right" w:leader="dot" w:pos="8776"/>
        </w:tabs>
        <w:rPr>
          <w:rFonts w:eastAsiaTheme="minorEastAsia"/>
          <w:noProof/>
          <w:lang w:eastAsia="cs-CZ"/>
          <w14:numForm w14:val="default"/>
        </w:rPr>
      </w:pPr>
      <w:hyperlink w:anchor="_Toc25005107" w:history="1">
        <w:r w:rsidRPr="001D3697">
          <w:rPr>
            <w:rStyle w:val="Hypertextovodkaz"/>
            <w:noProof/>
          </w:rPr>
          <w:t>Obr. 8.6: Graf průměrné doby odpovědi (TechEmpower, 2019)</w:t>
        </w:r>
        <w:r>
          <w:rPr>
            <w:noProof/>
            <w:webHidden/>
          </w:rPr>
          <w:tab/>
        </w:r>
        <w:r>
          <w:rPr>
            <w:noProof/>
            <w:webHidden/>
          </w:rPr>
          <w:fldChar w:fldCharType="begin"/>
        </w:r>
        <w:r>
          <w:rPr>
            <w:noProof/>
            <w:webHidden/>
          </w:rPr>
          <w:instrText xml:space="preserve"> PAGEREF _Toc25005107 \h </w:instrText>
        </w:r>
        <w:r>
          <w:rPr>
            <w:noProof/>
            <w:webHidden/>
          </w:rPr>
        </w:r>
        <w:r>
          <w:rPr>
            <w:noProof/>
            <w:webHidden/>
          </w:rPr>
          <w:fldChar w:fldCharType="separate"/>
        </w:r>
        <w:r>
          <w:rPr>
            <w:noProof/>
            <w:webHidden/>
          </w:rPr>
          <w:t>73</w:t>
        </w:r>
        <w:r>
          <w:rPr>
            <w:noProof/>
            <w:webHidden/>
          </w:rPr>
          <w:fldChar w:fldCharType="end"/>
        </w:r>
      </w:hyperlink>
    </w:p>
    <w:p w14:paraId="4880EA3D" w14:textId="40963DB6" w:rsidR="00C85957" w:rsidRDefault="00C85957">
      <w:pPr>
        <w:pStyle w:val="Seznamobrzk"/>
        <w:tabs>
          <w:tab w:val="right" w:leader="dot" w:pos="8776"/>
        </w:tabs>
        <w:rPr>
          <w:rFonts w:eastAsiaTheme="minorEastAsia"/>
          <w:noProof/>
          <w:lang w:eastAsia="cs-CZ"/>
          <w14:numForm w14:val="default"/>
        </w:rPr>
      </w:pPr>
      <w:hyperlink w:anchor="_Toc25005108" w:history="1">
        <w:r w:rsidRPr="001D3697">
          <w:rPr>
            <w:rStyle w:val="Hypertextovodkaz"/>
            <w:noProof/>
          </w:rPr>
          <w:t>Obr. 8.7: Graf HTTP responses (TechEmpower, 2019)</w:t>
        </w:r>
        <w:r>
          <w:rPr>
            <w:noProof/>
            <w:webHidden/>
          </w:rPr>
          <w:tab/>
        </w:r>
        <w:r>
          <w:rPr>
            <w:noProof/>
            <w:webHidden/>
          </w:rPr>
          <w:fldChar w:fldCharType="begin"/>
        </w:r>
        <w:r>
          <w:rPr>
            <w:noProof/>
            <w:webHidden/>
          </w:rPr>
          <w:instrText xml:space="preserve"> PAGEREF _Toc25005108 \h </w:instrText>
        </w:r>
        <w:r>
          <w:rPr>
            <w:noProof/>
            <w:webHidden/>
          </w:rPr>
        </w:r>
        <w:r>
          <w:rPr>
            <w:noProof/>
            <w:webHidden/>
          </w:rPr>
          <w:fldChar w:fldCharType="separate"/>
        </w:r>
        <w:r>
          <w:rPr>
            <w:noProof/>
            <w:webHidden/>
          </w:rPr>
          <w:t>75</w:t>
        </w:r>
        <w:r>
          <w:rPr>
            <w:noProof/>
            <w:webHidden/>
          </w:rPr>
          <w:fldChar w:fldCharType="end"/>
        </w:r>
      </w:hyperlink>
    </w:p>
    <w:p w14:paraId="14A707A5" w14:textId="11963865" w:rsidR="00C85957" w:rsidRDefault="00C85957">
      <w:pPr>
        <w:pStyle w:val="Seznamobrzk"/>
        <w:tabs>
          <w:tab w:val="right" w:leader="dot" w:pos="8776"/>
        </w:tabs>
        <w:rPr>
          <w:rFonts w:eastAsiaTheme="minorEastAsia"/>
          <w:noProof/>
          <w:lang w:eastAsia="cs-CZ"/>
          <w14:numForm w14:val="default"/>
        </w:rPr>
      </w:pPr>
      <w:hyperlink w:anchor="_Toc25005109" w:history="1">
        <w:r w:rsidRPr="001D3697">
          <w:rPr>
            <w:rStyle w:val="Hypertextovodkaz"/>
            <w:noProof/>
          </w:rPr>
          <w:t>Obr. 8.8: Graf průměrné doby odpovědi (TechEmpower, 2019)</w:t>
        </w:r>
        <w:r>
          <w:rPr>
            <w:noProof/>
            <w:webHidden/>
          </w:rPr>
          <w:tab/>
        </w:r>
        <w:r>
          <w:rPr>
            <w:noProof/>
            <w:webHidden/>
          </w:rPr>
          <w:fldChar w:fldCharType="begin"/>
        </w:r>
        <w:r>
          <w:rPr>
            <w:noProof/>
            <w:webHidden/>
          </w:rPr>
          <w:instrText xml:space="preserve"> PAGEREF _Toc25005109 \h </w:instrText>
        </w:r>
        <w:r>
          <w:rPr>
            <w:noProof/>
            <w:webHidden/>
          </w:rPr>
        </w:r>
        <w:r>
          <w:rPr>
            <w:noProof/>
            <w:webHidden/>
          </w:rPr>
          <w:fldChar w:fldCharType="separate"/>
        </w:r>
        <w:r>
          <w:rPr>
            <w:noProof/>
            <w:webHidden/>
          </w:rPr>
          <w:t>75</w:t>
        </w:r>
        <w:r>
          <w:rPr>
            <w:noProof/>
            <w:webHidden/>
          </w:rPr>
          <w:fldChar w:fldCharType="end"/>
        </w:r>
      </w:hyperlink>
    </w:p>
    <w:p w14:paraId="66DD047B" w14:textId="4952F722" w:rsidR="00C85957" w:rsidRDefault="00C85957">
      <w:pPr>
        <w:pStyle w:val="Seznamobrzk"/>
        <w:tabs>
          <w:tab w:val="right" w:leader="dot" w:pos="8776"/>
        </w:tabs>
        <w:rPr>
          <w:rFonts w:eastAsiaTheme="minorEastAsia"/>
          <w:noProof/>
          <w:lang w:eastAsia="cs-CZ"/>
          <w14:numForm w14:val="default"/>
        </w:rPr>
      </w:pPr>
      <w:hyperlink w:anchor="_Toc25005110" w:history="1">
        <w:r w:rsidRPr="001D3697">
          <w:rPr>
            <w:rStyle w:val="Hypertextovodkaz"/>
            <w:noProof/>
          </w:rPr>
          <w:t>Obr. 8.9:  Graf HTTP responses (TechEmpower, 2019)</w:t>
        </w:r>
        <w:r>
          <w:rPr>
            <w:noProof/>
            <w:webHidden/>
          </w:rPr>
          <w:tab/>
        </w:r>
        <w:r>
          <w:rPr>
            <w:noProof/>
            <w:webHidden/>
          </w:rPr>
          <w:fldChar w:fldCharType="begin"/>
        </w:r>
        <w:r>
          <w:rPr>
            <w:noProof/>
            <w:webHidden/>
          </w:rPr>
          <w:instrText xml:space="preserve"> PAGEREF _Toc25005110 \h </w:instrText>
        </w:r>
        <w:r>
          <w:rPr>
            <w:noProof/>
            <w:webHidden/>
          </w:rPr>
        </w:r>
        <w:r>
          <w:rPr>
            <w:noProof/>
            <w:webHidden/>
          </w:rPr>
          <w:fldChar w:fldCharType="separate"/>
        </w:r>
        <w:r>
          <w:rPr>
            <w:noProof/>
            <w:webHidden/>
          </w:rPr>
          <w:t>77</w:t>
        </w:r>
        <w:r>
          <w:rPr>
            <w:noProof/>
            <w:webHidden/>
          </w:rPr>
          <w:fldChar w:fldCharType="end"/>
        </w:r>
      </w:hyperlink>
    </w:p>
    <w:p w14:paraId="4801BDB9" w14:textId="79FCCCA8" w:rsidR="00C85957" w:rsidRDefault="00C85957">
      <w:pPr>
        <w:pStyle w:val="Seznamobrzk"/>
        <w:tabs>
          <w:tab w:val="right" w:leader="dot" w:pos="8776"/>
        </w:tabs>
        <w:rPr>
          <w:rFonts w:eastAsiaTheme="minorEastAsia"/>
          <w:noProof/>
          <w:lang w:eastAsia="cs-CZ"/>
          <w14:numForm w14:val="default"/>
        </w:rPr>
      </w:pPr>
      <w:hyperlink w:anchor="_Toc25005111" w:history="1">
        <w:r w:rsidRPr="001D3697">
          <w:rPr>
            <w:rStyle w:val="Hypertextovodkaz"/>
            <w:noProof/>
          </w:rPr>
          <w:t>Obr. 8.10: Graf průměrné doby odpovědi (TechEmpower, 2019)</w:t>
        </w:r>
        <w:r>
          <w:rPr>
            <w:noProof/>
            <w:webHidden/>
          </w:rPr>
          <w:tab/>
        </w:r>
        <w:r>
          <w:rPr>
            <w:noProof/>
            <w:webHidden/>
          </w:rPr>
          <w:fldChar w:fldCharType="begin"/>
        </w:r>
        <w:r>
          <w:rPr>
            <w:noProof/>
            <w:webHidden/>
          </w:rPr>
          <w:instrText xml:space="preserve"> PAGEREF _Toc25005111 \h </w:instrText>
        </w:r>
        <w:r>
          <w:rPr>
            <w:noProof/>
            <w:webHidden/>
          </w:rPr>
        </w:r>
        <w:r>
          <w:rPr>
            <w:noProof/>
            <w:webHidden/>
          </w:rPr>
          <w:fldChar w:fldCharType="separate"/>
        </w:r>
        <w:r>
          <w:rPr>
            <w:noProof/>
            <w:webHidden/>
          </w:rPr>
          <w:t>77</w:t>
        </w:r>
        <w:r>
          <w:rPr>
            <w:noProof/>
            <w:webHidden/>
          </w:rPr>
          <w:fldChar w:fldCharType="end"/>
        </w:r>
      </w:hyperlink>
    </w:p>
    <w:p w14:paraId="05D83049" w14:textId="7CE66076" w:rsidR="00C85957" w:rsidRDefault="00C85957">
      <w:pPr>
        <w:pStyle w:val="Seznamobrzk"/>
        <w:tabs>
          <w:tab w:val="right" w:leader="dot" w:pos="8776"/>
        </w:tabs>
        <w:rPr>
          <w:rFonts w:eastAsiaTheme="minorEastAsia"/>
          <w:noProof/>
          <w:lang w:eastAsia="cs-CZ"/>
          <w14:numForm w14:val="default"/>
        </w:rPr>
      </w:pPr>
      <w:hyperlink w:anchor="_Toc25005112" w:history="1">
        <w:r w:rsidRPr="001D3697">
          <w:rPr>
            <w:rStyle w:val="Hypertextovodkaz"/>
            <w:noProof/>
          </w:rPr>
          <w:t>Obr. 8.11: Graf HTTP responses (TechEmpower, 2019)</w:t>
        </w:r>
        <w:r>
          <w:rPr>
            <w:noProof/>
            <w:webHidden/>
          </w:rPr>
          <w:tab/>
        </w:r>
        <w:r>
          <w:rPr>
            <w:noProof/>
            <w:webHidden/>
          </w:rPr>
          <w:fldChar w:fldCharType="begin"/>
        </w:r>
        <w:r>
          <w:rPr>
            <w:noProof/>
            <w:webHidden/>
          </w:rPr>
          <w:instrText xml:space="preserve"> PAGEREF _Toc25005112 \h </w:instrText>
        </w:r>
        <w:r>
          <w:rPr>
            <w:noProof/>
            <w:webHidden/>
          </w:rPr>
        </w:r>
        <w:r>
          <w:rPr>
            <w:noProof/>
            <w:webHidden/>
          </w:rPr>
          <w:fldChar w:fldCharType="separate"/>
        </w:r>
        <w:r>
          <w:rPr>
            <w:noProof/>
            <w:webHidden/>
          </w:rPr>
          <w:t>79</w:t>
        </w:r>
        <w:r>
          <w:rPr>
            <w:noProof/>
            <w:webHidden/>
          </w:rPr>
          <w:fldChar w:fldCharType="end"/>
        </w:r>
      </w:hyperlink>
    </w:p>
    <w:p w14:paraId="51C11E56" w14:textId="4420E6DA" w:rsidR="00C85957" w:rsidRDefault="00C85957">
      <w:pPr>
        <w:pStyle w:val="Seznamobrzk"/>
        <w:tabs>
          <w:tab w:val="right" w:leader="dot" w:pos="8776"/>
        </w:tabs>
        <w:rPr>
          <w:rFonts w:eastAsiaTheme="minorEastAsia"/>
          <w:noProof/>
          <w:lang w:eastAsia="cs-CZ"/>
          <w14:numForm w14:val="default"/>
        </w:rPr>
      </w:pPr>
      <w:hyperlink w:anchor="_Toc25005113" w:history="1">
        <w:r w:rsidRPr="001D3697">
          <w:rPr>
            <w:rStyle w:val="Hypertextovodkaz"/>
            <w:noProof/>
          </w:rPr>
          <w:t>Obr. 8.12: Graf průměrné doby odpovědi (TechEmpower, 2019)</w:t>
        </w:r>
        <w:r>
          <w:rPr>
            <w:noProof/>
            <w:webHidden/>
          </w:rPr>
          <w:tab/>
        </w:r>
        <w:r>
          <w:rPr>
            <w:noProof/>
            <w:webHidden/>
          </w:rPr>
          <w:fldChar w:fldCharType="begin"/>
        </w:r>
        <w:r>
          <w:rPr>
            <w:noProof/>
            <w:webHidden/>
          </w:rPr>
          <w:instrText xml:space="preserve"> PAGEREF _Toc25005113 \h </w:instrText>
        </w:r>
        <w:r>
          <w:rPr>
            <w:noProof/>
            <w:webHidden/>
          </w:rPr>
        </w:r>
        <w:r>
          <w:rPr>
            <w:noProof/>
            <w:webHidden/>
          </w:rPr>
          <w:fldChar w:fldCharType="separate"/>
        </w:r>
        <w:r>
          <w:rPr>
            <w:noProof/>
            <w:webHidden/>
          </w:rPr>
          <w:t>79</w:t>
        </w:r>
        <w:r>
          <w:rPr>
            <w:noProof/>
            <w:webHidden/>
          </w:rPr>
          <w:fldChar w:fldCharType="end"/>
        </w:r>
      </w:hyperlink>
    </w:p>
    <w:p w14:paraId="78B59D75" w14:textId="603A8D39" w:rsidR="00C85957" w:rsidRDefault="00C85957">
      <w:pPr>
        <w:pStyle w:val="Seznamobrzk"/>
        <w:tabs>
          <w:tab w:val="right" w:leader="dot" w:pos="8776"/>
        </w:tabs>
        <w:rPr>
          <w:rFonts w:eastAsiaTheme="minorEastAsia"/>
          <w:noProof/>
          <w:lang w:eastAsia="cs-CZ"/>
          <w14:numForm w14:val="default"/>
        </w:rPr>
      </w:pPr>
      <w:hyperlink w:anchor="_Toc25005114" w:history="1">
        <w:r w:rsidRPr="001D3697">
          <w:rPr>
            <w:rStyle w:val="Hypertextovodkaz"/>
            <w:noProof/>
          </w:rPr>
          <w:t>Obr. 8.13: Graf HTTP responses (TechEmpower, 2019)</w:t>
        </w:r>
        <w:r>
          <w:rPr>
            <w:noProof/>
            <w:webHidden/>
          </w:rPr>
          <w:tab/>
        </w:r>
        <w:r>
          <w:rPr>
            <w:noProof/>
            <w:webHidden/>
          </w:rPr>
          <w:fldChar w:fldCharType="begin"/>
        </w:r>
        <w:r>
          <w:rPr>
            <w:noProof/>
            <w:webHidden/>
          </w:rPr>
          <w:instrText xml:space="preserve"> PAGEREF _Toc25005114 \h </w:instrText>
        </w:r>
        <w:r>
          <w:rPr>
            <w:noProof/>
            <w:webHidden/>
          </w:rPr>
        </w:r>
        <w:r>
          <w:rPr>
            <w:noProof/>
            <w:webHidden/>
          </w:rPr>
          <w:fldChar w:fldCharType="separate"/>
        </w:r>
        <w:r>
          <w:rPr>
            <w:noProof/>
            <w:webHidden/>
          </w:rPr>
          <w:t>81</w:t>
        </w:r>
        <w:r>
          <w:rPr>
            <w:noProof/>
            <w:webHidden/>
          </w:rPr>
          <w:fldChar w:fldCharType="end"/>
        </w:r>
      </w:hyperlink>
    </w:p>
    <w:p w14:paraId="6A6697FF" w14:textId="0CCD8808" w:rsidR="00C85957" w:rsidRDefault="00C85957">
      <w:pPr>
        <w:pStyle w:val="Seznamobrzk"/>
        <w:tabs>
          <w:tab w:val="right" w:leader="dot" w:pos="8776"/>
        </w:tabs>
        <w:rPr>
          <w:rFonts w:eastAsiaTheme="minorEastAsia"/>
          <w:noProof/>
          <w:lang w:eastAsia="cs-CZ"/>
          <w14:numForm w14:val="default"/>
        </w:rPr>
      </w:pPr>
      <w:hyperlink w:anchor="_Toc25005115" w:history="1">
        <w:r w:rsidRPr="001D3697">
          <w:rPr>
            <w:rStyle w:val="Hypertextovodkaz"/>
            <w:noProof/>
          </w:rPr>
          <w:t>Obr. 8.14: Graf průměrné doby odpovědi (TechEmpower, 2019)</w:t>
        </w:r>
        <w:r>
          <w:rPr>
            <w:noProof/>
            <w:webHidden/>
          </w:rPr>
          <w:tab/>
        </w:r>
        <w:r>
          <w:rPr>
            <w:noProof/>
            <w:webHidden/>
          </w:rPr>
          <w:fldChar w:fldCharType="begin"/>
        </w:r>
        <w:r>
          <w:rPr>
            <w:noProof/>
            <w:webHidden/>
          </w:rPr>
          <w:instrText xml:space="preserve"> PAGEREF _Toc25005115 \h </w:instrText>
        </w:r>
        <w:r>
          <w:rPr>
            <w:noProof/>
            <w:webHidden/>
          </w:rPr>
        </w:r>
        <w:r>
          <w:rPr>
            <w:noProof/>
            <w:webHidden/>
          </w:rPr>
          <w:fldChar w:fldCharType="separate"/>
        </w:r>
        <w:r>
          <w:rPr>
            <w:noProof/>
            <w:webHidden/>
          </w:rPr>
          <w:t>81</w:t>
        </w:r>
        <w:r>
          <w:rPr>
            <w:noProof/>
            <w:webHidden/>
          </w:rPr>
          <w:fldChar w:fldCharType="end"/>
        </w:r>
      </w:hyperlink>
    </w:p>
    <w:p w14:paraId="22CC0A58" w14:textId="7CE213A2"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bookmarkStart w:id="0" w:name="_GoBack"/>
    <w:bookmarkEnd w:id="0"/>
    <w:p w14:paraId="78E25973" w14:textId="3D665905" w:rsidR="00C85957"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5005116" w:history="1">
        <w:r w:rsidR="00C85957" w:rsidRPr="00AC0FDC">
          <w:rPr>
            <w:rStyle w:val="Hypertextovodkaz"/>
            <w:noProof/>
          </w:rPr>
          <w:t>Tab. 8.1: Výsledky testu JSON serializace (TechEmpower, 2019)</w:t>
        </w:r>
        <w:r w:rsidR="00C85957">
          <w:rPr>
            <w:noProof/>
            <w:webHidden/>
          </w:rPr>
          <w:tab/>
        </w:r>
        <w:r w:rsidR="00C85957">
          <w:rPr>
            <w:noProof/>
            <w:webHidden/>
          </w:rPr>
          <w:fldChar w:fldCharType="begin"/>
        </w:r>
        <w:r w:rsidR="00C85957">
          <w:rPr>
            <w:noProof/>
            <w:webHidden/>
          </w:rPr>
          <w:instrText xml:space="preserve"> PAGEREF _Toc25005116 \h </w:instrText>
        </w:r>
        <w:r w:rsidR="00C85957">
          <w:rPr>
            <w:noProof/>
            <w:webHidden/>
          </w:rPr>
        </w:r>
        <w:r w:rsidR="00C85957">
          <w:rPr>
            <w:noProof/>
            <w:webHidden/>
          </w:rPr>
          <w:fldChar w:fldCharType="separate"/>
        </w:r>
        <w:r w:rsidR="00C85957">
          <w:rPr>
            <w:noProof/>
            <w:webHidden/>
          </w:rPr>
          <w:t>70</w:t>
        </w:r>
        <w:r w:rsidR="00C85957">
          <w:rPr>
            <w:noProof/>
            <w:webHidden/>
          </w:rPr>
          <w:fldChar w:fldCharType="end"/>
        </w:r>
      </w:hyperlink>
    </w:p>
    <w:p w14:paraId="1E8E8418" w14:textId="3AD494BB" w:rsidR="00C85957" w:rsidRDefault="00C85957">
      <w:pPr>
        <w:pStyle w:val="Seznamobrzk"/>
        <w:tabs>
          <w:tab w:val="right" w:leader="dot" w:pos="8776"/>
        </w:tabs>
        <w:rPr>
          <w:rFonts w:eastAsiaTheme="minorEastAsia"/>
          <w:noProof/>
          <w:lang w:eastAsia="cs-CZ"/>
          <w14:numForm w14:val="default"/>
        </w:rPr>
      </w:pPr>
      <w:hyperlink w:anchor="_Toc25005117" w:history="1">
        <w:r w:rsidRPr="00AC0FDC">
          <w:rPr>
            <w:rStyle w:val="Hypertextovodkaz"/>
            <w:noProof/>
          </w:rPr>
          <w:t>Tab. 8.2: Výsledky testu single query (TechEmpower, 2019)</w:t>
        </w:r>
        <w:r>
          <w:rPr>
            <w:noProof/>
            <w:webHidden/>
          </w:rPr>
          <w:tab/>
        </w:r>
        <w:r>
          <w:rPr>
            <w:noProof/>
            <w:webHidden/>
          </w:rPr>
          <w:fldChar w:fldCharType="begin"/>
        </w:r>
        <w:r>
          <w:rPr>
            <w:noProof/>
            <w:webHidden/>
          </w:rPr>
          <w:instrText xml:space="preserve"> PAGEREF _Toc25005117 \h </w:instrText>
        </w:r>
        <w:r>
          <w:rPr>
            <w:noProof/>
            <w:webHidden/>
          </w:rPr>
        </w:r>
        <w:r>
          <w:rPr>
            <w:noProof/>
            <w:webHidden/>
          </w:rPr>
          <w:fldChar w:fldCharType="separate"/>
        </w:r>
        <w:r>
          <w:rPr>
            <w:noProof/>
            <w:webHidden/>
          </w:rPr>
          <w:t>72</w:t>
        </w:r>
        <w:r>
          <w:rPr>
            <w:noProof/>
            <w:webHidden/>
          </w:rPr>
          <w:fldChar w:fldCharType="end"/>
        </w:r>
      </w:hyperlink>
    </w:p>
    <w:p w14:paraId="5C6E552C" w14:textId="6258C547" w:rsidR="00C85957" w:rsidRDefault="00C85957">
      <w:pPr>
        <w:pStyle w:val="Seznamobrzk"/>
        <w:tabs>
          <w:tab w:val="right" w:leader="dot" w:pos="8776"/>
        </w:tabs>
        <w:rPr>
          <w:rFonts w:eastAsiaTheme="minorEastAsia"/>
          <w:noProof/>
          <w:lang w:eastAsia="cs-CZ"/>
          <w14:numForm w14:val="default"/>
        </w:rPr>
      </w:pPr>
      <w:hyperlink w:anchor="_Toc25005118" w:history="1">
        <w:r w:rsidRPr="00AC0FDC">
          <w:rPr>
            <w:rStyle w:val="Hypertextovodkaz"/>
            <w:noProof/>
          </w:rPr>
          <w:t>Tab. 8.3: Výsledky testu multiple query (TechEmpower, 2019)</w:t>
        </w:r>
        <w:r>
          <w:rPr>
            <w:noProof/>
            <w:webHidden/>
          </w:rPr>
          <w:tab/>
        </w:r>
        <w:r>
          <w:rPr>
            <w:noProof/>
            <w:webHidden/>
          </w:rPr>
          <w:fldChar w:fldCharType="begin"/>
        </w:r>
        <w:r>
          <w:rPr>
            <w:noProof/>
            <w:webHidden/>
          </w:rPr>
          <w:instrText xml:space="preserve"> PAGEREF _Toc25005118 \h </w:instrText>
        </w:r>
        <w:r>
          <w:rPr>
            <w:noProof/>
            <w:webHidden/>
          </w:rPr>
        </w:r>
        <w:r>
          <w:rPr>
            <w:noProof/>
            <w:webHidden/>
          </w:rPr>
          <w:fldChar w:fldCharType="separate"/>
        </w:r>
        <w:r>
          <w:rPr>
            <w:noProof/>
            <w:webHidden/>
          </w:rPr>
          <w:t>74</w:t>
        </w:r>
        <w:r>
          <w:rPr>
            <w:noProof/>
            <w:webHidden/>
          </w:rPr>
          <w:fldChar w:fldCharType="end"/>
        </w:r>
      </w:hyperlink>
    </w:p>
    <w:p w14:paraId="0FC66BA1" w14:textId="13314675" w:rsidR="00C85957" w:rsidRDefault="00C85957">
      <w:pPr>
        <w:pStyle w:val="Seznamobrzk"/>
        <w:tabs>
          <w:tab w:val="right" w:leader="dot" w:pos="8776"/>
        </w:tabs>
        <w:rPr>
          <w:rFonts w:eastAsiaTheme="minorEastAsia"/>
          <w:noProof/>
          <w:lang w:eastAsia="cs-CZ"/>
          <w14:numForm w14:val="default"/>
        </w:rPr>
      </w:pPr>
      <w:hyperlink w:anchor="_Toc25005119" w:history="1">
        <w:r w:rsidRPr="00AC0FDC">
          <w:rPr>
            <w:rStyle w:val="Hypertextovodkaz"/>
            <w:noProof/>
          </w:rPr>
          <w:t>Tab. 8.4:Výsledky testu complex task (TechEmpower, 2019)</w:t>
        </w:r>
        <w:r>
          <w:rPr>
            <w:noProof/>
            <w:webHidden/>
          </w:rPr>
          <w:tab/>
        </w:r>
        <w:r>
          <w:rPr>
            <w:noProof/>
            <w:webHidden/>
          </w:rPr>
          <w:fldChar w:fldCharType="begin"/>
        </w:r>
        <w:r>
          <w:rPr>
            <w:noProof/>
            <w:webHidden/>
          </w:rPr>
          <w:instrText xml:space="preserve"> PAGEREF _Toc25005119 \h </w:instrText>
        </w:r>
        <w:r>
          <w:rPr>
            <w:noProof/>
            <w:webHidden/>
          </w:rPr>
        </w:r>
        <w:r>
          <w:rPr>
            <w:noProof/>
            <w:webHidden/>
          </w:rPr>
          <w:fldChar w:fldCharType="separate"/>
        </w:r>
        <w:r>
          <w:rPr>
            <w:noProof/>
            <w:webHidden/>
          </w:rPr>
          <w:t>76</w:t>
        </w:r>
        <w:r>
          <w:rPr>
            <w:noProof/>
            <w:webHidden/>
          </w:rPr>
          <w:fldChar w:fldCharType="end"/>
        </w:r>
      </w:hyperlink>
    </w:p>
    <w:p w14:paraId="4A1BAF84" w14:textId="0D0188C2" w:rsidR="00C85957" w:rsidRDefault="00C85957">
      <w:pPr>
        <w:pStyle w:val="Seznamobrzk"/>
        <w:tabs>
          <w:tab w:val="right" w:leader="dot" w:pos="8776"/>
        </w:tabs>
        <w:rPr>
          <w:rFonts w:eastAsiaTheme="minorEastAsia"/>
          <w:noProof/>
          <w:lang w:eastAsia="cs-CZ"/>
          <w14:numForm w14:val="default"/>
        </w:rPr>
      </w:pPr>
      <w:hyperlink w:anchor="_Toc25005120" w:history="1">
        <w:r w:rsidRPr="00AC0FDC">
          <w:rPr>
            <w:rStyle w:val="Hypertextovodkaz"/>
            <w:noProof/>
          </w:rPr>
          <w:t>Tab. 8.5: Výsledky testu database update (TechEmpower, 2019)</w:t>
        </w:r>
        <w:r>
          <w:rPr>
            <w:noProof/>
            <w:webHidden/>
          </w:rPr>
          <w:tab/>
        </w:r>
        <w:r>
          <w:rPr>
            <w:noProof/>
            <w:webHidden/>
          </w:rPr>
          <w:fldChar w:fldCharType="begin"/>
        </w:r>
        <w:r>
          <w:rPr>
            <w:noProof/>
            <w:webHidden/>
          </w:rPr>
          <w:instrText xml:space="preserve"> PAGEREF _Toc25005120 \h </w:instrText>
        </w:r>
        <w:r>
          <w:rPr>
            <w:noProof/>
            <w:webHidden/>
          </w:rPr>
        </w:r>
        <w:r>
          <w:rPr>
            <w:noProof/>
            <w:webHidden/>
          </w:rPr>
          <w:fldChar w:fldCharType="separate"/>
        </w:r>
        <w:r>
          <w:rPr>
            <w:noProof/>
            <w:webHidden/>
          </w:rPr>
          <w:t>78</w:t>
        </w:r>
        <w:r>
          <w:rPr>
            <w:noProof/>
            <w:webHidden/>
          </w:rPr>
          <w:fldChar w:fldCharType="end"/>
        </w:r>
      </w:hyperlink>
    </w:p>
    <w:p w14:paraId="2329455A" w14:textId="64639D77" w:rsidR="00C85957" w:rsidRDefault="00C85957">
      <w:pPr>
        <w:pStyle w:val="Seznamobrzk"/>
        <w:tabs>
          <w:tab w:val="right" w:leader="dot" w:pos="8776"/>
        </w:tabs>
        <w:rPr>
          <w:rFonts w:eastAsiaTheme="minorEastAsia"/>
          <w:noProof/>
          <w:lang w:eastAsia="cs-CZ"/>
          <w14:numForm w14:val="default"/>
        </w:rPr>
      </w:pPr>
      <w:hyperlink w:anchor="_Toc25005121" w:history="1">
        <w:r w:rsidRPr="00AC0FDC">
          <w:rPr>
            <w:rStyle w:val="Hypertextovodkaz"/>
            <w:noProof/>
          </w:rPr>
          <w:t>Tab. 8.6: Výsledky testu simple response (TechEmpower, 2019)</w:t>
        </w:r>
        <w:r>
          <w:rPr>
            <w:noProof/>
            <w:webHidden/>
          </w:rPr>
          <w:tab/>
        </w:r>
        <w:r>
          <w:rPr>
            <w:noProof/>
            <w:webHidden/>
          </w:rPr>
          <w:fldChar w:fldCharType="begin"/>
        </w:r>
        <w:r>
          <w:rPr>
            <w:noProof/>
            <w:webHidden/>
          </w:rPr>
          <w:instrText xml:space="preserve"> PAGEREF _Toc25005121 \h </w:instrText>
        </w:r>
        <w:r>
          <w:rPr>
            <w:noProof/>
            <w:webHidden/>
          </w:rPr>
        </w:r>
        <w:r>
          <w:rPr>
            <w:noProof/>
            <w:webHidden/>
          </w:rPr>
          <w:fldChar w:fldCharType="separate"/>
        </w:r>
        <w:r>
          <w:rPr>
            <w:noProof/>
            <w:webHidden/>
          </w:rPr>
          <w:t>80</w:t>
        </w:r>
        <w:r>
          <w:rPr>
            <w:noProof/>
            <w:webHidden/>
          </w:rPr>
          <w:fldChar w:fldCharType="end"/>
        </w:r>
      </w:hyperlink>
    </w:p>
    <w:p w14:paraId="015664D7" w14:textId="32CD49CB" w:rsidR="00C85957" w:rsidRDefault="00C85957">
      <w:pPr>
        <w:pStyle w:val="Seznamobrzk"/>
        <w:tabs>
          <w:tab w:val="right" w:leader="dot" w:pos="8776"/>
        </w:tabs>
        <w:rPr>
          <w:rFonts w:eastAsiaTheme="minorEastAsia"/>
          <w:noProof/>
          <w:lang w:eastAsia="cs-CZ"/>
          <w14:numForm w14:val="default"/>
        </w:rPr>
      </w:pPr>
      <w:hyperlink w:anchor="_Toc25005122" w:history="1">
        <w:r w:rsidRPr="00AC0FDC">
          <w:rPr>
            <w:rStyle w:val="Hypertextovodkaz"/>
            <w:noProof/>
          </w:rPr>
          <w:t>Tab. 8.7: Výsledné hodnocení výkonu</w:t>
        </w:r>
        <w:r>
          <w:rPr>
            <w:noProof/>
            <w:webHidden/>
          </w:rPr>
          <w:tab/>
        </w:r>
        <w:r>
          <w:rPr>
            <w:noProof/>
            <w:webHidden/>
          </w:rPr>
          <w:fldChar w:fldCharType="begin"/>
        </w:r>
        <w:r>
          <w:rPr>
            <w:noProof/>
            <w:webHidden/>
          </w:rPr>
          <w:instrText xml:space="preserve"> PAGEREF _Toc25005122 \h </w:instrText>
        </w:r>
        <w:r>
          <w:rPr>
            <w:noProof/>
            <w:webHidden/>
          </w:rPr>
        </w:r>
        <w:r>
          <w:rPr>
            <w:noProof/>
            <w:webHidden/>
          </w:rPr>
          <w:fldChar w:fldCharType="separate"/>
        </w:r>
        <w:r>
          <w:rPr>
            <w:noProof/>
            <w:webHidden/>
          </w:rPr>
          <w:t>82</w:t>
        </w:r>
        <w:r>
          <w:rPr>
            <w:noProof/>
            <w:webHidden/>
          </w:rPr>
          <w:fldChar w:fldCharType="end"/>
        </w:r>
      </w:hyperlink>
    </w:p>
    <w:p w14:paraId="6A674918" w14:textId="56C12857" w:rsidR="00C85957" w:rsidRDefault="00C85957">
      <w:pPr>
        <w:pStyle w:val="Seznamobrzk"/>
        <w:tabs>
          <w:tab w:val="right" w:leader="dot" w:pos="8776"/>
        </w:tabs>
        <w:rPr>
          <w:rFonts w:eastAsiaTheme="minorEastAsia"/>
          <w:noProof/>
          <w:lang w:eastAsia="cs-CZ"/>
          <w14:numForm w14:val="default"/>
        </w:rPr>
      </w:pPr>
      <w:hyperlink w:anchor="_Toc25005123" w:history="1">
        <w:r w:rsidRPr="00AC0FDC">
          <w:rPr>
            <w:rStyle w:val="Hypertextovodkaz"/>
            <w:noProof/>
          </w:rPr>
          <w:t>Tab. 9.1: Celkové hodnocení frameworků</w:t>
        </w:r>
        <w:r>
          <w:rPr>
            <w:noProof/>
            <w:webHidden/>
          </w:rPr>
          <w:tab/>
        </w:r>
        <w:r>
          <w:rPr>
            <w:noProof/>
            <w:webHidden/>
          </w:rPr>
          <w:fldChar w:fldCharType="begin"/>
        </w:r>
        <w:r>
          <w:rPr>
            <w:noProof/>
            <w:webHidden/>
          </w:rPr>
          <w:instrText xml:space="preserve"> PAGEREF _Toc25005123 \h </w:instrText>
        </w:r>
        <w:r>
          <w:rPr>
            <w:noProof/>
            <w:webHidden/>
          </w:rPr>
        </w:r>
        <w:r>
          <w:rPr>
            <w:noProof/>
            <w:webHidden/>
          </w:rPr>
          <w:fldChar w:fldCharType="separate"/>
        </w:r>
        <w:r>
          <w:rPr>
            <w:noProof/>
            <w:webHidden/>
          </w:rPr>
          <w:t>83</w:t>
        </w:r>
        <w:r>
          <w:rPr>
            <w:noProof/>
            <w:webHidden/>
          </w:rPr>
          <w:fldChar w:fldCharType="end"/>
        </w:r>
      </w:hyperlink>
    </w:p>
    <w:p w14:paraId="609CABB7" w14:textId="176C1861" w:rsidR="00481BA6" w:rsidRPr="008C36F6" w:rsidRDefault="00725B48" w:rsidP="00481BA6">
      <w:r w:rsidRPr="008C36F6">
        <w:fldChar w:fldCharType="end"/>
      </w:r>
    </w:p>
    <w:p w14:paraId="2630D7A9" w14:textId="03ECB111" w:rsidR="0002754A" w:rsidRPr="008C36F6" w:rsidRDefault="0002754A" w:rsidP="00C167FC">
      <w:pPr>
        <w:pStyle w:val="Nadpisnzvyjin"/>
      </w:pPr>
      <w:r w:rsidRPr="008C36F6">
        <w:lastRenderedPageBreak/>
        <w:t xml:space="preserve">Seznam zkratek </w:t>
      </w:r>
    </w:p>
    <w:p w14:paraId="1B857B53" w14:textId="2D3A1677" w:rsidR="00337B81" w:rsidRDefault="002068BA" w:rsidP="00430B74">
      <w:pPr>
        <w:tabs>
          <w:tab w:val="left" w:pos="1418"/>
        </w:tabs>
      </w:pPr>
      <w:r w:rsidRPr="002068BA">
        <w:t>MIME</w:t>
      </w:r>
      <w:r w:rsidR="00337B81" w:rsidRPr="008C36F6">
        <w:tab/>
      </w:r>
      <w:r w:rsidRPr="002068BA">
        <w:t>Multi-Purpose Internet Mail Extensions</w:t>
      </w:r>
    </w:p>
    <w:p w14:paraId="287C9984" w14:textId="074CED68" w:rsidR="00F23A59" w:rsidRDefault="00F23A59" w:rsidP="00430B74">
      <w:pPr>
        <w:tabs>
          <w:tab w:val="left" w:pos="1418"/>
        </w:tabs>
      </w:pPr>
      <w:r>
        <w:t>HTTP</w:t>
      </w:r>
      <w:r>
        <w:tab/>
      </w:r>
    </w:p>
    <w:p w14:paraId="2D3C5E96" w14:textId="2E9FE95D" w:rsidR="00F23A59" w:rsidRDefault="00F23A59" w:rsidP="00430B74">
      <w:pPr>
        <w:tabs>
          <w:tab w:val="left" w:pos="1418"/>
        </w:tabs>
      </w:pPr>
      <w:r>
        <w:t>JSON</w:t>
      </w:r>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77777777" w:rsidR="004E2530" w:rsidRPr="008C36F6" w:rsidRDefault="004E2530" w:rsidP="00D9373F">
      <w:pPr>
        <w:pStyle w:val="Nadpis1neslovan"/>
      </w:pPr>
      <w:bookmarkStart w:id="1" w:name="_Toc25004997"/>
      <w:r w:rsidRPr="008C36F6">
        <w:lastRenderedPageBreak/>
        <w:t>Úvod</w:t>
      </w:r>
      <w:bookmarkEnd w:id="1"/>
    </w:p>
    <w:p w14:paraId="5156CA69" w14:textId="77777777" w:rsidR="004E2530" w:rsidRPr="008C36F6" w:rsidRDefault="006D2806" w:rsidP="004E2530">
      <w:r w:rsidRPr="008C36F6">
        <w:t>Lorem ipsum dolor sit amet, consectetuer adipiscing elit. Aenean id metus id velit ullamcorper pulvinar. In convallis. Sed convallis magna eu sem. Maecenas lorem. Excepteur sint occaecat cupidatat non proident, sunt in culpa qui officia deserunt mollit anim id est laborum. Ut tempus purus at lorem. Phasellus et lorem id felis nonummy placerat. Mauris elementum mauris vitae tortor. Aliquam id dolor. Vivamus porttitor turpis ac leo. Maecenas fermentum, sem in pharetra pellentesque, velit turpis volutpat ante, in pharetra metus odio a lectus. Phasellus et lorem id felis nonummy placerat.</w:t>
      </w:r>
    </w:p>
    <w:p w14:paraId="1F95EB87" w14:textId="29B1408E" w:rsidR="005E76ED" w:rsidRPr="008C36F6" w:rsidRDefault="005E76ED" w:rsidP="005E76ED">
      <w:pPr>
        <w:pStyle w:val="Nadpis1"/>
      </w:pPr>
      <w:bookmarkStart w:id="2" w:name="_Toc25004998"/>
      <w:r w:rsidRPr="008C36F6">
        <w:lastRenderedPageBreak/>
        <w:t>Historie vývoje serverových aplikací</w:t>
      </w:r>
      <w:bookmarkEnd w:id="2"/>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Decode Encode Languag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Common Gateway Interface) standart, který umožnil webovým serverům poskytovat jednotné rozhraní pro zpracování požadavků tzv. http requestů.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Kromě výše zmíněného jazyka C se v té době pro serverový vývoj využíval jazyk Perl. Perl je skriptovací jazyk, který byl vyvinut v roce 1987, jedná se o dynamicky slabě typový jazyk. Jméno jazyka Perl je zkratka pro název Practical Extraction and Reporting Languag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enterpris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V této době se začali poprvé objevovat jazyky, které se používají i v současnosti pro vývoj serverových aplikací. V roce 1991 se objevil Python, interpretovaný, silně dynamicky typovaný objektový jazyk, který byl určen jak pro malé ale i enterpris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O pár let později, konkrétně v roce 1995 se objevil velmi populární skriptovací jazyk na straně serveru, jednalo se o jazyk PHP. PHP je interpretovaný jazyk, který je multi-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Ve stejném roce se poprvé představil jazyk Java, který způsobil ve světě serverového vývoje poměrně velký boom.  Java přišla s v té době revolučním konceptem WORA – write once, run everywhere, což byla v té době poměrně zásadní vlastnost, díky které se odstínila platformní závislost, se kterou se kompilované jazyky v té době potýkali. Java je interpretovaný, silně staticky typovaný, objektově orientovaný jazyk, který se kompiluje do tzv. bytecode, který je následně spuštěn, přesněji řečeno interpretován v JVM – Java Virtual Machin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Garbage collectorem,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multiplatformnost díky kompilaci do MSIL code (Microsoft Intermediate Langugae), dnes nazýván CIL (Common Intermediate Langugae), který je následně just-in-tim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JavaScriptu, konkrétně pomocí knihovny Node.JS, který umožňuje jednoduché použití JavaScriptu pro serverové aplikace. Jazyk JavaScript byl vydán již v roce 1995 a původně sloužil jako jazyk pro tvorbu skriptů na webové stránky. Jedná se dynamicky typovaný jazyk, který je multi-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r w:rsidR="007E5927" w:rsidRPr="008C36F6">
        <w:rPr>
          <w:lang w:eastAsia="cs-CZ"/>
        </w:rPr>
        <w:t>Slesarev, 2019; Plessis,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Groovy je silně dynamicky typovaný skriptovací jazyk pro JVM. Poskytuje pokročilou správu více vláknového zpracování. Scala je multi-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Frankel,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3" w:name="_Toc25004999"/>
      <w:r w:rsidRPr="008C36F6">
        <w:lastRenderedPageBreak/>
        <w:t>Současnost ve vývoji serverových aplikací</w:t>
      </w:r>
      <w:bookmarkEnd w:id="3"/>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of Programming Language).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4"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4"/>
    </w:p>
    <w:p w14:paraId="33039BDC" w14:textId="20526F52" w:rsidR="00145D33" w:rsidRPr="008C36F6" w:rsidRDefault="00325E3B" w:rsidP="00145D33">
      <w:pPr>
        <w:pStyle w:val="Titulek"/>
        <w:jc w:val="center"/>
      </w:pPr>
      <w:bookmarkStart w:id="5" w:name="_Toc25005084"/>
      <w:r w:rsidRPr="008C36F6">
        <w:t xml:space="preserve">Obr. </w:t>
      </w:r>
      <w:fldSimple w:instr=" STYLEREF 1 \s ">
        <w:r w:rsidR="00F97698">
          <w:rPr>
            <w:noProof/>
          </w:rPr>
          <w:t>2</w:t>
        </w:r>
      </w:fldSimple>
      <w:r w:rsidR="00A532E7">
        <w:t>.</w:t>
      </w:r>
      <w:fldSimple w:instr=" SEQ Obr. \* ARABIC \s 1 ">
        <w:r w:rsidR="00F97698">
          <w:rPr>
            <w:noProof/>
          </w:rPr>
          <w:t>1</w:t>
        </w:r>
      </w:fldSimple>
      <w:r w:rsidRPr="008C36F6">
        <w:t>: TIOBE index</w:t>
      </w:r>
      <w:bookmarkEnd w:id="5"/>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Ben Fredirickson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Fredirickson sjednotil transakce každého uživatele a repositáře za měsíc a díky údajům, které poskytuje repositář, bylo možné přiřadit kolekci sjednocených transakcí, ke konkrétnímu jazyku jako jeho použití. Z toho vznikl ukazatel Monthly Acti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684D7A18" w:rsidR="00245BAF" w:rsidRPr="008C36F6" w:rsidRDefault="00145D33" w:rsidP="00245BAF">
      <w:pPr>
        <w:pStyle w:val="Titulek"/>
        <w:jc w:val="center"/>
      </w:pPr>
      <w:bookmarkStart w:id="6" w:name="_Toc25005085"/>
      <w:r w:rsidRPr="008C36F6">
        <w:t xml:space="preserve">Obr. </w:t>
      </w:r>
      <w:fldSimple w:instr=" STYLEREF 1 \s ">
        <w:r w:rsidR="00F97698">
          <w:rPr>
            <w:noProof/>
          </w:rPr>
          <w:t>2</w:t>
        </w:r>
      </w:fldSimple>
      <w:r w:rsidR="00A532E7">
        <w:t>.</w:t>
      </w:r>
      <w:fldSimple w:instr=" SEQ Obr. \* ARABIC \s 1 ">
        <w:r w:rsidR="00F97698">
          <w:rPr>
            <w:noProof/>
          </w:rPr>
          <w:t>2</w:t>
        </w:r>
      </w:fldSimple>
      <w:r w:rsidRPr="008C36F6">
        <w:t xml:space="preserve">: </w:t>
      </w:r>
      <w:r w:rsidR="00B15570" w:rsidRPr="008C36F6">
        <w:t>Celkový p</w:t>
      </w:r>
      <w:r w:rsidRPr="008C36F6">
        <w:t xml:space="preserve">očet aktivních uživatelů </w:t>
      </w:r>
      <w:r w:rsidR="00B15570" w:rsidRPr="008C36F6">
        <w:t>na serveru</w:t>
      </w:r>
      <w:bookmarkEnd w:id="6"/>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stack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64EBC323" w:rsidR="00B15570" w:rsidRPr="008C36F6" w:rsidRDefault="00B15570" w:rsidP="00B15570">
      <w:pPr>
        <w:pStyle w:val="Titulek"/>
        <w:jc w:val="center"/>
      </w:pPr>
      <w:bookmarkStart w:id="7" w:name="_Toc25005086"/>
      <w:r w:rsidRPr="008C36F6">
        <w:t xml:space="preserve">Obr. </w:t>
      </w:r>
      <w:fldSimple w:instr=" STYLEREF 1 \s ">
        <w:r w:rsidR="00F97698">
          <w:rPr>
            <w:noProof/>
          </w:rPr>
          <w:t>2</w:t>
        </w:r>
      </w:fldSimple>
      <w:r w:rsidR="00A532E7">
        <w:t>.</w:t>
      </w:r>
      <w:fldSimple w:instr=" SEQ Obr. \* ARABIC \s 1 ">
        <w:r w:rsidR="00F97698">
          <w:rPr>
            <w:noProof/>
          </w:rPr>
          <w:t>3</w:t>
        </w:r>
      </w:fldSimple>
      <w:r w:rsidRPr="008C36F6">
        <w:t>: Počet aktivních uživatelů dle jazyku</w:t>
      </w:r>
      <w:bookmarkEnd w:id="7"/>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multi-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garbage collector a tzv. gorutiny,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stovek.Druhým jazykem je TypeScript, což je nadstavba pro JavaScript, která poskytuje typovou kontrolu a další vlastnosti, které jsou běžně používány v objektových jazycích. Velkou výhodou TypeScriptu je jeho plná kompatibilita s JavaScriptem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kontributorů,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09482871" w:rsidR="00091410" w:rsidRPr="008C36F6" w:rsidRDefault="00B15570" w:rsidP="00F05BB0">
      <w:pPr>
        <w:pStyle w:val="Titulek"/>
        <w:jc w:val="center"/>
        <w:rPr>
          <w:iCs w:val="0"/>
        </w:rPr>
      </w:pPr>
      <w:bookmarkStart w:id="8" w:name="_Toc25005087"/>
      <w:r w:rsidRPr="008C36F6">
        <w:t xml:space="preserve">Obr. </w:t>
      </w:r>
      <w:fldSimple w:instr=" STYLEREF 1 \s ">
        <w:r w:rsidR="00F97698">
          <w:rPr>
            <w:noProof/>
          </w:rPr>
          <w:t>2</w:t>
        </w:r>
      </w:fldSimple>
      <w:r w:rsidR="00A532E7">
        <w:t>.</w:t>
      </w:r>
      <w:fldSimple w:instr=" SEQ Obr. \* ARABIC \s 1 ">
        <w:r w:rsidR="00F97698">
          <w:rPr>
            <w:noProof/>
          </w:rPr>
          <w:t>4</w:t>
        </w:r>
      </w:fldSimple>
      <w:r w:rsidRPr="008C36F6">
        <w:t>: Nejvyšší relativní přírůstek aktivních uživatelů</w:t>
      </w:r>
      <w:bookmarkEnd w:id="8"/>
      <w:r w:rsidR="00091410" w:rsidRPr="008C36F6">
        <w:br w:type="page"/>
      </w:r>
    </w:p>
    <w:p w14:paraId="7367097F" w14:textId="6AF78FFC" w:rsidR="00091410" w:rsidRPr="008C36F6" w:rsidRDefault="00091410" w:rsidP="00091410">
      <w:pPr>
        <w:rPr>
          <w:szCs w:val="24"/>
        </w:rPr>
      </w:pPr>
      <w:r w:rsidRPr="008C36F6">
        <w:rPr>
          <w:szCs w:val="24"/>
        </w:rPr>
        <w:lastRenderedPageBreak/>
        <w:t>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Rails tzv. Ruby on Rails. Dalším velmi populárním jazykem, který upadá zájmu je jazyk PHP, pokles je nejspíše způsoben růstem inovativních jazyků a rozšíření využívání JavaScriptu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12F3B449" w:rsidR="00091410" w:rsidRPr="008C36F6" w:rsidRDefault="00091410" w:rsidP="00091410">
      <w:pPr>
        <w:pStyle w:val="Titulek"/>
        <w:jc w:val="center"/>
      </w:pPr>
      <w:bookmarkStart w:id="9" w:name="_Toc25005088"/>
      <w:r w:rsidRPr="008C36F6">
        <w:t xml:space="preserve">Obr. </w:t>
      </w:r>
      <w:fldSimple w:instr=" STYLEREF 1 \s ">
        <w:r w:rsidR="00F97698">
          <w:rPr>
            <w:noProof/>
          </w:rPr>
          <w:t>2</w:t>
        </w:r>
      </w:fldSimple>
      <w:r w:rsidR="00A532E7">
        <w:t>.</w:t>
      </w:r>
      <w:fldSimple w:instr=" SEQ Obr. \* ARABIC \s 1 ">
        <w:r w:rsidR="00F97698">
          <w:rPr>
            <w:noProof/>
          </w:rPr>
          <w:t>5</w:t>
        </w:r>
      </w:fldSimple>
      <w:r w:rsidRPr="008C36F6">
        <w:t>: Nejvyšší relativní úbytek aktivních uživatelů</w:t>
      </w:r>
      <w:bookmarkEnd w:id="9"/>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369EDDDE" w:rsidR="00A8070F" w:rsidRPr="008C36F6" w:rsidRDefault="00773B7C" w:rsidP="00773B7C">
      <w:pPr>
        <w:pStyle w:val="Titulek"/>
        <w:jc w:val="center"/>
      </w:pPr>
      <w:bookmarkStart w:id="10" w:name="_Toc25005089"/>
      <w:r w:rsidRPr="008C36F6">
        <w:t xml:space="preserve">Obr. </w:t>
      </w:r>
      <w:fldSimple w:instr=" STYLEREF 1 \s ">
        <w:r w:rsidR="00F97698">
          <w:rPr>
            <w:noProof/>
          </w:rPr>
          <w:t>2</w:t>
        </w:r>
      </w:fldSimple>
      <w:r w:rsidR="00A532E7">
        <w:t>.</w:t>
      </w:r>
      <w:fldSimple w:instr=" SEQ Obr. \* ARABIC \s 1 ">
        <w:r w:rsidR="00F97698">
          <w:rPr>
            <w:noProof/>
          </w:rPr>
          <w:t>6</w:t>
        </w:r>
      </w:fldSimple>
      <w:r w:rsidRPr="008C36F6">
        <w:t xml:space="preserve">: Výsledky průzkumu společnosti W3Techs </w:t>
      </w:r>
      <w:r w:rsidRPr="008C36F6">
        <w:br/>
        <w:t>(Usage of server-side programming languages for websites., 2019)</w:t>
      </w:r>
      <w:bookmarkEnd w:id="10"/>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70B8C8AE" w:rsidR="00A8070F" w:rsidRPr="008C36F6" w:rsidRDefault="00A8070F" w:rsidP="00A8070F">
      <w:pPr>
        <w:pStyle w:val="Titulek"/>
        <w:jc w:val="center"/>
      </w:pPr>
      <w:bookmarkStart w:id="11" w:name="_Toc25005090"/>
      <w:r w:rsidRPr="008C36F6">
        <w:t xml:space="preserve">Obr. </w:t>
      </w:r>
      <w:fldSimple w:instr=" STYLEREF 1 \s ">
        <w:r w:rsidR="00F97698">
          <w:rPr>
            <w:noProof/>
          </w:rPr>
          <w:t>2</w:t>
        </w:r>
      </w:fldSimple>
      <w:r w:rsidR="00A532E7">
        <w:t>.</w:t>
      </w:r>
      <w:fldSimple w:instr=" SEQ Obr. \* ARABIC \s 1 ">
        <w:r w:rsidR="00F97698">
          <w:rPr>
            <w:noProof/>
          </w:rPr>
          <w:t>7</w:t>
        </w:r>
      </w:fldSimple>
      <w:r w:rsidRPr="008C36F6">
        <w:t>: Počet aktivních uživatelů funkcionálních JVM jazyků</w:t>
      </w:r>
      <w:bookmarkEnd w:id="11"/>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JetBrains. Ankety byly k roku 2018 a částečné výsledky za rok 2019. Celkem v ní bylo dotazováno přes třináct tisíc vývojářů a ve statistice bylo zastoupeno 58 % backend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JetBrains. Firma JetBrains vyvíjí jazyk Kotlin, tím pádem je vyšší pravděpodobnost že dotazník zasáhl právě velkou část Kotlin komunity a také Java vývojáře pro které firma vytváří IDE Idea IntelliJ,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246ABA58" w:rsidR="00F01B37" w:rsidRPr="008C36F6" w:rsidRDefault="009C793F" w:rsidP="00413AA8">
      <w:pPr>
        <w:pStyle w:val="Titulek"/>
        <w:jc w:val="center"/>
        <w:rPr>
          <w:iCs w:val="0"/>
        </w:rPr>
      </w:pPr>
      <w:bookmarkStart w:id="12" w:name="_Toc25005091"/>
      <w:r w:rsidRPr="008C36F6">
        <w:t xml:space="preserve">Obr. </w:t>
      </w:r>
      <w:fldSimple w:instr=" STYLEREF 1 \s ">
        <w:r w:rsidR="00F97698">
          <w:rPr>
            <w:noProof/>
          </w:rPr>
          <w:t>2</w:t>
        </w:r>
      </w:fldSimple>
      <w:r w:rsidR="00A532E7">
        <w:t>.</w:t>
      </w:r>
      <w:fldSimple w:instr=" SEQ Obr. \* ARABIC \s 1 ">
        <w:r w:rsidR="00F97698">
          <w:rPr>
            <w:noProof/>
          </w:rPr>
          <w:t>8</w:t>
        </w:r>
      </w:fldSimple>
      <w:r w:rsidRPr="008C36F6">
        <w:t xml:space="preserve">: Zájem o osvojení nového programovacího jazyka </w:t>
      </w:r>
      <w:r w:rsidRPr="008C36F6">
        <w:br/>
        <w:t>(The State of Developer Ecosystem in 2018, 2018)</w:t>
      </w:r>
      <w:bookmarkEnd w:id="12"/>
      <w:r w:rsidR="00F01B37" w:rsidRPr="008C36F6">
        <w:br w:type="page"/>
      </w:r>
    </w:p>
    <w:p w14:paraId="47CA9DC8" w14:textId="77777777" w:rsidR="000F5D37" w:rsidRPr="008C36F6" w:rsidRDefault="000F5D37" w:rsidP="000F5D37">
      <w:pPr>
        <w:rPr>
          <w:szCs w:val="24"/>
        </w:rPr>
      </w:pPr>
      <w:r w:rsidRPr="008C36F6">
        <w:rPr>
          <w:szCs w:val="24"/>
        </w:rPr>
        <w:lastRenderedPageBreak/>
        <w:t>Dalším uživatelským průzkumem, který probíhá již dlouhodobě a s každoroční pravidelností je dotazník internetového vývojářského fóra StackOverflow, oproti JetBrains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backend, stejně jako u dotazníku JetBrains.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Spring s 16 % u něj došlo k procentuálnímu úbytku, čtvrtý skončil Django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671F7863" w:rsidR="000F5D37" w:rsidRPr="008C36F6" w:rsidRDefault="000F5D37" w:rsidP="000F5D37">
      <w:pPr>
        <w:pStyle w:val="Titulek"/>
        <w:jc w:val="center"/>
      </w:pPr>
      <w:bookmarkStart w:id="13" w:name="_Toc25005092"/>
      <w:r w:rsidRPr="008C36F6">
        <w:t xml:space="preserve">Obr. </w:t>
      </w:r>
      <w:fldSimple w:instr=" STYLEREF 1 \s ">
        <w:r w:rsidR="00F97698">
          <w:rPr>
            <w:noProof/>
          </w:rPr>
          <w:t>2</w:t>
        </w:r>
      </w:fldSimple>
      <w:r w:rsidR="00A532E7">
        <w:t>.</w:t>
      </w:r>
      <w:fldSimple w:instr=" SEQ Obr. \* ARABIC \s 1 ">
        <w:r w:rsidR="00F97698">
          <w:rPr>
            <w:noProof/>
          </w:rPr>
          <w:t>9</w:t>
        </w:r>
      </w:fldSimple>
      <w:r w:rsidRPr="008C36F6">
        <w:t>: Využití Kotlinu a Javy v nových projektech</w:t>
      </w:r>
      <w:bookmarkEnd w:id="13"/>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4" w:name="_Toc25005000"/>
      <w:r w:rsidRPr="008C36F6">
        <w:lastRenderedPageBreak/>
        <w:t>Trendy ve vývoji serverových aplikací</w:t>
      </w:r>
      <w:bookmarkEnd w:id="14"/>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Moseley a Marks v publikaci Out of the Tar Pit, kde navrhují nové způsoby zvládání složitosti rozsáhlých systémů. Navrhují rozdělení na základní logiku a také základní a vedlejší stav. V tomto modelu se bussines logika nezabývá stavy, ale pouze definuje relace, integritní omezení a provádí čisté funkce bez side-efektů. Naopak změny stavů neovlivňují logiku aplikace, ale pouze spouštějí akce (funkce bussines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streamové zpracování.  Některé jazyky jsou více otevřené a podporují funkcionální přístupy v rámci multi-paradigmatického prostředí, což je kompromis oproti čistě funkcionálním jazykům. Současným trendem je zvyšování expresivity jazyků. Mezi roky 2013 a 2015 nastala renesance funkcionálních jazyků díky jejich imutabilitě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a jeho nastavení. Jelikož aplikace využívá jednotně nakonfigurovaný kontejner, ve kterém je odstíněna od složitého nastavování. Nejčastěji využívanou aplikací pro kontejnerizaci je Docker.</w:t>
      </w:r>
    </w:p>
    <w:p w14:paraId="46A75A9D" w14:textId="27B88D54" w:rsidR="00010E10" w:rsidRPr="008C36F6" w:rsidRDefault="00010E10" w:rsidP="00010E10">
      <w:pPr>
        <w:rPr>
          <w:szCs w:val="24"/>
        </w:rPr>
      </w:pPr>
      <w:r w:rsidRPr="008C36F6">
        <w:rPr>
          <w:szCs w:val="24"/>
        </w:rPr>
        <w:t>Ve světě serverových aplikacích se poměrně často začíná uplatňovat trend serverless přístupu, kdy jsou odstíněné hardwarové servery a kdy aplikace běží v cloudu. Tedy infrastrukturu (IaaS), platformu (PaaS), nebo funkce (FaaS) zajišťuje poskytovatel služby a uživatel platí přímo za čas běhu aplikace, případné množství využitých zdrojů. V dnešní době je na trhu několik leaderů, Amazon se svým AWS, Google s Cloud Platform a Microsoft Azure. Serverless aplikace jsou většinou stavěny jako kompozice mikroslužeb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3756A7C7" w:rsidR="00413AA8" w:rsidRPr="008C36F6" w:rsidRDefault="00010E10" w:rsidP="00010E10">
      <w:pPr>
        <w:pStyle w:val="Titulek"/>
        <w:jc w:val="center"/>
        <w:rPr>
          <w:lang w:eastAsia="cs-CZ"/>
        </w:rPr>
      </w:pPr>
      <w:bookmarkStart w:id="15" w:name="_Toc25005093"/>
      <w:r w:rsidRPr="008C36F6">
        <w:t xml:space="preserve">Obr. </w:t>
      </w:r>
      <w:fldSimple w:instr=" STYLEREF 1 \s ">
        <w:r w:rsidR="00F97698">
          <w:rPr>
            <w:noProof/>
          </w:rPr>
          <w:t>3</w:t>
        </w:r>
      </w:fldSimple>
      <w:r w:rsidR="00A532E7">
        <w:t>.</w:t>
      </w:r>
      <w:fldSimple w:instr=" SEQ Obr. \* ARABIC \s 1 ">
        <w:r w:rsidR="00F97698">
          <w:rPr>
            <w:noProof/>
          </w:rPr>
          <w:t>1</w:t>
        </w:r>
      </w:fldSimple>
      <w:r w:rsidRPr="008C36F6">
        <w:t>: Evoluce prostředí pro serverové aplikace</w:t>
      </w:r>
      <w:r w:rsidR="00257D34" w:rsidRPr="008C36F6">
        <w:t xml:space="preserve"> (</w:t>
      </w:r>
      <w:r w:rsidR="00257D34" w:rsidRPr="008C36F6">
        <w:rPr>
          <w:lang w:eastAsia="cs-CZ"/>
        </w:rPr>
        <w:t>Buchholz, 2017)</w:t>
      </w:r>
      <w:bookmarkEnd w:id="15"/>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r w:rsidRPr="008C36F6">
        <w:rPr>
          <w:szCs w:val="24"/>
        </w:rPr>
        <w:lastRenderedPageBreak/>
        <w:t>Microservices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Kubernetes, který dokáže zajistit kompletní management kontejnerizovaných aplikací včetně jejich monitoringu. Tuto architekturu podporují mnohé frameworky pro tvorbu serverových aplikací a poskytují také svoje proprietární nástroje pro orchestraci služeb například Spring Cloud a Data Flow. Nasazení mikroslužeb snižuje složitost systému, umožňuje snadněji upravovat a testovat aplikace.</w:t>
      </w:r>
      <w:r w:rsidR="00596EE9" w:rsidRPr="008C36F6">
        <w:rPr>
          <w:szCs w:val="24"/>
        </w:rPr>
        <w:t xml:space="preserve"> </w:t>
      </w:r>
      <w:r w:rsidR="00596EE9" w:rsidRPr="008C36F6">
        <w:t>(Richardson, 2018)</w:t>
      </w:r>
      <w:r w:rsidR="003F5FF0" w:rsidRPr="008C36F6">
        <w:t xml:space="preserve"> </w:t>
      </w:r>
      <w:r w:rsidRPr="008C36F6">
        <w:rPr>
          <w:szCs w:val="24"/>
        </w:rPr>
        <w:t>Dále usnadňuje škálovatelnost vytížených služeb a také podporují principy continuous delivery a principy DevOps, které se v současnosti stávají velmi populární.</w:t>
      </w:r>
      <w:r w:rsidR="00596EE9" w:rsidRPr="008C36F6">
        <w:rPr>
          <w:szCs w:val="24"/>
        </w:rPr>
        <w:t xml:space="preserve"> (Balalaie, Heydarnoori, Jamshidi, 2018, s. 42-52; Chen, 2018)</w:t>
      </w:r>
      <w:r w:rsidRPr="008C36F6">
        <w:rPr>
          <w:szCs w:val="24"/>
        </w:rPr>
        <w:t xml:space="preserve"> Na druhou stranu sebou přináší i všechny nevýhody distribuovaných systémů, pro vývojáře se jedná o složitější opravy chyb a jejich detekci, například při debugování. Na zvyšující se oblibu JVM micro-frameworků zareagovalo i nejpoužívanější IDE</w:t>
      </w:r>
      <w:r w:rsidR="00E75235" w:rsidRPr="008C36F6">
        <w:rPr>
          <w:szCs w:val="24"/>
        </w:rPr>
        <w:t xml:space="preserve"> </w:t>
      </w:r>
      <w:r w:rsidRPr="008C36F6">
        <w:rPr>
          <w:szCs w:val="24"/>
        </w:rPr>
        <w:t>mezi Java vývojáři Idea IntelliJ a ve verzi 2019.1.3, přidává podporu pro mnoho z nich, mimo jiné i pro Micronaut.</w:t>
      </w:r>
      <w:r w:rsidR="00596EE9" w:rsidRPr="008C36F6">
        <w:rPr>
          <w:szCs w:val="24"/>
        </w:rPr>
        <w:t xml:space="preserve"> (Paraschiv, 2018; Kalyuzhnaya,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6B4F1EAB" w:rsidR="00CE1E06" w:rsidRPr="008C36F6" w:rsidRDefault="00413AA8" w:rsidP="00413AA8">
      <w:pPr>
        <w:pStyle w:val="Titulek"/>
        <w:jc w:val="center"/>
      </w:pPr>
      <w:bookmarkStart w:id="16" w:name="_Toc25005094"/>
      <w:r w:rsidRPr="008C36F6">
        <w:t xml:space="preserve">Obr. </w:t>
      </w:r>
      <w:fldSimple w:instr=" STYLEREF 1 \s ">
        <w:r w:rsidR="00F97698">
          <w:rPr>
            <w:noProof/>
          </w:rPr>
          <w:t>3</w:t>
        </w:r>
      </w:fldSimple>
      <w:r w:rsidR="00A532E7">
        <w:t>.</w:t>
      </w:r>
      <w:fldSimple w:instr=" SEQ Obr. \* ARABIC \s 1 ">
        <w:r w:rsidR="00F97698">
          <w:rPr>
            <w:noProof/>
          </w:rPr>
          <w:t>2</w:t>
        </w:r>
      </w:fldSimple>
      <w:r w:rsidRPr="008C36F6">
        <w:t>: Ukázka architektury pomocí microservices</w:t>
      </w:r>
      <w:r w:rsidR="00DE388C" w:rsidRPr="008C36F6">
        <w:t xml:space="preserve"> (Richardson, 2018)</w:t>
      </w:r>
      <w:bookmarkEnd w:id="16"/>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7" w:name="_Toc25005001"/>
      <w:r w:rsidRPr="008C36F6">
        <w:lastRenderedPageBreak/>
        <w:t>Webové frameworky</w:t>
      </w:r>
      <w:bookmarkEnd w:id="17"/>
    </w:p>
    <w:p w14:paraId="7386D5A2" w14:textId="27FDE841" w:rsidR="00CE1E06" w:rsidRPr="008C36F6" w:rsidRDefault="00CE1E06" w:rsidP="00CE1E06">
      <w:pPr>
        <w:rPr>
          <w:szCs w:val="24"/>
        </w:rPr>
      </w:pPr>
      <w:r w:rsidRPr="008C36F6">
        <w:rPr>
          <w:szCs w:val="24"/>
        </w:rPr>
        <w:t>Framework je terminus technicus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best-practices v dané oblasti. Díky tomu je při použití frameworku možné vývojáře snadno usměrňovat, vést jejich vývoj do stanovené architektury, odpadá velká část kontroly k dodržování best-practicies,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r w:rsidRPr="008C36F6">
        <w:rPr>
          <w:szCs w:val="24"/>
        </w:rPr>
        <w:t>lock</w:t>
      </w:r>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vystavěna na jednotné architektuře, do které komponuje vývojář svoje řešení a která dotváří tzv. development guidelines a podporuje architektonické best-practicies. V současnosti se nejvíce využívá model MVC (Model-View-Controller) a jeho variace. Jedná se o léty ověřený architektonický vzor, jehož hlavním významem je oddělit busines data a logiku (Model) od jejich prezentace (View) a zpracování vstupů (Controller). Od tohoto vzoru jsou odvozeny další, které modifikují vzor do jiných kontextů např. MVP, MVVM. Tento vzor patří mez tzv. push-based architektury, nebo také nazývané jako action-based. To znamená, že framework reaguje na akce, které zpracuje a následně zasílá (push) do view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5075D0C0" w:rsidR="00FA1206" w:rsidRPr="008C36F6" w:rsidRDefault="00484018" w:rsidP="00484018">
      <w:pPr>
        <w:pStyle w:val="Titulek"/>
        <w:jc w:val="center"/>
      </w:pPr>
      <w:bookmarkStart w:id="18" w:name="_Toc25005095"/>
      <w:r w:rsidRPr="008C36F6">
        <w:t xml:space="preserve">Obr. </w:t>
      </w:r>
      <w:fldSimple w:instr=" STYLEREF 1 \s ">
        <w:r w:rsidR="00F97698">
          <w:rPr>
            <w:noProof/>
          </w:rPr>
          <w:t>4</w:t>
        </w:r>
      </w:fldSimple>
      <w:r w:rsidR="00A532E7">
        <w:t>.</w:t>
      </w:r>
      <w:fldSimple w:instr=" SEQ Obr. \* ARABIC \s 1 ">
        <w:r w:rsidR="00F97698">
          <w:rPr>
            <w:noProof/>
          </w:rPr>
          <w:t>1</w:t>
        </w:r>
      </w:fldSimple>
      <w:r w:rsidRPr="008C36F6">
        <w:t xml:space="preserve">: Ukázka architektury MVC v Java EE </w:t>
      </w:r>
      <w:r w:rsidRPr="008C36F6">
        <w:br/>
        <w:t>(Spring MVC Interview Questions, 2018)</w:t>
      </w:r>
      <w:bookmarkEnd w:id="18"/>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Většina webových frameworku dobře zapadá do tzv. třívrstvé architektury, který separuje celou aplikaci do nezávislých vrstev, které mají slabou vazbu tzv. loose-coupled.  První vrstva je prezentační (front-end), která se stará o zobrazování dat. Druhá je aplikační vrstva (back-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592B7042" w:rsidR="00424CFE" w:rsidRPr="008C36F6" w:rsidRDefault="00FA1206" w:rsidP="00424CFE">
      <w:pPr>
        <w:pStyle w:val="Titulek"/>
        <w:jc w:val="center"/>
        <w:rPr>
          <w:iCs w:val="0"/>
        </w:rPr>
      </w:pPr>
      <w:bookmarkStart w:id="19" w:name="_Toc25005096"/>
      <w:r w:rsidRPr="008C36F6">
        <w:t xml:space="preserve">Obr. </w:t>
      </w:r>
      <w:fldSimple w:instr=" STYLEREF 1 \s ">
        <w:r w:rsidR="00F97698">
          <w:rPr>
            <w:noProof/>
          </w:rPr>
          <w:t>4</w:t>
        </w:r>
      </w:fldSimple>
      <w:r w:rsidR="00A532E7">
        <w:t>.</w:t>
      </w:r>
      <w:fldSimple w:instr=" SEQ Obr. \* ARABIC \s 1 ">
        <w:r w:rsidR="00F97698">
          <w:rPr>
            <w:noProof/>
          </w:rPr>
          <w:t>2</w:t>
        </w:r>
      </w:fldSimple>
      <w:r w:rsidRPr="008C36F6">
        <w:t>: Třívrstvá aplikace v Java EE</w:t>
      </w:r>
      <w:bookmarkEnd w:id="19"/>
      <w:r w:rsidR="00424CFE" w:rsidRPr="008C36F6">
        <w:br w:type="page"/>
      </w:r>
    </w:p>
    <w:p w14:paraId="279303F7" w14:textId="282E0D20" w:rsidR="000F68A4" w:rsidRPr="008C36F6" w:rsidRDefault="00424CFE" w:rsidP="00424CFE">
      <w:pPr>
        <w:rPr>
          <w:szCs w:val="24"/>
        </w:rPr>
      </w:pPr>
      <w:r w:rsidRPr="008C36F6">
        <w:rPr>
          <w:szCs w:val="24"/>
        </w:rPr>
        <w:lastRenderedPageBreak/>
        <w:t>Jak bylo výše zmíněno, webové frameworky dnes neposkytují pouze nástroje pro tvorbu rozhraní, ale zahrnují velkou škálu dalších modulů, které pokrývají téměř celou doménu vývoje serverových aplikací. Mezi nejčastější podporovaná rozšíření patří šablonovací knihovny, které usnadňují tvorbu statických HTML stránek na straně serveru, avšak v dnešní době většina knihoven umožňuje doplnění o AJAX, který podporuje tvorbu dynamických HTML stránek, díky využití asynchronního JavaScriptu, který běží na pozadí v prohlížeči a dodává webovým stránkám dynamiku bez nutnosti jejich znovu načítání ze serveru. První šablonovací jazyk pro Javu se objevil v roce 1999 jednalo se o JSP (Java Server Page), šlo o abstrakci nad servlety, do kterých jsou stránky překládány za běhu.  Všeobecně se moc velké obliby nedočkali. V zápětí po vydání JSP se objevila další technologie JSF (Java Server Faces), která poskytovala celý MVC framework pro tvorbu webových aplikací v Javě. Pro úplnost je nutné uvést, že jazyk Kotlin nelze využít pro skripty uvnitř JSP stránek, avšak lze ho použít pro JSF. Daleko větší oblibu získaly šablonovací enginy třetích stran. Mezi nejznámější patří FreeMarker, Thymeleaf, které lze použít pro Kotlin i Javu. Thymeleaf šablony jsou oproti FreeMarkeru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šablonovací enginy. Test byl proveden Luisem Durate a výsledek publikoval na webu Dzone.</w:t>
      </w:r>
      <w:r w:rsidR="000F68A4" w:rsidRPr="008C36F6">
        <w:rPr>
          <w:szCs w:val="24"/>
        </w:rPr>
        <w:t xml:space="preserve"> (</w:t>
      </w:r>
      <w:r w:rsidR="000F68A4" w:rsidRPr="008C36F6">
        <w:t>Modern Type-Safe Template Engines, 2018)</w:t>
      </w:r>
      <w:r w:rsidRPr="008C36F6">
        <w:rPr>
          <w:szCs w:val="24"/>
        </w:rPr>
        <w:t xml:space="preserve"> Autor článku je současně vývojářem šablonovacího enginu HtmlFlow,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r w:rsidRPr="008C36F6">
        <w:t>class HtmlTemplates {</w:t>
      </w:r>
    </w:p>
    <w:p w14:paraId="02E1E3B1" w14:textId="77777777" w:rsidR="005059C2" w:rsidRPr="008C36F6" w:rsidRDefault="005059C2" w:rsidP="005059C2">
      <w:pPr>
        <w:pStyle w:val="Textprogramovhokdu"/>
      </w:pPr>
      <w:r w:rsidRPr="008C36F6">
        <w:t>    companion object {</w:t>
      </w:r>
    </w:p>
    <w:p w14:paraId="2EE8BC04" w14:textId="5D599668" w:rsidR="005059C2" w:rsidRPr="008C36F6" w:rsidRDefault="005059C2" w:rsidP="005059C2">
      <w:pPr>
        <w:pStyle w:val="Textprogramovhokdu"/>
      </w:pPr>
      <w:r w:rsidRPr="008C36F6">
        <w:t>        fun studentTemplate(student: Student) = generateStudentTemplate(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r w:rsidR="00424CFE" w:rsidRPr="008C36F6">
        <w:t>private fun </w:t>
      </w:r>
      <w:r w:rsidRPr="008C36F6">
        <w:t>generateS</w:t>
      </w:r>
      <w:r w:rsidR="00424CFE" w:rsidRPr="008C36F6">
        <w:t>tudentTemplate(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r w:rsidRPr="008C36F6">
        <w:t>li { student.name }</w:t>
      </w:r>
    </w:p>
    <w:p w14:paraId="06D8389D" w14:textId="1FF610A8" w:rsidR="00424CFE" w:rsidRPr="008C36F6" w:rsidRDefault="00424CFE" w:rsidP="005059C2">
      <w:pPr>
        <w:pStyle w:val="Textprogramovhokdu"/>
      </w:pPr>
      <w:r w:rsidRPr="008C36F6">
        <w:t xml:space="preserve">    </w:t>
      </w:r>
      <w:r w:rsidR="005059C2" w:rsidRPr="008C36F6">
        <w:t xml:space="preserve">  </w:t>
      </w:r>
      <w:r w:rsidRPr="008C36F6">
        <w:t>li { student.number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serialize(false)</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šablonovací enginy. První je Spring test, který testuje engin pod náporem 25 paralelních klientů, kteří dohromady odešlou 25 tisíc requestů.</w:t>
      </w:r>
      <w:r w:rsidR="00B734CE" w:rsidRPr="008C36F6">
        <w:rPr>
          <w:szCs w:val="24"/>
        </w:rPr>
        <w:t xml:space="preserve"> (Comparing Template engines for Spring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3716CDF6" w:rsidR="002E4947" w:rsidRPr="008C36F6" w:rsidRDefault="00C026C4" w:rsidP="00C026C4">
      <w:pPr>
        <w:pStyle w:val="Titulek"/>
        <w:jc w:val="center"/>
      </w:pPr>
      <w:bookmarkStart w:id="20" w:name="_Toc25005097"/>
      <w:r w:rsidRPr="008C36F6">
        <w:t xml:space="preserve">Obr. </w:t>
      </w:r>
      <w:fldSimple w:instr=" STYLEREF 1 \s ">
        <w:r w:rsidR="00F97698">
          <w:rPr>
            <w:noProof/>
          </w:rPr>
          <w:t>4</w:t>
        </w:r>
      </w:fldSimple>
      <w:r w:rsidR="00A532E7">
        <w:t>.</w:t>
      </w:r>
      <w:fldSimple w:instr=" SEQ Obr. \* ARABIC \s 1 ">
        <w:r w:rsidR="00F97698">
          <w:rPr>
            <w:noProof/>
          </w:rPr>
          <w:t>3</w:t>
        </w:r>
      </w:fldSimple>
      <w:r w:rsidRPr="008C36F6">
        <w:t xml:space="preserve">: Výsledek Spring testu </w:t>
      </w:r>
      <w:r w:rsidRPr="008C36F6">
        <w:br/>
      </w:r>
      <w:r w:rsidRPr="008C36F6">
        <w:rPr>
          <w:szCs w:val="24"/>
        </w:rPr>
        <w:t>(</w:t>
      </w:r>
      <w:r w:rsidRPr="008C36F6">
        <w:t>Modern Type-Safe Template Engines, 2018</w:t>
      </w:r>
      <w:r w:rsidR="000F33E6" w:rsidRPr="008C36F6">
        <w:t>)</w:t>
      </w:r>
      <w:bookmarkEnd w:id="20"/>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Druhý test spočívá v rychlosti vykreslování šablon, využity jsou dvě. První šablona Stocks je více zaměřena na tzv. binding (napojení datových položek do šablony a naopak) a má také více dat (20 objektů). Druhá šablona Presentation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11D1F0F7" w:rsidR="008D5E79" w:rsidRPr="008C36F6" w:rsidRDefault="003010C1" w:rsidP="003010C1">
      <w:pPr>
        <w:pStyle w:val="Titulek"/>
        <w:jc w:val="center"/>
      </w:pPr>
      <w:bookmarkStart w:id="21" w:name="_Toc25005098"/>
      <w:r w:rsidRPr="008C36F6">
        <w:t xml:space="preserve">Obr. </w:t>
      </w:r>
      <w:fldSimple w:instr=" STYLEREF 1 \s ">
        <w:r w:rsidR="00F97698">
          <w:rPr>
            <w:noProof/>
          </w:rPr>
          <w:t>4</w:t>
        </w:r>
      </w:fldSimple>
      <w:r w:rsidR="00A532E7">
        <w:t>.</w:t>
      </w:r>
      <w:fldSimple w:instr=" SEQ Obr. \* ARABIC \s 1 ">
        <w:r w:rsidR="00F97698">
          <w:rPr>
            <w:noProof/>
          </w:rPr>
          <w:t>4</w:t>
        </w:r>
      </w:fldSimple>
      <w:r w:rsidRPr="008C36F6">
        <w:t>: Výsledky testu vykreslování</w:t>
      </w:r>
      <w:r w:rsidR="00A84425">
        <w:t xml:space="preserve"> </w:t>
      </w:r>
      <w:r w:rsidR="0049750A" w:rsidRPr="008C36F6">
        <w:br/>
      </w:r>
      <w:r w:rsidR="0049750A" w:rsidRPr="008C36F6">
        <w:rPr>
          <w:szCs w:val="24"/>
        </w:rPr>
        <w:t>(</w:t>
      </w:r>
      <w:r w:rsidR="0049750A" w:rsidRPr="008C36F6">
        <w:t>Modern Type-Safe Template Engines, 2018)</w:t>
      </w:r>
      <w:bookmarkEnd w:id="21"/>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V těchto testech nevyšla, co se týká výkonu knihovna Kotlinx.HTML nejlépe, avšak je třeba brát v potaz, že oproti vítězi ve funkčnosti zaostávala pouze v absenci validace atributů a na rozdíl od všech testovaných enginů je plně v duchu jazyka Kotlin, což velmi usnadní vývoj a vývojář se nemusí rozptylovat syntaxí a sémantikou šablonovacího enginu. Avšak pokud přechozí argumenty nedosahují kýžených přínosů a výkon je klíčovou prioritou je nejspíše vhodné poohlédnout se po jiném řešení a použít například, obecné šablonovací enginy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Při tvorbě webových aplikací se často potýkáme s problémy v rychlostí vracení odpovědí (HTTP reponses) na příchozí zprávy klienta (HTTP reques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repository, service-client). Tato funkčnost se všeobecně nazývá cachování a paměť pro uložení cache.</w:t>
      </w:r>
      <w:r w:rsidR="004F716C" w:rsidRPr="008C36F6">
        <w:rPr>
          <w:szCs w:val="24"/>
        </w:rPr>
        <w:t xml:space="preserve"> (</w:t>
      </w:r>
      <w:r w:rsidR="00AE137A" w:rsidRPr="008C36F6">
        <w:rPr>
          <w:szCs w:val="24"/>
        </w:rPr>
        <w:t>Cache (computing), nedatováno</w:t>
      </w:r>
      <w:r w:rsidR="004F716C" w:rsidRPr="008C36F6">
        <w:rPr>
          <w:szCs w:val="24"/>
        </w:rPr>
        <w:t>)</w:t>
      </w:r>
      <w:r w:rsidRPr="008C36F6">
        <w:rPr>
          <w:szCs w:val="24"/>
        </w:rPr>
        <w:t xml:space="preserve"> Cach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cachování,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rite-trough, kdy při každém zápisu dat do paměti je rovnou uložíme do cache, write-around obchází vkládání do cache při zápisu dat a záznam do cache vloží až při jeho prvním načtením z paměti, poslední způsob write-back při kterém jsou data zapsána do cache a až později se z cache uloží do trvalé paměti (asynchronní přístup), díky tomuto je zajištěn rychlejší zápis než v případě write-trough.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cachování. Většina frameworků implementuje jednoduchá </w:t>
      </w:r>
      <w:r w:rsidRPr="008C36F6">
        <w:rPr>
          <w:szCs w:val="24"/>
        </w:rPr>
        <w:lastRenderedPageBreak/>
        <w:t>pravidla a hlídá integritu pouze v rámci záznamů v cache.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Spring. V případě tvorby microservices,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Hibernat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Pro jazyk Kotlin momentálně neexistuje proprietární náhrada za Hibernate. Existuje několik pokusů o implementaci ORM přímo pro Kotlin. Jedním z pokusů, který stojí za zmínku je knihovna Ktorm, avšak stále je oproti Hibernat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Exposed. Na základě vlastního subjektivního hodnocení mi přijde, že tato knihovna oproti Ktormu pracuje na nižší úrovni abstrakce a vyžaduje vyšší expresivitu ve zdrojovém kódu od vývojáře. Ktorm má navíc větší škálu funkčnosti a příjemnější syntaxi. Ktorm má potenciál značně přesáhnout Exposed, jelikož udělal obrovský pokrok, od první beta verze, která vyšla v prosinci roku 2018 a nyní o rok později je ve verzi 2.5, což svědčí o velké aktivitě autorů. Oproti tomu Exposed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mapperu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scheduling jsou funkce, které frameworky vývojářům nabízí a jež usnadňují implementaci enterprise aplikací, kdy často nestačí </w:t>
      </w:r>
      <w:r w:rsidRPr="008C36F6">
        <w:rPr>
          <w:szCs w:val="24"/>
        </w:rPr>
        <w:lastRenderedPageBreak/>
        <w:t xml:space="preserve">objektové paradigma, nebo není úplně vhodné pro řešení pro business pravidel a technických řešení, která se prolínají napříč aplikací. Scheduling je funkce pro usnadnění automatických akcí, které jsou vykonávány v definovaném čase, často bývají implementovány ve stylu Linux nástroje Cron. Kdy vývojář pouze označí metodu a definuje u ní intervaly kdy se má spouštět, některé frameworky často umožňují další předdefinovaná pravidla. Výhodou je že vývojář se nemusí starat o implementaci samotného triggerování funkce, kterou přebírá framework. </w:t>
      </w:r>
    </w:p>
    <w:p w14:paraId="657A9BF3" w14:textId="20A2600C" w:rsidR="00C13CA3" w:rsidRDefault="008D5E79" w:rsidP="008D5E79">
      <w:pPr>
        <w:rPr>
          <w:szCs w:val="24"/>
        </w:rPr>
      </w:pPr>
      <w:r w:rsidRPr="008C36F6">
        <w:rPr>
          <w:szCs w:val="24"/>
        </w:rPr>
        <w:t>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OpenId.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2" w:name="_Toc25005002"/>
      <w:r>
        <w:rPr>
          <w:rFonts w:eastAsiaTheme="minorHAnsi"/>
        </w:rPr>
        <w:lastRenderedPageBreak/>
        <w:t>Výběr webových frameworků</w:t>
      </w:r>
      <w:bookmarkEnd w:id="22"/>
    </w:p>
    <w:p w14:paraId="32AD2107" w14:textId="44F593EC" w:rsidR="00C13CA3" w:rsidRDefault="00C13CA3" w:rsidP="00892CCE">
      <w:pPr>
        <w:rPr>
          <w:szCs w:val="24"/>
        </w:rPr>
      </w:pPr>
      <w:r>
        <w:rPr>
          <w:szCs w:val="24"/>
        </w:rPr>
        <w:t>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Eclipse Vert.x, který za sebou v testech nechává ostatní frameworky díky svému výbornému výkonu se řadí mezi ty nejrychlejší, které JVM hostí. Dalším frameworkem je zástupce těch, které jsou napsány celé v Kotlinu a jsou určeny pouze na něj. Jedná se o Ktor,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Servletu v Kotlinu. Poslední dva frameworky jsou napsány v Javě a jsou specifické jejich přístupem a rozsahem. První z nich je Spark a jeho klon v Kotlinu Javalin jedná se o minimalistické frameworky, které jsou oblíbený mezi mnoha vývojáři. Další je Micronaut, který se vyznačuje svým zajímavým inovativním přístupem, který spočívá v odstranění proxy a běhové reflexe, navíc se jedná o poměrně robustní řešení s primárním zaměřením na budování microservices, avšak stejně jako v případě Ktor se jedná o ranný vývojový stupeň.</w:t>
      </w:r>
    </w:p>
    <w:p w14:paraId="42131DFF" w14:textId="2DEEBCEF" w:rsidR="00C13CA3" w:rsidRDefault="00C13CA3" w:rsidP="00892CCE">
      <w:pPr>
        <w:pStyle w:val="Nadpis2"/>
      </w:pPr>
      <w:bookmarkStart w:id="23" w:name="_Toc25005003"/>
      <w:r>
        <w:t>Kritéria pro hodnocení</w:t>
      </w:r>
      <w:bookmarkEnd w:id="23"/>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Fullerova</w:t>
      </w:r>
      <w:r>
        <w:rPr>
          <w:szCs w:val="24"/>
        </w:rPr>
        <w:t xml:space="preserve"> </w:t>
      </w:r>
      <w:r w:rsidRPr="004A44FD">
        <w:rPr>
          <w:szCs w:val="24"/>
        </w:rPr>
        <w:t>metoda</w:t>
      </w:r>
      <w:r>
        <w:rPr>
          <w:szCs w:val="24"/>
        </w:rPr>
        <w:t xml:space="preserve">, která usnadňuje rozhodování díky výpočtu s ohledem na </w:t>
      </w:r>
      <w:r>
        <w:rPr>
          <w:szCs w:val="24"/>
        </w:rPr>
        <w:lastRenderedPageBreak/>
        <w:t>preference kritérií. Tabulka s určenými preferencemi kritérií vyjádřena Fullerovým trojúhelníkem je vyobrazena v příloze.</w:t>
      </w:r>
    </w:p>
    <w:p w14:paraId="3AD2DA7E" w14:textId="0EBEDDAE" w:rsidR="00C13CA3" w:rsidRDefault="00C13CA3" w:rsidP="00892CCE">
      <w:pPr>
        <w:pStyle w:val="Nadpis3"/>
      </w:pPr>
      <w:bookmarkStart w:id="24" w:name="_Toc25005004"/>
      <w:r>
        <w:t>Podpora Kotlinu</w:t>
      </w:r>
      <w:bookmarkEnd w:id="24"/>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xml:space="preserve">, která umožňuje použít Kotlin tak, že hlavní komponenty, se kterými vývojář komunikuje jsou s Kotlinem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892CCE">
      <w:pPr>
        <w:pStyle w:val="Nadpis3"/>
      </w:pPr>
      <w:bookmarkStart w:id="25" w:name="_Toc25005005"/>
      <w:r>
        <w:t>Moduly</w:t>
      </w:r>
      <w:bookmarkEnd w:id="25"/>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enterprise aplikace </w:t>
      </w:r>
      <w:r>
        <w:rPr>
          <w:szCs w:val="24"/>
        </w:rPr>
        <w:t>na serverové straně</w:t>
      </w:r>
      <w:r w:rsidRPr="005F55EC">
        <w:rPr>
          <w:szCs w:val="24"/>
        </w:rPr>
        <w:t>.</w:t>
      </w:r>
    </w:p>
    <w:p w14:paraId="7FA18B1A" w14:textId="0405830E" w:rsidR="00C13CA3" w:rsidRDefault="00235A91" w:rsidP="00892CCE">
      <w:pPr>
        <w:pStyle w:val="Nadpis4"/>
      </w:pPr>
      <w:r>
        <w:t>Web</w:t>
      </w:r>
    </w:p>
    <w:p w14:paraId="178ACBDC" w14:textId="77777777" w:rsidR="00235A91" w:rsidRDefault="00235A91" w:rsidP="00235A91">
      <w:pPr>
        <w:rPr>
          <w:szCs w:val="24"/>
        </w:rPr>
      </w:pPr>
      <w:r>
        <w:rPr>
          <w:szCs w:val="24"/>
        </w:rPr>
        <w:t>V tomto kritériu se hodnotí, jaké technologie framework podporuje pro vývoj webových aplikací. Jakou nabízí podporu práce v rámci HTTP např. hlavičky, těla zpráv, parametry, podpora HTTPS a HTTP/2. Dále práci se sockety, podpora nahrávání souborů, správa cookies a sessions, poskytování statického obsahu, obsluhu routování a správa status stránek. Mimo jiné také podporované typy rozhraní jako je REST, SOA, GraphQL. Hodnocena je i podpora jazykových mutací webové aplikace a systémů pro tvorbu automatické dokumentace.</w:t>
      </w:r>
    </w:p>
    <w:p w14:paraId="62815AF1" w14:textId="5554D8C9" w:rsidR="00235A91" w:rsidRDefault="00235A91" w:rsidP="00892CCE">
      <w:pPr>
        <w:pStyle w:val="Nadpis4"/>
      </w:pPr>
      <w:r>
        <w:t>Security</w:t>
      </w:r>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892CCE">
      <w:pPr>
        <w:pStyle w:val="Nadpis4"/>
      </w:pPr>
      <w:r>
        <w:lastRenderedPageBreak/>
        <w:t>Templating</w:t>
      </w:r>
    </w:p>
    <w:p w14:paraId="51B117C7" w14:textId="77777777" w:rsidR="00235A91" w:rsidRDefault="00235A91" w:rsidP="00235A91">
      <w:pPr>
        <w:rPr>
          <w:szCs w:val="24"/>
        </w:rPr>
      </w:pPr>
      <w:r w:rsidRPr="00CE6880">
        <w:rPr>
          <w:szCs w:val="24"/>
        </w:rPr>
        <w:t>U podpory šablonovacích systému je hodnocen</w:t>
      </w:r>
      <w:r>
        <w:rPr>
          <w:szCs w:val="24"/>
        </w:rPr>
        <w:t>o</w:t>
      </w:r>
      <w:r w:rsidRPr="00CE6880">
        <w:rPr>
          <w:szCs w:val="24"/>
        </w:rPr>
        <w:t xml:space="preserve"> množství podporovaných enginů.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892CCE">
      <w:pPr>
        <w:pStyle w:val="Nadpis4"/>
      </w:pPr>
      <w:r>
        <w:t>Caching</w:t>
      </w:r>
    </w:p>
    <w:p w14:paraId="0CBA31E2" w14:textId="77777777" w:rsidR="00235A91" w:rsidRDefault="00235A91" w:rsidP="00235A91">
      <w:pPr>
        <w:rPr>
          <w:szCs w:val="24"/>
        </w:rPr>
      </w:pPr>
      <w:r>
        <w:rPr>
          <w:szCs w:val="24"/>
        </w:rPr>
        <w:t xml:space="preserve">U </w:t>
      </w:r>
      <w:r w:rsidRPr="00CE6880">
        <w:rPr>
          <w:szCs w:val="24"/>
        </w:rPr>
        <w:t xml:space="preserve">cachingu je hodnocena vlastní implementace. V niž se zkoumají možnosti a funkce proprietárního řešení. Hodnocena je také podpora externích systému pro cachování a možné kombinace s proprietárním řešením.  </w:t>
      </w:r>
    </w:p>
    <w:p w14:paraId="0601C39E" w14:textId="0B6628E5" w:rsidR="00235A91" w:rsidRDefault="00235A91" w:rsidP="00892CCE">
      <w:pPr>
        <w:pStyle w:val="Nadpis4"/>
      </w:pPr>
      <w:r>
        <w:t>Dependency injection</w:t>
      </w:r>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892CCE">
      <w:pPr>
        <w:pStyle w:val="Nadpis4"/>
      </w:pPr>
      <w:r>
        <w:t>JSON</w:t>
      </w:r>
    </w:p>
    <w:p w14:paraId="1AA9E83D" w14:textId="77777777" w:rsidR="00235A91" w:rsidRPr="00905DB8" w:rsidRDefault="00235A91" w:rsidP="00235A91">
      <w:pPr>
        <w:rPr>
          <w:szCs w:val="24"/>
        </w:rPr>
      </w:pPr>
      <w:r w:rsidRPr="00905DB8">
        <w:rPr>
          <w:szCs w:val="24"/>
        </w:rPr>
        <w:t xml:space="preserve">Kritérium, které hodnotí podporu automatické serializace a deserializace instancí tříd do formátu JSON a naopak. Hodnotí se podpora automatického zpracování, množství knihoven, které pro toto zpracování framework podporuje. Mimo jiné je zohledněna složitost konfigurace. </w:t>
      </w:r>
    </w:p>
    <w:p w14:paraId="16717BDF" w14:textId="66D06960" w:rsidR="00235A91" w:rsidRDefault="00235A91" w:rsidP="00892CCE">
      <w:pPr>
        <w:pStyle w:val="Nadpis4"/>
      </w:pPr>
      <w:r>
        <w:t>Integrace</w:t>
      </w:r>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892CCE">
      <w:pPr>
        <w:pStyle w:val="Nadpis4"/>
      </w:pPr>
      <w:r>
        <w:t>Přístup k datům</w:t>
      </w:r>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892CCE">
      <w:pPr>
        <w:pStyle w:val="Nadpis4"/>
      </w:pPr>
      <w:r>
        <w:lastRenderedPageBreak/>
        <w:t>AOP</w:t>
      </w:r>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892CCE">
      <w:pPr>
        <w:pStyle w:val="Nadpis4"/>
      </w:pPr>
      <w:r>
        <w:t>Scheduling</w:t>
      </w:r>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26" w:name="_Toc25005006"/>
      <w:r>
        <w:lastRenderedPageBreak/>
        <w:t>Testovatelnost</w:t>
      </w:r>
      <w:bookmarkEnd w:id="26"/>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mockování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orkflow, tudíž bude hodnocena podpora a snadnost napojení na testovací úložiště přímo v testech.</w:t>
      </w:r>
    </w:p>
    <w:p w14:paraId="7FADED8A" w14:textId="63FB1163" w:rsidR="00235A91" w:rsidRDefault="00235A91" w:rsidP="00235A91">
      <w:pPr>
        <w:pStyle w:val="Nadpis2"/>
      </w:pPr>
      <w:bookmarkStart w:id="27" w:name="_Toc25005007"/>
      <w:r>
        <w:t>Podpora a komunita</w:t>
      </w:r>
      <w:bookmarkEnd w:id="27"/>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28" w:name="_Toc25005008"/>
      <w:r>
        <w:t>Praxe</w:t>
      </w:r>
      <w:bookmarkEnd w:id="28"/>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29" w:name="_Toc25005009"/>
      <w:r>
        <w:t>Výkon</w:t>
      </w:r>
      <w:bookmarkEnd w:id="29"/>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requestů,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30" w:name="_Toc25005010"/>
      <w:r>
        <w:lastRenderedPageBreak/>
        <w:t>Hodnocení frameworků</w:t>
      </w:r>
      <w:bookmarkEnd w:id="30"/>
    </w:p>
    <w:p w14:paraId="613F3BC4" w14:textId="57085C8A" w:rsidR="00BD283F" w:rsidRDefault="00BD283F" w:rsidP="00BD283F">
      <w:pPr>
        <w:pStyle w:val="Nadpis2"/>
      </w:pPr>
      <w:bookmarkStart w:id="31" w:name="_Toc25005011"/>
      <w:r>
        <w:t>Vertx</w:t>
      </w:r>
      <w:bookmarkEnd w:id="31"/>
    </w:p>
    <w:p w14:paraId="732903DD" w14:textId="7C859AA3" w:rsidR="00BD283F" w:rsidRDefault="00BD283F" w:rsidP="00BD283F">
      <w:pPr>
        <w:rPr>
          <w:szCs w:val="24"/>
        </w:rPr>
      </w:pPr>
      <w:r>
        <w:rPr>
          <w:szCs w:val="24"/>
        </w:rPr>
        <w:t>První stabilní verze framewroku 1.0 se objevila již v květnu 2011. Hlavním vývojářem je Tim Fox, který framework vyvíjel během svého působení jako zaměstnanec ve firmě WMware. Jméno je odvozeno od počátečního jména projektu, které bylo Node.x. Písmeno x v názvu má vyjadřovat jeho nativní podporu mnoha programovacích jazyků. Po čase se projekt kvůli možným právním konfliktům přejmenoval právě na Vert.x. V roce 2013 byl framework přesunut pod správu Eclipse Foundation. V roce 2014 získal framework cenu za nejinovativnější technologii pro Javu v rámci JAX Innovation awards.</w:t>
      </w:r>
      <w:r w:rsidR="008F1E48">
        <w:rPr>
          <w:szCs w:val="24"/>
        </w:rPr>
        <w:t xml:space="preserve"> (Carey,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loop) zachytávající události (HTTP requesty),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072F0224" w:rsidR="00F600A4" w:rsidRPr="00B067F8" w:rsidRDefault="00F600A4" w:rsidP="00B067F8">
      <w:pPr>
        <w:pStyle w:val="Titulek"/>
        <w:jc w:val="center"/>
      </w:pPr>
      <w:bookmarkStart w:id="32" w:name="_Toc25005099"/>
      <w:r>
        <w:t xml:space="preserve">Obr. </w:t>
      </w:r>
      <w:fldSimple w:instr=" STYLEREF 1 \s ">
        <w:r w:rsidR="00F97698">
          <w:rPr>
            <w:noProof/>
          </w:rPr>
          <w:t>7</w:t>
        </w:r>
      </w:fldSimple>
      <w:r w:rsidR="00A532E7">
        <w:t>.</w:t>
      </w:r>
      <w:fldSimple w:instr=" SEQ Obr. \* ARABIC \s 1 ">
        <w:r w:rsidR="00F97698">
          <w:rPr>
            <w:noProof/>
          </w:rPr>
          <w:t>1</w:t>
        </w:r>
      </w:fldSimple>
      <w:r>
        <w:t>: Syn</w:t>
      </w:r>
      <w:r w:rsidRPr="003B4856">
        <w:t>chronní a a</w:t>
      </w:r>
      <w:r>
        <w:t>s</w:t>
      </w:r>
      <w:r w:rsidRPr="003B4856">
        <w:t>ynchronní (reaktivní) zpracování HTTP reqestů</w:t>
      </w:r>
      <w:bookmarkEnd w:id="32"/>
      <w:r>
        <w:br w:type="page"/>
      </w:r>
    </w:p>
    <w:p w14:paraId="1E92F98B" w14:textId="566C7653" w:rsidR="00F600A4" w:rsidRDefault="00F600A4" w:rsidP="00F600A4">
      <w:pPr>
        <w:rPr>
          <w:szCs w:val="24"/>
        </w:rPr>
      </w:pPr>
      <w:r>
        <w:rPr>
          <w:szCs w:val="24"/>
        </w:rPr>
        <w:lastRenderedPageBreak/>
        <w:t xml:space="preserve">Vert.x využívá pro nízko úrovňové IO operace knihovnu Netty, která je vyvíjena již od roku 2004 a v současné době její vývoj stále pokračuje. Knihovna je význačná tím, že neblokuje vstupní a výstupní kanály, díky asynchronní komunikaci. Netty je postaven na architektuře Reactor. </w:t>
      </w:r>
      <w:r w:rsidR="004B0E0C">
        <w:rPr>
          <w:szCs w:val="24"/>
        </w:rPr>
        <w:t>Reactor</w:t>
      </w:r>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handlerů. Vert.x tento vzor přebírá a dále ho rozšiřuje na architekturu Multi-Reactor, ve kterém je využíváno více vláken zachytávající události, díky tomu že současné procesory obsahují více jader a může běžet více paralelních operací v jeden okamžik. Vert.x hlídá nadměrné blokování vlákna a vývojáře na tuto skutečnost upozorňuje. Vert.x řeší tzv. C10k problem, jež byl zmíněn Danem Kegelem v roce 1999.</w:t>
      </w:r>
      <w:r w:rsidR="00E44832">
        <w:rPr>
          <w:szCs w:val="24"/>
        </w:rPr>
        <w:t xml:space="preserve"> (Kegel, 1999)</w:t>
      </w:r>
      <w:r>
        <w:rPr>
          <w:szCs w:val="24"/>
        </w:rPr>
        <w:t xml:space="preserve"> Problém spočíval v obsluze 10 tisíc otevřených spojení souběžně. S tímto mají webové frameworky, které zpracovávají HTTP requesty synchronně problém, jelikož při takovém náporu nezvládnou obsloužit v požadovaném čase a skončí tzv. timeoutem. Výhodu asynchronního zpracování dobře zachycuje</w:t>
      </w:r>
      <w:r>
        <w:t xml:space="preserve"> </w:t>
      </w:r>
      <w:r>
        <w:fldChar w:fldCharType="begin"/>
      </w:r>
      <w:r>
        <w:instrText xml:space="preserve"> REF _Ref21979431 \h </w:instrText>
      </w:r>
      <w:r>
        <w:fldChar w:fldCharType="separate"/>
      </w:r>
      <w:r w:rsidR="00F97698">
        <w:rPr>
          <w:b/>
          <w:bCs/>
        </w:rPr>
        <w:t>Chyba! Nenalezen zdroj odkazů.</w:t>
      </w:r>
      <w:r>
        <w:fldChar w:fldCharType="end"/>
      </w:r>
      <w:r>
        <w:rPr>
          <w:szCs w:val="24"/>
        </w:rPr>
        <w:t>, kdy na první ilustraci je zaslán HTTP request, který se provede v čase T při synchronním zpracování. Na vedlejší ilustraci jsou tři totožné HTTP requesty, které zaberou stejnou dobu T, avšak díky asynchronnímu zpracování jsou odpovědi zasílány konstantně v čase T od zaslání z klienta na server díky tomu, že zde není žádné blokování přechozím requestem, takže všechny tyto requesty jsou souběžně zpracovány v celkovém čase velmi blízkému T, pokud by byly odeslány všechny současně, oproti celkovému času o velikosti přibližně 3T v případě synchronního zpracování. V dnešní době se problém C10k již podařilo mnohonásobně překonat, a v roce 2010 byl stanoven nový problém C10M, který je výzvou pro následující dekádu.</w:t>
      </w:r>
      <w:r w:rsidR="000A0438">
        <w:rPr>
          <w:szCs w:val="24"/>
        </w:rPr>
        <w:t xml:space="preserve"> (Hoff,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41DBD3D5" w:rsidR="008575C5" w:rsidRDefault="00F600A4" w:rsidP="00F600A4">
      <w:pPr>
        <w:pStyle w:val="Titulek"/>
        <w:jc w:val="center"/>
      </w:pPr>
      <w:bookmarkStart w:id="33" w:name="_Toc25005100"/>
      <w:r>
        <w:t xml:space="preserve">Obr. </w:t>
      </w:r>
      <w:fldSimple w:instr=" STYLEREF 1 \s ">
        <w:r w:rsidR="00F97698">
          <w:rPr>
            <w:noProof/>
          </w:rPr>
          <w:t>7</w:t>
        </w:r>
      </w:fldSimple>
      <w:r w:rsidR="00A532E7">
        <w:t>.</w:t>
      </w:r>
      <w:fldSimple w:instr=" SEQ Obr. \* ARABIC \s 1 ">
        <w:r w:rsidR="00F97698">
          <w:rPr>
            <w:noProof/>
          </w:rPr>
          <w:t>2</w:t>
        </w:r>
      </w:fldSimple>
      <w:r>
        <w:t>: Architektura Reactor</w:t>
      </w:r>
      <w:r w:rsidR="00A84425">
        <w:t xml:space="preserve"> </w:t>
      </w:r>
      <w:r w:rsidR="00E11818">
        <w:br/>
        <w:t>(</w:t>
      </w:r>
      <w:r w:rsidR="00E11818" w:rsidRPr="002C3DD0">
        <w:t>The Reactor pattern and non-blocking IO, nedatováno</w:t>
      </w:r>
      <w:r w:rsidR="00E11818">
        <w:t>)</w:t>
      </w:r>
      <w:bookmarkEnd w:id="33"/>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V prostředí frameworku se často používá termín Verticle, jedná se o součást propracovaného distribuovaného systému, který framework nabízí. Verticle je základní stavební jednotka jedná se o modul, který sdružuje určitou část skriptů a jsou distribuovány pomocí class souborů, nebo jako balíček jar. Aplikace může obsahovat jeden nebo více těchto modulů. Komunikace mezi moduly probíhá přes proprietární Event Bus. Tyto moduly Verticle jsou spuštěny uvnitř Vert.x instance, která běží uvnitř JVM, tato instance dokáže paralelně obsloužit velké množství Verticles. Event Bus poskytuje abstrakci nad topologií, ve které jsou instance nasazeny proto je možné komunikovat pomocí sběrnice s moduly Verticles</w:t>
      </w:r>
      <w:r>
        <w:t>.</w:t>
      </w:r>
      <w:r w:rsidRPr="0004661C">
        <w:t xml:space="preserve"> </w:t>
      </w:r>
      <w:r>
        <w:t>Tyto moduly mohou běžet</w:t>
      </w:r>
      <w:r w:rsidRPr="0004661C">
        <w:t xml:space="preserve"> v jiné Vert.x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Verticles, tohoto je ve Vert.x docíleno pomocí globalní cache s názvem SharedMap pro kterou Vert.x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2F2F10AE" w:rsidR="008575C5" w:rsidRDefault="008575C5" w:rsidP="008575C5">
      <w:pPr>
        <w:pStyle w:val="Titulek"/>
        <w:jc w:val="center"/>
      </w:pPr>
      <w:bookmarkStart w:id="34" w:name="_Toc25005101"/>
      <w:r>
        <w:t xml:space="preserve">Obr. </w:t>
      </w:r>
      <w:fldSimple w:instr=" STYLEREF 1 \s ">
        <w:r w:rsidR="00F97698">
          <w:rPr>
            <w:noProof/>
          </w:rPr>
          <w:t>7</w:t>
        </w:r>
      </w:fldSimple>
      <w:r w:rsidR="00A532E7">
        <w:t>.</w:t>
      </w:r>
      <w:fldSimple w:instr=" SEQ Obr. \* ARABIC \s 1 ">
        <w:r w:rsidR="00F97698">
          <w:rPr>
            <w:noProof/>
          </w:rPr>
          <w:t>3</w:t>
        </w:r>
      </w:fldSimple>
      <w:r>
        <w:t xml:space="preserve">: </w:t>
      </w:r>
      <w:r w:rsidRPr="00831B6A">
        <w:t>Možná topologie frameworku Vert.x</w:t>
      </w:r>
      <w:r>
        <w:br/>
        <w:t>(Jacobs, 2016)</w:t>
      </w:r>
      <w:bookmarkEnd w:id="34"/>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35" w:name="_Toc25005012"/>
      <w:r>
        <w:lastRenderedPageBreak/>
        <w:t>Podpora Kotlinu</w:t>
      </w:r>
      <w:bookmarkEnd w:id="35"/>
    </w:p>
    <w:p w14:paraId="46267893" w14:textId="06529AB0" w:rsidR="008575C5" w:rsidRDefault="008575C5" w:rsidP="008575C5">
      <w:pPr>
        <w:rPr>
          <w:szCs w:val="24"/>
        </w:rPr>
      </w:pPr>
      <w:r w:rsidRPr="0004661C">
        <w:rPr>
          <w:szCs w:val="24"/>
        </w:rPr>
        <w:t xml:space="preserve">Kotlin je frameworkem plně podporován, což vychází z jednoho z pilířů Vert.x a to je cíl být polyglotický webový framework. Pro Kotlin je separátně implementována knihovna, která je ve formě modulu. Vert.x v současnosti podporuje využití novinky Kotlinu tzv. korutiny, které </w:t>
      </w:r>
      <w:r w:rsidRPr="002068BA">
        <w:t>umožňují psát asynchronní kód, který vypadá jako kód synchronní, jenž má analogické chování.</w:t>
      </w:r>
      <w:r w:rsidR="002068BA" w:rsidRPr="002068BA">
        <w:t xml:space="preserve"> (Coroutines for asynchronous programming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Verticles, která se používá pro jazyk Java, je speciálně pro Kotlin upravená třída CorutinesVerticl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36" w:name="_Toc25005013"/>
      <w:r>
        <w:t>Web</w:t>
      </w:r>
      <w:bookmarkEnd w:id="36"/>
    </w:p>
    <w:p w14:paraId="055F4F61" w14:textId="77777777" w:rsidR="006A10FA" w:rsidRPr="00203BAB" w:rsidRDefault="006A10FA" w:rsidP="006A10FA">
      <w:pPr>
        <w:rPr>
          <w:szCs w:val="24"/>
        </w:rPr>
      </w:pPr>
      <w:r w:rsidRPr="00203BAB">
        <w:rPr>
          <w:szCs w:val="24"/>
        </w:rPr>
        <w:t xml:space="preserve">Webový modul u Vert.x je poměrně rozsáhlý. Oproti jiným frameworkům musíme lehce změnit paradigma zápisu kódu. V rámci Vert.x se vše nastavuje přímo ve zdrojovém kódu, nejsou zde anotace a stavba aplikace probíhá pomocí skládání kódu a případně jeho zanořování do handlerů. Tím je značně liší od klasických frameworků jako je například Spring. Práce s HTTP requesty je poskytována na přes programové rozhraní, kdy máme k dispozici celý request, který framework </w:t>
      </w:r>
      <w:r>
        <w:rPr>
          <w:szCs w:val="24"/>
        </w:rPr>
        <w:t>předá jako parametr</w:t>
      </w:r>
      <w:r w:rsidRPr="00203BAB">
        <w:rPr>
          <w:szCs w:val="24"/>
        </w:rPr>
        <w:t xml:space="preserve"> do odpovídajícího handleru, takže následné zpracování je plně v režii vývojáře a poskytuje mu značnou volnost.</w:t>
      </w:r>
      <w:r>
        <w:rPr>
          <w:szCs w:val="24"/>
        </w:rPr>
        <w:t xml:space="preserve"> Vert.x podporuje HTTP/2 a HTTPS.</w:t>
      </w:r>
    </w:p>
    <w:p w14:paraId="3474E85F" w14:textId="4C8C2176" w:rsidR="006A10FA" w:rsidRDefault="006A10FA" w:rsidP="006A10FA">
      <w:pPr>
        <w:rPr>
          <w:szCs w:val="24"/>
        </w:rPr>
      </w:pPr>
      <w:r w:rsidRPr="00203BAB">
        <w:rPr>
          <w:szCs w:val="24"/>
        </w:rPr>
        <w:t>Routování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handleru,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routování na základě typu obsahu HTTP requestu podle tzv. </w:t>
      </w:r>
      <w:r w:rsidRPr="00CC5AE7">
        <w:t>MIME. Vert.x poskytuje podporu pro globální error handling, pokud není vývojářem upravena poskytuje framerwork proprietární obsluhu, včetně vlastních error pages. Podporuje nahrávání souborů, kdy vývojáře odstiňuje od řešení zpracování HTTP multipart těla zprávy a poskytuje rovnou list se soubory. (The Multipart Content-Type, nedatováno)</w:t>
      </w:r>
      <w:r>
        <w:rPr>
          <w:szCs w:val="24"/>
        </w:rPr>
        <w:t xml:space="preserve"> Statické soubory framework dokáže zpřístupnit automaticky pomocí předefinovaného handleru, který se vloží do požadovaného mappingu pro statické soubory. Tento handler lze samozřejmě dále upravovat pomocí konfigurace při jeho </w:t>
      </w:r>
      <w:r>
        <w:rPr>
          <w:szCs w:val="24"/>
        </w:rPr>
        <w:lastRenderedPageBreak/>
        <w:t>vytváření, využívá návrhový vzor Builder</w:t>
      </w:r>
      <w:r>
        <w:rPr>
          <w:rStyle w:val="Znakapoznpodarou"/>
          <w:szCs w:val="24"/>
        </w:rPr>
        <w:footnoteReference w:id="4"/>
      </w:r>
      <w:r>
        <w:rPr>
          <w:szCs w:val="24"/>
        </w:rPr>
        <w:t>. Vert.x podporuje tvorbu multitenant</w:t>
      </w:r>
      <w:r w:rsidR="0008082C">
        <w:rPr>
          <w:szCs w:val="24"/>
        </w:rPr>
        <w:t>ních</w:t>
      </w:r>
      <w:r>
        <w:rPr>
          <w:szCs w:val="24"/>
        </w:rPr>
        <w:t xml:space="preserve"> aplikací, rozlišování je založeno na bázi toho, že podle definované položky v hlavičce HTTP requestu, se předá do odpovídající větve routeru k danému tenantu, který je v aplikaci implementován pomocí třídy MultiTenantHandler a pro každý tenant obsahuje vlastní implementaci routeru. Vert.x nabízí i podporu pro WebSockets, která umožňuje plně duplexní komunikaci mezi klientem a serverem.</w:t>
      </w:r>
    </w:p>
    <w:p w14:paraId="04035DD5" w14:textId="77777777" w:rsidR="006A10FA" w:rsidRPr="00203BAB" w:rsidRDefault="006A10FA" w:rsidP="006A10FA">
      <w:pPr>
        <w:rPr>
          <w:szCs w:val="24"/>
        </w:rPr>
      </w:pPr>
      <w:r>
        <w:rPr>
          <w:szCs w:val="24"/>
        </w:rPr>
        <w:t>Vert.x podporuje práci s cookies a sessions. Pro oboje nabízí jednoduché programové rozhraní, které je dostupné z routovacího kontextu aplikace, který je předáván jako parametr do handlerů. Globální SessionHandler je registrován před všemi dalšími route hnadlery, funguje v podstatě jako HTTP filtr.</w:t>
      </w:r>
    </w:p>
    <w:p w14:paraId="10335547" w14:textId="77777777" w:rsidR="006A10FA" w:rsidRPr="00203BAB" w:rsidRDefault="006A10FA" w:rsidP="006A10FA">
      <w:pPr>
        <w:rPr>
          <w:szCs w:val="24"/>
        </w:rPr>
      </w:pPr>
      <w:r w:rsidRPr="00203BAB">
        <w:rPr>
          <w:szCs w:val="24"/>
        </w:rPr>
        <w:t>Lokalizace je řešena pomocí automatického načtení z položky Accept-Language v hlavičce HTTP requestu, Vert.x poskytuje programové rozhraní pro usnadnění vyhodnocování podporovaného jazyka na klientu, pomocí metod, které jsou umístěny do requestu jenž je předáván do handleru. Samotná logika zpracování překladu už je plně v režii vývojáře.</w:t>
      </w:r>
    </w:p>
    <w:p w14:paraId="1C5B2E4E" w14:textId="77777777" w:rsidR="006A10FA" w:rsidRPr="00E46305" w:rsidRDefault="006A10FA" w:rsidP="006A10FA">
      <w:pPr>
        <w:rPr>
          <w:szCs w:val="24"/>
        </w:rPr>
      </w:pPr>
      <w:r w:rsidRPr="00E46305">
        <w:rPr>
          <w:szCs w:val="24"/>
        </w:rPr>
        <w:t xml:space="preserve">Vert.x podporuje moderní rozhraní GraphQL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37" w:name="_Toc25005014"/>
      <w:r>
        <w:t>Security</w:t>
      </w:r>
      <w:bookmarkEnd w:id="37"/>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Vert.x</w:t>
      </w:r>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OAuth bearer token, jenž je ověřen a namapován asynchronně a vývojář obdrží výsledek do handleru, kde může provádět akce po autentizaci. Obdobným způsobem probíhá i autorizace. Podporované standardy jsou BasicAuth, JWT, OAuth2, Shiro, .htdigest. Framework nabízí mimo podporované standardy i možnost vlastní implmentaci ověřování, kdy vystavuje rozhraní AuthProvider pro vlastní implementaci autentifikace a abstraktní třídu AbstractUser pro implementaci vlastní autorizace. Framework přímo v cor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38" w:name="_Toc25005015"/>
      <w:r>
        <w:lastRenderedPageBreak/>
        <w:t>Templating</w:t>
      </w:r>
      <w:bookmarkEnd w:id="38"/>
    </w:p>
    <w:p w14:paraId="5D6C416F" w14:textId="728BA508" w:rsidR="008274F4" w:rsidRDefault="008274F4" w:rsidP="008274F4">
      <w:pPr>
        <w:rPr>
          <w:szCs w:val="24"/>
        </w:rPr>
      </w:pPr>
      <w:r>
        <w:rPr>
          <w:szCs w:val="24"/>
        </w:rPr>
        <w:t xml:space="preserve">Vert.x podporuje velkou škálu templatovacích enginů. Jejich nastavení probíhá programově. Framework podporuje enginy MVEL, Jade, </w:t>
      </w:r>
      <w:r w:rsidRPr="00E9224D">
        <w:rPr>
          <w:szCs w:val="24"/>
        </w:rPr>
        <w:t>Handlebars</w:t>
      </w:r>
      <w:r>
        <w:rPr>
          <w:szCs w:val="24"/>
        </w:rPr>
        <w:t xml:space="preserve">, </w:t>
      </w:r>
      <w:r w:rsidRPr="00E9224D">
        <w:rPr>
          <w:szCs w:val="24"/>
        </w:rPr>
        <w:t>Thymeleaf</w:t>
      </w:r>
      <w:r>
        <w:rPr>
          <w:szCs w:val="24"/>
        </w:rPr>
        <w:t xml:space="preserve">, </w:t>
      </w:r>
      <w:r w:rsidRPr="00E9224D">
        <w:rPr>
          <w:szCs w:val="24"/>
        </w:rPr>
        <w:t>Apache FreeMarker</w:t>
      </w:r>
      <w:r>
        <w:rPr>
          <w:szCs w:val="24"/>
        </w:rPr>
        <w:t xml:space="preserve">, </w:t>
      </w:r>
      <w:r w:rsidRPr="00E9224D">
        <w:rPr>
          <w:szCs w:val="24"/>
        </w:rPr>
        <w:t>Pebble</w:t>
      </w:r>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39" w:name="_Toc25005016"/>
      <w:r>
        <w:t>Caching</w:t>
      </w:r>
      <w:bookmarkEnd w:id="39"/>
    </w:p>
    <w:p w14:paraId="2D64994C" w14:textId="0ACFFBA3" w:rsidR="002D5B1C" w:rsidRPr="00F70C67" w:rsidRDefault="002D5B1C" w:rsidP="002D5B1C">
      <w:pPr>
        <w:rPr>
          <w:szCs w:val="24"/>
        </w:rPr>
      </w:pPr>
      <w:r w:rsidRPr="00F70C67">
        <w:rPr>
          <w:szCs w:val="24"/>
        </w:rPr>
        <w:t>Vert.X nepodporuje cache tak jak jsou vývojáři zvyklí ze Springu, kde je možné přidat anotaci nad metodu. Zde je nutné využít vlastní implementaci. Jedinou chache, kterou framework poskytuje je pro statické soubory, které lze cachovat automaticky. U této cahce je možné provádět konfiguraci přímo v kódu aplikace.</w:t>
      </w:r>
      <w:r>
        <w:rPr>
          <w:szCs w:val="24"/>
        </w:rPr>
        <w:t xml:space="preserve"> Avšak podporuje klienta pro enterprise in-memory storage jako je Hazelcast, Apache Ignite, Apache Zookeeper, Infinispan.</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40" w:name="_Toc25005017"/>
      <w:r>
        <w:t>Dependency injection</w:t>
      </w:r>
      <w:bookmarkEnd w:id="40"/>
    </w:p>
    <w:p w14:paraId="6CEADAFF" w14:textId="3E09B640" w:rsidR="002D5B1C" w:rsidRDefault="002D5B1C" w:rsidP="002D5B1C">
      <w:pPr>
        <w:rPr>
          <w:szCs w:val="24"/>
        </w:rPr>
      </w:pPr>
      <w:r w:rsidRPr="00F256B0">
        <w:rPr>
          <w:szCs w:val="24"/>
        </w:rPr>
        <w:t>Framework nemá vlastní implementaci pro dependency injection, ale podporuje integraci již existujících knihoven, které ji poskytují. Podporovány jsou Guice, HK2, Eclipse SISU. Dále je umožněna integrace se Spring DI, tak aby bylo možné využívat Spring Beans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41" w:name="_Toc25005018"/>
      <w:r>
        <w:t>JSON</w:t>
      </w:r>
      <w:bookmarkEnd w:id="41"/>
    </w:p>
    <w:p w14:paraId="11D833AD" w14:textId="31023FE1" w:rsidR="002D5B1C" w:rsidRDefault="002D5B1C" w:rsidP="002D5B1C">
      <w:r w:rsidRPr="000D3B9E">
        <w:rPr>
          <w:szCs w:val="24"/>
        </w:rPr>
        <w:t>Zpracování JSON je prováděno programově, v plné režii vývojáře. Framework mu poskytuje dvě třídy, které poskytují možnost automatické serializace a deserializace. Pro Kotlin je poskytnut builder, který využívá jeho funkce a je možné JSON zkonstruovat pomocí DSL, kdy zanořujeme jednotlivé části do sebe. Automatické parsery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42" w:name="_Toc25005019"/>
      <w:r>
        <w:t>Integrace</w:t>
      </w:r>
      <w:bookmarkEnd w:id="42"/>
    </w:p>
    <w:p w14:paraId="22776D12" w14:textId="2A90218C" w:rsidR="002D5B1C" w:rsidRPr="001D5F21" w:rsidRDefault="002D5B1C" w:rsidP="002D5B1C">
      <w:pPr>
        <w:rPr>
          <w:szCs w:val="24"/>
        </w:rPr>
      </w:pPr>
      <w:r w:rsidRPr="001D5F21">
        <w:rPr>
          <w:szCs w:val="24"/>
        </w:rPr>
        <w:t xml:space="preserve">Vert.x poskytuje mnoho integračních nástrojů. Základní je HTTP klient, dále pak MQTT klient. SOAP integraci framework neposkytuje. Framework poskytuje integraci s messaging systémy AMQP, STOMP, RabbitMQ, Apache Kafka. Vert.x lze integrovat s Java EE serverem pomocí knihovny JCA (Java Connector Architectur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43" w:name="_Toc25005020"/>
      <w:r>
        <w:t>Přístup k datům</w:t>
      </w:r>
      <w:bookmarkEnd w:id="43"/>
    </w:p>
    <w:p w14:paraId="06352CD4" w14:textId="7AABC421" w:rsidR="002D5B1C" w:rsidRPr="00455868" w:rsidRDefault="002D5B1C" w:rsidP="002D5B1C">
      <w:pPr>
        <w:rPr>
          <w:szCs w:val="24"/>
        </w:rPr>
      </w:pPr>
      <w:r w:rsidRPr="00455868">
        <w:rPr>
          <w:szCs w:val="24"/>
        </w:rPr>
        <w:t>Framework obsahuje klienty pro integraci databázovými systémy. Podporovány jsou tyto PostgreSQL, MySQL, MongoDB, Redis, Cassandra. Pro PostgresSQL a MySQL jsou k dispozici i reaktivní verze klientů, byť v současné době pouze v preview verzi. Dále je obsažen JDBC klient. Vert.x podporuje také jOOQ což je knihovna DSL pro SQL. Framework nenabízí integraci s ORM systém, avšak poskytuje jednoduchou knihovnu, která mapuje entitní třídy pro MySQL a MongoDB. Avšak oproti Hibernat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44" w:name="_Toc25005021"/>
      <w:r>
        <w:t>AOP</w:t>
      </w:r>
      <w:bookmarkEnd w:id="44"/>
    </w:p>
    <w:p w14:paraId="734AD238" w14:textId="64F734A6" w:rsidR="002D5B1C" w:rsidRDefault="002D5B1C" w:rsidP="002D5B1C">
      <w:pPr>
        <w:rPr>
          <w:szCs w:val="24"/>
        </w:rPr>
      </w:pPr>
      <w:r w:rsidRPr="000E227A">
        <w:rPr>
          <w:szCs w:val="24"/>
        </w:rPr>
        <w:t xml:space="preserve">Vert.x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45" w:name="_Toc25005022"/>
      <w:r>
        <w:t>Scheduling</w:t>
      </w:r>
      <w:bookmarkEnd w:id="45"/>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Vertx-Cron, která se nastavuje a zasílá </w:t>
      </w:r>
      <w:r>
        <w:rPr>
          <w:szCs w:val="24"/>
        </w:rPr>
        <w:t>notifikace v JSON</w:t>
      </w:r>
      <w:r w:rsidRPr="000E227A">
        <w:rPr>
          <w:szCs w:val="24"/>
        </w:rPr>
        <w:t xml:space="preserve"> po Event Bus, pro nastavení se využívá standardní Cron notace. Další knihovnou je Chim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46" w:name="_Toc25005023"/>
      <w:r>
        <w:t>Testovatelnost</w:t>
      </w:r>
      <w:bookmarkEnd w:id="46"/>
    </w:p>
    <w:p w14:paraId="78A75BE1" w14:textId="7F7FF2B8" w:rsidR="002D5B1C" w:rsidRDefault="002D5B1C" w:rsidP="002D5B1C">
      <w:pPr>
        <w:rPr>
          <w:szCs w:val="24"/>
        </w:rPr>
      </w:pPr>
      <w:r>
        <w:rPr>
          <w:szCs w:val="24"/>
        </w:rPr>
        <w:t>Vert.x poskytuje několik možností, jak pokrýt projekt testy. Nabízí vlastní knihovnu vertx-unit, která usnadňuje testování asynchronního kódu aplikace. Avšak testy jsou poměrně nepřehledné a nelze zcela jednoduše dosáhnout izolovanosti tak jak se standardně provádějí unit testy v jiných frameworcích. Mockování není jednoduše proveditelné. Je možnost integrovat interní testovací knihovnu s JUnit, avšak vždy se jedná o testování e2e, výhodou je aspoň značné zlepšení čitelnosti testů. Při testování se standardně využívá in-memory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47" w:name="_Toc25005024"/>
      <w:r>
        <w:lastRenderedPageBreak/>
        <w:t>Podpora a komunita</w:t>
      </w:r>
      <w:bookmarkEnd w:id="47"/>
    </w:p>
    <w:p w14:paraId="0BDF8D17" w14:textId="312F5295" w:rsidR="002D5B1C" w:rsidRDefault="002D5B1C" w:rsidP="002D5B1C">
      <w:pPr>
        <w:rPr>
          <w:szCs w:val="24"/>
        </w:rPr>
      </w:pPr>
      <w:r>
        <w:rPr>
          <w:szCs w:val="24"/>
        </w:rPr>
        <w:t>Framework je vývojově zralý, je kontinuálně vyvíjen od roku 2011. Nyní má silnou podporu Eclispse Foundation. Za dobu jeho existence bylo vydáno 94 releasů. Do projektu přispělo již 153 kontributorů, v současnosti je v repozitáři 58 pull requestů. V issue trackeru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Vert.x má velmi silnou komunitu, která se vyskytuje na Google user groups, která je velmi aktivní, dále se vyskytuje na serveru StackOverflow, kde má téměř 1700 otázek a 700 odběratelů tématu. Mimo tyto hlavní sítě je možnost kontaktu na Gitteru, což je real-tim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48" w:name="_Toc25005025"/>
      <w:r>
        <w:t>Praxe</w:t>
      </w:r>
      <w:bookmarkEnd w:id="48"/>
    </w:p>
    <w:p w14:paraId="18B19FC2" w14:textId="149B4224" w:rsidR="002D5B1C" w:rsidRDefault="002D5B1C" w:rsidP="002D5B1C">
      <w:r>
        <w:t>Napříč celým</w:t>
      </w:r>
      <w:r w:rsidRPr="00D91B8D">
        <w:t xml:space="preserve"> framework</w:t>
      </w:r>
      <w:r>
        <w:t>em</w:t>
      </w:r>
      <w:r w:rsidRPr="00D91B8D">
        <w:t xml:space="preserve"> Vert.x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dostala se i do série knih in Action, které popisují technologie do nejmenších detailů a díky této knize je možné plně porozumět frameworku v ucelené formě.</w:t>
      </w:r>
      <w:r>
        <w:t xml:space="preserve"> (Ponge, 2018)</w:t>
      </w:r>
      <w:r w:rsidRPr="00D91B8D">
        <w:t xml:space="preserve"> Na výukovém serveru Udemy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Intellij není poskytována</w:t>
      </w:r>
      <w:r w:rsidRPr="00D91B8D">
        <w:t xml:space="preserve"> </w:t>
      </w:r>
      <w:r>
        <w:t xml:space="preserve">zvláštní </w:t>
      </w:r>
      <w:r w:rsidRPr="00D91B8D">
        <w:t>podpor</w:t>
      </w:r>
      <w:r>
        <w:t>a ani pomocí žádných pluginů, avšak v následující verzi je přislíbeno rozšíření v oblasti micro-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49" w:name="_Toc25005026"/>
      <w:r>
        <w:lastRenderedPageBreak/>
        <w:t>Ktor</w:t>
      </w:r>
      <w:bookmarkEnd w:id="49"/>
    </w:p>
    <w:p w14:paraId="461F8DCE" w14:textId="61295C12" w:rsidR="00164DA9" w:rsidRDefault="00164DA9" w:rsidP="00164DA9">
      <w:r>
        <w:t>První zmínky se o frameworku objevily kolem počátku roku 2016. První stabilní verze 1.0 byla vydána až v listopadu 2018. Tento framework je vyvíjen přímo týmem JetBrains jež vyvíjí jazyk Kotlin.  V současné době je framewrok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r>
        <w:t>Ktor je plně implementován v jazyce Kotlin a je to jediný jazyk pro který je framework určen. Od počátku je koncipován jako plně asynchronní a interně je postaven na korutinách. Díky tomu lze programovat lineárně, místo používání callbacků, kdy často vzniká tzv. callback hell.</w:t>
      </w:r>
      <w:r w:rsidR="001842F0">
        <w:t xml:space="preserve"> </w:t>
      </w:r>
      <w:r w:rsidR="001842F0" w:rsidRPr="001842F0">
        <w:t>(Callback Hell, nedatováno)</w:t>
      </w:r>
      <w:r>
        <w:t xml:space="preserve"> Ktor v sobě implicitně obsahuje embeded server (Tomcat, Jetty, Netty, Corrutine I/O) pak je aplikace distribuována jako tzv. fat-jar, avšak toto lze přes nastavení potlačit a nasazovat WAR archiv do externího servlet kontejneru, který podporuje Servlet 3.0+ API. Zajímavostí je že Kotlin poskytuje vlastní knihovnu kotlinx-io pro asynchronní I/O operace, díky tomu není nutné využívat řešení třetích stran a lze tedy postavit celý projekt čistě na Kotlinu. Asynchronní zpracování je řešeno pomocí pipelines, které jsou složeny z fází (phases) a příjemců (interceptors). Standardní aplikační pipeline se skládá z fází: setup (příprava volání, zpracování atributů), monitoring (logování, metriky, zpracování chyb), features (infrastrukturní zpracování), call (zpracování a odeslání odpovědi), fallback (obsluha nezpracovaných volání). Na každou fázi jsou napojeni příjemci, kteří jsou v odpovídající čas vyvolávání pro zpracovávání zpráv. Fáze features je přizpůsobena na rozšíření o uživatelem definované příjemce. Aplikaci je možné jednoduše dělit na moduly přímo v kódu, kdy jednotlivé moduly se tvoří jako extension funkce nad třídou Application, tyto extensions se pouze zaregistrují při definici serveru aplikace. Celkově Ktor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Native) a také v JavaScriptu (Kotlin/Js).</w:t>
      </w:r>
    </w:p>
    <w:p w14:paraId="0ABE136E" w14:textId="06E13356" w:rsidR="00164DA9" w:rsidRDefault="00164DA9" w:rsidP="00164DA9">
      <w:pPr>
        <w:pStyle w:val="Nadpis3"/>
        <w:ind w:left="708" w:hanging="708"/>
      </w:pPr>
      <w:bookmarkStart w:id="50" w:name="_Toc25005027"/>
      <w:r>
        <w:t>Podpora Kotlinu</w:t>
      </w:r>
      <w:bookmarkEnd w:id="50"/>
    </w:p>
    <w:p w14:paraId="75A033FB" w14:textId="77777777" w:rsidR="00164DA9" w:rsidRDefault="00164DA9" w:rsidP="00164DA9">
      <w:r>
        <w:t>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breaking-changes.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51" w:name="_Toc25005028"/>
      <w:r>
        <w:lastRenderedPageBreak/>
        <w:t>Web</w:t>
      </w:r>
      <w:bookmarkEnd w:id="51"/>
    </w:p>
    <w:p w14:paraId="3169C795" w14:textId="77777777" w:rsidR="00D85EDA" w:rsidRDefault="00D85EDA" w:rsidP="00D85EDA">
      <w:r>
        <w:t>Webový modul obsahuje širokou paletu základní funkčnosti. Obsluha HTTP requestů je prováděna přes router, který je reprezentovaný jako strom, který je složen ze zanořených selektorů a uzlů. Selektory můžeme třídit reqeusty podle cesty, kdy ji můžeme určovat také pomocí regulárních výrazů a dalších prostředků. Také je možné využit třídění podle typu obsahu, který request obsahuje. I do stromu je možné vkládat vlastní pipelines, které mohou sloužit jako HTTP filtr. Routování je velmi flexibilní, jelikož je možné všechny funkce vzájemně kombinovat a je tedy možné pokrýt i složité struktury. Při obsluze requestu je do handleru koncového uzlu stromu předán parametr call, přes který je možno získávat všechna data potřebná během jeho zpracovávání. Pro odesílání HTTP responses je možné využít generické metody z objektu call, které automaticky složí odpověď. Pro obsluhu multipart requestů framework poskytuje programové rozhraní a vývojář může rovnou pracovat přímo s instancemi PartData, jež reprezentují datové objekty z těla HTTP requestu. Ktor poskytuje automatizovaný systém logování requestů, který je dále možné customizovat. Pomocí externí knihovny je podporováno rozhraní GraphQL, nejlepší implementaci poskytuje v současné době knihovna graphql-kotlin.</w:t>
      </w:r>
    </w:p>
    <w:p w14:paraId="421A7200" w14:textId="77777777" w:rsidR="00D85EDA" w:rsidRDefault="00D85EDA" w:rsidP="00D85EDA">
      <w:r>
        <w:t xml:space="preserve">Pro statické soubory Ktor nabízí speciální routovací funkci static, pomocí které je možné flexibilně publikovat statické soubory na mnoha různých url cestách s odlišným nastavením. Výhodou je že se dá metoda poměrně dobře škálovat zanořováním, díky kterému je možné snadno vytvořit komplexní strukturu. </w:t>
      </w:r>
    </w:p>
    <w:p w14:paraId="0B943FCC" w14:textId="77777777" w:rsidR="00D85EDA" w:rsidRDefault="00D85EDA" w:rsidP="00D85EDA">
      <w:r>
        <w:t xml:space="preserve">Error handling a status pages jsou spravovatelné pomocí rozšíření, které se programově nastavuje a lze pomocí něj globálně obsluhovat jakékoliv třídy výjimek, HTTP response status kódy a status pages pro jednotlivé error kódy. </w:t>
      </w:r>
    </w:p>
    <w:p w14:paraId="516027C3" w14:textId="77777777" w:rsidR="00D85EDA" w:rsidRDefault="00D85EDA" w:rsidP="00D85EDA">
      <w:r>
        <w:t>Ktor umožňuje správu cookies a sessions. Cookies lze upravovat okamžitě bez konfigurace, programové rozhraní je přímo dostupné přes instanci requestu. V případě využití sessions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r>
        <w:t xml:space="preserve">Ktor podporuje HTTP/2 a HTTPS, díky nativní podpoře SSL. Také poskytuje podporu pro práci s WebSockets, avšak neposkytuje další nástroje, vývojář tak musí pracovat na nízké úrovni, stejně jako s nativními sockety v jazyku Java. </w:t>
      </w:r>
    </w:p>
    <w:p w14:paraId="641DC473" w14:textId="57EF0C4B" w:rsidR="00D85EDA" w:rsidRDefault="00D85EDA" w:rsidP="00D85EDA">
      <w:r>
        <w:t xml:space="preserve">Při spojení </w:t>
      </w:r>
      <w:r w:rsidRPr="00084028">
        <w:t>s Kotlin/Js, lze tvořit fullstack webové aplikace, kompletně napsané v Kotlinu, přičemž je možné sdílet kód mezi frontend a backend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52" w:name="_Toc25005029"/>
      <w:r w:rsidRPr="00296695">
        <w:t>Security</w:t>
      </w:r>
      <w:bookmarkEnd w:id="52"/>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53" w:name="_Toc25005030"/>
      <w:r>
        <w:t>Templating</w:t>
      </w:r>
      <w:bookmarkEnd w:id="53"/>
    </w:p>
    <w:p w14:paraId="4329AC56" w14:textId="024EFE51" w:rsidR="00D85EDA" w:rsidRPr="00D85EDA" w:rsidRDefault="00D85EDA" w:rsidP="00D85EDA">
      <w:pPr>
        <w:rPr>
          <w:rStyle w:val="Siln"/>
          <w:b w:val="0"/>
          <w:bCs w:val="0"/>
        </w:rPr>
      </w:pPr>
      <w:r>
        <w:t>Ktor poskytuje podporu pro známe šablonovací enginy. Podporuje Freemarker, Mustache, Thymeleaf, Velocity. Všechny jsou poskytovány skrze knihovny a instalují se programově. Ktor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Templat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54" w:name="_Toc25005031"/>
      <w:r>
        <w:t>Caching</w:t>
      </w:r>
      <w:bookmarkEnd w:id="54"/>
    </w:p>
    <w:p w14:paraId="66C6AB16" w14:textId="3A6CCCBE" w:rsidR="00D85EDA" w:rsidRDefault="00D85EDA" w:rsidP="00D85EDA">
      <w:r>
        <w:t>Framework neposkytuje proprietární implementaci pro cachování. Lze jí vytvořit pomocí features a manuálně přidat k vybraným selektorům v routing tree. Jedinou podporu, kterou Ktor nabízí je caching dle hlaviček, kdy můžeme dle vlastního vyhodnocení odchozího obsahu uložit do cache. Tato funkce se nejvíce hodí pro odesílání objemnějších souborů. V současné době nejsou poskytnuty nástroje pro integraci externích cachingových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55" w:name="_Toc25005032"/>
      <w:r>
        <w:t>Dependency injection</w:t>
      </w:r>
      <w:bookmarkEnd w:id="55"/>
    </w:p>
    <w:p w14:paraId="2C1A5510" w14:textId="717F3DB5" w:rsidR="00D85EDA" w:rsidRDefault="00D85EDA" w:rsidP="00D85EDA">
      <w:r>
        <w:t>Ktor nemá vlastní implementaci pro dependency injection, avšak poskytuje podporu pro knihovny, které ji pro Kotlin poskytují. Mezi podporované patří Guice od Google, jež umožňuje použít anotace, avšak za cenu reflexe a složitější správy závislosti jenž je nutné organizovat do modulů. Další možností je Koin což je velmi light-weight řešení, které nevyužívá proxy, reflexe a negeneruje kód, nevýhodou je, že vývojář musí manuálně tvořit moduly a provazovat závislosti, což u větších a komplexnějších projektů není moc pohodlné. Lepší alternativou, kterou Ktor podporuje je Kodein je robustnější, má více funckionality, je lépe dokumentovaný a dokáže sám provázat závislosti mezi sebou, takže vývojář pouze deklaruje existenci třídy do modulu. Kodein je nejlepší volbou pro DI, navíc při jeho použití lze lehce mockovat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56" w:name="_Toc25005033"/>
      <w:r>
        <w:lastRenderedPageBreak/>
        <w:t>JSON</w:t>
      </w:r>
      <w:bookmarkEnd w:id="56"/>
    </w:p>
    <w:p w14:paraId="56C2650C" w14:textId="2760678D" w:rsidR="00D85EDA" w:rsidRDefault="00D85EDA" w:rsidP="00D85EDA">
      <w:r>
        <w:t>V rámci frameworku je možné využít automatickou konverzi, kterou je nutné programově nastavit. Pro formát JSON je podporována integrace dvou knihoven, které umožňují jeho automatickou serializaci při odesílání a deserializaci pro příjem. Podporována je knihovna Gson,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57" w:name="_Toc25005034"/>
      <w:r>
        <w:t>Integrace</w:t>
      </w:r>
      <w:bookmarkEnd w:id="57"/>
    </w:p>
    <w:p w14:paraId="2C061E27" w14:textId="7E1D24D2" w:rsidR="00D85EDA" w:rsidRDefault="00D85EDA" w:rsidP="00D85EDA">
      <w:r>
        <w:t>Ktor nenabízí v součastnosti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58" w:name="_Toc25005035"/>
      <w:r>
        <w:t>Přístup k datům</w:t>
      </w:r>
      <w:bookmarkEnd w:id="58"/>
    </w:p>
    <w:p w14:paraId="20795831" w14:textId="2D640F24" w:rsidR="00D85EDA" w:rsidRDefault="00D85EDA" w:rsidP="00D85EDA">
      <w:r>
        <w:t xml:space="preserve">Stejně jako u integrace, Ktor nenabízí proprietární moduly pro přístup k datům. Je možné použít již existující řešení, která jsou pro Kotlin. Samotný JetBrains vyvíjí knihovnu Exposed,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59" w:name="_Toc25005036"/>
      <w:r>
        <w:t>AOP</w:t>
      </w:r>
      <w:bookmarkEnd w:id="59"/>
    </w:p>
    <w:p w14:paraId="6CEABB7C" w14:textId="4F9C98A9" w:rsidR="00D85EDA" w:rsidRDefault="00D85EDA" w:rsidP="00D85EDA">
      <w:r>
        <w:t>Ktor nepodporuje AOP, avšak je možné částečně nahradit pomocí implementace features. Podpora se v blízké době ani nedá očekávat, jelikož hlavní architekt jazyka Kotlin Roman Elizarov se ve svém článku staví celkově k AOP skepticky a nabízí alternativní náhradu v podobě funkcionálně orientované implementace jež nahrazuje klasické AOP.</w:t>
      </w:r>
      <w:r w:rsidR="00B5132C">
        <w:t xml:space="preserve"> (Elizarov, 2019)</w:t>
      </w:r>
      <w:r>
        <w:t xml:space="preserve"> Implementace dle Elizarova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60" w:name="_Toc25005037"/>
      <w:r>
        <w:t>Scheduling</w:t>
      </w:r>
      <w:bookmarkEnd w:id="60"/>
    </w:p>
    <w:p w14:paraId="13C07C1D" w14:textId="72BD27C8" w:rsidR="00D85EDA" w:rsidRDefault="00D85EDA" w:rsidP="00D85EDA">
      <w:r>
        <w:t xml:space="preserve">Ktor momentálně nepodporuje periodické akcí. V nedávné době byla do frameworku přidána feature branch s implementací od kontributora, která umožňuje poměrně flexibilní způsob, jak nastavit periodické akce přes programové rozhraní. V současnosti lze využít nativní řešení, které poskytuje Kotlin ve standardních knihovnách, konkrétně sadou extension funkcí schedule na třídou Timer, která se nachází ve standardních knihovnách </w:t>
      </w:r>
      <w:r>
        <w:lastRenderedPageBreak/>
        <w:t>jazyka Java. Pomocí těchto metod lze nastavit jednorázové akce dle data, podle časového odstupu, anebo periodické akce. Samotné metody však nedokáží konkurovat knihovnám, které mají plánování založené na bázi Cron.</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61" w:name="_Toc25005038"/>
      <w:r>
        <w:t>Testovatelnost</w:t>
      </w:r>
      <w:bookmarkEnd w:id="61"/>
    </w:p>
    <w:p w14:paraId="750349EA" w14:textId="396BF8AB" w:rsidR="00D85EDA" w:rsidRDefault="00D85EDA" w:rsidP="00D85EDA">
      <w:r>
        <w:t>Ktor nabízí vlastní nástroje pro testování. Testování je prováděno e2e testy, kdy není možné provádět izolované unit testy. Pro e2e testy nabízí poměrně kvalitní programové rozhraní, díky kterému lze psát přehledné testy. Ktor poskytuje přímo speciální prostředí pro testy, díky nimž je možné testovat přímo router, bez síťové komunikace, kdy by se musel spustit server s aplikací a proti němu spouštět testy, což ušetří poměrně hodně času a testy jsou tak rychlé. Ktor nemá popsány další možnosti testování a podporu integrace jiných knihoven jako je např. JUni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62" w:name="_Toc25005039"/>
      <w:r>
        <w:t>Podpora a komunita</w:t>
      </w:r>
      <w:bookmarkEnd w:id="62"/>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releasů. Do projektu přispělo již 94 kontributorů a v současnosti je v projektu 36 pull requestů. V blízké době je očekávána nová verze 1.3, jelikož v současnosti je již k dispozici její první beta verze. V issue trackeru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topic v chatovacím nástroji Slack,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63" w:name="_Toc25005040"/>
      <w:r>
        <w:t>Praxe</w:t>
      </w:r>
      <w:bookmarkEnd w:id="63"/>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JetBrains, v IntelliJ měl již delší dobu podporu pomocí pluginu, v současnosti je již plně zaintegrován v IDE. Díky tomu lze řešit generování projektu přímo v IntelliJ, kromě toho jsou poskytovány další funkce, jež usnadňují vývoj a orientaci v kódu projektu. Ktor má také </w:t>
      </w:r>
      <w:r>
        <w:lastRenderedPageBreak/>
        <w:t>kvalitní podporu pro automatický reloading,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64" w:name="_Toc25005041"/>
      <w:r>
        <w:lastRenderedPageBreak/>
        <w:t>Spark/Javalin</w:t>
      </w:r>
      <w:bookmarkEnd w:id="64"/>
    </w:p>
    <w:p w14:paraId="7FC2DE04" w14:textId="42CCEC20" w:rsidR="00811630" w:rsidRDefault="00811630" w:rsidP="00811630">
      <w:r>
        <w:t>První verze frameworku se objevila již roku 2013, a v létě téhož roku vyšla první stabilní verze. Framework je vyvíjen Perem Wendelem, jenž působí jako softwarový architekt ve firmě Sony. Spark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Javalin, která řeší tyto problémy a celkově rozšiřuje funkcionalitu. Javalin plně podporuje jazyk Kotlin a na rozdíl od Sparku je v něm kompletně napsán. První verze Javalinu se objevila v květnu roku 2017 a již v listopadu téhož roku byla vydána první stabilní verze. Javalin je vyvíjen Davidem Asem.</w:t>
      </w:r>
    </w:p>
    <w:p w14:paraId="1E004B6E" w14:textId="77777777" w:rsidR="00811630" w:rsidRPr="00B95A3D" w:rsidRDefault="00811630" w:rsidP="00811630">
      <w:r>
        <w:t>Spark je koncipován jak lighweight webový framework pro jazyky Java a Kotlin. Hlavní myšlenkou frameworku je poskytnout DSL pro rychlé prototypování aplikací, bez zbytečného kódu navíc, to vše díky jeho důrazu na expresivitu. Spark je navržen s očividnou inspirací v JavaScript frameworcích, zejména v Node.js. Spark tvoří tenkou obálku nad Servletem, který využívá pro komunikaci a díky tomu musí být provozován na aplikačních serverch. Primárním emebeded serverm je Jetty, případně je možné aplikaci distribuovat pomocí WAR souborů a ty pak nasadit na libovolný aplikační server. Hlavní důraz je kladen na poskytnutí kvalitního routování než na široké spektrum funkcionality. Framework nevynucuje žádnou dědičnost a pouze výjimečně vyžaduje implementaci rozhraní. Také vynechává anotace a nevyužívá runtime reflexi. Spark má kombinované API, kdy v některých případech je k datům nutné přistupovat přes statické položky a v jiných případech zase přes instance, což působí značně nekonzistentně. Oproti tomu Javalin poskytuje přístup pro vše skrze instance. Javalin může běžet i mimo aplikační server.</w:t>
      </w:r>
    </w:p>
    <w:p w14:paraId="4A8B5879" w14:textId="35E0437F" w:rsidR="00811630" w:rsidRDefault="00811630" w:rsidP="00811630">
      <w:pPr>
        <w:pStyle w:val="Nadpis3"/>
      </w:pPr>
      <w:bookmarkStart w:id="65" w:name="_Toc25005042"/>
      <w:r>
        <w:t>Podpora Kotlinu</w:t>
      </w:r>
      <w:bookmarkEnd w:id="65"/>
    </w:p>
    <w:p w14:paraId="096B8685" w14:textId="77777777" w:rsidR="00811630" w:rsidRDefault="00811630" w:rsidP="00811630">
      <w:r>
        <w:t>Pro jazyk Kotlin, poskytuje Spark samostatnou knihovnu, která obsahuje pouze wrapper nad originální knihovnou a umožňuje psát idiomatický kód v Kotlinu. Knihovna je v první major verzi, avšak stále jen v její preview variantě z roku 2017. Pro lepší podporu Kotlinu je vhodnější využít framework Javalin. Další hodnocení kritérií se budou vztahovat pouze k Javalinu, jelikož většinu funkcionality, kterou poskytuje Spark, poskytuje i Javalin. Navíc Javalin je kompletně napsaný v Kotlinu a obsahuje navíc další funkcionalitu oproti Sparku.</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66" w:name="_Toc25005043"/>
      <w:r>
        <w:t>Web</w:t>
      </w:r>
      <w:bookmarkEnd w:id="66"/>
    </w:p>
    <w:p w14:paraId="6221DC39" w14:textId="4F768E9A" w:rsidR="00811630" w:rsidRDefault="00811630" w:rsidP="00811630">
      <w:r>
        <w:t xml:space="preserve">Javalin stejně jako předchozí frameworky provádí obsluhu requestů pomocí stromu, který je složen ze sekvence volání metod. Webový modul je nejrozsáhlejší částí frameworku, avšak oproti předchozím je pojat zcela minimalisticky. Mapovat endpointy lze plnými názvy případně je možné doplněnit je o wildcart symbol, díky kterému může být zbytek cesty </w:t>
      </w:r>
      <w:r>
        <w:lastRenderedPageBreak/>
        <w:t>libovolný. Celý strom lze obohatit o filtry, které se spouští před, či po volání všech endpointů, či pouze u vybraných. U filtrů jsou stejné možnosti mapování jako u endpointů. Handlery pro obsluhu jsou pojaty také minimalisticky a do metody předávají jako parametr pouze jediný objekt Context, přes který se obsluhuje celé flow zpracování. Všechny metody tohoto objektu jsou přístupné v první úrovni, což lehce naznačuje antipatern God object.</w:t>
      </w:r>
      <w:r w:rsidR="00B21B4E">
        <w:t xml:space="preserve"> (Jones, 2018)</w:t>
      </w:r>
      <w:r>
        <w:t xml:space="preserve"> Obsluha HTTP requestu probíhá tedy výlučně přes tento objekt, handlery nevrací žádnou hodnotu. Avšak výhodou tohoto přístupu je možnost rozšiřovat funkcionalitu, kdy registrujeme třídu do objektu Context při spuštění, poté se vytvoří její instance před prvním použitím a k té je pak možné přistupovat skrze objekt Context a využívat její metody. Pomocí metody path se dají cesty zanořovat a díky tomu lze vytvořit složité struktury u kterých je přesto zachována dobrá přehlednost. Pro zvýšení čitelnosti poskytuje Javalin metodu crud, která mapuje všechny obvyklé datové operace na danou cestu. Javalin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handlerů. Javalin nativně podporuje HTTPS, HTTP/2 a poskytuje kvalitní rozhraní pro komunikaci přes WebSocket. Práci se sessions, cookies a nahráváním souborů usnadňuje framework dostatečně pomocí programového rozhraní. Pro sessions poskytuje předdefinovaný systém pro integraci úložiště či cache. Javalin podporuje dokumentaci rozhraní podle standardu OpenApi a nabízí možnost programového přístupu anebo pomocí anotování. Javalin usnadňuje tvorbu více jazyčných aplikací, kdy nabízí automatizovaný výběr z resourc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67" w:name="_Toc25005044"/>
      <w:r>
        <w:t>Security</w:t>
      </w:r>
      <w:bookmarkEnd w:id="67"/>
    </w:p>
    <w:p w14:paraId="248A9137" w14:textId="77777777" w:rsidR="00811630" w:rsidRDefault="00811630" w:rsidP="00811630">
      <w:r>
        <w:t>Javalin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request, avšak oproti klasickému filtru se volá až po vyhodnocení routování, tudíž jsou do metody předávány povolené role pro daný endpoint. Pro usnadnění framework poskytuje integraci pro Basic Auth, které automaticky mapuje Auth header HTTP requestu.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68" w:name="_Toc25005045"/>
      <w:r>
        <w:t>Templating</w:t>
      </w:r>
      <w:bookmarkEnd w:id="68"/>
    </w:p>
    <w:p w14:paraId="40778950" w14:textId="10B8230A" w:rsidR="00811630" w:rsidRDefault="00811630" w:rsidP="00811630">
      <w:r>
        <w:t>Javalin umožňuje použít celou řadu šablonovacích enginů. Framework vybírá při zpracování šablonovací systém podle přípony šablony a teoreticky lze využívat více šablonovacích enginů v rámci jedné aplikace. Mezi podporované systémy patří Thymeleaf, Velocity, Freemarker, Mustache, Jtwig, Pebble, Commonmark. Kromě toho framework poskytuje nativní podporu Vue.js a je možné tvořit fullstack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69" w:name="_Toc25005046"/>
      <w:r>
        <w:t>Caching</w:t>
      </w:r>
      <w:bookmarkEnd w:id="69"/>
    </w:p>
    <w:p w14:paraId="3CD79FF6" w14:textId="77777777" w:rsidR="00811630" w:rsidRDefault="00811630" w:rsidP="00811630">
      <w:r>
        <w:t>Framework nenabízí implementaci pro cache a ani neposkytuje na integraci externích služeb pro cache. Cach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70" w:name="_Toc25005047"/>
      <w:r>
        <w:t>Dependency injection</w:t>
      </w:r>
      <w:bookmarkEnd w:id="70"/>
    </w:p>
    <w:p w14:paraId="2EDFF3BD" w14:textId="03DB0DD8" w:rsidR="00811630" w:rsidRDefault="00811630" w:rsidP="00811630">
      <w:r>
        <w:t>Javalin umožňuje modularizaci pomocí externí knihovny Guice jež je od společnosti Google. Avšak používání této knihovny stojí psaní mnoha kódu navíc, zesložiťuje celou strukturu projektu. Vlastní implementaci dependency injection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71" w:name="_Toc25005048"/>
      <w:r>
        <w:t>JSON</w:t>
      </w:r>
      <w:bookmarkEnd w:id="71"/>
    </w:p>
    <w:p w14:paraId="6D52E779" w14:textId="357EDB58" w:rsidR="00811630" w:rsidRDefault="00811630" w:rsidP="00811630">
      <w:r>
        <w:t>Framework poskytuje automatické mapování z formátu JSON a zpět do něj. Defaultně podporuje knihovny Gson a Jackson. Knihovna musí zaregistrovat metody, které se používají pro serializaci a deserializaci.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72" w:name="_Toc25005049"/>
      <w:r>
        <w:t>Integrace</w:t>
      </w:r>
      <w:bookmarkEnd w:id="72"/>
    </w:p>
    <w:p w14:paraId="34A6B3A8" w14:textId="77777777" w:rsidR="00811630" w:rsidRDefault="00811630" w:rsidP="00811630">
      <w:r>
        <w:t>Javalin nenabízí žádnou přímou podporu nástrojů se kterými by umožňoval zjednodušenou integraci. Framework nenabízí ani HTTP klienta. Javalin podporuje kooperaci s Java EE Servlety a Filtry, které běží na stejné instanci serveru Jetty.</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73" w:name="_Toc25005050"/>
      <w:r>
        <w:t>Přístup k datům</w:t>
      </w:r>
      <w:bookmarkEnd w:id="73"/>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74" w:name="_Toc25005051"/>
      <w:r>
        <w:t>AOP</w:t>
      </w:r>
      <w:bookmarkEnd w:id="74"/>
    </w:p>
    <w:p w14:paraId="669C15C2" w14:textId="77777777" w:rsidR="00811630" w:rsidRDefault="00811630" w:rsidP="00811630">
      <w:r>
        <w:t>Přímou podporu aspektového programování framework nenabízí, avšak je možné využít filtry, které se volají před vybranými, nebo všemi routovacími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75" w:name="_Toc25005052"/>
      <w:r>
        <w:t>Scheduling</w:t>
      </w:r>
      <w:bookmarkEnd w:id="75"/>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76" w:name="_Toc25005053"/>
      <w:r>
        <w:t>Testovatelnost</w:t>
      </w:r>
      <w:bookmarkEnd w:id="76"/>
    </w:p>
    <w:p w14:paraId="6EEE2592" w14:textId="77777777" w:rsidR="00811630" w:rsidRDefault="00811630" w:rsidP="00811630">
      <w:r>
        <w:t>Javalin podporuje testování, které je koncipováno formou e2e testů. Testování probíhá tím způsobem, že je do handleru vložen mock a po jeho zavolání zavolání se zvaliduje vrácený výsledek. Pro mockování musí být použita externí knihovna, Javalin nenabízí vlastní implementaci. Pro testování je nutné upravit způsob implementace a uchovávat reference na metody handleru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77" w:name="_Toc25005054"/>
      <w:r>
        <w:t>Podpora a komunita</w:t>
      </w:r>
      <w:bookmarkEnd w:id="77"/>
    </w:p>
    <w:p w14:paraId="4CBCBD87" w14:textId="77777777" w:rsidR="00811630" w:rsidRDefault="00811630" w:rsidP="00811630">
      <w:r>
        <w:t>Javalin je zralý framework. V současné době je ve verzi 3.6. Autoři přispívají novými updaty velmi pravidelně, v průměru dvakrát měsíčně po celou dobu existence frameworku. Autoři pečlivě spravují issue board na Githubu, kde mají otevřeno pouze 19 ticketů, jež pouze jeden byl minulého roku a u každé issue je tag a komentář autorů. Za celou dobu existence vyřešili již 480 ticketů. Na Github je dohromady 76 kontributorů do kódu, kteří vytvořili již 295 pull requestů, v současnosti jich je otevřeno 5 a ke každému autoři poskytují feedback. Nevýhodou frameworku je že neexistuje žádný komunikační kanál, kde by probíhala mezi uživateli a autory neformální debata. Tag Javalin se vyskytuje i na Stackoverflow,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78" w:name="_Toc25005055"/>
      <w:r>
        <w:t>Praxe</w:t>
      </w:r>
      <w:bookmarkEnd w:id="78"/>
    </w:p>
    <w:p w14:paraId="07592308" w14:textId="77777777" w:rsidR="00811630" w:rsidRDefault="00811630" w:rsidP="00811630">
      <w:r>
        <w:t>K frameworku Javalin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79" w:name="_Toc25005056"/>
      <w:r>
        <w:lastRenderedPageBreak/>
        <w:t>Micronaut</w:t>
      </w:r>
      <w:bookmarkEnd w:id="79"/>
    </w:p>
    <w:p w14:paraId="3DC48268" w14:textId="5C38AC80" w:rsidR="003F6325" w:rsidRDefault="003F6325" w:rsidP="003F6325">
      <w:r>
        <w:t>Micronaut je vývojově poměrně mladý framework, práce na něm započaly teprve v roce 2017. Framework spravuje společnost Object Computing jako open-source projekt. Tato společnost má již na svém kontě velmi úspěšný webový framework pro Groovy, mimochodem část vývojářů jsou také bývalí zaměstnanci společnosti Pivotal, která se zabývá vývojem legendárního webového frameworku Spring. Primární inspirace tedy pochází z frameworků Spring a Grails z nichž Micronaut obsahuje ty nejlepší a osvědčené návrhy, avšak s vlastní inovativní implementací. Naopak se vyhýbá slabým stránkám těchto frameworků. Micronaut vznikl primárně pro snadnou tvorbu microservises, celkově je na toto zaměření kladen velký důraz.</w:t>
      </w:r>
    </w:p>
    <w:p w14:paraId="053E9E58" w14:textId="7A07F793" w:rsidR="003F6325" w:rsidRDefault="003F6325" w:rsidP="003F6325">
      <w:r>
        <w:t>Micronaut je navržen pro klasickou třívrstvou MVC architekturu. Kód aplikace je velmi podobný kódu psanému ve Springu. Celý framework je postaven komponentově a nechává vývojáři volnost pro náhradu proprietárních řešení. Avšak stejně jako Spring Boot je framework defaultně auto-konfigurován a zbytečně nezatěžuje vývojáře, pokud vyloženě nepožaduje specifickou konfiguraci. Hlavním benefitem frameworku je koncepce, která nevyužívá téměř žádné runtime proxy a kompletně vyřadil využívání reflexe za běhu. Tím umožňuje velmi rychlé starty aplikace a menší alokaci paměti. Většina operací jako je dependency injection, AOP proxy, konfigurace, která u monolitických frameworků probíhá při startu, provádí Micronaut při kompilaci. Všechny anotace při kompilaci překládá do ASM</w:t>
      </w:r>
      <w:r>
        <w:rPr>
          <w:rStyle w:val="Znakapoznpodarou"/>
        </w:rPr>
        <w:footnoteReference w:id="5"/>
      </w:r>
      <w:r>
        <w:t xml:space="preserve"> byte kódu, kte</w:t>
      </w:r>
      <w:r w:rsidRPr="00970108">
        <w:t>rý propojuje komponenty frameworku.</w:t>
      </w:r>
      <w:r>
        <w:t>Reflexe je nahrazena díky využití nativního Kotlin anotačního procesoru Kapt.</w:t>
      </w:r>
      <w:r w:rsidR="00970108">
        <w:t xml:space="preserve"> </w:t>
      </w:r>
      <w:r w:rsidR="00970108" w:rsidRPr="00970108">
        <w:t>(Annotation Processing with Kotlin, nedatováno)</w:t>
      </w:r>
      <w:r>
        <w:t xml:space="preserve"> Výhodou tohoto přístupu je vzájemná nezávislost mezi množstvím potřebné paměti a rychlostí startu aplikace vůči velikosti jejího kódu. Celý tento koncept je pojmenován jako Micronaut AoT (Ahead-of-Time) kompliace. Aplikace napsaná v Micronautu se vejde do 10 MB JAR souboru, zabere 10 MB operační paměti a nastartuje během jedné sekundy. Framework se také snaží minimalizovat externí závislosti na jiných knihovnách. Micronaut podporuje reaktivní zpracování, implementuje Reactive Streams standard, včetně RxJava, Reactor a ve verzi 1.3 přibude podpora pro Kotlin korutiny. Celý framework je postaven na I/O neblokující knihovně Netty. Micronaut umožňuje kompilaci do GraalVM image a díky tomu může v tomto alternativním virtuálním stroji, který ještě dokáže navýšit jeho výkonost.</w:t>
      </w:r>
    </w:p>
    <w:p w14:paraId="759966B1" w14:textId="3B745738" w:rsidR="003F6325" w:rsidRDefault="00D95D8C" w:rsidP="00D95D8C">
      <w:pPr>
        <w:pStyle w:val="Nadpis3"/>
      </w:pPr>
      <w:bookmarkStart w:id="80" w:name="_Toc25005057"/>
      <w:r>
        <w:t>Podpora Kotlinu</w:t>
      </w:r>
      <w:bookmarkEnd w:id="80"/>
    </w:p>
    <w:p w14:paraId="280F790C" w14:textId="0EC79586" w:rsidR="00D95D8C" w:rsidRDefault="00D95D8C" w:rsidP="00D95D8C">
      <w:r>
        <w:t xml:space="preserve">Celý framework je napsán v jazyku Java. Neposkytuje wrapper, avšak i tak se dá psát kód v Kotlinu dostatečně idiomaticky. V současné době je vyvíjen modul Micronaut-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Ktor, kdy je možné využít Ktor místo nativního HTTP serveru a díky </w:t>
      </w:r>
      <w:r>
        <w:lastRenderedPageBreak/>
        <w:t>tomu využívat všechny funkce (DI, AOP, ORM atd.), které nabízí Micronaut přímo v aplikaci Ktor,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81" w:name="_Toc25005058"/>
      <w:r>
        <w:t>Web</w:t>
      </w:r>
      <w:bookmarkEnd w:id="81"/>
    </w:p>
    <w:p w14:paraId="1726CF44" w14:textId="1D3DBE00" w:rsidR="00D95D8C" w:rsidRDefault="00D95D8C" w:rsidP="00D95D8C">
      <w:r>
        <w:t>Framework poskytuje nástroje pro kompletní obsluhu HTTP requestů. Rest controllery vypadají totožně jako ve Springu. Většina konfigurace je skrze anotace, avšak některé parametry předává do anotovaných controllerů framewrok automaticky po jejich deklaraci jako parametr metody. Framework podporuje reaktivní controllery, díky kterým není blokován tok a samotná obsluha HTTP requestů probíhá asynchronně.  Programově je podporováno nahrávání a zpracování multipart reqeustů, kdy vývojář pouze definuje názvy položek a framework zajistí automatické nahrání. Statický obsah a přístup k němu je možné spravovat přes konfigurační soubory. Micronaut poskytuje možnost globálního error handlingu, kdy je možné odchytávat specifické typy HTTP response kódu, případně vyhozené výjimky. Užitečným nástrojem je podpora verzování API, kdy je možné přes konfigurační soubor spravovat skupinu endpointů, které jsou anotováni stejnou verzí. Tímto lze snadno přepínat verze API bez nutnosti rekompilovat a nasazovat celou aplikaci. Framework umožňuje využití HTTP filtrů. Pro práci se sessions a cookies je poskytováno kvalitní programové rozhraní, které značně usnadňuje rutinní operace. Konfigurace aplikace se provádí skrze konfigurační soubory, avšak vývojář má poměrně širokou možnost volby, podporovány jsou soubory ve formátech yml, properties, json, groovy. Micronaut nativně podporuje HTTPS a podpora HTTP/2 se připravuje do verze 2.0. Framework poskytuje velmi kvalitní aplikační rozhraní pro WebSockets, které umožňuje i neblokující obsluhu zpráv. Framework podporuje velmi dobře SOA architekturu na programové úrovni. Micronaut poskytuje vlastní modul pro implementaci GrapQL v projektu. Automatická dokumentace ve standardu OpenApi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82" w:name="_Toc25005059"/>
      <w:r>
        <w:t>Security</w:t>
      </w:r>
      <w:bookmarkEnd w:id="82"/>
    </w:p>
    <w:p w14:paraId="49044924" w14:textId="31E39E44" w:rsidR="00D95D8C" w:rsidRDefault="00D95D8C" w:rsidP="00D95D8C">
      <w:r>
        <w:t>Micronaut pro zabezpečení poskytuje samostatný modul, který podporuje velkou škálu standardních systému pro zabezpečení. Pro autentizaci a autorizaci podporuje BasicAuth, Session Authentication, JWT, LDAP, OAuth 2.0, OpenID. Micronaut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microservices, dále je možné nastavit podporu pro multi-tenant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83" w:name="_Toc25005060"/>
      <w:r>
        <w:lastRenderedPageBreak/>
        <w:t>Templating</w:t>
      </w:r>
      <w:bookmarkEnd w:id="83"/>
    </w:p>
    <w:p w14:paraId="1AFC1D4C" w14:textId="5AA62A17" w:rsidR="00D95D8C" w:rsidRDefault="00D95D8C" w:rsidP="00D95D8C">
      <w:r>
        <w:t>Framework poskytuje modul views, který umožňuje integraci šablonovacích enginů. Podporovány jsou Thymeleaf, Handlebars, Velocity, Freemarker.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84" w:name="_Toc25005061"/>
      <w:r>
        <w:t>Caching</w:t>
      </w:r>
      <w:bookmarkEnd w:id="84"/>
    </w:p>
    <w:p w14:paraId="689A68B7" w14:textId="6AC2CA04" w:rsidR="00D95D8C" w:rsidRDefault="00D95D8C" w:rsidP="00D95D8C">
      <w:r>
        <w:t>Ve frameworku je nativní implemenatace cache. Implementace je založena na AOP, pomocí několika anotací je možné nastavovat operace k metodám. Anotace jsou pro označení cachované metody, dále metody, která vkládá do cache (cache-suplier) a nakonec metody po jejímž zavolání se provede vyčištění cache (cache-evict). Pro větší kontrolu vývojářem je možné implementovat CacheManager, který umožňuje převzít správu na cachováním. Vlastnosti jednotlivé cache lze také nastavovat skrze konfigurační soubor. Nativně je také podporováno úložiště v Redis,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85" w:name="_Toc25005062"/>
      <w:r>
        <w:t>Dependency injection</w:t>
      </w:r>
      <w:bookmarkEnd w:id="85"/>
    </w:p>
    <w:p w14:paraId="26833FF3" w14:textId="60F2028B" w:rsidR="00D95D8C" w:rsidRDefault="00D95D8C" w:rsidP="00D95D8C">
      <w:r>
        <w:t>Micronaut poskytuje vlastní implementaci pro DI. Jedná se o velmi robustní řešení, které lze srovnávat se Spring DI, se kterým je mimo jiné kompatibilní a dokáže využívat i Spring Beans. Oproti Springu však resolving probíhá již při kompilaci a díky tomu jsou ušetřeny prostředky při startu aplikace. Celý systém DI je velmi nezávislý díky modularitě frameworku a dá se samostatně využít i v jiných projektech např. pro Android. Podporovány jsou také tzv. configuration injections,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86" w:name="_Toc25005063"/>
      <w:r>
        <w:t>JSON</w:t>
      </w:r>
      <w:bookmarkEnd w:id="86"/>
    </w:p>
    <w:p w14:paraId="20DD17DC" w14:textId="5068AA28" w:rsidR="00D95D8C" w:rsidRDefault="00D95D8C" w:rsidP="00D95D8C">
      <w:r>
        <w:t>Micronaut poskytuje nativně serializaci a deserializaci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87" w:name="_Toc25005064"/>
      <w:r>
        <w:lastRenderedPageBreak/>
        <w:t>Integrace</w:t>
      </w:r>
      <w:bookmarkEnd w:id="87"/>
    </w:p>
    <w:p w14:paraId="5014FE6D" w14:textId="1F7AE9D6" w:rsidR="00D95D8C" w:rsidRDefault="00D95D8C" w:rsidP="00D95D8C">
      <w:r>
        <w:t>Framework podporuje celou řadu nativních modulů pro integraci s externími systémy. Poskytuje implementaci klientů pro cloudové providery jako je Netflix (Ribon, Eureka), Amazon (AWS). Podporuje Kubernetess, Zipkin, Jeager pro tvorbu sítě microservices. Poskytuje klienta GRPC pro vzdálené volání metod a vlastní implementaci HTTP klienta, ve dvou variantách abstrakce. Micronaut má nativní klienty pro messaging, konkrétně pro Kafku a RabbitMQ. Pro měření a analytiku poskytuje framework integraci s externím nástrojem Micrometer.</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88" w:name="_Toc25005065"/>
      <w:r>
        <w:t>Přístup k datům</w:t>
      </w:r>
      <w:bookmarkEnd w:id="88"/>
    </w:p>
    <w:p w14:paraId="1E5981FB" w14:textId="1A700AC7" w:rsidR="00D95D8C" w:rsidRDefault="00D95D8C" w:rsidP="00D95D8C">
      <w:r>
        <w:t>Framework má modul pro přístup k datům, dříve známý jako Predator (</w:t>
      </w:r>
      <w:r w:rsidRPr="000D7E58">
        <w:t>P</w:t>
      </w:r>
      <w:r>
        <w:t>recomputed</w:t>
      </w:r>
      <w:r w:rsidRPr="000D7E58">
        <w:t xml:space="preserve"> </w:t>
      </w:r>
      <w:r>
        <w:t>data</w:t>
      </w:r>
      <w:r w:rsidRPr="000D7E58">
        <w:t xml:space="preserve"> </w:t>
      </w:r>
      <w:r>
        <w:t>repositories), dnes již pod názvem Data. Stejně jako ostatní moduly i tento je v souladu s AoT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Spring a umožňuje plně využít ORM včetně validací. Pro validace v současnosti již Micronaut používá vlastní implementaci, která splňuje AoT principy. Modul poskytuje reaktivní, neblokující konektory k SQL databázím (PostgreSQL) a také k NoSQL (Neo4j, Redis, MongoDB, Cassandra). Dále podporuje pomocí dalšího modulu také využití Flyway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89" w:name="_Toc25005066"/>
      <w:r>
        <w:t>AOP</w:t>
      </w:r>
      <w:bookmarkEnd w:id="89"/>
    </w:p>
    <w:p w14:paraId="4486E304" w14:textId="3E1BA092" w:rsidR="00D95D8C" w:rsidRDefault="00D95D8C" w:rsidP="00D95D8C">
      <w:r>
        <w:t>Framework poskytuje podporu pro aspektové programování. Micronaut nabízí proprietární implementaci, jež je v souladu s přístupem AoT. Oproti jiným řešením, které využívají běhové proxy a reflexi, jenž zpomalují celou aplikaci, způsobují obtížnější debugování a jsou   paměťově náročné. Micronaut AOP se vyhodnocuje a nastavuje již při kompilaci. Micronaut podporuje around advice (obaluje metodu), introduction advice (poskytuj funkčnost) a adapter advice (vkládá implementaci). I přesto, že Micronaut AOP implementace není zcela vyčerpávající, poskytuje i tak velmi robustní řešení, kterým je možné pokrýt téměř všechny případy užití. Micronaut podporuje také zpracování Spring AOP anotací. Kompatibility mezi anotacemi je dosaženo pomocí speciální anotace, která zajišťuje aliasing pro parametry ve Spring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90" w:name="_Toc25005067"/>
      <w:r>
        <w:t>Scheduling</w:t>
      </w:r>
      <w:bookmarkEnd w:id="90"/>
    </w:p>
    <w:p w14:paraId="180118AE" w14:textId="7D159179" w:rsidR="00D95D8C" w:rsidRDefault="00D95D8C" w:rsidP="00D95D8C">
      <w:r>
        <w:t xml:space="preserve">Plánování periodických operací je Micronautem poskytováno vlastní implementací. Implementace je založena na AOP. Micronaut poskytuje anotace, kterými je možné označit </w:t>
      </w:r>
      <w:r>
        <w:lastRenderedPageBreak/>
        <w:t>metody, jejichž spouštění má být naplánováno, řešení je tedy stejné jako nabízí Spring.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TaskScheduler, který poskytuje programové rozhraní pro plánování spouštění úloh přímo v kódu aplikace. Konfigurací je možné řídit i tread-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91" w:name="_Toc25005068"/>
      <w:r>
        <w:t>Testovatelnost</w:t>
      </w:r>
      <w:bookmarkEnd w:id="91"/>
    </w:p>
    <w:p w14:paraId="666883F7" w14:textId="77777777" w:rsidR="00D95D8C" w:rsidRDefault="00D95D8C" w:rsidP="00D95D8C">
      <w:r>
        <w:t>Micronaut díky své MVC architektuře umožňuje testovat všechny vrstvy aplikace a to i separátně. Pro testování Micronaut podporuje testovací frameworky Spock (Groovy), JUnit5 (Java), KotlinTest (Kotlin). Tyto frameworky lze volit nezávisle na jazyku ve kterém je napsán kód aplikace. Framework poskytuje kvalitní testovací prostředí, které umožní odstínit vnější závislosti a poskytuje programové rozhraní pro jejich mockování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92" w:name="_Toc25005069"/>
      <w:r>
        <w:t>Podpora a komunita</w:t>
      </w:r>
      <w:bookmarkEnd w:id="92"/>
    </w:p>
    <w:p w14:paraId="31E810E1" w14:textId="7815C133" w:rsidR="00D95D8C" w:rsidRDefault="00D95D8C" w:rsidP="00D95D8C">
      <w:r>
        <w:t>Micronaut je stářím poměrně mladý, avšak co se týká vývoje tak se jedná o zralý framework. V současné době je vydána verze 1.2.6 a v dohledné době bude vydána verze 1.3. Autoři vydávají verze core modulu poměrně pravidelně, souběžně s vývojem na core také vylepšují existující moduly a vydávají i nové. Do hlavního modulu přispívá 170 kontributorů, v současné době je otevřeno 11 pull requestů a celkem za dobu vývoje jich bylo otevřeno přes 850. Společnost Object Computing nabízí pro uživatale mnoho cest k podpoře při využívání frameworku. Nabízí také komerční placenou podporu. Pro komunikaci od uživatelů využívají vývojáři dashboard na GitHubu, kde je možné reportovat issues, pro real-time řešení problému poslouží chat na Gitteru, kde je v současnosti k odběru přihlášeno téměř tisíc uživatelů, problémy tu zde komunikují přímo vývojáři frameworku s velmi rychlou odezvou. Poměrně silnou základnu má Micronaut na StackOverflow,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93" w:name="_Toc25005070"/>
      <w:r>
        <w:t>Praxe</w:t>
      </w:r>
      <w:bookmarkEnd w:id="93"/>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guides, což jsou řešené malé tématické návody, které pokrývají mnoho oblastí. Na internetu zatím neexistuje mnoho materiálů a doposud nebyla vydána literatura </w:t>
      </w:r>
      <w:r>
        <w:lastRenderedPageBreak/>
        <w:t>ani obsáhlejší videokurzy. Avšak zcela dostačující jsou webové stránky frameworku, zvláště referenční manál. Micronaut má klienta pro generování projektu, avšak jeho webovou verzi v současné době framework nemá. V IDE v současnosti není žádná podpora pro framework, avšak je oficiálně potvrzeno, že má být Micronaut nativně podporován v IDE Intellij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94" w:name="_Toc25005071"/>
      <w:r>
        <w:lastRenderedPageBreak/>
        <w:t>Měření výkonu frameworků</w:t>
      </w:r>
      <w:bookmarkEnd w:id="94"/>
    </w:p>
    <w:p w14:paraId="440AE092" w14:textId="69DD8DFB" w:rsidR="002C3DD0" w:rsidRDefault="002C3DD0" w:rsidP="002C3DD0">
      <w:pPr>
        <w:rPr>
          <w:szCs w:val="24"/>
        </w:rPr>
      </w:pPr>
      <w:r>
        <w:rPr>
          <w:szCs w:val="24"/>
        </w:rPr>
        <w:t>Pro hodnocení výkonů frameworku jsem vyhledal profesionální benchmarking, který provádí společnost TechEmpower.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features jednotlivých frameworků např. cachování,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lazy-initializaton, což je technika umožňující zrychlení aplikace, díky odložení tvorby objektů do poslední možné chvíle a just-in-time kompilaci, která zajišťuje zrychlení na úrovni interpretru ve virtuálním stroji, kdy tato technologie zajištuje okamžitou interpretaci a predikci bajtkódu,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vteřinových bloků, které jsou již zaznamenávány. Velikost bloků narůstá ve dvojkovém exponenciálu. Pro testy se standardní souběžností začínají od 16 do 512 klientů, pro testy s vysokou souběžností např. test plaintext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rk</w:t>
      </w:r>
      <w:r>
        <w:rPr>
          <w:rStyle w:val="Znakapoznpodarou"/>
          <w:szCs w:val="24"/>
        </w:rPr>
        <w:footnoteReference w:id="6"/>
      </w:r>
      <w:r>
        <w:rPr>
          <w:szCs w:val="24"/>
        </w:rPr>
        <w:t>. Testy probíhají na fyzickém stroji i v cloudu. Fyzický stroj je sestaven z procesoru Intel Xeon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CPU Benchmarks,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pipeliningu, což znamená že HTTP requesty jsou zasílány jedním TCP spojením bez čekání na potvrzení o doručení. Síť fyzického testovacího stroje se zahltí při 200 tisících requestů bez HTTP pipelinigu a s ním se zahltí až při 550 tiscích requestech.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0D159EEA" w:rsidR="009034F0" w:rsidRDefault="00DA3A49" w:rsidP="00DA3A49">
      <w:pPr>
        <w:pStyle w:val="Titulek"/>
        <w:jc w:val="center"/>
      </w:pPr>
      <w:bookmarkStart w:id="95" w:name="_Toc25005102"/>
      <w:r>
        <w:t xml:space="preserve">Obr. </w:t>
      </w:r>
      <w:fldSimple w:instr=" STYLEREF 1 \s ">
        <w:r w:rsidR="00F97698">
          <w:rPr>
            <w:noProof/>
          </w:rPr>
          <w:t>8</w:t>
        </w:r>
      </w:fldSimple>
      <w:r w:rsidR="00A532E7">
        <w:t>.</w:t>
      </w:r>
      <w:fldSimple w:instr=" SEQ Obr. \* ARABIC \s 1 ">
        <w:r w:rsidR="00F97698">
          <w:rPr>
            <w:noProof/>
          </w:rPr>
          <w:t>1</w:t>
        </w:r>
      </w:fldSimple>
      <w:r>
        <w:t>: HTTP pipelining</w:t>
      </w:r>
      <w:r w:rsidR="00AA4778">
        <w:t xml:space="preserve"> (Singala, 2018)</w:t>
      </w:r>
      <w:bookmarkEnd w:id="95"/>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result.json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Javalin, jelikož na stránkách nebyl mezi měřenými frameworky, místo něj je testován Spark.</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419990AD" w:rsidR="009034F0" w:rsidRDefault="009034F0" w:rsidP="009034F0">
      <w:pPr>
        <w:pStyle w:val="Titulek"/>
        <w:jc w:val="center"/>
        <w:rPr>
          <w:szCs w:val="24"/>
        </w:rPr>
      </w:pPr>
      <w:bookmarkStart w:id="96" w:name="_Toc25005103"/>
      <w:r>
        <w:t xml:space="preserve">Obr. </w:t>
      </w:r>
      <w:fldSimple w:instr=" STYLEREF 1 \s ">
        <w:r w:rsidR="00F97698">
          <w:rPr>
            <w:noProof/>
          </w:rPr>
          <w:t>8</w:t>
        </w:r>
      </w:fldSimple>
      <w:r w:rsidR="00A532E7">
        <w:t>.</w:t>
      </w:r>
      <w:fldSimple w:instr=" SEQ Obr. \* ARABIC \s 1 ">
        <w:r w:rsidR="00F97698">
          <w:rPr>
            <w:noProof/>
          </w:rPr>
          <w:t>2</w:t>
        </w:r>
      </w:fldSimple>
      <w:r>
        <w:t>: Ukázka filtrování (autor)</w:t>
      </w:r>
      <w:bookmarkEnd w:id="96"/>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97" w:name="_Toc25005072"/>
      <w:r>
        <w:lastRenderedPageBreak/>
        <w:t>Test JSON serializace</w:t>
      </w:r>
      <w:bookmarkEnd w:id="97"/>
    </w:p>
    <w:p w14:paraId="17D436D5" w14:textId="6009A8D3" w:rsidR="009034F0" w:rsidRDefault="009034F0" w:rsidP="009034F0">
      <w:pPr>
        <w:rPr>
          <w:szCs w:val="24"/>
        </w:rPr>
      </w:pPr>
      <w:r w:rsidRPr="00C25354">
        <w:rPr>
          <w:szCs w:val="24"/>
        </w:rPr>
        <w:t xml:space="preserve">První test je JSON serializace, kdy je zaslán HTTP GET request na server a </w:t>
      </w:r>
      <w:r>
        <w:rPr>
          <w:szCs w:val="24"/>
        </w:rPr>
        <w:t>ten následně</w:t>
      </w:r>
      <w:r w:rsidRPr="00C25354">
        <w:rPr>
          <w:szCs w:val="24"/>
        </w:rPr>
        <w:t xml:space="preserve"> </w:t>
      </w:r>
      <w:r>
        <w:rPr>
          <w:szCs w:val="24"/>
        </w:rPr>
        <w:t>za</w:t>
      </w:r>
      <w:r w:rsidRPr="00C25354">
        <w:rPr>
          <w:szCs w:val="24"/>
        </w:rPr>
        <w:t xml:space="preserve">šle reposnse s tělem v podobě plain JSON ve tvaru </w:t>
      </w:r>
      <w:r w:rsidRPr="001E5297">
        <w:rPr>
          <w:rStyle w:val="TextprogramovhokduChar"/>
          <w:rFonts w:eastAsiaTheme="minorHAnsi"/>
        </w:rPr>
        <w:t>{"message":"Hello, World!"}</w:t>
      </w:r>
      <w:r w:rsidRPr="00C25354">
        <w:rPr>
          <w:szCs w:val="24"/>
        </w:rPr>
        <w:t>, každé tělo response je nově vytvořená instance. Z výsledků nejlépe dopadl Vert.x, který dokázal udržet stoupající tendenci paralelních klientů a počet opovědí se zvedal i při jejich nárustu, dokázal dokonce předčít standardní Java EE implementaci, která využívá Servlet, který při maximálním vytížení klienty v počtu odpovědí nepatrně klesl. Avšak Servlet dokázal poskytovat nejrychlejší odpovědi průměrně za 1 ms a patří tak mezi nejrychlejší implementace vůbec. O řád níže se pohybovali zbylé frameworky, které dokázali odpovědět na značně menší počet reqestů. Avšak samotný čistý framework Netty nad kterým jsou stavěné frameworky dokázal zpracovat kolem 195</w:t>
      </w:r>
      <w:r>
        <w:rPr>
          <w:szCs w:val="24"/>
        </w:rPr>
        <w:t xml:space="preserve"> tisíc </w:t>
      </w:r>
      <w:r w:rsidRPr="00C25354">
        <w:rPr>
          <w:szCs w:val="24"/>
        </w:rPr>
        <w:t>requestů a stal by se</w:t>
      </w:r>
      <w:r>
        <w:rPr>
          <w:szCs w:val="24"/>
        </w:rPr>
        <w:t xml:space="preserve"> tak</w:t>
      </w:r>
      <w:r w:rsidRPr="00C25354">
        <w:rPr>
          <w:szCs w:val="24"/>
        </w:rPr>
        <w:t xml:space="preserve"> pomyslným vítězem tohoto testu. Nejhůře dopadl Spring, který je v tabulce uveden jako zástupce nejpoužívanějšího frameworku pro tvorbu webových aplikací v jazyku Java. Pro srovnání Node.js dokázal odeslat 55 tisíc response, při průměrné latenci 1,1 ms.</w:t>
      </w:r>
    </w:p>
    <w:p w14:paraId="6A737EB8" w14:textId="77777777" w:rsidR="001E5297" w:rsidRPr="00C25354" w:rsidRDefault="001E5297" w:rsidP="009034F0">
      <w:pPr>
        <w:rPr>
          <w:szCs w:val="24"/>
        </w:rPr>
      </w:pPr>
    </w:p>
    <w:p w14:paraId="2DE0CA59" w14:textId="35A96379" w:rsidR="002A5465" w:rsidRDefault="002A5465" w:rsidP="002A5465">
      <w:pPr>
        <w:pStyle w:val="Titulek"/>
        <w:keepNext/>
        <w:jc w:val="left"/>
      </w:pPr>
      <w:bookmarkStart w:id="98" w:name="_Toc25005116"/>
      <w:r>
        <w:t xml:space="preserve">Tab. </w:t>
      </w:r>
      <w:fldSimple w:instr=" STYLEREF 1 \s ">
        <w:r w:rsidR="00F97698">
          <w:rPr>
            <w:noProof/>
          </w:rPr>
          <w:t>8</w:t>
        </w:r>
      </w:fldSimple>
      <w:r w:rsidR="001F6E26">
        <w:t>.</w:t>
      </w:r>
      <w:fldSimple w:instr=" SEQ Tab. \* ARABIC \s 1 ">
        <w:r w:rsidR="00F97698">
          <w:rPr>
            <w:noProof/>
          </w:rPr>
          <w:t>1</w:t>
        </w:r>
      </w:fldSimple>
      <w:r>
        <w:t xml:space="preserve">: </w:t>
      </w:r>
      <w:r w:rsidRPr="009A75C0">
        <w:t>Výsledky testu JSON serializace</w:t>
      </w:r>
      <w:r w:rsidR="00D560D8">
        <w:t xml:space="preserve"> (</w:t>
      </w:r>
      <w:r w:rsidR="00D560D8">
        <w:rPr>
          <w:szCs w:val="24"/>
        </w:rPr>
        <w:t>TechEmpower, 2019)</w:t>
      </w:r>
      <w:bookmarkEnd w:id="98"/>
    </w:p>
    <w:p w14:paraId="456D6499" w14:textId="13277826" w:rsidR="002A5465" w:rsidRDefault="001E5297" w:rsidP="002A5465">
      <w:pPr>
        <w:pStyle w:val="Titulek"/>
        <w:keepNext/>
        <w:jc w:val="center"/>
      </w:pPr>
      <w:r w:rsidRPr="001E5297">
        <w:rPr>
          <w:noProof/>
        </w:rPr>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72DDDF3A" w:rsidR="002A5465" w:rsidRDefault="002A5465" w:rsidP="002A5465">
      <w:pPr>
        <w:pStyle w:val="Titulek"/>
        <w:jc w:val="center"/>
      </w:pPr>
      <w:bookmarkStart w:id="99" w:name="_Toc25005104"/>
      <w:r>
        <w:t xml:space="preserve">Obr. </w:t>
      </w:r>
      <w:fldSimple w:instr=" STYLEREF 1 \s ">
        <w:r w:rsidR="00F97698">
          <w:rPr>
            <w:noProof/>
          </w:rPr>
          <w:t>8</w:t>
        </w:r>
      </w:fldSimple>
      <w:r w:rsidR="00A532E7">
        <w:t>.</w:t>
      </w:r>
      <w:fldSimple w:instr=" SEQ Obr. \* ARABIC \s 1 ">
        <w:r w:rsidR="00F97698">
          <w:rPr>
            <w:noProof/>
          </w:rPr>
          <w:t>3</w:t>
        </w:r>
      </w:fldSimple>
      <w:r>
        <w:t>: Graf HTTP responses</w:t>
      </w:r>
      <w:r w:rsidR="00AC03B2">
        <w:t xml:space="preserve"> (</w:t>
      </w:r>
      <w:r w:rsidR="00AC03B2">
        <w:rPr>
          <w:szCs w:val="24"/>
        </w:rPr>
        <w:t>TechEmpower, 2019)</w:t>
      </w:r>
      <w:bookmarkEnd w:id="99"/>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5F7B9D7B" w:rsidR="00E907FC" w:rsidRDefault="00E01C4D" w:rsidP="00E01C4D">
      <w:pPr>
        <w:pStyle w:val="Titulek"/>
        <w:jc w:val="center"/>
      </w:pPr>
      <w:bookmarkStart w:id="100" w:name="_Toc25005105"/>
      <w:r>
        <w:t xml:space="preserve">Obr. </w:t>
      </w:r>
      <w:fldSimple w:instr=" STYLEREF 1 \s ">
        <w:r w:rsidR="00F97698">
          <w:rPr>
            <w:noProof/>
          </w:rPr>
          <w:t>8</w:t>
        </w:r>
      </w:fldSimple>
      <w:r w:rsidR="00A532E7">
        <w:t>.</w:t>
      </w:r>
      <w:fldSimple w:instr=" SEQ Obr. \* ARABIC \s 1 ">
        <w:r w:rsidR="00F97698">
          <w:rPr>
            <w:noProof/>
          </w:rPr>
          <w:t>4</w:t>
        </w:r>
      </w:fldSimple>
      <w:r>
        <w:t>: Graf průměrné doby odpovědi</w:t>
      </w:r>
      <w:r w:rsidR="00AC03B2">
        <w:t xml:space="preserve"> (</w:t>
      </w:r>
      <w:r w:rsidR="00AC03B2">
        <w:rPr>
          <w:szCs w:val="24"/>
        </w:rPr>
        <w:t>TechEmpower, 2019)</w:t>
      </w:r>
      <w:bookmarkEnd w:id="100"/>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01" w:name="_Toc25005073"/>
      <w:r>
        <w:lastRenderedPageBreak/>
        <w:t xml:space="preserve">Test </w:t>
      </w:r>
      <w:r w:rsidR="003D163F">
        <w:t>single</w:t>
      </w:r>
      <w:r>
        <w:t xml:space="preserve"> query</w:t>
      </w:r>
      <w:bookmarkEnd w:id="101"/>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integer, ze kterých se vybírá pomocí generování náhodných klíčů, databáze není cachovaná. Odpověď ze serveru je plain JSON obsahující dvě položky.</w:t>
      </w:r>
      <w:r>
        <w:rPr>
          <w:szCs w:val="24"/>
        </w:rPr>
        <w:t xml:space="preserve"> Vítězem testu se stal Vert.x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ms</w:t>
      </w:r>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U Ktor je hodnota doby odezvy poměrně vysoká, avšak při použití knihovny reactivepg</w:t>
      </w:r>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Spring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ebFlux,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ms.</w:t>
      </w:r>
    </w:p>
    <w:p w14:paraId="51A08548" w14:textId="77777777" w:rsidR="003D163F" w:rsidRPr="00F9064D" w:rsidRDefault="003D163F" w:rsidP="006D682C">
      <w:pPr>
        <w:rPr>
          <w:sz w:val="28"/>
          <w:szCs w:val="28"/>
        </w:rPr>
      </w:pPr>
    </w:p>
    <w:p w14:paraId="5219C1A3" w14:textId="46665BC1" w:rsidR="003D163F" w:rsidRDefault="003D163F" w:rsidP="003D163F">
      <w:pPr>
        <w:pStyle w:val="Titulek"/>
        <w:keepNext/>
      </w:pPr>
      <w:bookmarkStart w:id="102" w:name="_Toc25005117"/>
      <w:r>
        <w:t xml:space="preserve">Tab. </w:t>
      </w:r>
      <w:fldSimple w:instr=" STYLEREF 1 \s ">
        <w:r w:rsidR="00F97698">
          <w:rPr>
            <w:noProof/>
          </w:rPr>
          <w:t>8</w:t>
        </w:r>
      </w:fldSimple>
      <w:r w:rsidR="001F6E26">
        <w:t>.</w:t>
      </w:r>
      <w:fldSimple w:instr=" SEQ Tab. \* ARABIC \s 1 ">
        <w:r w:rsidR="00F97698">
          <w:rPr>
            <w:noProof/>
          </w:rPr>
          <w:t>2</w:t>
        </w:r>
      </w:fldSimple>
      <w:r>
        <w:t>: Výsledky testu single query</w:t>
      </w:r>
      <w:r w:rsidR="00AC03B2">
        <w:t xml:space="preserve"> (</w:t>
      </w:r>
      <w:r w:rsidR="00AC03B2">
        <w:rPr>
          <w:szCs w:val="24"/>
        </w:rPr>
        <w:t>TechEmpower, 2019)</w:t>
      </w:r>
      <w:bookmarkEnd w:id="102"/>
    </w:p>
    <w:p w14:paraId="62D5B0FB" w14:textId="08964B67" w:rsidR="006D682C" w:rsidRDefault="003D163F" w:rsidP="001E690A">
      <w:pPr>
        <w:jc w:val="center"/>
      </w:pPr>
      <w:r w:rsidRPr="003D163F">
        <w:rPr>
          <w:noProof/>
        </w:rPr>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1C360BB0" w:rsidR="003D163F" w:rsidRDefault="003D163F" w:rsidP="003D163F">
      <w:pPr>
        <w:pStyle w:val="Titulek"/>
        <w:jc w:val="center"/>
      </w:pPr>
      <w:bookmarkStart w:id="103" w:name="_Toc25005106"/>
      <w:r>
        <w:t xml:space="preserve">Obr. </w:t>
      </w:r>
      <w:fldSimple w:instr=" STYLEREF 1 \s ">
        <w:r w:rsidR="00F97698">
          <w:rPr>
            <w:noProof/>
          </w:rPr>
          <w:t>8</w:t>
        </w:r>
      </w:fldSimple>
      <w:r w:rsidR="00A532E7">
        <w:t>.</w:t>
      </w:r>
      <w:fldSimple w:instr=" SEQ Obr. \* ARABIC \s 1 ">
        <w:r w:rsidR="00F97698">
          <w:rPr>
            <w:noProof/>
          </w:rPr>
          <w:t>5</w:t>
        </w:r>
      </w:fldSimple>
      <w:r>
        <w:t>: Graf HTTP responses</w:t>
      </w:r>
      <w:r w:rsidR="00AC03B2">
        <w:t xml:space="preserve"> (</w:t>
      </w:r>
      <w:r w:rsidR="00AC03B2">
        <w:rPr>
          <w:szCs w:val="24"/>
        </w:rPr>
        <w:t>TechEmpower, 2019)</w:t>
      </w:r>
      <w:bookmarkEnd w:id="103"/>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04A59F95" w:rsidR="003D163F" w:rsidRDefault="003D163F" w:rsidP="003D163F">
      <w:pPr>
        <w:pStyle w:val="Titulek"/>
        <w:jc w:val="center"/>
      </w:pPr>
      <w:bookmarkStart w:id="104" w:name="_Toc25005107"/>
      <w:r>
        <w:t xml:space="preserve">Obr. </w:t>
      </w:r>
      <w:fldSimple w:instr=" STYLEREF 1 \s ">
        <w:r w:rsidR="00F97698">
          <w:rPr>
            <w:noProof/>
          </w:rPr>
          <w:t>8</w:t>
        </w:r>
      </w:fldSimple>
      <w:r w:rsidR="00A532E7">
        <w:t>.</w:t>
      </w:r>
      <w:fldSimple w:instr=" SEQ Obr. \* ARABIC \s 1 ">
        <w:r w:rsidR="00F97698">
          <w:rPr>
            <w:noProof/>
          </w:rPr>
          <w:t>6</w:t>
        </w:r>
      </w:fldSimple>
      <w:r>
        <w:t>: Graf průměrné doby odpovědi</w:t>
      </w:r>
      <w:r w:rsidR="00AC03B2">
        <w:t xml:space="preserve"> (</w:t>
      </w:r>
      <w:r w:rsidR="00AC03B2">
        <w:rPr>
          <w:szCs w:val="24"/>
        </w:rPr>
        <w:t>TechEmpower, 2019)</w:t>
      </w:r>
      <w:bookmarkEnd w:id="104"/>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05" w:name="_Toc25005074"/>
      <w:r>
        <w:lastRenderedPageBreak/>
        <w:t>Test multiple quer</w:t>
      </w:r>
      <w:r w:rsidR="004C706E">
        <w:t>y</w:t>
      </w:r>
      <w:bookmarkEnd w:id="105"/>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testu, který také využívá databázi slov z testu dva. Test spočívá v zasílání http requestů s path variable</w:t>
      </w:r>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plain JSON obsahující list objektů obsahující položky id a random number, které jsou obě získány z jednotlivých dotazů do databáze. Oproti předchozím testům se připojovalo pouze 1, 5, 10, 15, 20 klientů paralelně. Jakékoliv features frameworků vč. cachování nebyly v implementaci využity. Vítězem se stal s výrazným náskokem Vert.x,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Micronaut, který dokázal o </w:t>
      </w:r>
      <w:r>
        <w:rPr>
          <w:szCs w:val="24"/>
        </w:rPr>
        <w:t>značný</w:t>
      </w:r>
      <w:r w:rsidRPr="00C25354">
        <w:rPr>
          <w:szCs w:val="24"/>
        </w:rPr>
        <w:t xml:space="preserve"> počet response překonat zbylé frameworky. Třetí se umístil Ktor,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reactivepg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Servletu se zde </w:t>
      </w:r>
      <w:r>
        <w:rPr>
          <w:szCs w:val="24"/>
        </w:rPr>
        <w:t>nekvalifikovala</w:t>
      </w:r>
      <w:r w:rsidRPr="00C25354">
        <w:rPr>
          <w:szCs w:val="24"/>
        </w:rPr>
        <w:t xml:space="preserve"> na přední příčky jako u předchozích testů. Při použití rozšíření WebFlux pro framework Spring a knihovny pgclient lze dosáhnout nárůst až na 3 858 reponse při dvaceti připojených klientech, což je zlepšení o více než dvojnásobek, odezva klesne z 274,4 ms na 132,2 ms což je také dvojnásobné zlepšení. Nejhůře dopadl ve srovnání Spark,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Spark, navíc při průměrné latenci 581 ms.</w:t>
      </w:r>
    </w:p>
    <w:p w14:paraId="0C00B5C1" w14:textId="77777777" w:rsidR="008F5F4E" w:rsidRPr="00C25354" w:rsidRDefault="008F5F4E" w:rsidP="004C706E">
      <w:pPr>
        <w:rPr>
          <w:szCs w:val="24"/>
        </w:rPr>
      </w:pPr>
    </w:p>
    <w:p w14:paraId="5F8EFA70" w14:textId="6BCABE1A" w:rsidR="008F5F4E" w:rsidRDefault="008F5F4E" w:rsidP="008F5F4E">
      <w:pPr>
        <w:pStyle w:val="Titulek"/>
        <w:keepNext/>
      </w:pPr>
      <w:bookmarkStart w:id="106" w:name="_Toc25005118"/>
      <w:r>
        <w:t xml:space="preserve">Tab. </w:t>
      </w:r>
      <w:fldSimple w:instr=" STYLEREF 1 \s ">
        <w:r w:rsidR="00F97698">
          <w:rPr>
            <w:noProof/>
          </w:rPr>
          <w:t>8</w:t>
        </w:r>
      </w:fldSimple>
      <w:r w:rsidR="001F6E26">
        <w:t>.</w:t>
      </w:r>
      <w:fldSimple w:instr=" SEQ Tab. \* ARABIC \s 1 ">
        <w:r w:rsidR="00F97698">
          <w:rPr>
            <w:noProof/>
          </w:rPr>
          <w:t>3</w:t>
        </w:r>
      </w:fldSimple>
      <w:r>
        <w:t>: Výsledky testu multiple query</w:t>
      </w:r>
      <w:r w:rsidR="00AC03B2">
        <w:t xml:space="preserve"> (</w:t>
      </w:r>
      <w:r w:rsidR="00AC03B2">
        <w:rPr>
          <w:szCs w:val="24"/>
        </w:rPr>
        <w:t>TechEmpower, 2019)</w:t>
      </w:r>
      <w:bookmarkEnd w:id="106"/>
    </w:p>
    <w:p w14:paraId="6F5681CA" w14:textId="54D29D9F" w:rsidR="004C706E" w:rsidRDefault="008F5F4E" w:rsidP="00FD2FCB">
      <w:pPr>
        <w:jc w:val="center"/>
      </w:pPr>
      <w:r w:rsidRPr="008F5F4E">
        <w:rPr>
          <w:noProof/>
        </w:rPr>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3C2DB1FA" w:rsidR="008F5F4E" w:rsidRDefault="008F5F4E" w:rsidP="008F5F4E">
      <w:pPr>
        <w:pStyle w:val="Titulek"/>
        <w:jc w:val="center"/>
      </w:pPr>
      <w:bookmarkStart w:id="107" w:name="_Toc25005108"/>
      <w:r>
        <w:t xml:space="preserve">Obr. </w:t>
      </w:r>
      <w:fldSimple w:instr=" STYLEREF 1 \s ">
        <w:r w:rsidR="00F97698">
          <w:rPr>
            <w:noProof/>
          </w:rPr>
          <w:t>8</w:t>
        </w:r>
      </w:fldSimple>
      <w:r w:rsidR="00A532E7">
        <w:t>.</w:t>
      </w:r>
      <w:fldSimple w:instr=" SEQ Obr. \* ARABIC \s 1 ">
        <w:r w:rsidR="00F97698">
          <w:rPr>
            <w:noProof/>
          </w:rPr>
          <w:t>7</w:t>
        </w:r>
      </w:fldSimple>
      <w:r>
        <w:t>: Graf HTTP responses</w:t>
      </w:r>
      <w:r w:rsidR="00AC03B2">
        <w:t xml:space="preserve"> (</w:t>
      </w:r>
      <w:r w:rsidR="00AC03B2">
        <w:rPr>
          <w:szCs w:val="24"/>
        </w:rPr>
        <w:t>TechEmpower, 2019)</w:t>
      </w:r>
      <w:bookmarkEnd w:id="107"/>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28EA6F5E" w:rsidR="008F5F4E" w:rsidRDefault="008F5F4E" w:rsidP="008F5F4E">
      <w:pPr>
        <w:pStyle w:val="Titulek"/>
        <w:jc w:val="center"/>
      </w:pPr>
      <w:bookmarkStart w:id="108" w:name="_Toc25005109"/>
      <w:r>
        <w:t xml:space="preserve">Obr. </w:t>
      </w:r>
      <w:fldSimple w:instr=" STYLEREF 1 \s ">
        <w:r w:rsidR="00F97698">
          <w:rPr>
            <w:noProof/>
          </w:rPr>
          <w:t>8</w:t>
        </w:r>
      </w:fldSimple>
      <w:r w:rsidR="00A532E7">
        <w:t>.</w:t>
      </w:r>
      <w:fldSimple w:instr=" SEQ Obr. \* ARABIC \s 1 ">
        <w:r w:rsidR="00F97698">
          <w:rPr>
            <w:noProof/>
          </w:rPr>
          <w:t>8</w:t>
        </w:r>
      </w:fldSimple>
      <w:r>
        <w:t>: Graf průměrné doby odpovědi</w:t>
      </w:r>
      <w:r w:rsidR="00AC03B2">
        <w:t xml:space="preserve"> (</w:t>
      </w:r>
      <w:r w:rsidR="00AC03B2">
        <w:rPr>
          <w:szCs w:val="24"/>
        </w:rPr>
        <w:t>TechEmpower, 2019)</w:t>
      </w:r>
      <w:bookmarkEnd w:id="108"/>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09" w:name="_Toc25005075"/>
      <w:r>
        <w:lastRenderedPageBreak/>
        <w:t>Test complex task</w:t>
      </w:r>
      <w:bookmarkEnd w:id="109"/>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Vert.x,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ms oproti čistému sestavení, které dosahovalo trojnásobku. Druhý se umístila implementace pomocí Servletu, která dokázala zaslat pouze poloviční počet response, avšak dosáhla nejlepší latence ze všech testovaných frameworku a to 1,4 ms. Dále se umístil Micronaut, který dokázal zaslat poloviční počet response, i tak dosáhl při necelých 18 tisících odpovědí nadprůměrný výsledek. Zbylé frameworky zaslali méně něž 10 tisíc odpovědí, což je šestinový výkon proti implementaci pomocí Vert.x. Framework Ktor, který dopadl nejhůře se 4 tisíci odpovědi, lze dostat na hranici přes 11 tisíc response při použití knihovny reactivepg, mimo jiné se sníží i latence z 48 ms na 22,7 ms a po výběru vhodné knihovny již může framework konkurovat výše zmíněnému Micronautu. Spring v čisté formě dopadl poměrně špatně, ale stejně jako v případě Ktor, lze pomocí doplňkových modulů, značně zlepšit výkony. Při využití modulu podporující reaktivní obsluhu requestů</w:t>
      </w:r>
      <w:r>
        <w:rPr>
          <w:szCs w:val="24"/>
        </w:rPr>
        <w:t xml:space="preserve"> WebFlux</w:t>
      </w:r>
      <w:r w:rsidRPr="00C25354">
        <w:rPr>
          <w:szCs w:val="24"/>
        </w:rPr>
        <w:t>, lze značně snížit latenci z 66 ms na pouhé 4 ms, čímž by Spring dokázal předčit i vítěze tohoto testu, avšak reaktivní verze nezvýšila počet response. Pro srovnání Node.js zvládl odeslat necelých 10 tisíc response s průměrnou latencí 24,8 ms, takže by se výsledky zařadil mezi průměrně JVM frameworky.</w:t>
      </w:r>
    </w:p>
    <w:p w14:paraId="6DC30F2C" w14:textId="77777777" w:rsidR="00AC44F9" w:rsidRPr="00C25354" w:rsidRDefault="00AC44F9" w:rsidP="008F5F4E">
      <w:pPr>
        <w:rPr>
          <w:szCs w:val="24"/>
        </w:rPr>
      </w:pPr>
    </w:p>
    <w:p w14:paraId="16D92A88" w14:textId="796CD7D9" w:rsidR="00AC44F9" w:rsidRDefault="00AC44F9" w:rsidP="00AC44F9">
      <w:pPr>
        <w:pStyle w:val="Titulek"/>
        <w:keepNext/>
      </w:pPr>
      <w:bookmarkStart w:id="110" w:name="_Toc25005119"/>
      <w:r>
        <w:t xml:space="preserve">Tab. </w:t>
      </w:r>
      <w:fldSimple w:instr=" STYLEREF 1 \s ">
        <w:r w:rsidR="00F97698">
          <w:rPr>
            <w:noProof/>
          </w:rPr>
          <w:t>8</w:t>
        </w:r>
      </w:fldSimple>
      <w:r w:rsidR="001F6E26">
        <w:t>.</w:t>
      </w:r>
      <w:fldSimple w:instr=" SEQ Tab. \* ARABIC \s 1 ">
        <w:r w:rsidR="00F97698">
          <w:rPr>
            <w:noProof/>
          </w:rPr>
          <w:t>4</w:t>
        </w:r>
      </w:fldSimple>
      <w:r>
        <w:t>:Výsledky testu complex task</w:t>
      </w:r>
      <w:r w:rsidR="00AC03B2">
        <w:t xml:space="preserve"> (</w:t>
      </w:r>
      <w:r w:rsidR="00AC03B2">
        <w:rPr>
          <w:szCs w:val="24"/>
        </w:rPr>
        <w:t>TechEmpower, 2019)</w:t>
      </w:r>
      <w:bookmarkEnd w:id="110"/>
    </w:p>
    <w:p w14:paraId="24786B65" w14:textId="77FFCCD4" w:rsidR="008F5F4E" w:rsidRDefault="00AC44F9" w:rsidP="00FD2FCB">
      <w:pPr>
        <w:jc w:val="center"/>
      </w:pPr>
      <w:r w:rsidRPr="00AC44F9">
        <w:rPr>
          <w:noProof/>
        </w:rPr>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59586CAE" w:rsidR="00AC44F9" w:rsidRDefault="00D51DA8" w:rsidP="00D51DA8">
      <w:pPr>
        <w:pStyle w:val="Titulek"/>
        <w:jc w:val="center"/>
        <w:rPr>
          <w:noProof/>
        </w:rPr>
      </w:pPr>
      <w:bookmarkStart w:id="111" w:name="_Toc25005110"/>
      <w:r>
        <w:t xml:space="preserve">Obr. </w:t>
      </w:r>
      <w:fldSimple w:instr=" STYLEREF 1 \s ">
        <w:r w:rsidR="00F97698">
          <w:rPr>
            <w:noProof/>
          </w:rPr>
          <w:t>8</w:t>
        </w:r>
      </w:fldSimple>
      <w:r w:rsidR="00A532E7">
        <w:t>.</w:t>
      </w:r>
      <w:fldSimple w:instr=" SEQ Obr. \* ARABIC \s 1 ">
        <w:r w:rsidR="00F97698">
          <w:rPr>
            <w:noProof/>
          </w:rPr>
          <w:t>9</w:t>
        </w:r>
      </w:fldSimple>
      <w:r>
        <w:t>:</w:t>
      </w:r>
      <w:r>
        <w:rPr>
          <w:noProof/>
        </w:rPr>
        <w:t xml:space="preserve">  Graf HTTP responses</w:t>
      </w:r>
      <w:r w:rsidR="00AC03B2">
        <w:rPr>
          <w:noProof/>
        </w:rPr>
        <w:t xml:space="preserve"> </w:t>
      </w:r>
      <w:r w:rsidR="00AC03B2">
        <w:t>(</w:t>
      </w:r>
      <w:r w:rsidR="00AC03B2">
        <w:rPr>
          <w:szCs w:val="24"/>
        </w:rPr>
        <w:t>TechEmpower, 2019)</w:t>
      </w:r>
      <w:bookmarkEnd w:id="111"/>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44F070D6" w:rsidR="0076360F" w:rsidRDefault="00D51DA8" w:rsidP="00D51DA8">
      <w:pPr>
        <w:pStyle w:val="Titulek"/>
        <w:jc w:val="center"/>
      </w:pPr>
      <w:bookmarkStart w:id="112" w:name="_Toc25005111"/>
      <w:r>
        <w:t xml:space="preserve">Obr. </w:t>
      </w:r>
      <w:fldSimple w:instr=" STYLEREF 1 \s ">
        <w:r w:rsidR="00F97698">
          <w:rPr>
            <w:noProof/>
          </w:rPr>
          <w:t>8</w:t>
        </w:r>
      </w:fldSimple>
      <w:r w:rsidR="00A532E7">
        <w:t>.</w:t>
      </w:r>
      <w:fldSimple w:instr=" SEQ Obr. \* ARABIC \s 1 ">
        <w:r w:rsidR="00F97698">
          <w:rPr>
            <w:noProof/>
          </w:rPr>
          <w:t>10</w:t>
        </w:r>
      </w:fldSimple>
      <w:r>
        <w:t>: Graf průměrné doby odpovědi</w:t>
      </w:r>
      <w:r w:rsidR="00AC03B2">
        <w:t xml:space="preserve"> (</w:t>
      </w:r>
      <w:r w:rsidR="00AC03B2">
        <w:rPr>
          <w:szCs w:val="24"/>
        </w:rPr>
        <w:t>TechEmpower, 2019)</w:t>
      </w:r>
      <w:bookmarkEnd w:id="112"/>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13" w:name="_Toc25005076"/>
      <w:r>
        <w:lastRenderedPageBreak/>
        <w:t>Test database update</w:t>
      </w:r>
      <w:bookmarkEnd w:id="113"/>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requestu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serializuje všechny objekty z paměti jako plain JSON a ten zašle v response. Test probíhá postupně aktualizací 1, 5, 10, 15 a 20 řádek. Avšak počet dotazů do databáze je dvojnásobný, protože musíme přičíst ke každé aktualizaci řádku i dotaz na jeho získání. Testováno je vždy 512 paralelních spojení. Vert.x vyhrál tento test, jeho výsledky </w:t>
      </w:r>
      <w:r>
        <w:rPr>
          <w:szCs w:val="24"/>
        </w:rPr>
        <w:t>jsou srovnatelné i při</w:t>
      </w:r>
      <w:r w:rsidRPr="00C25354">
        <w:rPr>
          <w:szCs w:val="24"/>
        </w:rPr>
        <w:t xml:space="preserve"> použití modulu web</w:t>
      </w:r>
      <w:r>
        <w:rPr>
          <w:szCs w:val="24"/>
        </w:rPr>
        <w:t xml:space="preserve">. Druhý se překvapivě umístil Micronaut, který dokázal při požadavku na změnu jednoho řádku překonat i Vert.x. Ktor se umístil na třetím místě a v čisté formě dopadl o něco lépe než při použití knihovny reactivepg, která v tomto testu spíše uškodila. Výsledky Springu lze zlepšit při použití modulu WebFlux a to a zvýšením počtu response na 1 443 při nejvyšším zatížení a zlepšení průměrné latence na 351 ms. </w:t>
      </w:r>
      <w:r w:rsidRPr="00C25354">
        <w:rPr>
          <w:szCs w:val="24"/>
        </w:rPr>
        <w:t>Pro srovnání Node.js zvládl odeslat při nejvyšším zatížení pouze necelých 300 response s průměrnou latencí 850 ms.</w:t>
      </w:r>
      <w:r>
        <w:rPr>
          <w:szCs w:val="24"/>
        </w:rPr>
        <w:t xml:space="preserve"> </w:t>
      </w:r>
    </w:p>
    <w:p w14:paraId="5CAA719A" w14:textId="77777777" w:rsidR="00551863" w:rsidRPr="00C25354" w:rsidRDefault="00551863" w:rsidP="00551863">
      <w:pPr>
        <w:rPr>
          <w:szCs w:val="24"/>
        </w:rPr>
      </w:pPr>
    </w:p>
    <w:p w14:paraId="622F10B2" w14:textId="60AE318C" w:rsidR="00551863" w:rsidRDefault="00551863" w:rsidP="00551863">
      <w:pPr>
        <w:pStyle w:val="Titulek"/>
        <w:keepNext/>
      </w:pPr>
      <w:bookmarkStart w:id="114" w:name="_Toc25005120"/>
      <w:r>
        <w:t xml:space="preserve">Tab. </w:t>
      </w:r>
      <w:fldSimple w:instr=" STYLEREF 1 \s ">
        <w:r w:rsidR="00F97698">
          <w:rPr>
            <w:noProof/>
          </w:rPr>
          <w:t>8</w:t>
        </w:r>
      </w:fldSimple>
      <w:r w:rsidR="001F6E26">
        <w:t>.</w:t>
      </w:r>
      <w:fldSimple w:instr=" SEQ Tab. \* ARABIC \s 1 ">
        <w:r w:rsidR="00F97698">
          <w:rPr>
            <w:noProof/>
          </w:rPr>
          <w:t>5</w:t>
        </w:r>
      </w:fldSimple>
      <w:r>
        <w:t>: Výsledky testu database update</w:t>
      </w:r>
      <w:r w:rsidR="00AC03B2">
        <w:t xml:space="preserve"> (</w:t>
      </w:r>
      <w:r w:rsidR="00AC03B2">
        <w:rPr>
          <w:szCs w:val="24"/>
        </w:rPr>
        <w:t>TechEmpower, 2019)</w:t>
      </w:r>
      <w:bookmarkEnd w:id="114"/>
    </w:p>
    <w:p w14:paraId="2C2C8E86" w14:textId="3FFC3D5D" w:rsidR="00551863" w:rsidRDefault="00551863" w:rsidP="009758DB">
      <w:pPr>
        <w:jc w:val="center"/>
      </w:pPr>
      <w:r w:rsidRPr="00551863">
        <w:rPr>
          <w:noProof/>
        </w:rPr>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75EC112A" w:rsidR="00551863" w:rsidRDefault="00551863" w:rsidP="00551863">
      <w:pPr>
        <w:pStyle w:val="Titulek"/>
        <w:jc w:val="center"/>
      </w:pPr>
      <w:bookmarkStart w:id="115" w:name="_Toc25005112"/>
      <w:r>
        <w:t xml:space="preserve">Obr. </w:t>
      </w:r>
      <w:fldSimple w:instr=" STYLEREF 1 \s ">
        <w:r w:rsidR="00F97698">
          <w:rPr>
            <w:noProof/>
          </w:rPr>
          <w:t>8</w:t>
        </w:r>
      </w:fldSimple>
      <w:r w:rsidR="00A532E7">
        <w:t>.</w:t>
      </w:r>
      <w:fldSimple w:instr=" SEQ Obr. \* ARABIC \s 1 ">
        <w:r w:rsidR="00F97698">
          <w:rPr>
            <w:noProof/>
          </w:rPr>
          <w:t>11</w:t>
        </w:r>
      </w:fldSimple>
      <w:r>
        <w:t>: Graf HTTP responses</w:t>
      </w:r>
      <w:r w:rsidR="00AC03B2">
        <w:t xml:space="preserve"> (</w:t>
      </w:r>
      <w:r w:rsidR="00AC03B2">
        <w:rPr>
          <w:szCs w:val="24"/>
        </w:rPr>
        <w:t>TechEmpower, 2019)</w:t>
      </w:r>
      <w:bookmarkEnd w:id="115"/>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1EDC2B22" w:rsidR="00692522" w:rsidRDefault="00551863" w:rsidP="00551863">
      <w:pPr>
        <w:pStyle w:val="Titulek"/>
        <w:jc w:val="center"/>
      </w:pPr>
      <w:bookmarkStart w:id="116" w:name="_Toc25005113"/>
      <w:r>
        <w:t xml:space="preserve">Obr. </w:t>
      </w:r>
      <w:fldSimple w:instr=" STYLEREF 1 \s ">
        <w:r w:rsidR="00F97698">
          <w:rPr>
            <w:noProof/>
          </w:rPr>
          <w:t>8</w:t>
        </w:r>
      </w:fldSimple>
      <w:r w:rsidR="00A532E7">
        <w:t>.</w:t>
      </w:r>
      <w:fldSimple w:instr=" SEQ Obr. \* ARABIC \s 1 ">
        <w:r w:rsidR="00F97698">
          <w:rPr>
            <w:noProof/>
          </w:rPr>
          <w:t>12</w:t>
        </w:r>
      </w:fldSimple>
      <w:r>
        <w:t>: Graf průměrné doby odpovědi</w:t>
      </w:r>
      <w:r w:rsidR="00AC03B2">
        <w:t xml:space="preserve"> (</w:t>
      </w:r>
      <w:r w:rsidR="00AC03B2">
        <w:rPr>
          <w:szCs w:val="24"/>
        </w:rPr>
        <w:t>TechEmpower, 2019)</w:t>
      </w:r>
      <w:bookmarkEnd w:id="116"/>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17" w:name="_Toc25005077"/>
      <w:r>
        <w:lastRenderedPageBreak/>
        <w:t>Test simple response</w:t>
      </w:r>
      <w:bookmarkEnd w:id="117"/>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requestu odpoví </w:t>
      </w:r>
      <w:r>
        <w:rPr>
          <w:szCs w:val="24"/>
        </w:rPr>
        <w:t xml:space="preserve">requestem obsahující pouze </w:t>
      </w:r>
      <w:r w:rsidRPr="00C25354">
        <w:rPr>
          <w:szCs w:val="24"/>
        </w:rPr>
        <w:t xml:space="preserve">plain text „Hello, World!“. Díky malé velikosti response, není Ethernet limitující faktor a nedojde k saturaci linky, proto může být značně zvětšen počet paralelních spojení oproti předchozím testům. U tohoto testu je povolen HTTP pipelining. Maximální počet testovaných paralelních klientů </w:t>
      </w:r>
      <w:r>
        <w:rPr>
          <w:szCs w:val="24"/>
        </w:rPr>
        <w:t>se zvýšil až na</w:t>
      </w:r>
      <w:r w:rsidRPr="00C25354">
        <w:rPr>
          <w:szCs w:val="24"/>
        </w:rPr>
        <w:t xml:space="preserve"> 16 384.</w:t>
      </w:r>
      <w:r>
        <w:rPr>
          <w:szCs w:val="24"/>
        </w:rPr>
        <w:t xml:space="preserve"> Nejvíce response dokázal odeslat Vert.x, který předčil Servlet implementaci téměř o dvojnásobek. Nejlepší je využít variantu bez modulu web, který sníží výkon na polovinu a průměrnou latenci zvýší z 5,7 ms na 21,3 ms, což je téměř čtyřnásobné zpomalení. Druhý skončil Servlet, který odeslal 363 tisíc response, průměrná latence je 23,2 ms, která je srovnatelná s Vert.x při použití modulu web a napříč frameworky je průměrná. Na třetím místě se nečekaně umístil Spark avšak s latencí, která průměrně dosahuje 150 ms, je lepší využít například Ktor, který má o něco méně odeslaných response, avšak latenci má průměrně kolem 22 ms a lze jí o pár milisekund zlepšit při využití knihovny reactivepg. Micronaut a Spring se umístili na konci tabulky, markantní je u Springu jeho průměrná latence, která dosahovala 923 ms, což je v porovnání s průměrem velmi vysoká hodnota, Spring skončil na posledním místě v této metrice. Bohužel nebylo testováno sestavení Springu s reaktivním modulem WebFlux,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ms</w:t>
      </w:r>
      <w:r>
        <w:rPr>
          <w:szCs w:val="24"/>
        </w:rPr>
        <w:t>, čímž se umístil v tomto testu nad průměrné JVM frameworky.</w:t>
      </w:r>
    </w:p>
    <w:p w14:paraId="6298CC3E" w14:textId="34B8E7F5" w:rsidR="00691171" w:rsidRDefault="00691171" w:rsidP="00691171"/>
    <w:p w14:paraId="3103B50F" w14:textId="01F7DAA0" w:rsidR="00691171" w:rsidRDefault="00691171" w:rsidP="00691171">
      <w:pPr>
        <w:pStyle w:val="Titulek"/>
        <w:keepNext/>
      </w:pPr>
      <w:bookmarkStart w:id="118" w:name="_Toc25005121"/>
      <w:r>
        <w:t xml:space="preserve">Tab. </w:t>
      </w:r>
      <w:fldSimple w:instr=" STYLEREF 1 \s ">
        <w:r w:rsidR="00F97698">
          <w:rPr>
            <w:noProof/>
          </w:rPr>
          <w:t>8</w:t>
        </w:r>
      </w:fldSimple>
      <w:r w:rsidR="001F6E26">
        <w:t>.</w:t>
      </w:r>
      <w:fldSimple w:instr=" SEQ Tab. \* ARABIC \s 1 ">
        <w:r w:rsidR="00F97698">
          <w:rPr>
            <w:noProof/>
          </w:rPr>
          <w:t>6</w:t>
        </w:r>
      </w:fldSimple>
      <w:r>
        <w:t>: Výsledky testu simple response</w:t>
      </w:r>
      <w:r w:rsidR="00AC03B2">
        <w:t xml:space="preserve"> (</w:t>
      </w:r>
      <w:r w:rsidR="00AC03B2">
        <w:rPr>
          <w:szCs w:val="24"/>
        </w:rPr>
        <w:t>TechEmpower, 2019)</w:t>
      </w:r>
      <w:bookmarkEnd w:id="118"/>
    </w:p>
    <w:p w14:paraId="34A7843C" w14:textId="01F633BD" w:rsidR="00691171" w:rsidRDefault="00691171" w:rsidP="00A532E7">
      <w:pPr>
        <w:jc w:val="center"/>
      </w:pPr>
      <w:r w:rsidRPr="00691171">
        <w:rPr>
          <w:noProof/>
        </w:rPr>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6848499C" w:rsidR="00691171" w:rsidRDefault="00A532E7" w:rsidP="00A532E7">
      <w:pPr>
        <w:pStyle w:val="Titulek"/>
        <w:jc w:val="center"/>
      </w:pPr>
      <w:bookmarkStart w:id="119" w:name="_Toc25005114"/>
      <w:r>
        <w:t xml:space="preserve">Obr. </w:t>
      </w:r>
      <w:fldSimple w:instr=" STYLEREF 1 \s ">
        <w:r w:rsidR="00F97698">
          <w:rPr>
            <w:noProof/>
          </w:rPr>
          <w:t>8</w:t>
        </w:r>
      </w:fldSimple>
      <w:r>
        <w:t>.</w:t>
      </w:r>
      <w:fldSimple w:instr=" SEQ Obr. \* ARABIC \s 1 ">
        <w:r w:rsidR="00F97698">
          <w:rPr>
            <w:noProof/>
          </w:rPr>
          <w:t>13</w:t>
        </w:r>
      </w:fldSimple>
      <w:r>
        <w:t>: Graf HTTP responses</w:t>
      </w:r>
      <w:r w:rsidR="00AC03B2">
        <w:t xml:space="preserve"> (</w:t>
      </w:r>
      <w:r w:rsidR="00AC03B2">
        <w:rPr>
          <w:szCs w:val="24"/>
        </w:rPr>
        <w:t>TechEmpower, 2019)</w:t>
      </w:r>
      <w:bookmarkEnd w:id="119"/>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7D974298" w:rsidR="00A532E7" w:rsidRDefault="00A532E7" w:rsidP="00A532E7">
      <w:pPr>
        <w:pStyle w:val="Titulek"/>
        <w:jc w:val="center"/>
      </w:pPr>
      <w:bookmarkStart w:id="120" w:name="_Toc25005115"/>
      <w:r>
        <w:t xml:space="preserve">Obr. </w:t>
      </w:r>
      <w:fldSimple w:instr=" STYLEREF 1 \s ">
        <w:r w:rsidR="00F97698">
          <w:rPr>
            <w:noProof/>
          </w:rPr>
          <w:t>8</w:t>
        </w:r>
      </w:fldSimple>
      <w:r>
        <w:t>.</w:t>
      </w:r>
      <w:fldSimple w:instr=" SEQ Obr. \* ARABIC \s 1 ">
        <w:r w:rsidR="00F97698">
          <w:rPr>
            <w:noProof/>
          </w:rPr>
          <w:t>14</w:t>
        </w:r>
      </w:fldSimple>
      <w:r>
        <w:t>: Graf průměrné doby odpovědi</w:t>
      </w:r>
      <w:r w:rsidR="00AC03B2">
        <w:t xml:space="preserve"> (</w:t>
      </w:r>
      <w:r w:rsidR="00AC03B2">
        <w:rPr>
          <w:szCs w:val="24"/>
        </w:rPr>
        <w:t>TechEmpower, 2019)</w:t>
      </w:r>
      <w:bookmarkEnd w:id="120"/>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21" w:name="_Toc25005078"/>
      <w:r>
        <w:lastRenderedPageBreak/>
        <w:t>Výsledky testování</w:t>
      </w:r>
      <w:bookmarkEnd w:id="121"/>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microservices</w:t>
      </w:r>
      <w:r>
        <w:rPr>
          <w:szCs w:val="24"/>
        </w:rPr>
        <w:t xml:space="preserve"> v</w:t>
      </w:r>
      <w:r w:rsidRPr="00C25354">
        <w:rPr>
          <w:szCs w:val="24"/>
        </w:rPr>
        <w:t xml:space="preserve"> tzv. tiny containers</w:t>
      </w:r>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cachování.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4890EB21" w:rsidR="00042BE8" w:rsidRDefault="00042BE8" w:rsidP="00042BE8">
      <w:pPr>
        <w:pStyle w:val="Titulek"/>
        <w:keepNext/>
        <w:jc w:val="left"/>
      </w:pPr>
      <w:bookmarkStart w:id="122" w:name="_Toc25005122"/>
      <w:r>
        <w:t xml:space="preserve">Tab. </w:t>
      </w:r>
      <w:fldSimple w:instr=" STYLEREF 1 \s ">
        <w:r w:rsidR="00F97698">
          <w:rPr>
            <w:noProof/>
          </w:rPr>
          <w:t>8</w:t>
        </w:r>
      </w:fldSimple>
      <w:r w:rsidR="001F6E26">
        <w:t>.</w:t>
      </w:r>
      <w:fldSimple w:instr=" SEQ Tab. \* ARABIC \s 1 ">
        <w:r w:rsidR="00F97698">
          <w:rPr>
            <w:noProof/>
          </w:rPr>
          <w:t>7</w:t>
        </w:r>
      </w:fldSimple>
      <w:r>
        <w:t>: Výsledn</w:t>
      </w:r>
      <w:r w:rsidR="00C1682E">
        <w:t xml:space="preserve">é </w:t>
      </w:r>
      <w:r>
        <w:t>hodnocení výkonu</w:t>
      </w:r>
      <w:bookmarkEnd w:id="122"/>
    </w:p>
    <w:p w14:paraId="6ADD0EBB" w14:textId="2A3EE14A" w:rsidR="001F6E26" w:rsidRDefault="00042BE8" w:rsidP="00042BE8">
      <w:pPr>
        <w:jc w:val="center"/>
      </w:pPr>
      <w:r w:rsidRPr="00042BE8">
        <w:rPr>
          <w:noProof/>
        </w:rPr>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23" w:name="_Toc25005079"/>
      <w:r>
        <w:lastRenderedPageBreak/>
        <w:t>Vyhodnocení</w:t>
      </w:r>
      <w:bookmarkEnd w:id="123"/>
    </w:p>
    <w:p w14:paraId="1706C266" w14:textId="77777777" w:rsidR="001F6E26" w:rsidRDefault="001F6E26" w:rsidP="001F6E26">
      <w:r>
        <w:t>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Fullerovy metody je uvedena v příloze.</w:t>
      </w:r>
    </w:p>
    <w:p w14:paraId="5149CB3D" w14:textId="6636B78D" w:rsidR="001F6E26" w:rsidRDefault="001F6E26" w:rsidP="001F6E26"/>
    <w:p w14:paraId="5F96772B" w14:textId="48F84BD0" w:rsidR="001F6E26" w:rsidRDefault="001F6E26" w:rsidP="001F6E26">
      <w:pPr>
        <w:pStyle w:val="Titulek"/>
        <w:keepNext/>
      </w:pPr>
      <w:bookmarkStart w:id="124" w:name="_Toc25005123"/>
      <w:r>
        <w:t xml:space="preserve">Tab. </w:t>
      </w:r>
      <w:fldSimple w:instr=" STYLEREF 1 \s ">
        <w:r w:rsidR="00F97698">
          <w:rPr>
            <w:noProof/>
          </w:rPr>
          <w:t>9</w:t>
        </w:r>
      </w:fldSimple>
      <w:r>
        <w:t>.</w:t>
      </w:r>
      <w:fldSimple w:instr=" SEQ Tab. \* ARABIC \s 1 ">
        <w:r w:rsidR="00F97698">
          <w:rPr>
            <w:noProof/>
          </w:rPr>
          <w:t>1</w:t>
        </w:r>
      </w:fldSimple>
      <w:r>
        <w:t>: Celkové hodnocení frameworků</w:t>
      </w:r>
      <w:bookmarkEnd w:id="124"/>
    </w:p>
    <w:p w14:paraId="5C2C96A7" w14:textId="5C2CF006" w:rsidR="001F6E26" w:rsidRDefault="001F6E26" w:rsidP="001F6E26">
      <w:r w:rsidRPr="001F6E26">
        <w:rPr>
          <w:noProof/>
        </w:rPr>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Micronaut. Micronaut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Micronaut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Vert.x jenž dokázal předčít všechny frameworky po výkonnostní stránce, funkčně je dostatečný pro produkční nasazení. Avšak jedná se technologicky o poměrně náročný framework, jenž vyžaduje delší dobu osvojení. Třetí se umístil Ktor, jenž by po </w:t>
      </w:r>
      <w:r>
        <w:lastRenderedPageBreak/>
        <w:t xml:space="preserve">funkční stránce dostačoval pro nasazení do produkcce, navíc výborně podporuje Kotlin, avšak celkově se jedná o nezralý framework, ke kterému zatím není dostatek referencí. Nelze ho tedy v současné době bez výhrad doporučit pro produkční nasazení. Jako poslední se umístili minimalistické frameworky Javalin a Spark. Tyto frameworky nepokrývají všechny oblasti, díky tomu získali znatelně nižší hodnocení, avšak v pokrytých oblastech svoji funkci plní velmi kvalitně. Lze je doporučit pro prototypování a menší aplikace, nelze je však doporučit pro enterpris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rapperu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šablonovacích enginů. Caching je k dispozici pouze u frameworků, které umožňují svojí strukturou automatizovaně aplikovat cache, většinou je k této funkčnosti nutná podpora AOP v rámci frameworku. Dependency injection je poměrně kámen úrazu u micro-framewroků,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Micronautu,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enterpris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bussines logiky je tak zcela v rukou vývojáře a vyžaduje vyšší kázeň a zkušenosti. Oproti tomu klasicky strukturované frameworky poskytují větší izolaci, která je i nativně podporovaná a umožňuje také snadné mockování závislostí, a to včetně bean. Podpora a komunita je velmi důležité kritérium pro volbu micro-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25" w:name="_Toc25005080"/>
      <w:r w:rsidRPr="008C36F6">
        <w:lastRenderedPageBreak/>
        <w:t>Závěr</w:t>
      </w:r>
      <w:bookmarkEnd w:id="125"/>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6DDF6C9C" w:rsidR="00945735" w:rsidRPr="008C36F6" w:rsidRDefault="00945735" w:rsidP="00945735">
      <w:r w:rsidRPr="008C36F6">
        <w:t>Na základě dosažených výsledků, lze konstatovat, že práce naplnila vytyčené cíl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26" w:name="_Toc25005081"/>
      <w:r w:rsidRPr="008C36F6">
        <w:lastRenderedPageBreak/>
        <w:t>Použitá literatura</w:t>
      </w:r>
      <w:bookmarkEnd w:id="126"/>
    </w:p>
    <w:p w14:paraId="6491CEE3" w14:textId="2B95FEFE" w:rsidR="00970108" w:rsidRPr="00970108" w:rsidRDefault="00970108" w:rsidP="00970108">
      <w:pPr>
        <w:rPr>
          <w:lang w:eastAsia="cs-CZ"/>
        </w:rPr>
      </w:pPr>
      <w:r w:rsidRPr="00970108">
        <w:rPr>
          <w:i/>
          <w:iCs/>
          <w:lang w:eastAsia="cs-CZ"/>
        </w:rPr>
        <w:t>Annotation Processing with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AOP vs functions</w:t>
      </w:r>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r w:rsidRPr="008C36F6">
        <w:t>Balalaie, Armin; Heydarnoori, Abbas; Jamshidi, Pooyan (May 2016). "Microservices Architecture Enables DevOps: Migration to a Cloud-Native Architecture". IEEE Software: 42–52.</w:t>
      </w:r>
    </w:p>
    <w:p w14:paraId="0DBC3EF2" w14:textId="7C58471F" w:rsidR="001D2051" w:rsidRPr="008C36F6" w:rsidRDefault="001D2051" w:rsidP="001D2051">
      <w:r w:rsidRPr="008C36F6">
        <w:t>Benchmarking Scala Against Java. Dzone.com [online]. 2012, 2012 [cit. 2019-11-17]. Dostupné z: https://dzone.com/articles/benchmarking-scala-against</w:t>
      </w:r>
    </w:p>
    <w:p w14:paraId="57C1DE6C" w14:textId="77777777" w:rsidR="00257D34" w:rsidRPr="008C36F6" w:rsidRDefault="00257D34" w:rsidP="00257D34">
      <w:pPr>
        <w:rPr>
          <w:lang w:eastAsia="cs-CZ"/>
        </w:rPr>
      </w:pPr>
      <w:r w:rsidRPr="008C36F6">
        <w:rPr>
          <w:lang w:eastAsia="cs-CZ"/>
        </w:rPr>
        <w:t>BUCHHOLZ, Scott. The Many Potential Benefits of Serverless Computing.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r w:rsidRPr="008C36F6">
        <w:t>Cache (computing). Techtarget.com [online]. [cit. 2019-11-17]. Dostupné z: https://searchstorage.techtarget.com/definition/cache</w:t>
      </w:r>
    </w:p>
    <w:p w14:paraId="2199462C" w14:textId="5A31DEFC" w:rsidR="001842F0" w:rsidRPr="001842F0" w:rsidRDefault="001842F0" w:rsidP="001842F0">
      <w:pPr>
        <w:rPr>
          <w:lang w:eastAsia="cs-CZ"/>
        </w:rPr>
      </w:pPr>
      <w:r w:rsidRPr="001842F0">
        <w:rPr>
          <w:i/>
          <w:iCs/>
          <w:lang w:eastAsia="cs-CZ"/>
        </w:rPr>
        <w:t>Callback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JAX Innovation Awards 2014 champions declared</w:t>
      </w:r>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r w:rsidRPr="008C36F6">
        <w:rPr>
          <w:i/>
          <w:iCs/>
          <w:lang w:eastAsia="cs-CZ"/>
        </w:rPr>
        <w:t>Comparing Template engines for Spring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r>
        <w:rPr>
          <w:i/>
          <w:iCs/>
        </w:rPr>
        <w:t>Coroutines for asynchronous programming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CPU Benchmarks</w:t>
      </w:r>
      <w:r>
        <w:rPr>
          <w:shd w:val="clear" w:color="auto" w:fill="FFFFFF"/>
        </w:rPr>
        <w:t> [online]. 2019 [cit. 2019-11-17]. Dostupné z: https://www.cpubenchmark.net/cpu.php?cpu=Intel+Xeon+Gold+5120+%40+2.20GHz&amp;id=3154</w:t>
      </w:r>
    </w:p>
    <w:p w14:paraId="6BF8D51C" w14:textId="44148BE2" w:rsidR="003F5FF0" w:rsidRPr="008C36F6" w:rsidRDefault="003F5FF0" w:rsidP="001D2051">
      <w:r w:rsidRPr="008C36F6">
        <w:t>Chen, Lianping (2018). </w:t>
      </w:r>
      <w:hyperlink r:id="rId54" w:history="1">
        <w:r w:rsidRPr="008C36F6">
          <w:t>Microservices: Architecting for Continuous Delivery and DevOps</w:t>
        </w:r>
      </w:hyperlink>
      <w:r w:rsidRPr="008C36F6">
        <w:t>. </w:t>
      </w:r>
      <w:hyperlink r:id="rId55" w:history="1">
        <w:r w:rsidRPr="008C36F6">
          <w:t>The IEEE International Conference on Software Architecture (ICSA 2018)</w:t>
        </w:r>
      </w:hyperlink>
      <w:r w:rsidRPr="008C36F6">
        <w:t>.</w:t>
      </w:r>
    </w:p>
    <w:p w14:paraId="41537594" w14:textId="3C225FA6" w:rsidR="00C314AB" w:rsidRPr="008C36F6" w:rsidRDefault="00C314AB" w:rsidP="001D2051">
      <w:r w:rsidRPr="008C36F6">
        <w:t>DANILOV, Anton. Analyz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Developer Survey Results 2019. Stack Overflow [online]. [cit. 2019-11-17]. Dostupné z: https://insights.stackoverflow.com/survey/2019</w:t>
      </w:r>
    </w:p>
    <w:p w14:paraId="5F44F7A8" w14:textId="4BE4DF65" w:rsidR="00C314AB" w:rsidRPr="008C36F6" w:rsidRDefault="00C314AB" w:rsidP="001D2051">
      <w:r w:rsidRPr="008C36F6">
        <w:t>Developer Survey Results 2018. Stack Overflow [online]. [cit. 2019-11-17]. Dostupné z: https://insights.stackoverflow.com/survey/2018</w:t>
      </w:r>
    </w:p>
    <w:p w14:paraId="0E7C79E3" w14:textId="68EAD13D" w:rsidR="001D2051" w:rsidRPr="008C36F6" w:rsidRDefault="001D2051" w:rsidP="001D2051">
      <w:r w:rsidRPr="008C36F6">
        <w:t>Dragos-Paul a Adam ALTAR. Designing an MVC Model for Rapid Web Application Development. 24th DAAAM International Symposium on Intelligent Manufacturing and Automation,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ERB, Benjamin. Concurrent Programming for Scalable Web Architectures. Ulm, 2012. Diploma thesis. Ulm university.</w:t>
      </w:r>
    </w:p>
    <w:p w14:paraId="73E9A3ED" w14:textId="0BB7FFC8" w:rsidR="000C76D8" w:rsidRPr="008C36F6" w:rsidRDefault="000C76D8" w:rsidP="000C76D8">
      <w:r w:rsidRPr="008C36F6">
        <w:t>Forbes.com [onlin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FRANKEL, Nicolas. The Rise and Fall of JVM Languages. </w:t>
      </w:r>
      <w:r w:rsidRPr="008C36F6">
        <w:rPr>
          <w:i/>
          <w:iCs/>
          <w:lang w:eastAsia="cs-CZ"/>
        </w:rPr>
        <w:t>Dzone.com</w:t>
      </w:r>
      <w:r w:rsidRPr="008C36F6">
        <w:rPr>
          <w:lang w:eastAsia="cs-CZ"/>
        </w:rPr>
        <w:t> [online]. 2017 [cit. 2019-11-17]. Dostupné z: https://dzone.com/articles/the-rise-and-fall-of-jvm-languages</w:t>
      </w:r>
    </w:p>
    <w:p w14:paraId="2B71ECD8" w14:textId="25B10740" w:rsidR="001D2051" w:rsidRDefault="001D2051" w:rsidP="001D2051">
      <w:r w:rsidRPr="008C36F6">
        <w:t>FREDERICKSON, Ben. Ranking Programming Languages by GitHub Users. Benfrederickson.com [online]. [cit. 2019-11-17]. Dostupné z: https://www.benfrederickson.com/ranking-programming-languages-by-github-users</w:t>
      </w:r>
    </w:p>
    <w:p w14:paraId="136FF37A" w14:textId="7CDB12A4" w:rsidR="00381F87" w:rsidRDefault="00381F87" w:rsidP="00381F87">
      <w:r>
        <w:t>GAMMA, Erich. </w:t>
      </w:r>
      <w:r>
        <w:rPr>
          <w:i/>
          <w:iCs/>
        </w:rPr>
        <w:t>Design patterns: elements of reusable object-oriented software</w:t>
      </w:r>
      <w:r>
        <w:t>. Reading, Mass.: Addison-Wesley, c1995. ISBN 0-201-63361-2.</w:t>
      </w:r>
    </w:p>
    <w:p w14:paraId="4431B2AD" w14:textId="77777777" w:rsidR="00671619" w:rsidRPr="00671619" w:rsidRDefault="00671619" w:rsidP="00671619">
      <w:pPr>
        <w:rPr>
          <w:lang w:eastAsia="cs-CZ"/>
        </w:rPr>
      </w:pPr>
      <w:r w:rsidRPr="00671619">
        <w:rPr>
          <w:lang w:eastAsia="cs-CZ"/>
        </w:rPr>
        <w:t>HOFF, Todd. </w:t>
      </w:r>
      <w:r w:rsidRPr="00671619">
        <w:rPr>
          <w:i/>
          <w:iCs/>
          <w:lang w:eastAsia="cs-CZ"/>
        </w:rPr>
        <w:t>The Secret To 10 Million Concurrent Connections -The Kernel Is The Problem, Not The Solution</w:t>
      </w:r>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r w:rsidRPr="008C36F6">
        <w:t>Inside Vert.x. Comparison with Node.js. Cubrid.org [online]. 2017 [cit. 2019-11-17]. Dostupné z: https://www.cubrid.org/blog/inside-vertx-comparison-with-nodejs</w:t>
      </w:r>
    </w:p>
    <w:p w14:paraId="5EE18659" w14:textId="6DF38AAC" w:rsidR="008575C5" w:rsidRPr="008C36F6" w:rsidRDefault="008575C5" w:rsidP="00D90943">
      <w:pPr>
        <w:rPr>
          <w:lang w:eastAsia="cs-CZ"/>
        </w:rPr>
      </w:pPr>
      <w:r w:rsidRPr="008575C5">
        <w:rPr>
          <w:lang w:eastAsia="cs-CZ"/>
        </w:rPr>
        <w:t>JACOBS, Steffen. </w:t>
      </w:r>
      <w:r w:rsidRPr="008575C5">
        <w:rPr>
          <w:i/>
          <w:iCs/>
          <w:lang w:eastAsia="cs-CZ"/>
        </w:rPr>
        <w:t>SpringMVC vs. Vert.x</w:t>
      </w:r>
      <w:r w:rsidRPr="008575C5">
        <w:rPr>
          <w:lang w:eastAsia="cs-CZ"/>
        </w:rPr>
        <w:t> [online]. 2016 [cit. 2019-11-17]. Dostupné z: https://blog.oio.de/2016/07/29/springmvc-vs-vert-x/</w:t>
      </w:r>
    </w:p>
    <w:p w14:paraId="79886F92" w14:textId="2EAA1C06" w:rsidR="00840705" w:rsidRPr="008C36F6" w:rsidRDefault="00840705" w:rsidP="00840705">
      <w:r w:rsidRPr="008C36F6">
        <w:t>JAROŠ, Jan. Použitelnost jazyka Kotlin při vývoji mobilních aplikací [online]. Praha, 2018 [cit. 2019-06-11]. Dostupné z: https://theses.cz/id/fps0ec. Bakalářská práce. Vysoká škola ekonomická v Praze. Vedoucí práce Rudolf Pecinovský.</w:t>
      </w:r>
    </w:p>
    <w:p w14:paraId="55F07F11" w14:textId="433A3C96" w:rsidR="000B37E6" w:rsidRPr="008C36F6" w:rsidRDefault="000B37E6" w:rsidP="000B37E6">
      <w:r w:rsidRPr="008C36F6">
        <w:t>Javalin [online]. [cit. 2019-11-17]. Dostupné z: https://javalin.io</w:t>
      </w:r>
    </w:p>
    <w:p w14:paraId="68180508" w14:textId="296BC7F4" w:rsidR="00D22137" w:rsidRDefault="00D22137" w:rsidP="00D22137">
      <w:r w:rsidRPr="008C36F6">
        <w:t>Java magazine: march-april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r>
        <w:rPr>
          <w:i/>
          <w:iCs/>
        </w:rPr>
        <w:t>God Objects</w:t>
      </w:r>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KALININ, Denis. Modern Web Development with Kotlin [online]. Leanpub [cit. 2019-11-17]. Dostupné z: https://leanpub.com/modern-web-development-with-kotlin</w:t>
      </w:r>
    </w:p>
    <w:p w14:paraId="02A74278" w14:textId="5B156937" w:rsidR="001C31D3" w:rsidRDefault="001C31D3" w:rsidP="001C31D3">
      <w:pPr>
        <w:rPr>
          <w:lang w:eastAsia="cs-CZ"/>
        </w:rPr>
      </w:pPr>
      <w:r w:rsidRPr="008C36F6">
        <w:rPr>
          <w:lang w:eastAsia="cs-CZ"/>
        </w:rPr>
        <w:t>KALYUZHNAYA, Zlata. The State of Java in 2018. </w:t>
      </w:r>
      <w:r w:rsidRPr="008C36F6">
        <w:rPr>
          <w:i/>
          <w:iCs/>
          <w:lang w:eastAsia="cs-CZ"/>
        </w:rPr>
        <w:t>Jetbrains.com</w:t>
      </w:r>
      <w:r w:rsidRPr="008C36F6">
        <w:rPr>
          <w:lang w:eastAsia="cs-CZ"/>
        </w:rPr>
        <w:t> [online]. 2018 [cit. 2019-11-17]. Dostupné z: https://blog.jetbrains.com/idea/2019/08/whats-next-intellij-idea-2019-3-roadmap/#comment-499765</w:t>
      </w:r>
    </w:p>
    <w:p w14:paraId="5F723CD1" w14:textId="438BFABD" w:rsidR="00E44832" w:rsidRPr="00E44832" w:rsidRDefault="00E44832" w:rsidP="00E44832">
      <w:pPr>
        <w:rPr>
          <w:lang w:eastAsia="cs-CZ"/>
        </w:rPr>
      </w:pPr>
      <w:r w:rsidRPr="00E44832">
        <w:rPr>
          <w:lang w:eastAsia="cs-CZ"/>
        </w:rPr>
        <w:t>KEGEL, Dan. </w:t>
      </w:r>
      <w:r w:rsidRPr="00E44832">
        <w:rPr>
          <w:i/>
          <w:iCs/>
          <w:lang w:eastAsia="cs-CZ"/>
        </w:rPr>
        <w:t>The C10K problem</w:t>
      </w:r>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3DB7BEF1" w:rsidR="00725F8C" w:rsidRPr="008C36F6" w:rsidRDefault="00725F8C" w:rsidP="00725F8C">
      <w:r w:rsidRPr="008C36F6">
        <w:t>KOZÁKOVÁ, Eva. Specifikace server-side technologií, jejich implementace a porovnání [online]. Hradec Králové, 2019 [cit. 2019-06-11]. Dostupné z: &lt;https://theses.cz/id/u461g4/&gt;. Diplomová práce. Univerzita Hradec Králové, Fakulta informatiky a managementu. Vedoucí práce doc. Ing. Filip Malý, Ph.D..</w:t>
      </w:r>
    </w:p>
    <w:p w14:paraId="3BABB1BF" w14:textId="48FD7A20" w:rsidR="005A7DF0" w:rsidRPr="008C36F6" w:rsidRDefault="005A7DF0" w:rsidP="005A7DF0">
      <w:r w:rsidRPr="008C36F6">
        <w:t>KUBICA, Tomáš. Serverless - existují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KUCHARENKO, Igor. Mastering High Performance with Kotlin: Overcome performance difficulties in Kotlin with a range of exciting techniques and solutions. 1. Packt, 2018. ISBN 978-1788998017.</w:t>
      </w:r>
    </w:p>
    <w:p w14:paraId="5BF6D12D" w14:textId="40C24B0D" w:rsidR="000B37E6" w:rsidRPr="008C36F6" w:rsidRDefault="000B37E6" w:rsidP="000B37E6">
      <w:r w:rsidRPr="008C36F6">
        <w:t>Ktor [online]. [cit. 2019-11-17]. Dostupné z: https://ktor.io</w:t>
      </w:r>
    </w:p>
    <w:p w14:paraId="65194E98" w14:textId="412FA5C2" w:rsidR="00CE5C8A" w:rsidRPr="008C36F6" w:rsidRDefault="00CE5C8A" w:rsidP="00CE5C8A">
      <w:r w:rsidRPr="008C36F6">
        <w:t>Ktor for fast server prototyping. Kotlin-academy.com [online]. 2019 [cit. 2019-11-17]. Dostupné z: https://blog.kotlin-academy.com/ktor-for-fast-server-prototyping-6e7c6d2ec296</w:t>
      </w:r>
    </w:p>
    <w:p w14:paraId="201AB82A" w14:textId="77777777" w:rsidR="00E86D17" w:rsidRPr="008C36F6" w:rsidRDefault="00E86D17" w:rsidP="00E86D17">
      <w:r w:rsidRPr="008C36F6">
        <w:t>LAVENA, Zoe. Understanding the Background of Microservice Architecture. Meduim.com [online]. 2019, 2019 [cit. 2019-11-17]. Dostupné z: https://medium.com/sw-d/microservice-4609d656ccf8</w:t>
      </w:r>
    </w:p>
    <w:p w14:paraId="2C9998A6" w14:textId="77777777" w:rsidR="00E86D17" w:rsidRPr="008C36F6" w:rsidRDefault="00E86D17" w:rsidP="00E86D17">
      <w:r w:rsidRPr="008C36F6">
        <w:t>MAI, Duc Anh. Transformation of Android Mobile App from Java to Kotlin [online]. Praha, 2018 [cit. 2019-06-11]. Dostupné z: https://theses.cz/id/fukc4l. Diplomová práce. Vysoká škola ekonomická v Praze. Vedoucí práce Alena Buchalcevová.</w:t>
      </w:r>
    </w:p>
    <w:p w14:paraId="5B5AC2B8" w14:textId="33FE274E" w:rsidR="00D22137" w:rsidRPr="008C36F6" w:rsidRDefault="00D22137" w:rsidP="00D22137">
      <w:r w:rsidRPr="008C36F6">
        <w:t>MAJEED, Abdul a Ibtisam RAUF. MVC Architecture: A Detailed Insight to the Modern Web Applications Development. Peer Review Journal of Solar &amp; Photoenergy Systems [online]. 2018, 1-7 [cit. 2019-11-17]. Dostupné z: https://pdfs.semanticscholar.org/8353/e9b61783ef7d3a06bcca207d91b624c45c6e.pdf</w:t>
      </w:r>
    </w:p>
    <w:p w14:paraId="25BA7BA0" w14:textId="6BE8C1AC" w:rsidR="00E86D17" w:rsidRPr="008C36F6" w:rsidRDefault="00E86D17" w:rsidP="00E86D17">
      <w:r w:rsidRPr="008C36F6">
        <w:t>Major Programming Trends to Prepare for in 2019. Hackernoon.com [online]. 2018, 2018 [cit. 2019-11-17]. Dostupné z: https://hackernoon.com/major-programming-trends-to-prepare-for-in-2019-169987cc75f4</w:t>
      </w:r>
    </w:p>
    <w:p w14:paraId="69694A00" w14:textId="77777777" w:rsidR="00706BF7" w:rsidRPr="008C36F6" w:rsidRDefault="00706BF7" w:rsidP="00706BF7">
      <w:r w:rsidRPr="008C36F6">
        <w:t>Micronaut [online]. [cit. 2019-11-17]. Dostupné z: https://micronaut.io</w:t>
      </w:r>
    </w:p>
    <w:p w14:paraId="5712057C" w14:textId="3CA75ED6" w:rsidR="00706BF7" w:rsidRPr="008C36F6" w:rsidRDefault="00706BF7" w:rsidP="00706BF7">
      <w:r w:rsidRPr="008C36F6">
        <w:lastRenderedPageBreak/>
        <w:t>Micronaut blog [online]. [cit. 2019-11-17]. Dostupné z: https://objectcomputing.com/news/tag/micronaut</w:t>
      </w:r>
    </w:p>
    <w:p w14:paraId="6209B625" w14:textId="4843085C" w:rsidR="00464F9F" w:rsidRPr="008C36F6" w:rsidRDefault="00464F9F" w:rsidP="00464F9F">
      <w:r w:rsidRPr="008C36F6">
        <w:t>Modern Type-Safe Template Engines.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77777777" w:rsidR="000B37E6" w:rsidRPr="008C36F6" w:rsidRDefault="000B37E6" w:rsidP="000B37E6">
      <w:r w:rsidRPr="008C36F6">
        <w:t>NEZDARA, Vojtěch. Vývoj moderních webových aplikací [online]. Praha, 2016 [cit. 2019-06-11]. Dostupné z: &lt;https://theses.cz/id/uqff1w/&gt;. Diplomová práce. Vysoká škola ekonomická v Praze. Vedoucí práce Alena Buchalcevová.</w:t>
      </w:r>
    </w:p>
    <w:p w14:paraId="711C4B88" w14:textId="6069F513" w:rsidR="00735ED5" w:rsidRPr="008C36F6" w:rsidRDefault="000B37E6" w:rsidP="000B37E6">
      <w:r w:rsidRPr="008C36F6">
        <w:t>Non-blocking I/O using Servlet 3.1: Scalable applications using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PARASCHIV, Eugen. The State of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Co je Cross-Site Request Forgery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r w:rsidRPr="002D5B1C">
        <w:rPr>
          <w:i/>
          <w:iCs/>
          <w:lang w:eastAsia="cs-CZ"/>
        </w:rPr>
        <w:t>Vert.x in Action</w:t>
      </w:r>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PLESSIS, Corneil. </w:t>
      </w:r>
      <w:r w:rsidRPr="008C36F6">
        <w:rPr>
          <w:i/>
          <w:iCs/>
          <w:lang w:eastAsia="cs-CZ"/>
        </w:rPr>
        <w:t>Performance Comparison JVM Languages</w:t>
      </w:r>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Project Reactor [online]. [cit. 2019-11-17]. Dostupné z: https://projectreactor.io</w:t>
      </w:r>
    </w:p>
    <w:p w14:paraId="28E48D93" w14:textId="32A888AC" w:rsidR="00D90943" w:rsidRPr="008C36F6" w:rsidRDefault="00D90943" w:rsidP="00D90943">
      <w:r w:rsidRPr="008C36F6">
        <w:t>PRONSCHINSKE, Mitch. 9 code and framework trends to watch in 2018. Techbeacon.com [online]. 2018, 2018 [cit. 2019-11-17]. Dostupné z: https://techbeacon.com/app-dev-testing/9-code-framework-trends-watch-2018</w:t>
      </w:r>
    </w:p>
    <w:p w14:paraId="0756777B" w14:textId="2DF19B6E" w:rsidR="00D90943" w:rsidRPr="008C36F6" w:rsidRDefault="00D90943" w:rsidP="00D90943">
      <w:r w:rsidRPr="008C36F6">
        <w:t>PYPL PopularitY of Programming Language. Pypl.github.io [online]. [cit. 2019-11-17]. Dostupné z: http://pypl.github.io/PYPL.html</w:t>
      </w:r>
    </w:p>
    <w:p w14:paraId="265B0FDE" w14:textId="1C9C2EE6" w:rsidR="001D2051" w:rsidRPr="008C36F6" w:rsidRDefault="00D502D0" w:rsidP="00D502D0">
      <w:r w:rsidRPr="008C36F6">
        <w:t>RAO K, Raghavendra. Kotlin for Enterprise Applications using Java EE: Develop, test, and troubleshoot enterprise applications and microservices with Kotlin and Java EE. 1. Birmingham, United Kingdom: Packt, 2018. ISBN 9781788997270.</w:t>
      </w:r>
    </w:p>
    <w:p w14:paraId="26D17292" w14:textId="77777777" w:rsidR="00D502D0" w:rsidRPr="008C36F6" w:rsidRDefault="00D502D0" w:rsidP="00D502D0">
      <w:r w:rsidRPr="008C36F6">
        <w:t xml:space="preserve">Register for the Open Source APM for an Event Management Web Application webinar todayRegister Now Trends in Enterprise Software Development – 2019 and Beyond. </w:t>
      </w:r>
      <w:r w:rsidRPr="008C36F6">
        <w:lastRenderedPageBreak/>
        <w:t>Dzone.com [online]. 2019, 2019 [cit. 2019-11-17]. Dostupné z: https://dzone.com/articles/trends-in-enterprise-software-development-2019-and</w:t>
      </w:r>
    </w:p>
    <w:p w14:paraId="4EAD253F" w14:textId="79388197" w:rsidR="00D502D0" w:rsidRPr="008C36F6" w:rsidRDefault="00D502D0" w:rsidP="00D502D0">
      <w:r w:rsidRPr="008C36F6">
        <w:t>RELYEA, Rebecca. Choosing a Reactive Framework for th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RFC 5: Decode Encode Languag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RICHARDSON, Chris. Pattern: Microservice Architecture.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ROBERTS, Mike. Serverless Architectures. Martinfowler.com [online]. 2017, 2018 [cit. 2019-11-17]. Dostupné z: https://martinfowler.com/articles/serverless.html</w:t>
      </w:r>
    </w:p>
    <w:p w14:paraId="52F7AEC7" w14:textId="289FC91B" w:rsidR="00D502D0" w:rsidRPr="008C36F6" w:rsidRDefault="00D502D0" w:rsidP="00D502D0">
      <w:r w:rsidRPr="008C36F6">
        <w:t>RYABTSEV, Alexander. Web Frameworks: How To Get Started. Djangostars.com [online]. 2017 [cit. 2019-11-17]. Dostupné z: https://djangostars.com/blog/what-is-a-web-framework</w:t>
      </w:r>
    </w:p>
    <w:p w14:paraId="50E565BA" w14:textId="713DDBFC" w:rsidR="00277FFD" w:rsidRPr="008C36F6" w:rsidRDefault="00277FFD" w:rsidP="00277FFD">
      <w:r w:rsidRPr="008C36F6">
        <w:t>SAMUEL, Stephen a Stefan BOCUTIU. Programming Kotlin: Get to grips quickly with the best Java alternative. 1. Packt, 2017. ISBN 978-1787126367.</w:t>
      </w:r>
    </w:p>
    <w:p w14:paraId="1A58C4A9" w14:textId="3D248F11" w:rsidR="00F4108E" w:rsidRDefault="00F4108E" w:rsidP="00F4108E">
      <w:r w:rsidRPr="008C36F6">
        <w:t>Serverless Architectures vs. Containerized Architectures.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r w:rsidRPr="0016759C">
        <w:rPr>
          <w:i/>
          <w:iCs/>
          <w:lang w:eastAsia="cs-CZ"/>
        </w:rPr>
        <w:t>Reactor: An Object Behavioral Pattern for Demultiplexing and Dispatching Handles for Synchronous Events</w:t>
      </w:r>
      <w:r w:rsidRPr="0016759C">
        <w:rPr>
          <w:lang w:eastAsia="cs-CZ"/>
        </w:rPr>
        <w:t> [online]. 1995 [cit. 2019-11-17]. Dostupné z: http://www.dre.vanderbilt.edu/~schmidt/PDF/reactor-siemens.pdf</w:t>
      </w:r>
    </w:p>
    <w:p w14:paraId="06828AA4" w14:textId="10B27827" w:rsidR="00F4108E" w:rsidRDefault="00F4108E" w:rsidP="00F4108E">
      <w:r w:rsidRPr="008C36F6">
        <w:t>SCHWERMER, Patrik. Performance Evaluation of Kotlin and Java on Android Runtime. Stockholm, Sweden, 2018. Master thesis. Nada. Vedoucí práce Elena Troubitsyna.</w:t>
      </w:r>
    </w:p>
    <w:p w14:paraId="29B83075" w14:textId="2946EC5A" w:rsidR="00AA4778" w:rsidRPr="00AA4778" w:rsidRDefault="00AA4778" w:rsidP="00AA4778">
      <w:pPr>
        <w:rPr>
          <w:lang w:eastAsia="cs-CZ"/>
        </w:rPr>
      </w:pPr>
      <w:r w:rsidRPr="00AA4778">
        <w:rPr>
          <w:lang w:eastAsia="cs-CZ"/>
        </w:rPr>
        <w:t>SINGLA, Chirag. </w:t>
      </w:r>
      <w:r w:rsidRPr="00AA4778">
        <w:rPr>
          <w:i/>
          <w:iCs/>
          <w:lang w:eastAsia="cs-CZ"/>
        </w:rPr>
        <w:t>Http2 pipelining and multiplexing</w:t>
      </w:r>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r w:rsidRPr="008C36F6">
        <w:rPr>
          <w:i/>
          <w:iCs/>
          <w:lang w:eastAsia="cs-CZ"/>
        </w:rPr>
        <w:t>Benchmarks of different languages</w:t>
      </w:r>
      <w:r w:rsidRPr="008C36F6">
        <w:rPr>
          <w:lang w:eastAsia="cs-CZ"/>
        </w:rPr>
        <w:t> [online]. 2019 [cit. 2019-11-17]. Dostupné z: https://github.com/kostya/benchmarks</w:t>
      </w:r>
    </w:p>
    <w:p w14:paraId="1A694D2C" w14:textId="686F9C82" w:rsidR="00F4108E" w:rsidRPr="008C36F6" w:rsidRDefault="00F4108E" w:rsidP="00F4108E">
      <w:r w:rsidRPr="008C36F6">
        <w:t>SOSHIN, Alexey. Hands-on Design Patterns with Kotlin: Build scalable applications using traditional, reactive, and concurrent design patterns in Kotlin. 1. Packt, 2018. ISBN 978-1788998017.</w:t>
      </w:r>
    </w:p>
    <w:p w14:paraId="00F0540B" w14:textId="0E4A08D3" w:rsidR="00F4108E" w:rsidRPr="008C36F6" w:rsidRDefault="00F4108E" w:rsidP="00F4108E">
      <w:r w:rsidRPr="008C36F6">
        <w:t>Spark [online]. [cit. 2019-11-17]. Dostupné z: http://sparkjava.com</w:t>
      </w:r>
    </w:p>
    <w:p w14:paraId="49412D3D" w14:textId="00BFBAB5" w:rsidR="00C21F65" w:rsidRPr="008C36F6" w:rsidRDefault="00C21F65" w:rsidP="00F4108E">
      <w:pPr>
        <w:rPr>
          <w:lang w:eastAsia="cs-CZ"/>
        </w:rPr>
      </w:pPr>
      <w:r w:rsidRPr="008C36F6">
        <w:rPr>
          <w:lang w:eastAsia="cs-CZ"/>
        </w:rPr>
        <w:lastRenderedPageBreak/>
        <w:t>Spring MVC Interview Questions. </w:t>
      </w:r>
      <w:r w:rsidRPr="008C36F6">
        <w:rPr>
          <w:i/>
          <w:iCs/>
          <w:lang w:eastAsia="cs-CZ"/>
        </w:rPr>
        <w:t>Baeldung.com</w:t>
      </w:r>
      <w:r w:rsidRPr="008C36F6">
        <w:rPr>
          <w:lang w:eastAsia="cs-CZ"/>
        </w:rPr>
        <w:t> [online]. 2018 [cit. 2019-11-17]. Dostupné z: https://www.baeldung.com/spring-mvc-interview-questions</w:t>
      </w:r>
    </w:p>
    <w:p w14:paraId="0C1B1400" w14:textId="4162F6AC" w:rsidR="00F4108E" w:rsidRDefault="00F4108E" w:rsidP="00F4108E">
      <w:r w:rsidRPr="008C36F6">
        <w:t>SUNDIN, Emil. Perception and effects of implementing Kotlin in existing projects. Falun, 2018. Bachelor thesis. Dalarna University. Vedoucí práce Wei Song.</w:t>
      </w:r>
    </w:p>
    <w:p w14:paraId="0C9DFB7B" w14:textId="3964662F" w:rsidR="00D560D8" w:rsidRPr="00D560D8" w:rsidRDefault="00D560D8" w:rsidP="00D560D8">
      <w:pPr>
        <w:rPr>
          <w:lang w:eastAsia="cs-CZ"/>
        </w:rPr>
      </w:pPr>
      <w:r w:rsidRPr="00D560D8">
        <w:rPr>
          <w:lang w:eastAsia="cs-CZ"/>
        </w:rPr>
        <w:t>TECHEMPOWER. </w:t>
      </w:r>
      <w:r w:rsidRPr="00D560D8">
        <w:rPr>
          <w:i/>
          <w:iCs/>
          <w:lang w:eastAsia="cs-CZ"/>
        </w:rPr>
        <w:t>Web Framework Benchmarks</w:t>
      </w:r>
      <w:r w:rsidRPr="00D560D8">
        <w:rPr>
          <w:lang w:eastAsia="cs-CZ"/>
        </w:rPr>
        <w:t> [online]. 2019 [cit. 2019-11-18]. Dostupné z: https://www.techempower.com/benchmarks</w:t>
      </w:r>
    </w:p>
    <w:p w14:paraId="08A3261B" w14:textId="0B55D494" w:rsidR="00CC5AE7" w:rsidRPr="00CC5AE7" w:rsidRDefault="00CC5AE7" w:rsidP="00CC5AE7">
      <w:pPr>
        <w:rPr>
          <w:lang w:eastAsia="cs-CZ"/>
        </w:rPr>
      </w:pPr>
      <w:r w:rsidRPr="00CC5AE7">
        <w:rPr>
          <w:i/>
          <w:iCs/>
          <w:lang w:eastAsia="cs-CZ"/>
        </w:rPr>
        <w:t>The Multipart Content-Type</w:t>
      </w:r>
      <w:r w:rsidRPr="00CC5AE7">
        <w:rPr>
          <w:lang w:eastAsia="cs-CZ"/>
        </w:rPr>
        <w:t> [online]. [cit. 2019-11-17]. Dostupné z: https://www.w3.org/Protocols/rfc1341/7_2_Multipart.html</w:t>
      </w:r>
    </w:p>
    <w:p w14:paraId="1BCBA6B3" w14:textId="77777777" w:rsidR="00F4108E" w:rsidRPr="008C36F6" w:rsidRDefault="00F4108E" w:rsidP="00F4108E">
      <w:r w:rsidRPr="008C36F6">
        <w:t>The State of Developer Ecosystem in 2018. JetBrains [online]. [cit. 2019-11-17]. Dostupné z: https://www.jetbrains.com/research/devecosystem-2018</w:t>
      </w:r>
    </w:p>
    <w:p w14:paraId="37A8C41D" w14:textId="1A8DA1B0" w:rsidR="00F4108E" w:rsidRDefault="00F4108E" w:rsidP="00F4108E">
      <w:r w:rsidRPr="008C36F6">
        <w:t>The State of Developer Ecosystem in 2019. JetBrains [online]. [cit. 2019-11-17]. Dostupné z: https://www.jetbrains.com/research/devecosystem-2019</w:t>
      </w:r>
    </w:p>
    <w:p w14:paraId="735633CC" w14:textId="77777777" w:rsidR="00E11818" w:rsidRDefault="00E11818" w:rsidP="00E11818">
      <w:pPr>
        <w:pStyle w:val="Bezmezer"/>
        <w:rPr>
          <w:shd w:val="clear" w:color="auto" w:fill="FFFFFF"/>
        </w:rPr>
      </w:pPr>
      <w:r>
        <w:rPr>
          <w:i/>
          <w:iCs/>
        </w:rPr>
        <w:t>The Reactor pattern and non-blocking IO</w:t>
      </w:r>
      <w:r>
        <w:rPr>
          <w:shd w:val="clear" w:color="auto" w:fill="FFFFFF"/>
        </w:rPr>
        <w:t> [online]. [cit. 2019-11-17]. Dostupné z: https://www.celum.com/de/blog/technologie/the-reactor-pattern-and-non-blocking-io</w:t>
      </w:r>
    </w:p>
    <w:p w14:paraId="1700F973" w14:textId="77542D2E" w:rsidR="00F4108E" w:rsidRPr="008C36F6" w:rsidRDefault="00F4108E" w:rsidP="00F4108E">
      <w:r w:rsidRPr="008C36F6">
        <w:t>Three-Tier Architecture. Technopedia.com [online]. [cit. 2019-11-17]. Dostupné z: https://www.techopedia.com/definition/24649/three-tier-architecture</w:t>
      </w:r>
    </w:p>
    <w:p w14:paraId="10D69B00" w14:textId="327393FC" w:rsidR="00F4108E" w:rsidRPr="008C36F6" w:rsidRDefault="00F4108E" w:rsidP="00F4108E">
      <w:r w:rsidRPr="008C36F6">
        <w:t>TIOBE Index for November 2019. Https://www.tiobe.com/ [online]. [cit. 2019-11-17]. Dostupné z: https://www.tiobe.com/tiobe-index</w:t>
      </w:r>
    </w:p>
    <w:p w14:paraId="4B4676DD" w14:textId="4A2A9C2E" w:rsidR="008468CC" w:rsidRPr="008C36F6" w:rsidRDefault="008468CC" w:rsidP="008468CC">
      <w:r w:rsidRPr="008C36F6">
        <w:t>Usage of server-side programming languages for websites.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Masaryk University, Faculty of Informatics. Vedoucí práce doc. RNDr. Tomáš Pitner, Ph.D..</w:t>
      </w:r>
    </w:p>
    <w:p w14:paraId="6F8DD475" w14:textId="77777777" w:rsidR="008468CC" w:rsidRPr="008C36F6" w:rsidRDefault="008468CC" w:rsidP="008468CC">
      <w:r w:rsidRPr="008C36F6">
        <w:t>Vert.x [online]. [cit. 2019-11-17]. Dostupné z: https://vertx.io</w:t>
      </w:r>
    </w:p>
    <w:p w14:paraId="2095883B" w14:textId="77777777" w:rsidR="008468CC" w:rsidRPr="008C36F6" w:rsidRDefault="008468CC" w:rsidP="008468CC">
      <w:r w:rsidRPr="008C36F6">
        <w:t>VESELÝ, Luďek. Proč používat Kubernetes. Ludekvesely.cz [online]. 2019, 2017 [cit. 2019-11-17]. Dostupné z: https://www.ludekvesely.cz/proc-pouzivat-kubernetes</w:t>
      </w:r>
    </w:p>
    <w:p w14:paraId="338ED385" w14:textId="77777777" w:rsidR="008468CC" w:rsidRPr="008C36F6" w:rsidRDefault="008468CC" w:rsidP="008468CC">
      <w:r w:rsidRPr="008C36F6">
        <w:t>Vuksanovic, Irena Petrijevcanin a Bojan Sudarevic. Use of web application frameworks in the development of small applications. 2011 Proceedings of the 34th International Convention MIPRO (2011): 458-462.</w:t>
      </w:r>
    </w:p>
    <w:p w14:paraId="459C123B" w14:textId="77777777" w:rsidR="008468CC" w:rsidRPr="008C36F6" w:rsidRDefault="008468CC" w:rsidP="008468CC">
      <w:r w:rsidRPr="008C36F6">
        <w:t>WENDEL, Per. Programming APIs with the Spark Web Framework [online]. 2015 [cit. 2019-11-17].</w:t>
      </w:r>
    </w:p>
    <w:p w14:paraId="1126C3C5" w14:textId="77777777" w:rsidR="008468CC" w:rsidRPr="008C36F6" w:rsidRDefault="008468CC" w:rsidP="008468CC">
      <w:r w:rsidRPr="008C36F6">
        <w:t>Where Is My Cache? Architectural Patterns for Caching Microservices. Dzone.com [online]. [cit. 2019-11-17]. Dostupné z: https://dzone.com/articles/where-is-my-cache-architectural-patterns-for-</w:t>
      </w:r>
      <w:r w:rsidRPr="008C36F6">
        <w:lastRenderedPageBreak/>
        <w:t>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r w:rsidRPr="008C36F6">
        <w:t>Why Kotlin for backend is a real thing?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6"/>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27" w:name="_Toc25005082"/>
      <w:r w:rsidRPr="008C36F6">
        <w:lastRenderedPageBreak/>
        <w:t>Přílohy</w:t>
      </w:r>
      <w:bookmarkEnd w:id="127"/>
      <w:r w:rsidR="004D46DE" w:rsidRPr="008C36F6">
        <w:t xml:space="preserve"> </w:t>
      </w:r>
    </w:p>
    <w:p w14:paraId="5BF64A31" w14:textId="5D1DAED0" w:rsidR="0052422C" w:rsidRPr="008C36F6" w:rsidRDefault="0052422C" w:rsidP="0052422C">
      <w:pPr>
        <w:pStyle w:val="Nadpis2plohy"/>
      </w:pPr>
      <w:bookmarkStart w:id="128" w:name="_Toc25005083"/>
      <w:r w:rsidRPr="008C36F6">
        <w:t xml:space="preserve">Fullerův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28"/>
      <w:r w:rsidR="004D46DE" w:rsidRPr="008C36F6">
        <w:t xml:space="preserve"> </w:t>
      </w:r>
    </w:p>
    <w:p w14:paraId="583C6B83" w14:textId="77777777" w:rsidR="00A1052A" w:rsidRDefault="0052422C" w:rsidP="000B0C70">
      <w:pPr>
        <w:jc w:val="center"/>
      </w:pPr>
      <w:r w:rsidRPr="008C36F6">
        <w:rPr>
          <w:noProof/>
        </w:rPr>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7">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20F562F9" w:rsidR="0052422C" w:rsidRDefault="0052422C" w:rsidP="000B0C70">
      <w:pPr>
        <w:jc w:val="left"/>
      </w:pPr>
      <w:r w:rsidRPr="008C36F6">
        <w:t>Zdroj: autor</w:t>
      </w:r>
    </w:p>
    <w:p w14:paraId="5EA7A89D" w14:textId="77777777" w:rsidR="002A36BC" w:rsidRPr="008C36F6" w:rsidRDefault="002A36BC" w:rsidP="002A36BC">
      <w:pPr>
        <w:jc w:val="left"/>
      </w:pP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r w:rsidRPr="008C36F6">
        <w:t>Security</w:t>
      </w:r>
    </w:p>
    <w:p w14:paraId="13E0E253" w14:textId="77777777" w:rsidR="0052422C" w:rsidRPr="008C36F6" w:rsidRDefault="0052422C" w:rsidP="0052422C">
      <w:pPr>
        <w:pStyle w:val="Odstavecseseznamem"/>
        <w:numPr>
          <w:ilvl w:val="0"/>
          <w:numId w:val="10"/>
        </w:numPr>
      </w:pPr>
      <w:r w:rsidRPr="008C36F6">
        <w:t>Templating</w:t>
      </w:r>
    </w:p>
    <w:p w14:paraId="35573ED4" w14:textId="77777777" w:rsidR="0052422C" w:rsidRPr="008C36F6" w:rsidRDefault="0052422C" w:rsidP="0052422C">
      <w:pPr>
        <w:pStyle w:val="Odstavecseseznamem"/>
        <w:numPr>
          <w:ilvl w:val="0"/>
          <w:numId w:val="10"/>
        </w:numPr>
      </w:pPr>
      <w:r w:rsidRPr="008C36F6">
        <w:t>Caching</w:t>
      </w:r>
    </w:p>
    <w:p w14:paraId="6F121917" w14:textId="77777777" w:rsidR="0052422C" w:rsidRPr="008C36F6" w:rsidRDefault="0052422C" w:rsidP="0052422C">
      <w:pPr>
        <w:pStyle w:val="Odstavecseseznamem"/>
        <w:numPr>
          <w:ilvl w:val="0"/>
          <w:numId w:val="10"/>
        </w:numPr>
      </w:pPr>
      <w:r w:rsidRPr="008C36F6">
        <w:t>Dependency injection</w:t>
      </w:r>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r w:rsidRPr="008C36F6">
        <w:t>Scheduling</w:t>
      </w:r>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8"/>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38ADB" w14:textId="77777777" w:rsidR="00885270" w:rsidRDefault="00885270" w:rsidP="00961262">
      <w:pPr>
        <w:spacing w:after="0" w:line="240" w:lineRule="auto"/>
      </w:pPr>
      <w:r>
        <w:separator/>
      </w:r>
    </w:p>
    <w:p w14:paraId="59D2EE5D" w14:textId="77777777" w:rsidR="00885270" w:rsidRDefault="00885270"/>
  </w:endnote>
  <w:endnote w:type="continuationSeparator" w:id="0">
    <w:p w14:paraId="441C1FDA" w14:textId="77777777" w:rsidR="00885270" w:rsidRDefault="00885270" w:rsidP="00961262">
      <w:pPr>
        <w:spacing w:after="0" w:line="240" w:lineRule="auto"/>
      </w:pPr>
      <w:r>
        <w:continuationSeparator/>
      </w:r>
    </w:p>
    <w:p w14:paraId="05FEC7D0" w14:textId="77777777" w:rsidR="00885270" w:rsidRDefault="008852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EE"/>
    <w:family w:val="roman"/>
    <w:pitch w:val="variable"/>
    <w:sig w:usb0="00000287" w:usb1="00000000" w:usb2="00000000" w:usb3="00000000" w:csb0="0000009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C03B2" w:rsidRPr="00562203" w:rsidRDefault="00AC03B2"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AC03B2" w:rsidRDefault="00AC03B2"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C03B2" w:rsidRPr="00562203" w:rsidRDefault="00AC03B2"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C03B2" w:rsidRPr="00562203" w:rsidRDefault="00AC03B2"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AC03B2" w:rsidRPr="00562203" w:rsidRDefault="00AC03B2"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AC03B2" w:rsidRDefault="00AC03B2"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C03B2" w:rsidRDefault="00AC03B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F714DF" w14:textId="77777777" w:rsidR="00885270" w:rsidRDefault="00885270" w:rsidP="00961262">
      <w:pPr>
        <w:spacing w:after="0" w:line="240" w:lineRule="auto"/>
      </w:pPr>
      <w:r>
        <w:separator/>
      </w:r>
    </w:p>
    <w:p w14:paraId="3DE87D9D" w14:textId="77777777" w:rsidR="00885270" w:rsidRDefault="00885270"/>
  </w:footnote>
  <w:footnote w:type="continuationSeparator" w:id="0">
    <w:p w14:paraId="5DD4E670" w14:textId="77777777" w:rsidR="00885270" w:rsidRDefault="00885270" w:rsidP="00961262">
      <w:pPr>
        <w:spacing w:after="0" w:line="240" w:lineRule="auto"/>
      </w:pPr>
      <w:r>
        <w:continuationSeparator/>
      </w:r>
    </w:p>
    <w:p w14:paraId="4B993971" w14:textId="77777777" w:rsidR="00885270" w:rsidRDefault="00885270"/>
  </w:footnote>
  <w:footnote w:id="1">
    <w:p w14:paraId="477CA967" w14:textId="7EF562D8" w:rsidR="00AC03B2" w:rsidRDefault="00AC03B2"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C03B2" w:rsidRDefault="00AC03B2" w:rsidP="00CE1E06">
      <w:pPr>
        <w:pStyle w:val="Textpoznpodarou"/>
      </w:pPr>
    </w:p>
  </w:footnote>
  <w:footnote w:id="2">
    <w:p w14:paraId="147BACE9" w14:textId="14E777C2" w:rsidR="00AC03B2" w:rsidRDefault="00AC03B2"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AC03B2" w:rsidRDefault="00AC03B2" w:rsidP="007751C6">
      <w:pPr>
        <w:pStyle w:val="Textpoznpodarou"/>
        <w:jc w:val="left"/>
      </w:pPr>
      <w:r>
        <w:rPr>
          <w:rStyle w:val="Znakapoznpodarou"/>
        </w:rPr>
        <w:footnoteRef/>
      </w:r>
      <w:r>
        <w:t xml:space="preserve"> Základní návrhový vzor z GoF detailně popsán v (GAMMA, 1995)</w:t>
      </w:r>
    </w:p>
  </w:footnote>
  <w:footnote w:id="4">
    <w:p w14:paraId="0E2491FC" w14:textId="68B3DEB6" w:rsidR="00AC03B2" w:rsidRDefault="00AC03B2" w:rsidP="006A10FA">
      <w:pPr>
        <w:pStyle w:val="Textpoznpodarou"/>
      </w:pPr>
      <w:r>
        <w:rPr>
          <w:rStyle w:val="Znakapoznpodarou"/>
        </w:rPr>
        <w:footnoteRef/>
      </w:r>
      <w:r>
        <w:t xml:space="preserve"> Základní návrhový vzor z GoF detailně popsán v (GAMMA, 1995)</w:t>
      </w:r>
    </w:p>
  </w:footnote>
  <w:footnote w:id="5">
    <w:p w14:paraId="4D2BFF7A" w14:textId="4FB9F9C0" w:rsidR="00AC03B2" w:rsidRDefault="00AC03B2" w:rsidP="00735ED5">
      <w:pPr>
        <w:pStyle w:val="Textpoznpodarou"/>
        <w:jc w:val="left"/>
      </w:pPr>
      <w:r>
        <w:rPr>
          <w:rStyle w:val="Znakapoznpodarou"/>
        </w:rPr>
        <w:footnoteRef/>
      </w:r>
      <w:r>
        <w:t xml:space="preserve"> Framework pro usnadnění manipulace a analýzy Java bytecode </w:t>
      </w:r>
      <w:hyperlink r:id="rId1" w:history="1">
        <w:r>
          <w:rPr>
            <w:rStyle w:val="Hypertextovodkaz"/>
          </w:rPr>
          <w:t>https://asm.ow2.io/</w:t>
        </w:r>
      </w:hyperlink>
    </w:p>
  </w:footnote>
  <w:footnote w:id="6">
    <w:p w14:paraId="3015F526" w14:textId="4992795F" w:rsidR="00AC03B2" w:rsidRDefault="00AC03B2"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rk</w:t>
        </w:r>
      </w:hyperlink>
    </w:p>
  </w:footnote>
  <w:footnote w:id="7">
    <w:p w14:paraId="27091FC0" w14:textId="482312E9" w:rsidR="00AC03B2" w:rsidRDefault="00AC03B2" w:rsidP="000D1764">
      <w:pPr>
        <w:pStyle w:val="Textpoznpodarou"/>
        <w:jc w:val="left"/>
      </w:pPr>
      <w:r>
        <w:rPr>
          <w:rStyle w:val="Znakapoznpodarou"/>
        </w:rPr>
        <w:footnoteRef/>
      </w:r>
      <w:r>
        <w:t xml:space="preserve"> Knihovna pro reaktivní přístup k databázi PostgreSQL </w:t>
      </w:r>
      <w:hyperlink r:id="rId3" w:history="1">
        <w:r>
          <w:rPr>
            <w:rStyle w:val="Hypertextovodkaz"/>
          </w:rPr>
          <w:t>http://www.julienviet.com/reactive-pg-client/</w:t>
        </w:r>
      </w:hyperlink>
    </w:p>
  </w:footnote>
  <w:footnote w:id="8">
    <w:p w14:paraId="2413CBF6" w14:textId="0222FC65" w:rsidR="00AC03B2" w:rsidRDefault="00AC03B2" w:rsidP="000D1764">
      <w:pPr>
        <w:pStyle w:val="Textpoznpodarou"/>
        <w:jc w:val="left"/>
      </w:pPr>
      <w:r>
        <w:rPr>
          <w:rStyle w:val="Znakapoznpodarou"/>
        </w:rPr>
        <w:footnoteRef/>
      </w:r>
      <w:r>
        <w:t xml:space="preserve"> Knihovna postavená na reaktivním polyglotickém frameworku Rx </w:t>
      </w:r>
      <w:hyperlink r:id="rId4" w:history="1">
        <w:r>
          <w:rPr>
            <w:rStyle w:val="Hypertextovodkaz"/>
          </w:rPr>
          <w:t>https://github.com/davidmoten/rxjava2-jdbc</w:t>
        </w:r>
      </w:hyperlink>
    </w:p>
  </w:footnote>
  <w:footnote w:id="9">
    <w:p w14:paraId="39E4C06B" w14:textId="77777777" w:rsidR="00AC03B2" w:rsidRDefault="00AC03B2"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A21E91"/>
    <w:multiLevelType w:val="multilevel"/>
    <w:tmpl w:val="06AE8D34"/>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3"/>
  </w:num>
  <w:num w:numId="5">
    <w:abstractNumId w:val="2"/>
  </w:num>
  <w:num w:numId="6">
    <w:abstractNumId w:val="5"/>
  </w:num>
  <w:num w:numId="7">
    <w:abstractNumId w:val="9"/>
  </w:num>
  <w:num w:numId="8">
    <w:abstractNumId w:val="1"/>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B0C70"/>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6258"/>
    <w:rsid w:val="00145D33"/>
    <w:rsid w:val="001466B0"/>
    <w:rsid w:val="00160458"/>
    <w:rsid w:val="00164DA9"/>
    <w:rsid w:val="00165B86"/>
    <w:rsid w:val="0016759C"/>
    <w:rsid w:val="001842F0"/>
    <w:rsid w:val="00196238"/>
    <w:rsid w:val="001A18C0"/>
    <w:rsid w:val="001A5116"/>
    <w:rsid w:val="001C31D3"/>
    <w:rsid w:val="001C5BB6"/>
    <w:rsid w:val="001C72EF"/>
    <w:rsid w:val="001D2051"/>
    <w:rsid w:val="001E0881"/>
    <w:rsid w:val="001E5297"/>
    <w:rsid w:val="001E5B94"/>
    <w:rsid w:val="001E690A"/>
    <w:rsid w:val="001E7535"/>
    <w:rsid w:val="001F34CC"/>
    <w:rsid w:val="001F6E26"/>
    <w:rsid w:val="002068BA"/>
    <w:rsid w:val="002156A8"/>
    <w:rsid w:val="00235A91"/>
    <w:rsid w:val="002421A4"/>
    <w:rsid w:val="00245BAF"/>
    <w:rsid w:val="00253FC2"/>
    <w:rsid w:val="00257D34"/>
    <w:rsid w:val="00270472"/>
    <w:rsid w:val="00273310"/>
    <w:rsid w:val="00277FFD"/>
    <w:rsid w:val="002823F2"/>
    <w:rsid w:val="00283565"/>
    <w:rsid w:val="002A36BC"/>
    <w:rsid w:val="002A5465"/>
    <w:rsid w:val="002A5D21"/>
    <w:rsid w:val="002C3DD0"/>
    <w:rsid w:val="002D5B1C"/>
    <w:rsid w:val="002D7E02"/>
    <w:rsid w:val="002E397B"/>
    <w:rsid w:val="002E475E"/>
    <w:rsid w:val="002E4947"/>
    <w:rsid w:val="002F477D"/>
    <w:rsid w:val="002F78E0"/>
    <w:rsid w:val="003010C1"/>
    <w:rsid w:val="0030738D"/>
    <w:rsid w:val="003127A2"/>
    <w:rsid w:val="00316026"/>
    <w:rsid w:val="003165C2"/>
    <w:rsid w:val="00325E3B"/>
    <w:rsid w:val="003320D2"/>
    <w:rsid w:val="00337B81"/>
    <w:rsid w:val="00360E9C"/>
    <w:rsid w:val="00362694"/>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50AE9"/>
    <w:rsid w:val="00464F9F"/>
    <w:rsid w:val="00473D3F"/>
    <w:rsid w:val="00481BA6"/>
    <w:rsid w:val="00482D35"/>
    <w:rsid w:val="00484018"/>
    <w:rsid w:val="0049750A"/>
    <w:rsid w:val="004A00D7"/>
    <w:rsid w:val="004A7DD0"/>
    <w:rsid w:val="004B0E0C"/>
    <w:rsid w:val="004C706E"/>
    <w:rsid w:val="004D46DE"/>
    <w:rsid w:val="004D4CDE"/>
    <w:rsid w:val="004E2530"/>
    <w:rsid w:val="004F66B1"/>
    <w:rsid w:val="004F716C"/>
    <w:rsid w:val="005059C2"/>
    <w:rsid w:val="0051528B"/>
    <w:rsid w:val="00517A50"/>
    <w:rsid w:val="0052422C"/>
    <w:rsid w:val="00525E03"/>
    <w:rsid w:val="00551863"/>
    <w:rsid w:val="00552211"/>
    <w:rsid w:val="00562203"/>
    <w:rsid w:val="00567EEE"/>
    <w:rsid w:val="0057234B"/>
    <w:rsid w:val="00572C26"/>
    <w:rsid w:val="00596BCB"/>
    <w:rsid w:val="00596EE9"/>
    <w:rsid w:val="005971F1"/>
    <w:rsid w:val="00597460"/>
    <w:rsid w:val="005A376D"/>
    <w:rsid w:val="005A7DF0"/>
    <w:rsid w:val="005B6FD2"/>
    <w:rsid w:val="005C7C89"/>
    <w:rsid w:val="005E1F7E"/>
    <w:rsid w:val="005E6C7B"/>
    <w:rsid w:val="005E76ED"/>
    <w:rsid w:val="005F34B3"/>
    <w:rsid w:val="005F5EE9"/>
    <w:rsid w:val="00604368"/>
    <w:rsid w:val="00617E9D"/>
    <w:rsid w:val="00631144"/>
    <w:rsid w:val="00645A99"/>
    <w:rsid w:val="00651674"/>
    <w:rsid w:val="00671619"/>
    <w:rsid w:val="006755D2"/>
    <w:rsid w:val="00691171"/>
    <w:rsid w:val="00692522"/>
    <w:rsid w:val="006926EE"/>
    <w:rsid w:val="006A10FA"/>
    <w:rsid w:val="006A5584"/>
    <w:rsid w:val="006C4FFF"/>
    <w:rsid w:val="006D2806"/>
    <w:rsid w:val="006D682C"/>
    <w:rsid w:val="006E11BA"/>
    <w:rsid w:val="006E3E39"/>
    <w:rsid w:val="006E7693"/>
    <w:rsid w:val="007055B1"/>
    <w:rsid w:val="00705F22"/>
    <w:rsid w:val="00706BF7"/>
    <w:rsid w:val="007142E0"/>
    <w:rsid w:val="00725B48"/>
    <w:rsid w:val="00725F8C"/>
    <w:rsid w:val="00735ED5"/>
    <w:rsid w:val="007402CB"/>
    <w:rsid w:val="0076360F"/>
    <w:rsid w:val="00763C4D"/>
    <w:rsid w:val="00766D98"/>
    <w:rsid w:val="00770F63"/>
    <w:rsid w:val="00773B7C"/>
    <w:rsid w:val="007751C6"/>
    <w:rsid w:val="007A2556"/>
    <w:rsid w:val="007C347E"/>
    <w:rsid w:val="007D5AF8"/>
    <w:rsid w:val="007E28E3"/>
    <w:rsid w:val="007E5927"/>
    <w:rsid w:val="007F0731"/>
    <w:rsid w:val="007F3B8E"/>
    <w:rsid w:val="007F7C5D"/>
    <w:rsid w:val="008002A8"/>
    <w:rsid w:val="00811630"/>
    <w:rsid w:val="00816C10"/>
    <w:rsid w:val="00823BA1"/>
    <w:rsid w:val="008250A1"/>
    <w:rsid w:val="00825F48"/>
    <w:rsid w:val="00826FC2"/>
    <w:rsid w:val="008274F4"/>
    <w:rsid w:val="00840705"/>
    <w:rsid w:val="0084436E"/>
    <w:rsid w:val="008468CC"/>
    <w:rsid w:val="008575C5"/>
    <w:rsid w:val="0086798E"/>
    <w:rsid w:val="00870339"/>
    <w:rsid w:val="00885270"/>
    <w:rsid w:val="00892CCE"/>
    <w:rsid w:val="008B229A"/>
    <w:rsid w:val="008C2CB9"/>
    <w:rsid w:val="008C36F6"/>
    <w:rsid w:val="008D5E79"/>
    <w:rsid w:val="008F1E48"/>
    <w:rsid w:val="008F22BE"/>
    <w:rsid w:val="008F4361"/>
    <w:rsid w:val="008F5F4E"/>
    <w:rsid w:val="008F6AFD"/>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6D3"/>
    <w:rsid w:val="009C3ACD"/>
    <w:rsid w:val="009C793F"/>
    <w:rsid w:val="009E5DB4"/>
    <w:rsid w:val="009F04E0"/>
    <w:rsid w:val="009F2957"/>
    <w:rsid w:val="009F333A"/>
    <w:rsid w:val="009F4A9B"/>
    <w:rsid w:val="009F6950"/>
    <w:rsid w:val="00A05CC8"/>
    <w:rsid w:val="00A1052A"/>
    <w:rsid w:val="00A33588"/>
    <w:rsid w:val="00A532E7"/>
    <w:rsid w:val="00A6188F"/>
    <w:rsid w:val="00A62ABC"/>
    <w:rsid w:val="00A66542"/>
    <w:rsid w:val="00A73EE9"/>
    <w:rsid w:val="00A8070F"/>
    <w:rsid w:val="00A84425"/>
    <w:rsid w:val="00A85A8A"/>
    <w:rsid w:val="00A936A1"/>
    <w:rsid w:val="00A96C16"/>
    <w:rsid w:val="00AA067D"/>
    <w:rsid w:val="00AA37B9"/>
    <w:rsid w:val="00AA4778"/>
    <w:rsid w:val="00AB2AFD"/>
    <w:rsid w:val="00AB2B8B"/>
    <w:rsid w:val="00AC03B2"/>
    <w:rsid w:val="00AC44F9"/>
    <w:rsid w:val="00AC52E9"/>
    <w:rsid w:val="00AC5E4C"/>
    <w:rsid w:val="00AC7119"/>
    <w:rsid w:val="00AC7EBD"/>
    <w:rsid w:val="00AD0025"/>
    <w:rsid w:val="00AE137A"/>
    <w:rsid w:val="00AF3DC6"/>
    <w:rsid w:val="00B067F8"/>
    <w:rsid w:val="00B105EA"/>
    <w:rsid w:val="00B108E9"/>
    <w:rsid w:val="00B15570"/>
    <w:rsid w:val="00B21B4E"/>
    <w:rsid w:val="00B27CD9"/>
    <w:rsid w:val="00B5132C"/>
    <w:rsid w:val="00B56700"/>
    <w:rsid w:val="00B63F0F"/>
    <w:rsid w:val="00B6668D"/>
    <w:rsid w:val="00B734CE"/>
    <w:rsid w:val="00B85579"/>
    <w:rsid w:val="00B91226"/>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85957"/>
    <w:rsid w:val="00CA20C8"/>
    <w:rsid w:val="00CA7A91"/>
    <w:rsid w:val="00CC5AE7"/>
    <w:rsid w:val="00CD307B"/>
    <w:rsid w:val="00CE1E06"/>
    <w:rsid w:val="00CE3ACB"/>
    <w:rsid w:val="00CE5C8A"/>
    <w:rsid w:val="00CF6ED5"/>
    <w:rsid w:val="00D12A51"/>
    <w:rsid w:val="00D15A8A"/>
    <w:rsid w:val="00D22137"/>
    <w:rsid w:val="00D30B12"/>
    <w:rsid w:val="00D478CB"/>
    <w:rsid w:val="00D502D0"/>
    <w:rsid w:val="00D51DA8"/>
    <w:rsid w:val="00D560D8"/>
    <w:rsid w:val="00D81A8D"/>
    <w:rsid w:val="00D85EDA"/>
    <w:rsid w:val="00D8642F"/>
    <w:rsid w:val="00D90943"/>
    <w:rsid w:val="00D9373F"/>
    <w:rsid w:val="00D95864"/>
    <w:rsid w:val="00D95D8C"/>
    <w:rsid w:val="00DA3A49"/>
    <w:rsid w:val="00DC70C1"/>
    <w:rsid w:val="00DD4B4F"/>
    <w:rsid w:val="00DE388C"/>
    <w:rsid w:val="00DF225A"/>
    <w:rsid w:val="00E01C4D"/>
    <w:rsid w:val="00E052FB"/>
    <w:rsid w:val="00E11818"/>
    <w:rsid w:val="00E14FD5"/>
    <w:rsid w:val="00E2015C"/>
    <w:rsid w:val="00E21B3E"/>
    <w:rsid w:val="00E267BC"/>
    <w:rsid w:val="00E44832"/>
    <w:rsid w:val="00E56D3B"/>
    <w:rsid w:val="00E62E41"/>
    <w:rsid w:val="00E654C6"/>
    <w:rsid w:val="00E6723E"/>
    <w:rsid w:val="00E70C6E"/>
    <w:rsid w:val="00E7298E"/>
    <w:rsid w:val="00E75235"/>
    <w:rsid w:val="00E81160"/>
    <w:rsid w:val="00E83E74"/>
    <w:rsid w:val="00E86D17"/>
    <w:rsid w:val="00E907FC"/>
    <w:rsid w:val="00E916F7"/>
    <w:rsid w:val="00E937BD"/>
    <w:rsid w:val="00E97F90"/>
    <w:rsid w:val="00EA3C74"/>
    <w:rsid w:val="00EB323A"/>
    <w:rsid w:val="00EB5D12"/>
    <w:rsid w:val="00EC518A"/>
    <w:rsid w:val="00EF03CF"/>
    <w:rsid w:val="00F01B37"/>
    <w:rsid w:val="00F023B6"/>
    <w:rsid w:val="00F05BB0"/>
    <w:rsid w:val="00F23A59"/>
    <w:rsid w:val="00F2687D"/>
    <w:rsid w:val="00F4108E"/>
    <w:rsid w:val="00F600A4"/>
    <w:rsid w:val="00F76416"/>
    <w:rsid w:val="00F86E0D"/>
    <w:rsid w:val="00F97698"/>
    <w:rsid w:val="00FA0C12"/>
    <w:rsid w:val="00FA1206"/>
    <w:rsid w:val="00FA34B3"/>
    <w:rsid w:val="00FB30B7"/>
    <w:rsid w:val="00FB48A7"/>
    <w:rsid w:val="00FD2FCB"/>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7799919">
      <w:bodyDiv w:val="1"/>
      <w:marLeft w:val="0"/>
      <w:marRight w:val="0"/>
      <w:marTop w:val="0"/>
      <w:marBottom w:val="0"/>
      <w:divBdr>
        <w:top w:val="none" w:sz="0" w:space="0" w:color="auto"/>
        <w:left w:val="none" w:sz="0" w:space="0" w:color="auto"/>
        <w:bottom w:val="none" w:sz="0" w:space="0" w:color="auto"/>
        <w:right w:val="none" w:sz="0" w:space="0" w:color="auto"/>
      </w:divBdr>
      <w:divsChild>
        <w:div w:id="151600804">
          <w:marLeft w:val="0"/>
          <w:marRight w:val="0"/>
          <w:marTop w:val="30"/>
          <w:marBottom w:val="0"/>
          <w:divBdr>
            <w:top w:val="none" w:sz="0" w:space="0" w:color="auto"/>
            <w:left w:val="none" w:sz="0" w:space="0" w:color="auto"/>
            <w:bottom w:val="none" w:sz="0" w:space="0" w:color="auto"/>
            <w:right w:val="none" w:sz="0" w:space="0" w:color="auto"/>
          </w:divBdr>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hyperlink" Target="http://icsa-conferences.org/2018/"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59"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hyperlink" Target="https://www.researchgate.net/publication/323944215_Microservices_Architecting_for_Continuous_Delivery_and_DevOp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image" Target="media/image40.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6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5.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2.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210D3B6-BC51-44E2-A092-DF872D9F7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TotalTime>
  <Pages>94</Pages>
  <Words>23830</Words>
  <Characters>140600</Characters>
  <Application>Microsoft Office Word</Application>
  <DocSecurity>0</DocSecurity>
  <Lines>1171</Lines>
  <Paragraphs>328</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4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207</cp:revision>
  <cp:lastPrinted>2019-11-17T17:19:00Z</cp:lastPrinted>
  <dcterms:created xsi:type="dcterms:W3CDTF">2018-11-21T14:40:00Z</dcterms:created>
  <dcterms:modified xsi:type="dcterms:W3CDTF">2019-11-18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